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ink/ink237.xml" ContentType="application/inkml+xml"/>
  <Override PartName="/word/ink/ink238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42.xml" ContentType="application/inkml+xml"/>
  <Override PartName="/word/ink/ink243.xml" ContentType="application/inkml+xml"/>
  <Override PartName="/word/ink/ink244.xml" ContentType="application/inkml+xml"/>
  <Override PartName="/word/ink/ink245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252.xml" ContentType="application/inkml+xml"/>
  <Override PartName="/word/ink/ink253.xml" ContentType="application/inkml+xml"/>
  <Override PartName="/word/ink/ink254.xml" ContentType="application/inkml+xml"/>
  <Override PartName="/word/ink/ink255.xml" ContentType="application/inkml+xml"/>
  <Override PartName="/word/ink/ink256.xml" ContentType="application/inkml+xml"/>
  <Override PartName="/word/ink/ink257.xml" ContentType="application/inkml+xml"/>
  <Override PartName="/word/ink/ink258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65.xml" ContentType="application/inkml+xml"/>
  <Override PartName="/word/ink/ink266.xml" ContentType="application/inkml+xml"/>
  <Override PartName="/word/ink/ink267.xml" ContentType="application/inkml+xml"/>
  <Override PartName="/word/ink/ink268.xml" ContentType="application/inkml+xml"/>
  <Override PartName="/word/ink/ink269.xml" ContentType="application/inkml+xml"/>
  <Override PartName="/word/ink/ink270.xml" ContentType="application/inkml+xml"/>
  <Override PartName="/word/ink/ink271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78.xml" ContentType="application/inkml+xml"/>
  <Override PartName="/word/ink/ink279.xml" ContentType="application/inkml+xml"/>
  <Override PartName="/word/ink/ink280.xml" ContentType="application/inkml+xml"/>
  <Override PartName="/word/ink/ink281.xml" ContentType="application/inkml+xml"/>
  <Override PartName="/word/ink/ink282.xml" ContentType="application/inkml+xml"/>
  <Override PartName="/word/ink/ink283.xml" ContentType="application/inkml+xml"/>
  <Override PartName="/word/ink/ink284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88.xml" ContentType="application/inkml+xml"/>
  <Override PartName="/word/ink/ink289.xml" ContentType="application/inkml+xml"/>
  <Override PartName="/word/ink/ink290.xml" ContentType="application/inkml+xml"/>
  <Override PartName="/word/ink/ink291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295.xml" ContentType="application/inkml+xml"/>
  <Override PartName="/word/ink/ink296.xml" ContentType="application/inkml+xml"/>
  <Override PartName="/word/ink/ink297.xml" ContentType="application/inkml+xml"/>
  <Override PartName="/word/ink/ink298.xml" ContentType="application/inkml+xml"/>
  <Override PartName="/word/ink/ink299.xml" ContentType="application/inkml+xml"/>
  <Override PartName="/word/ink/ink300.xml" ContentType="application/inkml+xml"/>
  <Override PartName="/word/ink/ink301.xml" ContentType="application/inkml+xml"/>
  <Override PartName="/word/ink/ink302.xml" ContentType="application/inkml+xml"/>
  <Override PartName="/word/ink/ink303.xml" ContentType="application/inkml+xml"/>
  <Override PartName="/word/ink/ink304.xml" ContentType="application/inkml+xml"/>
  <Override PartName="/word/ink/ink305.xml" ContentType="application/inkml+xml"/>
  <Override PartName="/word/ink/ink306.xml" ContentType="application/inkml+xml"/>
  <Override PartName="/word/ink/ink307.xml" ContentType="application/inkml+xml"/>
  <Override PartName="/word/ink/ink308.xml" ContentType="application/inkml+xml"/>
  <Override PartName="/word/ink/ink309.xml" ContentType="application/inkml+xml"/>
  <Override PartName="/word/ink/ink310.xml" ContentType="application/inkml+xml"/>
  <Override PartName="/word/ink/ink311.xml" ContentType="application/inkml+xml"/>
  <Override PartName="/word/ink/ink312.xml" ContentType="application/inkml+xml"/>
  <Override PartName="/word/ink/ink313.xml" ContentType="application/inkml+xml"/>
  <Override PartName="/word/ink/ink314.xml" ContentType="application/inkml+xml"/>
  <Override PartName="/word/ink/ink315.xml" ContentType="application/inkml+xml"/>
  <Override PartName="/word/ink/ink316.xml" ContentType="application/inkml+xml"/>
  <Override PartName="/word/ink/ink317.xml" ContentType="application/inkml+xml"/>
  <Override PartName="/word/ink/ink318.xml" ContentType="application/inkml+xml"/>
  <Override PartName="/word/ink/ink319.xml" ContentType="application/inkml+xml"/>
  <Override PartName="/word/ink/ink320.xml" ContentType="application/inkml+xml"/>
  <Override PartName="/word/ink/ink321.xml" ContentType="application/inkml+xml"/>
  <Override PartName="/word/ink/ink322.xml" ContentType="application/inkml+xml"/>
  <Override PartName="/word/ink/ink323.xml" ContentType="application/inkml+xml"/>
  <Override PartName="/word/ink/ink324.xml" ContentType="application/inkml+xml"/>
  <Override PartName="/word/ink/ink325.xml" ContentType="application/inkml+xml"/>
  <Override PartName="/word/ink/ink326.xml" ContentType="application/inkml+xml"/>
  <Override PartName="/word/ink/ink327.xml" ContentType="application/inkml+xml"/>
  <Override PartName="/word/ink/ink328.xml" ContentType="application/inkml+xml"/>
  <Override PartName="/word/ink/ink329.xml" ContentType="application/inkml+xml"/>
  <Override PartName="/word/ink/ink330.xml" ContentType="application/inkml+xml"/>
  <Override PartName="/word/ink/ink331.xml" ContentType="application/inkml+xml"/>
  <Override PartName="/word/ink/ink332.xml" ContentType="application/inkml+xml"/>
  <Override PartName="/word/ink/ink333.xml" ContentType="application/inkml+xml"/>
  <Override PartName="/word/ink/ink334.xml" ContentType="application/inkml+xml"/>
  <Override PartName="/word/ink/ink335.xml" ContentType="application/inkml+xml"/>
  <Override PartName="/word/ink/ink336.xml" ContentType="application/inkml+xml"/>
  <Override PartName="/word/ink/ink337.xml" ContentType="application/inkml+xml"/>
  <Override PartName="/word/ink/ink338.xml" ContentType="application/inkml+xml"/>
  <Override PartName="/word/ink/ink339.xml" ContentType="application/inkml+xml"/>
  <Override PartName="/word/ink/ink340.xml" ContentType="application/inkml+xml"/>
  <Override PartName="/word/ink/ink341.xml" ContentType="application/inkml+xml"/>
  <Override PartName="/word/ink/ink342.xml" ContentType="application/inkml+xml"/>
  <Override PartName="/word/ink/ink343.xml" ContentType="application/inkml+xml"/>
  <Override PartName="/word/ink/ink344.xml" ContentType="application/inkml+xml"/>
  <Override PartName="/word/ink/ink345.xml" ContentType="application/inkml+xml"/>
  <Override PartName="/word/ink/ink346.xml" ContentType="application/inkml+xml"/>
  <Override PartName="/word/ink/ink347.xml" ContentType="application/inkml+xml"/>
  <Override PartName="/word/ink/ink348.xml" ContentType="application/inkml+xml"/>
  <Override PartName="/word/ink/ink349.xml" ContentType="application/inkml+xml"/>
  <Override PartName="/word/ink/ink350.xml" ContentType="application/inkml+xml"/>
  <Override PartName="/word/ink/ink351.xml" ContentType="application/inkml+xml"/>
  <Override PartName="/word/ink/ink352.xml" ContentType="application/inkml+xml"/>
  <Override PartName="/word/ink/ink353.xml" ContentType="application/inkml+xml"/>
  <Override PartName="/word/ink/ink354.xml" ContentType="application/inkml+xml"/>
  <Override PartName="/word/ink/ink355.xml" ContentType="application/inkml+xml"/>
  <Override PartName="/word/ink/ink356.xml" ContentType="application/inkml+xml"/>
  <Override PartName="/word/ink/ink357.xml" ContentType="application/inkml+xml"/>
  <Override PartName="/word/ink/ink358.xml" ContentType="application/inkml+xml"/>
  <Override PartName="/word/ink/ink359.xml" ContentType="application/inkml+xml"/>
  <Override PartName="/word/ink/ink360.xml" ContentType="application/inkml+xml"/>
  <Override PartName="/word/ink/ink361.xml" ContentType="application/inkml+xml"/>
  <Override PartName="/word/ink/ink362.xml" ContentType="application/inkml+xml"/>
  <Override PartName="/word/ink/ink363.xml" ContentType="application/inkml+xml"/>
  <Override PartName="/word/ink/ink364.xml" ContentType="application/inkml+xml"/>
  <Override PartName="/word/ink/ink365.xml" ContentType="application/inkml+xml"/>
  <Override PartName="/word/ink/ink366.xml" ContentType="application/inkml+xml"/>
  <Override PartName="/word/ink/ink367.xml" ContentType="application/inkml+xml"/>
  <Override PartName="/word/ink/ink368.xml" ContentType="application/inkml+xml"/>
  <Override PartName="/word/ink/ink369.xml" ContentType="application/inkml+xml"/>
  <Override PartName="/word/ink/ink370.xml" ContentType="application/inkml+xml"/>
  <Override PartName="/word/ink/ink371.xml" ContentType="application/inkml+xml"/>
  <Override PartName="/word/ink/ink372.xml" ContentType="application/inkml+xml"/>
  <Override PartName="/word/ink/ink373.xml" ContentType="application/inkml+xml"/>
  <Override PartName="/word/ink/ink374.xml" ContentType="application/inkml+xml"/>
  <Override PartName="/word/ink/ink375.xml" ContentType="application/inkml+xml"/>
  <Override PartName="/word/ink/ink376.xml" ContentType="application/inkml+xml"/>
  <Override PartName="/word/ink/ink377.xml" ContentType="application/inkml+xml"/>
  <Override PartName="/word/ink/ink378.xml" ContentType="application/inkml+xml"/>
  <Override PartName="/word/ink/ink379.xml" ContentType="application/inkml+xml"/>
  <Override PartName="/word/ink/ink380.xml" ContentType="application/inkml+xml"/>
  <Override PartName="/word/ink/ink381.xml" ContentType="application/inkml+xml"/>
  <Override PartName="/word/ink/ink382.xml" ContentType="application/inkml+xml"/>
  <Override PartName="/word/ink/ink383.xml" ContentType="application/inkml+xml"/>
  <Override PartName="/word/ink/ink384.xml" ContentType="application/inkml+xml"/>
  <Override PartName="/word/ink/ink385.xml" ContentType="application/inkml+xml"/>
  <Override PartName="/word/ink/ink386.xml" ContentType="application/inkml+xml"/>
  <Override PartName="/word/ink/ink387.xml" ContentType="application/inkml+xml"/>
  <Override PartName="/word/ink/ink388.xml" ContentType="application/inkml+xml"/>
  <Override PartName="/word/ink/ink389.xml" ContentType="application/inkml+xml"/>
  <Override PartName="/word/ink/ink390.xml" ContentType="application/inkml+xml"/>
  <Override PartName="/word/ink/ink391.xml" ContentType="application/inkml+xml"/>
  <Override PartName="/word/ink/ink392.xml" ContentType="application/inkml+xml"/>
  <Override PartName="/word/ink/ink393.xml" ContentType="application/inkml+xml"/>
  <Override PartName="/word/ink/ink394.xml" ContentType="application/inkml+xml"/>
  <Override PartName="/word/ink/ink395.xml" ContentType="application/inkml+xml"/>
  <Override PartName="/word/ink/ink396.xml" ContentType="application/inkml+xml"/>
  <Override PartName="/word/ink/ink397.xml" ContentType="application/inkml+xml"/>
  <Override PartName="/word/ink/ink398.xml" ContentType="application/inkml+xml"/>
  <Override PartName="/word/ink/ink399.xml" ContentType="application/inkml+xml"/>
  <Override PartName="/word/ink/ink400.xml" ContentType="application/inkml+xml"/>
  <Override PartName="/word/ink/ink401.xml" ContentType="application/inkml+xml"/>
  <Override PartName="/word/ink/ink402.xml" ContentType="application/inkml+xml"/>
  <Override PartName="/word/ink/ink403.xml" ContentType="application/inkml+xml"/>
  <Override PartName="/word/ink/ink404.xml" ContentType="application/inkml+xml"/>
  <Override PartName="/word/ink/ink405.xml" ContentType="application/inkml+xml"/>
  <Override PartName="/word/ink/ink406.xml" ContentType="application/inkml+xml"/>
  <Override PartName="/word/ink/ink407.xml" ContentType="application/inkml+xml"/>
  <Override PartName="/word/ink/ink408.xml" ContentType="application/inkml+xml"/>
  <Override PartName="/word/ink/ink409.xml" ContentType="application/inkml+xml"/>
  <Override PartName="/word/ink/ink410.xml" ContentType="application/inkml+xml"/>
  <Override PartName="/word/ink/ink411.xml" ContentType="application/inkml+xml"/>
  <Override PartName="/word/ink/ink412.xml" ContentType="application/inkml+xml"/>
  <Override PartName="/word/ink/ink413.xml" ContentType="application/inkml+xml"/>
  <Override PartName="/word/ink/ink414.xml" ContentType="application/inkml+xml"/>
  <Override PartName="/word/ink/ink415.xml" ContentType="application/inkml+xml"/>
  <Override PartName="/word/ink/ink416.xml" ContentType="application/inkml+xml"/>
  <Override PartName="/word/ink/ink417.xml" ContentType="application/inkml+xml"/>
  <Override PartName="/word/ink/ink418.xml" ContentType="application/inkml+xml"/>
  <Override PartName="/word/ink/ink419.xml" ContentType="application/inkml+xml"/>
  <Override PartName="/word/ink/ink420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A6E672" w14:textId="1E8BDB98" w:rsidR="00E25FAA" w:rsidRPr="00852DD3" w:rsidRDefault="00504021" w:rsidP="00AD0F90">
      <w:pPr>
        <w:spacing w:before="120" w:after="120"/>
        <w:rPr>
          <w:rFonts w:ascii="Times New Roman" w:hAnsi="Times New Roman" w:cs="Times New Roman"/>
          <w:b/>
          <w:i/>
          <w:sz w:val="32"/>
        </w:rPr>
      </w:pPr>
      <w:r w:rsidRPr="00852DD3">
        <w:rPr>
          <w:rFonts w:ascii="Times New Roman" w:hAnsi="Times New Roman" w:cs="Times New Roman"/>
          <w:b/>
          <w:i/>
          <w:sz w:val="32"/>
        </w:rPr>
        <w:t>Homework 3</w:t>
      </w:r>
    </w:p>
    <w:p w14:paraId="42B427E7" w14:textId="77777777" w:rsidR="00852DD3" w:rsidRDefault="00852DD3" w:rsidP="00AD0F90">
      <w:pPr>
        <w:spacing w:before="120" w:after="120"/>
        <w:ind w:left="720"/>
        <w:rPr>
          <w:rFonts w:ascii="Times" w:hAnsi="Times" w:cs="Times New Roman"/>
          <w:szCs w:val="20"/>
        </w:rPr>
      </w:pPr>
    </w:p>
    <w:p w14:paraId="7F1DAFF4" w14:textId="5FDEB02C" w:rsidR="00E25C28" w:rsidRDefault="00E25C28" w:rsidP="00E25C28">
      <w:pPr>
        <w:pStyle w:val="ListParagraph"/>
        <w:numPr>
          <w:ilvl w:val="0"/>
          <w:numId w:val="28"/>
        </w:numPr>
        <w:spacing w:after="160" w:line="256" w:lineRule="auto"/>
      </w:pPr>
      <w:r>
        <w:rPr>
          <w:rFonts w:ascii="Times New Roman" w:hAnsi="Times New Roman" w:cs="Times New Roman"/>
          <w:szCs w:val="20"/>
        </w:rPr>
        <w:t>(55</w:t>
      </w:r>
      <w:r w:rsidRPr="0025309E">
        <w:rPr>
          <w:rFonts w:ascii="Times New Roman" w:hAnsi="Times New Roman" w:cs="Times New Roman"/>
          <w:szCs w:val="20"/>
        </w:rPr>
        <w:t xml:space="preserve"> points)  </w:t>
      </w:r>
      <w:r>
        <w:t xml:space="preserve">Consider the following relations: Technicians(SSN, name, address, phone_number), Tests(FAAid, </w:t>
      </w:r>
      <w:r w:rsidR="005638B3">
        <w:t>test_</w:t>
      </w:r>
      <w:r>
        <w:t>name, max_score), Planes(Pid, model), and Examine(SSN, FAAid, Pid, date, score). And the following query</w:t>
      </w:r>
    </w:p>
    <w:p w14:paraId="30F40EA4" w14:textId="322A16FB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 xml:space="preserve">Find the names of the technicians who examine </w:t>
      </w:r>
      <w:r w:rsidR="00037706">
        <w:t>a</w:t>
      </w:r>
      <w:r>
        <w:t xml:space="preserve"> plane on 2/10/2019 </w:t>
      </w:r>
      <w:r w:rsidR="00037706">
        <w:t>or</w:t>
      </w:r>
      <w:r>
        <w:t xml:space="preserve"> 2/11/2019</w:t>
      </w:r>
    </w:p>
    <w:p w14:paraId="1DE26BBE" w14:textId="77777777" w:rsidR="00E25C28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>Find the date that at least one Boeing 747 plane got full scores in its tests</w:t>
      </w:r>
    </w:p>
    <w:p w14:paraId="5E176A41" w14:textId="77777777" w:rsidR="005638B3" w:rsidRDefault="00E25C28" w:rsidP="00E25C28">
      <w:pPr>
        <w:pStyle w:val="ListParagraph"/>
        <w:numPr>
          <w:ilvl w:val="1"/>
          <w:numId w:val="29"/>
        </w:numPr>
        <w:spacing w:after="160" w:line="256" w:lineRule="auto"/>
      </w:pPr>
      <w:r>
        <w:t>Find the name and ss</w:t>
      </w:r>
      <w:r w:rsidR="00EF57AE">
        <w:t>n of the technicians who have</w:t>
      </w:r>
      <w:r>
        <w:t xml:space="preserve"> conducted </w:t>
      </w:r>
      <w:r w:rsidR="00EF57AE">
        <w:t>at least one</w:t>
      </w:r>
      <w:r>
        <w:t xml:space="preserve"> test on any Boeing 747 plane </w:t>
      </w:r>
    </w:p>
    <w:p w14:paraId="03785CEF" w14:textId="6EE1D306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15 pts) For each of the queries, write a relational algebraic expression</w:t>
      </w:r>
    </w:p>
    <w:p w14:paraId="1BCE1AF3" w14:textId="707D37CF" w:rsidR="005638B3" w:rsidRPr="005638B3" w:rsidRDefault="005638B3" w:rsidP="005638B3">
      <w:pPr>
        <w:spacing w:after="160" w:line="256" w:lineRule="auto"/>
        <w:rPr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</w:rPr>
                <m:t>name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date=</m:t>
                  </m:r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 xml:space="preserve">2/10/2019 </m:t>
                  </m:r>
                  <m:r>
                    <w:rPr>
                      <w:rFonts w:ascii="Cambria Math" w:hAnsi="Cambria Math"/>
                      <w:color w:val="FF0000"/>
                    </w:rPr>
                    <m:t xml:space="preserve">or </m:t>
                  </m:r>
                  <m:r>
                    <m:rPr>
                      <m:nor/>
                    </m:rPr>
                    <w:rPr>
                      <w:rFonts w:ascii="Cambria Math" w:hAnsi="Cambria Math"/>
                      <w:color w:val="FF0000"/>
                    </w:rPr>
                    <m:t>2/11/2019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Technicians⋈Examine</m:t>
                  </m:r>
                </m:e>
              </m:d>
            </m:e>
          </m:d>
        </m:oMath>
      </m:oMathPara>
    </w:p>
    <w:p w14:paraId="56BF02F5" w14:textId="576FCB59" w:rsidR="005638B3" w:rsidRPr="005638B3" w:rsidRDefault="005638B3" w:rsidP="005638B3">
      <w:pPr>
        <w:spacing w:after="160" w:line="256" w:lineRule="auto"/>
        <w:rPr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</w:rPr>
                <m:t>date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maxscore=score and model=Boeing747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tests⋈planes⋈examine</m:t>
                  </m:r>
                </m:e>
              </m:d>
            </m:e>
          </m:d>
        </m:oMath>
      </m:oMathPara>
    </w:p>
    <w:p w14:paraId="51EECE71" w14:textId="1CCF17EC" w:rsidR="005638B3" w:rsidRPr="005638B3" w:rsidRDefault="005638B3" w:rsidP="005638B3">
      <w:pPr>
        <w:spacing w:after="160" w:line="256" w:lineRule="auto"/>
        <w:rPr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</w:rPr>
                <m:t>name, ssn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odel=boeing747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plane⋈technicians⋈examine</m:t>
                  </m:r>
                </m:e>
              </m:d>
            </m:e>
          </m:d>
        </m:oMath>
      </m:oMathPara>
    </w:p>
    <w:p w14:paraId="2EA90098" w14:textId="3F9C4DFD" w:rsidR="005638B3" w:rsidRDefault="005638B3" w:rsidP="005638B3">
      <w:pPr>
        <w:spacing w:after="160" w:line="256" w:lineRule="auto"/>
      </w:pPr>
      <w:r>
        <w:rPr>
          <w:color w:val="FF0000"/>
        </w:rPr>
        <w:t>5pts each. Answer can be different</w:t>
      </w:r>
    </w:p>
    <w:p w14:paraId="58E8F128" w14:textId="589A3D5B" w:rsidR="00E25C28" w:rsidRPr="005638B3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30 pts)</w:t>
      </w:r>
      <w:r w:rsidR="001F72C2" w:rsidRPr="001F72C2">
        <w:rPr>
          <w:rFonts w:cs="Times New Roman"/>
          <w:szCs w:val="22"/>
        </w:rPr>
        <w:t xml:space="preserve"> </w:t>
      </w:r>
      <w:r w:rsidR="001F72C2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1F72C2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1F72C2" w:rsidRPr="00E25C28">
        <w:rPr>
          <w:rFonts w:cs="Times New Roman"/>
          <w:szCs w:val="22"/>
        </w:rPr>
        <w:t xml:space="preserve"> left-deep joins whenever joins are needed.  </w:t>
      </w:r>
    </w:p>
    <w:p w14:paraId="3030A407" w14:textId="5573DDA6" w:rsidR="005638B3" w:rsidRDefault="005638B3" w:rsidP="005638B3">
      <w:pPr>
        <w:spacing w:after="160" w:line="256" w:lineRule="auto"/>
        <w:rPr>
          <w:color w:val="FF0000"/>
        </w:rPr>
      </w:pPr>
      <w:r>
        <w:rPr>
          <w:color w:val="FF0000"/>
        </w:rPr>
        <w:t>10 pts each</w:t>
      </w:r>
      <w:r w:rsidR="00E43407">
        <w:rPr>
          <w:color w:val="FF0000"/>
        </w:rPr>
        <w:t>. OK if projection does not push down fully</w:t>
      </w:r>
    </w:p>
    <w:p w14:paraId="284A49BB" w14:textId="77849449" w:rsidR="00E43407" w:rsidRDefault="00E43407" w:rsidP="005638B3">
      <w:pPr>
        <w:spacing w:after="160" w:line="256" w:lineRule="auto"/>
        <w:rPr>
          <w:color w:val="FF0000"/>
        </w:rPr>
      </w:pPr>
    </w:p>
    <w:p w14:paraId="3439B40C" w14:textId="30329D0A" w:rsidR="00E43407" w:rsidRPr="005638B3" w:rsidRDefault="00E43407" w:rsidP="005638B3">
      <w:pPr>
        <w:spacing w:after="160" w:line="256" w:lineRule="auto"/>
        <w:rPr>
          <w:color w:val="FF0000"/>
        </w:rPr>
      </w:pP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11840" behindDoc="0" locked="0" layoutInCell="1" allowOverlap="1" wp14:anchorId="20BF4CBF" wp14:editId="3E9E697A">
                <wp:simplePos x="0" y="0"/>
                <wp:positionH relativeFrom="column">
                  <wp:posOffset>2448740</wp:posOffset>
                </wp:positionH>
                <wp:positionV relativeFrom="paragraph">
                  <wp:posOffset>212075</wp:posOffset>
                </wp:positionV>
                <wp:extent cx="131760" cy="113760"/>
                <wp:effectExtent l="38100" t="57150" r="59055" b="57785"/>
                <wp:wrapNone/>
                <wp:docPr id="158" name="Ink 1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3176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D225BBD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58" o:spid="_x0000_s1026" type="#_x0000_t75" style="position:absolute;margin-left:191.65pt;margin-top:15.6pt;width:12.65pt;height:11.25pt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">
                <v:imagedata r:id="rId9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10816" behindDoc="0" locked="0" layoutInCell="1" allowOverlap="1" wp14:anchorId="14EC5690" wp14:editId="5B20C280">
                <wp:simplePos x="0" y="0"/>
                <wp:positionH relativeFrom="column">
                  <wp:posOffset>2306900</wp:posOffset>
                </wp:positionH>
                <wp:positionV relativeFrom="paragraph">
                  <wp:posOffset>208835</wp:posOffset>
                </wp:positionV>
                <wp:extent cx="106560" cy="119160"/>
                <wp:effectExtent l="57150" t="38100" r="65405" b="52705"/>
                <wp:wrapNone/>
                <wp:docPr id="157" name="Ink 1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0656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A48C01" id="Ink 157" o:spid="_x0000_s1026" type="#_x0000_t75" style="position:absolute;margin-left:180.55pt;margin-top:15.4pt;width:10.6pt;height:11.5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">
                <v:imagedata r:id="rId11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09792" behindDoc="0" locked="0" layoutInCell="1" allowOverlap="1" wp14:anchorId="17EC6F41" wp14:editId="65D1C1A7">
                <wp:simplePos x="0" y="0"/>
                <wp:positionH relativeFrom="column">
                  <wp:posOffset>2035820</wp:posOffset>
                </wp:positionH>
                <wp:positionV relativeFrom="paragraph">
                  <wp:posOffset>219635</wp:posOffset>
                </wp:positionV>
                <wp:extent cx="261000" cy="108000"/>
                <wp:effectExtent l="57150" t="57150" r="43815" b="63500"/>
                <wp:wrapNone/>
                <wp:docPr id="156" name="Ink 1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61000" cy="10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5F3A60" id="Ink 156" o:spid="_x0000_s1026" type="#_x0000_t75" style="position:absolute;margin-left:159.15pt;margin-top:16.2pt;width:22.75pt;height:10.65pt;z-index:25180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">
                <v:imagedata r:id="rId13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08768" behindDoc="0" locked="0" layoutInCell="1" allowOverlap="1" wp14:anchorId="0842480A" wp14:editId="5A563B38">
                <wp:simplePos x="0" y="0"/>
                <wp:positionH relativeFrom="column">
                  <wp:posOffset>1983260</wp:posOffset>
                </wp:positionH>
                <wp:positionV relativeFrom="paragraph">
                  <wp:posOffset>143675</wp:posOffset>
                </wp:positionV>
                <wp:extent cx="10080" cy="173160"/>
                <wp:effectExtent l="38100" t="38100" r="66675" b="5588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0080" cy="17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C7A9FC" id="Ink 155" o:spid="_x0000_s1026" type="#_x0000_t75" style="position:absolute;margin-left:155pt;margin-top:10.5pt;width:3.15pt;height:15.6pt;z-index:25180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">
                <v:imagedata r:id="rId15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07744" behindDoc="0" locked="0" layoutInCell="1" allowOverlap="1" wp14:anchorId="36D6BF32" wp14:editId="470E8146">
                <wp:simplePos x="0" y="0"/>
                <wp:positionH relativeFrom="column">
                  <wp:posOffset>1896500</wp:posOffset>
                </wp:positionH>
                <wp:positionV relativeFrom="paragraph">
                  <wp:posOffset>205235</wp:posOffset>
                </wp:positionV>
                <wp:extent cx="10800" cy="126720"/>
                <wp:effectExtent l="38100" t="38100" r="65405" b="64135"/>
                <wp:wrapNone/>
                <wp:docPr id="154" name="Ink 1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0800" cy="12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52A70" id="Ink 154" o:spid="_x0000_s1026" type="#_x0000_t75" style="position:absolute;margin-left:148.25pt;margin-top:15.25pt;width:2.8pt;height:11.85pt;z-index:2518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">
                <v:imagedata r:id="rId17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06720" behindDoc="0" locked="0" layoutInCell="1" allowOverlap="1" wp14:anchorId="62E5B8FF" wp14:editId="7C235A09">
                <wp:simplePos x="0" y="0"/>
                <wp:positionH relativeFrom="column">
                  <wp:posOffset>1801460</wp:posOffset>
                </wp:positionH>
                <wp:positionV relativeFrom="paragraph">
                  <wp:posOffset>148355</wp:posOffset>
                </wp:positionV>
                <wp:extent cx="213840" cy="18000"/>
                <wp:effectExtent l="38100" t="38100" r="53340" b="58420"/>
                <wp:wrapNone/>
                <wp:docPr id="153" name="Ink 1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213840" cy="18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568AC3" id="Ink 153" o:spid="_x0000_s1026" type="#_x0000_t75" style="position:absolute;margin-left:141.15pt;margin-top:10.6pt;width:18.55pt;height:3.55pt;z-index:25180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">
                <v:imagedata r:id="rId19" o:title=""/>
              </v:shape>
            </w:pict>
          </mc:Fallback>
        </mc:AlternateContent>
      </w:r>
    </w:p>
    <w:p w14:paraId="13A9AD55" w14:textId="7489B2F2" w:rsidR="005638B3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61A2F3F6" wp14:editId="0B1CF567">
                <wp:simplePos x="0" y="0"/>
                <wp:positionH relativeFrom="column">
                  <wp:posOffset>2034740</wp:posOffset>
                </wp:positionH>
                <wp:positionV relativeFrom="paragraph">
                  <wp:posOffset>104425</wp:posOffset>
                </wp:positionV>
                <wp:extent cx="24840" cy="187200"/>
                <wp:effectExtent l="38100" t="38100" r="51435" b="6096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4840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BC3435" id="Ink 46" o:spid="_x0000_s1026" type="#_x0000_t75" style="position:absolute;margin-left:159.1pt;margin-top:7.25pt;width:4.05pt;height:16.7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">
                <v:imagedata r:id="rId21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5A4C9E7B" wp14:editId="70F200C5">
                <wp:simplePos x="0" y="0"/>
                <wp:positionH relativeFrom="column">
                  <wp:posOffset>41060</wp:posOffset>
                </wp:positionH>
                <wp:positionV relativeFrom="paragraph">
                  <wp:posOffset>76095</wp:posOffset>
                </wp:positionV>
                <wp:extent cx="153360" cy="213480"/>
                <wp:effectExtent l="57150" t="38100" r="18415" b="5334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53360" cy="21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543596" id="Ink 2" o:spid="_x0000_s1026" type="#_x0000_t75" style="position:absolute;margin-left:2.2pt;margin-top:4.95pt;width:14.3pt;height:18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">
                <v:imagedata r:id="rId23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076193E" wp14:editId="6A076967">
                <wp:simplePos x="0" y="0"/>
                <wp:positionH relativeFrom="column">
                  <wp:posOffset>99740</wp:posOffset>
                </wp:positionH>
                <wp:positionV relativeFrom="paragraph">
                  <wp:posOffset>123615</wp:posOffset>
                </wp:positionV>
                <wp:extent cx="9720" cy="111240"/>
                <wp:effectExtent l="57150" t="38100" r="47625" b="6032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9720" cy="11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95A3A9" id="Ink 1" o:spid="_x0000_s1026" type="#_x0000_t75" style="position:absolute;margin-left:6.9pt;margin-top:8.85pt;width:2.7pt;height:10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">
                <v:imagedata r:id="rId25" o:title=""/>
              </v:shape>
            </w:pict>
          </mc:Fallback>
        </mc:AlternateContent>
      </w:r>
    </w:p>
    <w:p w14:paraId="46E9B6E7" w14:textId="5752BEC6" w:rsidR="005638B3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1C6D864D" wp14:editId="58424398">
                <wp:simplePos x="0" y="0"/>
                <wp:positionH relativeFrom="column">
                  <wp:posOffset>2093060</wp:posOffset>
                </wp:positionH>
                <wp:positionV relativeFrom="paragraph">
                  <wp:posOffset>35885</wp:posOffset>
                </wp:positionV>
                <wp:extent cx="47160" cy="61920"/>
                <wp:effectExtent l="38100" t="38100" r="48260" b="52705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47160" cy="6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183755" id="Ink 45" o:spid="_x0000_s1026" type="#_x0000_t75" style="position:absolute;margin-left:164.1pt;margin-top:2.15pt;width:5.2pt;height:6.4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">
                <v:imagedata r:id="rId27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2C63F032" wp14:editId="7B9A9BFD">
                <wp:simplePos x="0" y="0"/>
                <wp:positionH relativeFrom="column">
                  <wp:posOffset>2156780</wp:posOffset>
                </wp:positionH>
                <wp:positionV relativeFrom="paragraph">
                  <wp:posOffset>63355</wp:posOffset>
                </wp:positionV>
                <wp:extent cx="18720" cy="243720"/>
                <wp:effectExtent l="38100" t="38100" r="57785" b="61595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18720" cy="24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57B387" id="Ink 25" o:spid="_x0000_s1026" type="#_x0000_t75" style="position:absolute;margin-left:168.6pt;margin-top:3.9pt;width:3.85pt;height:21.5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">
                <v:imagedata r:id="rId29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0B46DEE1" wp14:editId="58D5F63F">
                <wp:simplePos x="0" y="0"/>
                <wp:positionH relativeFrom="column">
                  <wp:posOffset>1959500</wp:posOffset>
                </wp:positionH>
                <wp:positionV relativeFrom="paragraph">
                  <wp:posOffset>109075</wp:posOffset>
                </wp:positionV>
                <wp:extent cx="177840" cy="184320"/>
                <wp:effectExtent l="38100" t="38100" r="50800" b="63500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177840" cy="18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3C08C3" id="Ink 24" o:spid="_x0000_s1026" type="#_x0000_t75" style="position:absolute;margin-left:153.3pt;margin-top:7.7pt;width:15.85pt;height:16.4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">
                <v:imagedata r:id="rId31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34505EFE" wp14:editId="3DDB7426">
                <wp:simplePos x="0" y="0"/>
                <wp:positionH relativeFrom="column">
                  <wp:posOffset>1949780</wp:posOffset>
                </wp:positionH>
                <wp:positionV relativeFrom="paragraph">
                  <wp:posOffset>114475</wp:posOffset>
                </wp:positionV>
                <wp:extent cx="156960" cy="204840"/>
                <wp:effectExtent l="57150" t="38100" r="52705" b="6223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">
                      <w14:nvContentPartPr>
                        <w14:cNvContentPartPr/>
                      </w14:nvContentPartPr>
                      <w14:xfrm>
                        <a:off x="0" y="0"/>
                        <a:ext cx="156960" cy="20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A3D0CC" id="Ink 23" o:spid="_x0000_s1026" type="#_x0000_t75" style="position:absolute;margin-left:152.55pt;margin-top:8pt;width:14.5pt;height:18.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">
                <v:imagedata r:id="rId33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70048539" wp14:editId="5403E779">
                <wp:simplePos x="0" y="0"/>
                <wp:positionH relativeFrom="column">
                  <wp:posOffset>1919180</wp:posOffset>
                </wp:positionH>
                <wp:positionV relativeFrom="paragraph">
                  <wp:posOffset>136435</wp:posOffset>
                </wp:positionV>
                <wp:extent cx="10800" cy="213840"/>
                <wp:effectExtent l="57150" t="38100" r="46355" b="5334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">
                      <w14:nvContentPartPr>
                        <w14:cNvContentPartPr/>
                      </w14:nvContentPartPr>
                      <w14:xfrm>
                        <a:off x="0" y="0"/>
                        <a:ext cx="10800" cy="21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1CDC71" id="Ink 22" o:spid="_x0000_s1026" type="#_x0000_t75" style="position:absolute;margin-left:149.95pt;margin-top:9.65pt;width:2.75pt;height:19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">
                <v:imagedata r:id="rId35" o:title=""/>
              </v:shape>
            </w:pict>
          </mc:Fallback>
        </mc:AlternateContent>
      </w:r>
    </w:p>
    <w:p w14:paraId="323A14BE" w14:textId="61DE06A4" w:rsidR="005638B3" w:rsidRDefault="005638B3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1DB1BF63" wp14:editId="6C500F2B">
                <wp:simplePos x="0" y="0"/>
                <wp:positionH relativeFrom="column">
                  <wp:posOffset>2368460</wp:posOffset>
                </wp:positionH>
                <wp:positionV relativeFrom="paragraph">
                  <wp:posOffset>14125</wp:posOffset>
                </wp:positionV>
                <wp:extent cx="320400" cy="246600"/>
                <wp:effectExtent l="38100" t="38100" r="60960" b="5842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">
                      <w14:nvContentPartPr>
                        <w14:cNvContentPartPr/>
                      </w14:nvContentPartPr>
                      <w14:xfrm>
                        <a:off x="0" y="0"/>
                        <a:ext cx="320400" cy="24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9EF747" id="Ink 26" o:spid="_x0000_s1026" type="#_x0000_t75" style="position:absolute;margin-left:185.5pt;margin-top:.1pt;width:27.45pt;height:21.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">
                <v:imagedata r:id="rId3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2F83970F" wp14:editId="64458F54">
                <wp:simplePos x="0" y="0"/>
                <wp:positionH relativeFrom="column">
                  <wp:posOffset>1561700</wp:posOffset>
                </wp:positionH>
                <wp:positionV relativeFrom="paragraph">
                  <wp:posOffset>-70345</wp:posOffset>
                </wp:positionV>
                <wp:extent cx="385200" cy="396360"/>
                <wp:effectExtent l="57150" t="38100" r="53340" b="60960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">
                      <w14:nvContentPartPr>
                        <w14:cNvContentPartPr/>
                      </w14:nvContentPartPr>
                      <w14:xfrm>
                        <a:off x="0" y="0"/>
                        <a:ext cx="385200" cy="39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704936" id="Ink 21" o:spid="_x0000_s1026" type="#_x0000_t75" style="position:absolute;margin-left:121.85pt;margin-top:-6.7pt;width:32.65pt;height:33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">
                <v:imagedata r:id="rId39" o:title=""/>
              </v:shape>
            </w:pict>
          </mc:Fallback>
        </mc:AlternateContent>
      </w:r>
    </w:p>
    <w:p w14:paraId="539E5D4A" w14:textId="44091115" w:rsidR="005638B3" w:rsidRDefault="005638B3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2AE12BF2" wp14:editId="17A80116">
                <wp:simplePos x="0" y="0"/>
                <wp:positionH relativeFrom="column">
                  <wp:posOffset>3095660</wp:posOffset>
                </wp:positionH>
                <wp:positionV relativeFrom="paragraph">
                  <wp:posOffset>208355</wp:posOffset>
                </wp:positionV>
                <wp:extent cx="155880" cy="110160"/>
                <wp:effectExtent l="57150" t="57150" r="34925" b="61595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/>
                      </w14:nvContentPartPr>
                      <w14:xfrm>
                        <a:off x="0" y="0"/>
                        <a:ext cx="155880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6B480F" id="Ink 32" o:spid="_x0000_s1026" type="#_x0000_t75" style="position:absolute;margin-left:243.05pt;margin-top:15.25pt;width:14.05pt;height:10.9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">
                <v:imagedata r:id="rId4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0D7836F9" wp14:editId="168B16C8">
                <wp:simplePos x="0" y="0"/>
                <wp:positionH relativeFrom="column">
                  <wp:posOffset>2838980</wp:posOffset>
                </wp:positionH>
                <wp:positionV relativeFrom="paragraph">
                  <wp:posOffset>188915</wp:posOffset>
                </wp:positionV>
                <wp:extent cx="114480" cy="151560"/>
                <wp:effectExtent l="57150" t="57150" r="19050" b="58420"/>
                <wp:wrapNone/>
                <wp:docPr id="30" name="Ink 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/>
                      </w14:nvContentPartPr>
                      <w14:xfrm>
                        <a:off x="0" y="0"/>
                        <a:ext cx="114480" cy="15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AE04B8" id="Ink 30" o:spid="_x0000_s1026" type="#_x0000_t75" style="position:absolute;margin-left:222.45pt;margin-top:13.8pt;width:11.25pt;height:14.15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">
                <v:imagedata r:id="rId4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3085E5B3" wp14:editId="07794C3D">
                <wp:simplePos x="0" y="0"/>
                <wp:positionH relativeFrom="column">
                  <wp:posOffset>2718380</wp:posOffset>
                </wp:positionH>
                <wp:positionV relativeFrom="paragraph">
                  <wp:posOffset>61505</wp:posOffset>
                </wp:positionV>
                <wp:extent cx="27720" cy="227880"/>
                <wp:effectExtent l="38100" t="38100" r="48895" b="58420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/>
                      </w14:nvContentPartPr>
                      <w14:xfrm>
                        <a:off x="0" y="0"/>
                        <a:ext cx="27720" cy="22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7304E7" id="Ink 29" o:spid="_x0000_s1026" type="#_x0000_t75" style="position:absolute;margin-left:213pt;margin-top:3.75pt;width:4.4pt;height:20.1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">
                <v:imagedata r:id="rId4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AB7039C" wp14:editId="59174035">
                <wp:simplePos x="0" y="0"/>
                <wp:positionH relativeFrom="column">
                  <wp:posOffset>2617220</wp:posOffset>
                </wp:positionH>
                <wp:positionV relativeFrom="paragraph">
                  <wp:posOffset>87425</wp:posOffset>
                </wp:positionV>
                <wp:extent cx="29880" cy="109080"/>
                <wp:effectExtent l="38100" t="38100" r="46355" b="4381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/>
                      </w14:nvContentPartPr>
                      <w14:xfrm>
                        <a:off x="0" y="0"/>
                        <a:ext cx="29880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DB5719" id="Ink 28" o:spid="_x0000_s1026" type="#_x0000_t75" style="position:absolute;margin-left:205.1pt;margin-top:5.95pt;width:4.15pt;height:10.3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">
                <v:imagedata r:id="rId4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1CA57709" wp14:editId="744A063D">
                <wp:simplePos x="0" y="0"/>
                <wp:positionH relativeFrom="column">
                  <wp:posOffset>2558180</wp:posOffset>
                </wp:positionH>
                <wp:positionV relativeFrom="paragraph">
                  <wp:posOffset>26585</wp:posOffset>
                </wp:positionV>
                <wp:extent cx="284760" cy="46440"/>
                <wp:effectExtent l="38100" t="57150" r="58420" b="48895"/>
                <wp:wrapNone/>
                <wp:docPr id="27" name="Ink 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/>
                      </w14:nvContentPartPr>
                      <w14:xfrm>
                        <a:off x="0" y="0"/>
                        <a:ext cx="284760" cy="4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18C35B" id="Ink 27" o:spid="_x0000_s1026" type="#_x0000_t75" style="position:absolute;margin-left:200.35pt;margin-top:1pt;width:24.25pt;height:5.7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">
                <v:imagedata r:id="rId4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5DC14D75" wp14:editId="29E4328D">
                <wp:simplePos x="0" y="0"/>
                <wp:positionH relativeFrom="column">
                  <wp:posOffset>1613540</wp:posOffset>
                </wp:positionH>
                <wp:positionV relativeFrom="paragraph">
                  <wp:posOffset>230475</wp:posOffset>
                </wp:positionV>
                <wp:extent cx="133920" cy="108360"/>
                <wp:effectExtent l="38100" t="57150" r="57150" b="6350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/>
                      </w14:nvContentPartPr>
                      <w14:xfrm>
                        <a:off x="0" y="0"/>
                        <a:ext cx="13392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253391" id="Ink 20" o:spid="_x0000_s1026" type="#_x0000_t75" style="position:absolute;margin-left:125.95pt;margin-top:17.05pt;width:12.8pt;height:10.7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">
                <v:imagedata r:id="rId5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25EEC21D" wp14:editId="469AC5EB">
                <wp:simplePos x="0" y="0"/>
                <wp:positionH relativeFrom="column">
                  <wp:posOffset>1410860</wp:posOffset>
                </wp:positionH>
                <wp:positionV relativeFrom="paragraph">
                  <wp:posOffset>180435</wp:posOffset>
                </wp:positionV>
                <wp:extent cx="95040" cy="198360"/>
                <wp:effectExtent l="38100" t="57150" r="57785" b="49530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/>
                      </w14:nvContentPartPr>
                      <w14:xfrm>
                        <a:off x="0" y="0"/>
                        <a:ext cx="95040" cy="19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D53100" id="Ink 18" o:spid="_x0000_s1026" type="#_x0000_t75" style="position:absolute;margin-left:110.05pt;margin-top:13.2pt;width:9.7pt;height:17.6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">
                <v:imagedata r:id="rId5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76A03F78" wp14:editId="7543E2FE">
                <wp:simplePos x="0" y="0"/>
                <wp:positionH relativeFrom="column">
                  <wp:posOffset>1177220</wp:posOffset>
                </wp:positionH>
                <wp:positionV relativeFrom="paragraph">
                  <wp:posOffset>226155</wp:posOffset>
                </wp:positionV>
                <wp:extent cx="64440" cy="131760"/>
                <wp:effectExtent l="38100" t="38100" r="50165" b="5905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">
                      <w14:nvContentPartPr>
                        <w14:cNvContentPartPr/>
                      </w14:nvContentPartPr>
                      <w14:xfrm>
                        <a:off x="0" y="0"/>
                        <a:ext cx="64440" cy="13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8C1F08" id="Ink 16" o:spid="_x0000_s1026" type="#_x0000_t75" style="position:absolute;margin-left:91.6pt;margin-top:16.75pt;width:7.25pt;height:12.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">
                <v:imagedata r:id="rId5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6E8101C9" wp14:editId="0E5DB44C">
                <wp:simplePos x="0" y="0"/>
                <wp:positionH relativeFrom="column">
                  <wp:posOffset>1038980</wp:posOffset>
                </wp:positionH>
                <wp:positionV relativeFrom="paragraph">
                  <wp:posOffset>245955</wp:posOffset>
                </wp:positionV>
                <wp:extent cx="124200" cy="96840"/>
                <wp:effectExtent l="57150" t="38100" r="47625" b="5588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">
                      <w14:nvContentPartPr>
                        <w14:cNvContentPartPr/>
                      </w14:nvContentPartPr>
                      <w14:xfrm>
                        <a:off x="0" y="0"/>
                        <a:ext cx="12420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922342" id="Ink 15" o:spid="_x0000_s1026" type="#_x0000_t75" style="position:absolute;margin-left:80.9pt;margin-top:18.3pt;width:11.7pt;height:9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">
                <v:imagedata r:id="rId5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555A1C8F" wp14:editId="7E86C2BF">
                <wp:simplePos x="0" y="0"/>
                <wp:positionH relativeFrom="column">
                  <wp:posOffset>670700</wp:posOffset>
                </wp:positionH>
                <wp:positionV relativeFrom="paragraph">
                  <wp:posOffset>123195</wp:posOffset>
                </wp:positionV>
                <wp:extent cx="20520" cy="219600"/>
                <wp:effectExtent l="38100" t="19050" r="55880" b="6667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20520" cy="21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735274" id="Ink 13" o:spid="_x0000_s1026" type="#_x0000_t75" style="position:absolute;margin-left:52.1pt;margin-top:8.7pt;width:3.45pt;height:19.4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">
                <v:imagedata r:id="rId5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37BE35C8" wp14:editId="2CC99107">
                <wp:simplePos x="0" y="0"/>
                <wp:positionH relativeFrom="column">
                  <wp:posOffset>538940</wp:posOffset>
                </wp:positionH>
                <wp:positionV relativeFrom="paragraph">
                  <wp:posOffset>148395</wp:posOffset>
                </wp:positionV>
                <wp:extent cx="8640" cy="153360"/>
                <wp:effectExtent l="57150" t="38100" r="48895" b="5651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8640" cy="15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499C1E" id="Ink 12" o:spid="_x0000_s1026" type="#_x0000_t75" style="position:absolute;margin-left:41.55pt;margin-top:10.8pt;width:2.6pt;height:13.9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">
                <v:imagedata r:id="rId6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1D9269EC" wp14:editId="56BAE1A4">
                <wp:simplePos x="0" y="0"/>
                <wp:positionH relativeFrom="column">
                  <wp:posOffset>492500</wp:posOffset>
                </wp:positionH>
                <wp:positionV relativeFrom="paragraph">
                  <wp:posOffset>96195</wp:posOffset>
                </wp:positionV>
                <wp:extent cx="248760" cy="46080"/>
                <wp:effectExtent l="38100" t="57150" r="56515" b="4953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248760" cy="4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F3F24A" id="Ink 11" o:spid="_x0000_s1026" type="#_x0000_t75" style="position:absolute;margin-left:37.8pt;margin-top:6.45pt;width:21.7pt;height:5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">
                <v:imagedata r:id="rId63" o:title=""/>
              </v:shape>
            </w:pict>
          </mc:Fallback>
        </mc:AlternateContent>
      </w:r>
    </w:p>
    <w:p w14:paraId="773B2BB3" w14:textId="1ED40643" w:rsidR="005638B3" w:rsidRDefault="005638B3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470103CB" wp14:editId="3AA32168">
                <wp:simplePos x="0" y="0"/>
                <wp:positionH relativeFrom="column">
                  <wp:posOffset>2952380</wp:posOffset>
                </wp:positionH>
                <wp:positionV relativeFrom="paragraph">
                  <wp:posOffset>-69345</wp:posOffset>
                </wp:positionV>
                <wp:extent cx="97920" cy="156600"/>
                <wp:effectExtent l="38100" t="57150" r="35560" b="53340"/>
                <wp:wrapNone/>
                <wp:docPr id="31" name="Ink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97920" cy="15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A222DF" id="Ink 31" o:spid="_x0000_s1026" type="#_x0000_t75" style="position:absolute;margin-left:231.35pt;margin-top:-6.55pt;width:9.85pt;height:14.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">
                <v:imagedata r:id="rId6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2EF651C9" wp14:editId="4ECE6845">
                <wp:simplePos x="0" y="0"/>
                <wp:positionH relativeFrom="column">
                  <wp:posOffset>1525340</wp:posOffset>
                </wp:positionH>
                <wp:positionV relativeFrom="paragraph">
                  <wp:posOffset>-77465</wp:posOffset>
                </wp:positionV>
                <wp:extent cx="75600" cy="177840"/>
                <wp:effectExtent l="38100" t="38100" r="57785" b="5080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75600" cy="17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F728C9" id="Ink 19" o:spid="_x0000_s1026" type="#_x0000_t75" style="position:absolute;margin-left:119.05pt;margin-top:-7.2pt;width:8.05pt;height:16.1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">
                <v:imagedata r:id="rId6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08769062" wp14:editId="375F16F0">
                <wp:simplePos x="0" y="0"/>
                <wp:positionH relativeFrom="column">
                  <wp:posOffset>1332020</wp:posOffset>
                </wp:positionH>
                <wp:positionV relativeFrom="paragraph">
                  <wp:posOffset>15775</wp:posOffset>
                </wp:positionV>
                <wp:extent cx="29160" cy="79560"/>
                <wp:effectExtent l="57150" t="57150" r="47625" b="34925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2916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197213" id="Ink 17" o:spid="_x0000_s1026" type="#_x0000_t75" style="position:absolute;margin-left:103.7pt;margin-top:.2pt;width:4.75pt;height:8.4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">
                <v:imagedata r:id="rId6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2212187" wp14:editId="1590EC5B">
                <wp:simplePos x="0" y="0"/>
                <wp:positionH relativeFrom="column">
                  <wp:posOffset>790220</wp:posOffset>
                </wp:positionH>
                <wp:positionV relativeFrom="paragraph">
                  <wp:posOffset>-42545</wp:posOffset>
                </wp:positionV>
                <wp:extent cx="191160" cy="106920"/>
                <wp:effectExtent l="57150" t="57150" r="18415" b="4572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191160" cy="10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30CFF" id="Ink 14" o:spid="_x0000_s1026" type="#_x0000_t75" style="position:absolute;margin-left:61.2pt;margin-top:-4.4pt;width:17.15pt;height:10.5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">
                <v:imagedata r:id="rId7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7528944" wp14:editId="04FA5C87">
                <wp:simplePos x="0" y="0"/>
                <wp:positionH relativeFrom="column">
                  <wp:posOffset>738020</wp:posOffset>
                </wp:positionH>
                <wp:positionV relativeFrom="paragraph">
                  <wp:posOffset>80935</wp:posOffset>
                </wp:positionV>
                <wp:extent cx="3600" cy="330480"/>
                <wp:effectExtent l="57150" t="38100" r="53975" b="5080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3600" cy="33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9FB446" id="Ink 10" o:spid="_x0000_s1026" type="#_x0000_t75" style="position:absolute;margin-left:56.95pt;margin-top:5.55pt;width:2.6pt;height:27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">
                <v:imagedata r:id="rId73" o:title=""/>
              </v:shape>
            </w:pict>
          </mc:Fallback>
        </mc:AlternateContent>
      </w:r>
    </w:p>
    <w:p w14:paraId="446C03A9" w14:textId="2CB89EE2" w:rsidR="005638B3" w:rsidRDefault="005638B3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41B420CA" wp14:editId="06ECAF7A">
                <wp:simplePos x="0" y="0"/>
                <wp:positionH relativeFrom="column">
                  <wp:posOffset>2819900</wp:posOffset>
                </wp:positionH>
                <wp:positionV relativeFrom="paragraph">
                  <wp:posOffset>-83525</wp:posOffset>
                </wp:positionV>
                <wp:extent cx="26280" cy="230400"/>
                <wp:effectExtent l="38100" t="38100" r="50165" b="5588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26280" cy="23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20B935" id="Ink 33" o:spid="_x0000_s1026" type="#_x0000_t75" style="position:absolute;margin-left:220.95pt;margin-top:-7.7pt;width:4.3pt;height:20.4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">
                <v:imagedata r:id="rId7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1F8B97D" wp14:editId="3D20BFDD">
                <wp:simplePos x="0" y="0"/>
                <wp:positionH relativeFrom="column">
                  <wp:posOffset>936020</wp:posOffset>
                </wp:positionH>
                <wp:positionV relativeFrom="paragraph">
                  <wp:posOffset>143435</wp:posOffset>
                </wp:positionV>
                <wp:extent cx="162720" cy="275040"/>
                <wp:effectExtent l="38100" t="57150" r="66040" b="4889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162720" cy="27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4E5E06" id="Ink 9" o:spid="_x0000_s1026" type="#_x0000_t75" style="position:absolute;margin-left:72.6pt;margin-top:10.5pt;width:14.9pt;height:23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">
                <v:imagedata r:id="rId7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2F9366BF" wp14:editId="2A2F9EA6">
                <wp:simplePos x="0" y="0"/>
                <wp:positionH relativeFrom="column">
                  <wp:posOffset>766820</wp:posOffset>
                </wp:positionH>
                <wp:positionV relativeFrom="paragraph">
                  <wp:posOffset>181955</wp:posOffset>
                </wp:positionV>
                <wp:extent cx="11160" cy="9720"/>
                <wp:effectExtent l="38100" t="38100" r="65405" b="6667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11160" cy="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6FA06C" id="Ink 6" o:spid="_x0000_s1026" type="#_x0000_t75" style="position:absolute;margin-left:59.35pt;margin-top:13.3pt;width:3.05pt;height:2.8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">
                <v:imagedata r:id="rId7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15F7A79" wp14:editId="0195F7F9">
                <wp:simplePos x="0" y="0"/>
                <wp:positionH relativeFrom="column">
                  <wp:posOffset>405740</wp:posOffset>
                </wp:positionH>
                <wp:positionV relativeFrom="paragraph">
                  <wp:posOffset>171515</wp:posOffset>
                </wp:positionV>
                <wp:extent cx="254520" cy="37800"/>
                <wp:effectExtent l="38100" t="57150" r="0" b="57785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5452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4DE4A0" id="Ink 3" o:spid="_x0000_s1026" type="#_x0000_t75" style="position:absolute;margin-left:30.95pt;margin-top:12.4pt;width:22.2pt;height: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">
                <v:imagedata r:id="rId81" o:title=""/>
              </v:shape>
            </w:pict>
          </mc:Fallback>
        </mc:AlternateContent>
      </w:r>
    </w:p>
    <w:p w14:paraId="584290F9" w14:textId="5C74DA67" w:rsidR="005638B3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7152" behindDoc="0" locked="0" layoutInCell="1" allowOverlap="1" wp14:anchorId="09EB9689" wp14:editId="1E1DB7E6">
                <wp:simplePos x="0" y="0"/>
                <wp:positionH relativeFrom="column">
                  <wp:posOffset>3170180</wp:posOffset>
                </wp:positionH>
                <wp:positionV relativeFrom="paragraph">
                  <wp:posOffset>90430</wp:posOffset>
                </wp:positionV>
                <wp:extent cx="119880" cy="104760"/>
                <wp:effectExtent l="38100" t="38100" r="33020" b="4826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1988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D91760" id="Ink 38" o:spid="_x0000_s1026" type="#_x0000_t75" style="position:absolute;margin-left:248.6pt;margin-top:6.05pt;width:11.55pt;height:10.4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">
                <v:imagedata r:id="rId8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32C4757D" wp14:editId="2BC6E384">
                <wp:simplePos x="0" y="0"/>
                <wp:positionH relativeFrom="column">
                  <wp:posOffset>3086660</wp:posOffset>
                </wp:positionH>
                <wp:positionV relativeFrom="paragraph">
                  <wp:posOffset>99070</wp:posOffset>
                </wp:positionV>
                <wp:extent cx="74160" cy="5040"/>
                <wp:effectExtent l="38100" t="57150" r="59690" b="5270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74160" cy="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C7F36E" id="Ink 37" o:spid="_x0000_s1026" type="#_x0000_t75" style="position:absolute;margin-left:242pt;margin-top:6.7pt;width:7.85pt;height:2.8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">
                <v:imagedata r:id="rId8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16051148" wp14:editId="7A257F9A">
                <wp:simplePos x="0" y="0"/>
                <wp:positionH relativeFrom="column">
                  <wp:posOffset>3111860</wp:posOffset>
                </wp:positionH>
                <wp:positionV relativeFrom="paragraph">
                  <wp:posOffset>25630</wp:posOffset>
                </wp:positionV>
                <wp:extent cx="7200" cy="150480"/>
                <wp:effectExtent l="57150" t="19050" r="50165" b="59690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7200" cy="15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C8C398" id="Ink 36" o:spid="_x0000_s1026" type="#_x0000_t75" style="position:absolute;margin-left:244pt;margin-top:1.1pt;width:2.35pt;height:13.4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">
                <v:imagedata r:id="rId8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31849016" wp14:editId="691B6216">
                <wp:simplePos x="0" y="0"/>
                <wp:positionH relativeFrom="column">
                  <wp:posOffset>2810900</wp:posOffset>
                </wp:positionH>
                <wp:positionV relativeFrom="paragraph">
                  <wp:posOffset>17350</wp:posOffset>
                </wp:positionV>
                <wp:extent cx="246240" cy="175320"/>
                <wp:effectExtent l="38100" t="38100" r="20955" b="5334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246240" cy="17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BA1C32" id="Ink 35" o:spid="_x0000_s1026" type="#_x0000_t75" style="position:absolute;margin-left:220.25pt;margin-top:.25pt;width:21.45pt;height:15.9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">
                <v:imagedata r:id="rId89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08C7AC42" wp14:editId="3B528C51">
                <wp:simplePos x="0" y="0"/>
                <wp:positionH relativeFrom="column">
                  <wp:posOffset>2539820</wp:posOffset>
                </wp:positionH>
                <wp:positionV relativeFrom="paragraph">
                  <wp:posOffset>-11090</wp:posOffset>
                </wp:positionV>
                <wp:extent cx="334800" cy="151920"/>
                <wp:effectExtent l="57150" t="57150" r="0" b="5778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334800" cy="15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A57399" id="Ink 34" o:spid="_x0000_s1026" type="#_x0000_t75" style="position:absolute;margin-left:198.85pt;margin-top:-2pt;width:28.65pt;height:14.2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">
                <v:imagedata r:id="rId91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7297494" wp14:editId="697F6576">
                <wp:simplePos x="0" y="0"/>
                <wp:positionH relativeFrom="column">
                  <wp:posOffset>806780</wp:posOffset>
                </wp:positionH>
                <wp:positionV relativeFrom="paragraph">
                  <wp:posOffset>-14660</wp:posOffset>
                </wp:positionV>
                <wp:extent cx="129600" cy="162720"/>
                <wp:effectExtent l="38100" t="38100" r="22860" b="6604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129600" cy="16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4F9A69" id="Ink 8" o:spid="_x0000_s1026" type="#_x0000_t75" style="position:absolute;margin-left:62.45pt;margin-top:-2.25pt;width:12.15pt;height:14.9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">
                <v:imagedata r:id="rId93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470D6B67" wp14:editId="34E60C06">
                <wp:simplePos x="0" y="0"/>
                <wp:positionH relativeFrom="column">
                  <wp:posOffset>633980</wp:posOffset>
                </wp:positionH>
                <wp:positionV relativeFrom="paragraph">
                  <wp:posOffset>-9980</wp:posOffset>
                </wp:positionV>
                <wp:extent cx="129960" cy="146880"/>
                <wp:effectExtent l="38100" t="57150" r="41910" b="6286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129960" cy="14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39CF8E" id="Ink 7" o:spid="_x0000_s1026" type="#_x0000_t75" style="position:absolute;margin-left:49.15pt;margin-top:-1.9pt;width:12.15pt;height:13.6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">
                <v:imagedata r:id="rId95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289D74B" wp14:editId="2386CB02">
                <wp:simplePos x="0" y="0"/>
                <wp:positionH relativeFrom="column">
                  <wp:posOffset>626420</wp:posOffset>
                </wp:positionH>
                <wp:positionV relativeFrom="paragraph">
                  <wp:posOffset>14140</wp:posOffset>
                </wp:positionV>
                <wp:extent cx="128520" cy="127080"/>
                <wp:effectExtent l="38100" t="38100" r="24130" b="6350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12852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02C5BD" id="Ink 5" o:spid="_x0000_s1026" type="#_x0000_t75" style="position:absolute;margin-left:48.2pt;margin-top:0;width:12.2pt;height:12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">
                <v:imagedata r:id="rId97" o:title=""/>
              </v:shape>
            </w:pict>
          </mc:Fallback>
        </mc:AlternateContent>
      </w:r>
      <w:r w:rsidR="005638B3"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38832DF" wp14:editId="0D646244">
                <wp:simplePos x="0" y="0"/>
                <wp:positionH relativeFrom="column">
                  <wp:posOffset>539660</wp:posOffset>
                </wp:positionH>
                <wp:positionV relativeFrom="paragraph">
                  <wp:posOffset>-93140</wp:posOffset>
                </wp:positionV>
                <wp:extent cx="22320" cy="227880"/>
                <wp:effectExtent l="38100" t="57150" r="53975" b="5842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22320" cy="22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44CABC" id="Ink 4" o:spid="_x0000_s1026" type="#_x0000_t75" style="position:absolute;margin-left:41.4pt;margin-top:-8.45pt;width:3.65pt;height:20.1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">
                <v:imagedata r:id="rId99" o:title=""/>
              </v:shape>
            </w:pict>
          </mc:Fallback>
        </mc:AlternateContent>
      </w:r>
    </w:p>
    <w:p w14:paraId="6AE9AED7" w14:textId="1AC2E9EA" w:rsidR="005638B3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429487E8" wp14:editId="4284E0BF">
                <wp:simplePos x="0" y="0"/>
                <wp:positionH relativeFrom="column">
                  <wp:posOffset>2814140</wp:posOffset>
                </wp:positionH>
                <wp:positionV relativeFrom="paragraph">
                  <wp:posOffset>34490</wp:posOffset>
                </wp:positionV>
                <wp:extent cx="3960" cy="177120"/>
                <wp:effectExtent l="57150" t="38100" r="53340" b="5207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3960" cy="17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C4AC7D" id="Ink 39" o:spid="_x0000_s1026" type="#_x0000_t75" style="position:absolute;margin-left:220.5pt;margin-top:1.65pt;width:2.5pt;height:16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">
                <v:imagedata r:id="rId101" o:title=""/>
              </v:shape>
            </w:pict>
          </mc:Fallback>
        </mc:AlternateContent>
      </w:r>
    </w:p>
    <w:p w14:paraId="7F1EA4B9" w14:textId="7577F7B8" w:rsidR="005638B3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16674103" wp14:editId="648BC87E">
                <wp:simplePos x="0" y="0"/>
                <wp:positionH relativeFrom="column">
                  <wp:posOffset>3011420</wp:posOffset>
                </wp:positionH>
                <wp:positionV relativeFrom="paragraph">
                  <wp:posOffset>132270</wp:posOffset>
                </wp:positionV>
                <wp:extent cx="381600" cy="95400"/>
                <wp:effectExtent l="57150" t="38100" r="0" b="57150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381600" cy="9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60BD1F" id="Ink 44" o:spid="_x0000_s1026" type="#_x0000_t75" style="position:absolute;margin-left:235.95pt;margin-top:9.25pt;width:32.35pt;height:9.8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">
                <v:imagedata r:id="rId10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2C17D6AF" wp14:editId="54640CCA">
                <wp:simplePos x="0" y="0"/>
                <wp:positionH relativeFrom="column">
                  <wp:posOffset>2820260</wp:posOffset>
                </wp:positionH>
                <wp:positionV relativeFrom="paragraph">
                  <wp:posOffset>127590</wp:posOffset>
                </wp:positionV>
                <wp:extent cx="162360" cy="146160"/>
                <wp:effectExtent l="38100" t="57150" r="47625" b="4445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6236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F1495" id="Ink 43" o:spid="_x0000_s1026" type="#_x0000_t75" style="position:absolute;margin-left:220.95pt;margin-top:8.95pt;width:14.75pt;height:13.7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">
                <v:imagedata r:id="rId10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1EF01E18" wp14:editId="5E0E9582">
                <wp:simplePos x="0" y="0"/>
                <wp:positionH relativeFrom="column">
                  <wp:posOffset>2880020</wp:posOffset>
                </wp:positionH>
                <wp:positionV relativeFrom="paragraph">
                  <wp:posOffset>122550</wp:posOffset>
                </wp:positionV>
                <wp:extent cx="76320" cy="88200"/>
                <wp:effectExtent l="57150" t="38100" r="57150" b="64770"/>
                <wp:wrapNone/>
                <wp:docPr id="42" name="Ink 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76320" cy="8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9CA812" id="Ink 42" o:spid="_x0000_s1026" type="#_x0000_t75" style="position:absolute;margin-left:225.6pt;margin-top:8.5pt;width:8.25pt;height:9.2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">
                <v:imagedata r:id="rId10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11C500B3" wp14:editId="5E5E2B66">
                <wp:simplePos x="0" y="0"/>
                <wp:positionH relativeFrom="column">
                  <wp:posOffset>2651060</wp:posOffset>
                </wp:positionH>
                <wp:positionV relativeFrom="paragraph">
                  <wp:posOffset>171150</wp:posOffset>
                </wp:positionV>
                <wp:extent cx="149400" cy="15840"/>
                <wp:effectExtent l="38100" t="38100" r="41275" b="6096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49400" cy="1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77C8F6" id="Ink 41" o:spid="_x0000_s1026" type="#_x0000_t75" style="position:absolute;margin-left:207.65pt;margin-top:12.5pt;width:13.85pt;height:3.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">
                <v:imagedata r:id="rId10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4186576F" wp14:editId="6A67D473">
                <wp:simplePos x="0" y="0"/>
                <wp:positionH relativeFrom="column">
                  <wp:posOffset>2609300</wp:posOffset>
                </wp:positionH>
                <wp:positionV relativeFrom="paragraph">
                  <wp:posOffset>34710</wp:posOffset>
                </wp:positionV>
                <wp:extent cx="176040" cy="231840"/>
                <wp:effectExtent l="38100" t="57150" r="52705" b="5397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176040" cy="23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95F958" id="Ink 40" o:spid="_x0000_s1026" type="#_x0000_t75" style="position:absolute;margin-left:204.3pt;margin-top:1.6pt;width:16.05pt;height:20.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">
                <v:imagedata r:id="rId111" o:title=""/>
              </v:shape>
            </w:pict>
          </mc:Fallback>
        </mc:AlternateContent>
      </w:r>
    </w:p>
    <w:p w14:paraId="3A8E876C" w14:textId="619763C3" w:rsidR="005638B3" w:rsidRDefault="005638B3" w:rsidP="005638B3">
      <w:pPr>
        <w:spacing w:after="160" w:line="256" w:lineRule="auto"/>
      </w:pPr>
    </w:p>
    <w:p w14:paraId="07DB0F74" w14:textId="499EDC27" w:rsidR="00E43407" w:rsidRDefault="00E43407" w:rsidP="005638B3">
      <w:pPr>
        <w:spacing w:after="160" w:line="256" w:lineRule="auto"/>
      </w:pPr>
    </w:p>
    <w:p w14:paraId="285EFF58" w14:textId="77777777" w:rsidR="00E43407" w:rsidRPr="005638B3" w:rsidRDefault="00E43407" w:rsidP="00E43407">
      <w:pPr>
        <w:spacing w:after="160" w:line="256" w:lineRule="auto"/>
        <w:rPr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</w:rPr>
                <m:t>date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σ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maxscore=score and model=Boeing747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tests⋈planes⋈examine</m:t>
                  </m:r>
                </m:e>
              </m:d>
            </m:e>
          </m:d>
        </m:oMath>
      </m:oMathPara>
    </w:p>
    <w:p w14:paraId="6E70959D" w14:textId="67127EE6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4B9B245B" wp14:editId="522D95FE">
                <wp:simplePos x="0" y="0"/>
                <wp:positionH relativeFrom="column">
                  <wp:posOffset>3737900</wp:posOffset>
                </wp:positionH>
                <wp:positionV relativeFrom="paragraph">
                  <wp:posOffset>117420</wp:posOffset>
                </wp:positionV>
                <wp:extent cx="165600" cy="135720"/>
                <wp:effectExtent l="38100" t="38100" r="63500" b="55245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65600" cy="13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1D696" id="Ink 125" o:spid="_x0000_s1026" type="#_x0000_t75" style="position:absolute;margin-left:293.25pt;margin-top:8.15pt;width:15.2pt;height:12.9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">
                <v:imagedata r:id="rId11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1120" behindDoc="0" locked="0" layoutInCell="1" allowOverlap="1" wp14:anchorId="7DB90CD6" wp14:editId="3F8E2C53">
                <wp:simplePos x="0" y="0"/>
                <wp:positionH relativeFrom="column">
                  <wp:posOffset>3550340</wp:posOffset>
                </wp:positionH>
                <wp:positionV relativeFrom="paragraph">
                  <wp:posOffset>154140</wp:posOffset>
                </wp:positionV>
                <wp:extent cx="122760" cy="19800"/>
                <wp:effectExtent l="38100" t="38100" r="48895" b="56515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1227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00E23" id="Ink 124" o:spid="_x0000_s1026" type="#_x0000_t75" style="position:absolute;margin-left:278.45pt;margin-top:11.05pt;width:11.8pt;height:3.75pt;z-index:251781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">
                <v:imagedata r:id="rId11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0096" behindDoc="0" locked="0" layoutInCell="1" allowOverlap="1" wp14:anchorId="3E052C1D" wp14:editId="7B8EA9FF">
                <wp:simplePos x="0" y="0"/>
                <wp:positionH relativeFrom="column">
                  <wp:posOffset>3594260</wp:posOffset>
                </wp:positionH>
                <wp:positionV relativeFrom="paragraph">
                  <wp:posOffset>110940</wp:posOffset>
                </wp:positionV>
                <wp:extent cx="40320" cy="152280"/>
                <wp:effectExtent l="57150" t="38100" r="55245" b="57785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40320" cy="15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8EE03C" id="Ink 123" o:spid="_x0000_s1026" type="#_x0000_t75" style="position:absolute;margin-left:282.25pt;margin-top:7.65pt;width:4.85pt;height:14.1pt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">
                <v:imagedata r:id="rId11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6EEFE1FF" wp14:editId="12EF7333">
                <wp:simplePos x="0" y="0"/>
                <wp:positionH relativeFrom="column">
                  <wp:posOffset>3269900</wp:posOffset>
                </wp:positionH>
                <wp:positionV relativeFrom="paragraph">
                  <wp:posOffset>44340</wp:posOffset>
                </wp:positionV>
                <wp:extent cx="281160" cy="218520"/>
                <wp:effectExtent l="38100" t="57150" r="24130" b="67310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281160" cy="21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36710F" id="Ink 122" o:spid="_x0000_s1026" type="#_x0000_t75" style="position:absolute;margin-left:256.45pt;margin-top:2.4pt;width:24.05pt;height:19.4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">
                <v:imagedata r:id="rId11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5B805161" wp14:editId="1FEF3832">
                <wp:simplePos x="0" y="0"/>
                <wp:positionH relativeFrom="column">
                  <wp:posOffset>3069380</wp:posOffset>
                </wp:positionH>
                <wp:positionV relativeFrom="paragraph">
                  <wp:posOffset>39660</wp:posOffset>
                </wp:positionV>
                <wp:extent cx="17640" cy="163080"/>
                <wp:effectExtent l="38100" t="57150" r="59055" b="4699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17640" cy="16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C19AAB" id="Ink 117" o:spid="_x0000_s1026" type="#_x0000_t75" style="position:absolute;margin-left:240.9pt;margin-top:2.15pt;width:2.95pt;height:14.55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">
                <v:imagedata r:id="rId12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77CB844E" wp14:editId="2363F36A">
                <wp:simplePos x="0" y="0"/>
                <wp:positionH relativeFrom="column">
                  <wp:posOffset>2983700</wp:posOffset>
                </wp:positionH>
                <wp:positionV relativeFrom="paragraph">
                  <wp:posOffset>17700</wp:posOffset>
                </wp:positionV>
                <wp:extent cx="34560" cy="142200"/>
                <wp:effectExtent l="38100" t="38100" r="41910" b="4889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3456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98D813" id="Ink 116" o:spid="_x0000_s1026" type="#_x0000_t75" style="position:absolute;margin-left:234.25pt;margin-top:.7pt;width:4.25pt;height:12.65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">
                <v:imagedata r:id="rId12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41B2DC54" wp14:editId="4C48E23A">
                <wp:simplePos x="0" y="0"/>
                <wp:positionH relativeFrom="column">
                  <wp:posOffset>2922140</wp:posOffset>
                </wp:positionH>
                <wp:positionV relativeFrom="paragraph">
                  <wp:posOffset>-9300</wp:posOffset>
                </wp:positionV>
                <wp:extent cx="209880" cy="39240"/>
                <wp:effectExtent l="38100" t="57150" r="57150" b="56515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20988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142747" id="Ink 115" o:spid="_x0000_s1026" type="#_x0000_t75" style="position:absolute;margin-left:229.2pt;margin-top:-1.7pt;width:18.45pt;height:4.9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">
                <v:imagedata r:id="rId12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13536" behindDoc="0" locked="0" layoutInCell="1" allowOverlap="1" wp14:anchorId="4DC4EB8C" wp14:editId="11B874F0">
                <wp:simplePos x="0" y="0"/>
                <wp:positionH relativeFrom="column">
                  <wp:posOffset>-111220</wp:posOffset>
                </wp:positionH>
                <wp:positionV relativeFrom="paragraph">
                  <wp:posOffset>-361380</wp:posOffset>
                </wp:positionV>
                <wp:extent cx="282960" cy="358560"/>
                <wp:effectExtent l="38100" t="38100" r="41275" b="6096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282960" cy="35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57F8AC" id="Ink 54" o:spid="_x0000_s1026" type="#_x0000_t75" style="position:absolute;margin-left:-9.75pt;margin-top:-29.45pt;width:24.65pt;height:30.4pt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">
                <v:imagedata r:id="rId127" o:title=""/>
              </v:shape>
            </w:pict>
          </mc:Fallback>
        </mc:AlternateContent>
      </w:r>
    </w:p>
    <w:p w14:paraId="5F97C2D7" w14:textId="051A4882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5C5C623D" wp14:editId="3BDB127A">
                <wp:simplePos x="0" y="0"/>
                <wp:positionH relativeFrom="column">
                  <wp:posOffset>3063980</wp:posOffset>
                </wp:positionH>
                <wp:positionV relativeFrom="paragraph">
                  <wp:posOffset>-93320</wp:posOffset>
                </wp:positionV>
                <wp:extent cx="10800" cy="224280"/>
                <wp:effectExtent l="38100" t="38100" r="65405" b="42545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0800" cy="22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1E9328" id="Ink 114" o:spid="_x0000_s1026" type="#_x0000_t75" style="position:absolute;margin-left:240.15pt;margin-top:-8.45pt;width:3pt;height:19.8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">
                <v:imagedata r:id="rId129" o:title=""/>
              </v:shape>
            </w:pict>
          </mc:Fallback>
        </mc:AlternateContent>
      </w:r>
    </w:p>
    <w:p w14:paraId="014996A9" w14:textId="523AD904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36A44EBD" wp14:editId="4671DAD0">
                <wp:simplePos x="0" y="0"/>
                <wp:positionH relativeFrom="column">
                  <wp:posOffset>3176660</wp:posOffset>
                </wp:positionH>
                <wp:positionV relativeFrom="paragraph">
                  <wp:posOffset>-70060</wp:posOffset>
                </wp:positionV>
                <wp:extent cx="9000" cy="221760"/>
                <wp:effectExtent l="57150" t="38100" r="48260" b="45085"/>
                <wp:wrapNone/>
                <wp:docPr id="113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9000" cy="22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964666" id="Ink 113" o:spid="_x0000_s1026" type="#_x0000_t75" style="position:absolute;margin-left:249.2pt;margin-top:-6.6pt;width:2.75pt;height:19.6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">
                <v:imagedata r:id="rId13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345F4215" wp14:editId="47EB5953">
                <wp:simplePos x="0" y="0"/>
                <wp:positionH relativeFrom="column">
                  <wp:posOffset>2982980</wp:posOffset>
                </wp:positionH>
                <wp:positionV relativeFrom="paragraph">
                  <wp:posOffset>-22540</wp:posOffset>
                </wp:positionV>
                <wp:extent cx="181440" cy="238680"/>
                <wp:effectExtent l="38100" t="57150" r="47625" b="47625"/>
                <wp:wrapNone/>
                <wp:docPr id="112" name="Ink 1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181440" cy="23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4322C9" id="Ink 112" o:spid="_x0000_s1026" type="#_x0000_t75" style="position:absolute;margin-left:233.95pt;margin-top:-2.75pt;width:16pt;height:20.8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">
                <v:imagedata r:id="rId13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 wp14:anchorId="72ABEE5B" wp14:editId="1FAF7BAF">
                <wp:simplePos x="0" y="0"/>
                <wp:positionH relativeFrom="column">
                  <wp:posOffset>2959580</wp:posOffset>
                </wp:positionH>
                <wp:positionV relativeFrom="paragraph">
                  <wp:posOffset>-25420</wp:posOffset>
                </wp:positionV>
                <wp:extent cx="219960" cy="169560"/>
                <wp:effectExtent l="38100" t="38100" r="66040" b="59055"/>
                <wp:wrapNone/>
                <wp:docPr id="111" name="Ink 1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21996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D01435" id="Ink 111" o:spid="_x0000_s1026" type="#_x0000_t75" style="position:absolute;margin-left:232pt;margin-top:-3.1pt;width:19.3pt;height:15.55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">
                <v:imagedata r:id="rId13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7EE6B658" wp14:editId="0016A6BD">
                <wp:simplePos x="0" y="0"/>
                <wp:positionH relativeFrom="column">
                  <wp:posOffset>2953820</wp:posOffset>
                </wp:positionH>
                <wp:positionV relativeFrom="paragraph">
                  <wp:posOffset>-55660</wp:posOffset>
                </wp:positionV>
                <wp:extent cx="38880" cy="285120"/>
                <wp:effectExtent l="38100" t="38100" r="56515" b="57785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38880" cy="28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6E4142" id="Ink 110" o:spid="_x0000_s1026" type="#_x0000_t75" style="position:absolute;margin-left:231.5pt;margin-top:-5.5pt;width:4.9pt;height:24.3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">
                <v:imagedata r:id="rId13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54496" behindDoc="0" locked="0" layoutInCell="1" allowOverlap="1" wp14:anchorId="0C37A662" wp14:editId="2B4B0409">
                <wp:simplePos x="0" y="0"/>
                <wp:positionH relativeFrom="column">
                  <wp:posOffset>2272340</wp:posOffset>
                </wp:positionH>
                <wp:positionV relativeFrom="paragraph">
                  <wp:posOffset>105260</wp:posOffset>
                </wp:positionV>
                <wp:extent cx="457200" cy="356400"/>
                <wp:effectExtent l="57150" t="38100" r="57150" b="62865"/>
                <wp:wrapNone/>
                <wp:docPr id="94" name="Ink 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457200" cy="35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B7B8CD" id="Ink 94" o:spid="_x0000_s1026" type="#_x0000_t75" style="position:absolute;margin-left:178.15pt;margin-top:7.2pt;width:37.85pt;height:29.95pt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">
                <v:imagedata r:id="rId139" o:title=""/>
              </v:shape>
            </w:pict>
          </mc:Fallback>
        </mc:AlternateContent>
      </w:r>
    </w:p>
    <w:p w14:paraId="5BB80415" w14:textId="1D5C000F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6D7B0D86" wp14:editId="24E30F12">
                <wp:simplePos x="0" y="0"/>
                <wp:positionH relativeFrom="column">
                  <wp:posOffset>3484100</wp:posOffset>
                </wp:positionH>
                <wp:positionV relativeFrom="paragraph">
                  <wp:posOffset>-187920</wp:posOffset>
                </wp:positionV>
                <wp:extent cx="779400" cy="535320"/>
                <wp:effectExtent l="19050" t="57150" r="59055" b="55245"/>
                <wp:wrapNone/>
                <wp:docPr id="109" name="Ink 1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779400" cy="53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D3F4F5" id="Ink 109" o:spid="_x0000_s1026" type="#_x0000_t75" style="position:absolute;margin-left:273.75pt;margin-top:-15.8pt;width:63.05pt;height:44.2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">
                <v:imagedata r:id="rId141" o:title=""/>
              </v:shape>
            </w:pict>
          </mc:Fallback>
        </mc:AlternateContent>
      </w:r>
    </w:p>
    <w:p w14:paraId="2C87B9A0" w14:textId="010B8E04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05696" behindDoc="0" locked="0" layoutInCell="1" allowOverlap="1" wp14:anchorId="3353F19E" wp14:editId="586E6093">
                <wp:simplePos x="0" y="0"/>
                <wp:positionH relativeFrom="column">
                  <wp:posOffset>5005460</wp:posOffset>
                </wp:positionH>
                <wp:positionV relativeFrom="paragraph">
                  <wp:posOffset>5200</wp:posOffset>
                </wp:positionV>
                <wp:extent cx="123480" cy="200880"/>
                <wp:effectExtent l="38100" t="38100" r="48260" b="66040"/>
                <wp:wrapNone/>
                <wp:docPr id="149" name="Ink 1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123480" cy="20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F0BD9D" id="Ink 149" o:spid="_x0000_s1026" type="#_x0000_t75" style="position:absolute;margin-left:393.05pt;margin-top:-.75pt;width:11.95pt;height:18.05pt;z-index:25180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">
                <v:imagedata r:id="rId14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04672" behindDoc="0" locked="0" layoutInCell="1" allowOverlap="1" wp14:anchorId="40C38B7B" wp14:editId="6518C2A7">
                <wp:simplePos x="0" y="0"/>
                <wp:positionH relativeFrom="column">
                  <wp:posOffset>4910780</wp:posOffset>
                </wp:positionH>
                <wp:positionV relativeFrom="paragraph">
                  <wp:posOffset>75760</wp:posOffset>
                </wp:positionV>
                <wp:extent cx="2880" cy="20160"/>
                <wp:effectExtent l="57150" t="38100" r="54610" b="56515"/>
                <wp:wrapNone/>
                <wp:docPr id="148" name="Ink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288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10EBDF" id="Ink 148" o:spid="_x0000_s1026" type="#_x0000_t75" style="position:absolute;margin-left:385.45pt;margin-top:4.9pt;width:2.65pt;height:3.65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">
                <v:imagedata r:id="rId14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03648" behindDoc="0" locked="0" layoutInCell="1" allowOverlap="1" wp14:anchorId="13980FB1" wp14:editId="313A7EE8">
                <wp:simplePos x="0" y="0"/>
                <wp:positionH relativeFrom="column">
                  <wp:posOffset>4902140</wp:posOffset>
                </wp:positionH>
                <wp:positionV relativeFrom="paragraph">
                  <wp:posOffset>178360</wp:posOffset>
                </wp:positionV>
                <wp:extent cx="18360" cy="36720"/>
                <wp:effectExtent l="38100" t="57150" r="58420" b="59055"/>
                <wp:wrapNone/>
                <wp:docPr id="147" name="Ink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18360" cy="3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B01AFA" id="Ink 147" o:spid="_x0000_s1026" type="#_x0000_t75" style="position:absolute;margin-left:385.25pt;margin-top:13.3pt;width:3.4pt;height:4.7pt;z-index:25180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">
                <v:imagedata r:id="rId14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02624" behindDoc="0" locked="0" layoutInCell="1" allowOverlap="1" wp14:anchorId="65324BB9" wp14:editId="3FBC2F75">
                <wp:simplePos x="0" y="0"/>
                <wp:positionH relativeFrom="column">
                  <wp:posOffset>4752020</wp:posOffset>
                </wp:positionH>
                <wp:positionV relativeFrom="paragraph">
                  <wp:posOffset>113920</wp:posOffset>
                </wp:positionV>
                <wp:extent cx="88920" cy="79920"/>
                <wp:effectExtent l="38100" t="57150" r="6350" b="53975"/>
                <wp:wrapNone/>
                <wp:docPr id="146" name="Ink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8892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1EC6C7" id="Ink 146" o:spid="_x0000_s1026" type="#_x0000_t75" style="position:absolute;margin-left:373.25pt;margin-top:7.85pt;width:9pt;height:8.5pt;z-index:251802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">
                <v:imagedata r:id="rId14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03175307" wp14:editId="0B4991FC">
                <wp:simplePos x="0" y="0"/>
                <wp:positionH relativeFrom="column">
                  <wp:posOffset>4761740</wp:posOffset>
                </wp:positionH>
                <wp:positionV relativeFrom="paragraph">
                  <wp:posOffset>161440</wp:posOffset>
                </wp:positionV>
                <wp:extent cx="10440" cy="127080"/>
                <wp:effectExtent l="38100" t="38100" r="66040" b="63500"/>
                <wp:wrapNone/>
                <wp:docPr id="145" name="Ink 1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1044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66E211" id="Ink 145" o:spid="_x0000_s1026" type="#_x0000_t75" style="position:absolute;margin-left:373.8pt;margin-top:11.55pt;width:3pt;height:12.1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">
                <v:imagedata r:id="rId15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00576" behindDoc="0" locked="0" layoutInCell="1" allowOverlap="1" wp14:anchorId="53DF3397" wp14:editId="3A2F136A">
                <wp:simplePos x="0" y="0"/>
                <wp:positionH relativeFrom="column">
                  <wp:posOffset>4664540</wp:posOffset>
                </wp:positionH>
                <wp:positionV relativeFrom="paragraph">
                  <wp:posOffset>56680</wp:posOffset>
                </wp:positionV>
                <wp:extent cx="11880" cy="153000"/>
                <wp:effectExtent l="57150" t="57150" r="45720" b="38100"/>
                <wp:wrapNone/>
                <wp:docPr id="144" name="Ink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11880" cy="15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7D4D53" id="Ink 144" o:spid="_x0000_s1026" type="#_x0000_t75" style="position:absolute;margin-left:366.55pt;margin-top:3.7pt;width:2.95pt;height:14pt;z-index:251800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">
                <v:imagedata r:id="rId15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9552" behindDoc="0" locked="0" layoutInCell="1" allowOverlap="1" wp14:anchorId="41C07914" wp14:editId="0253DEFF">
                <wp:simplePos x="0" y="0"/>
                <wp:positionH relativeFrom="column">
                  <wp:posOffset>4539980</wp:posOffset>
                </wp:positionH>
                <wp:positionV relativeFrom="paragraph">
                  <wp:posOffset>9520</wp:posOffset>
                </wp:positionV>
                <wp:extent cx="58320" cy="203400"/>
                <wp:effectExtent l="38100" t="57150" r="56515" b="44450"/>
                <wp:wrapNone/>
                <wp:docPr id="143" name="Ink 1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58320" cy="20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112915" id="Ink 143" o:spid="_x0000_s1026" type="#_x0000_t75" style="position:absolute;margin-left:356.45pt;margin-top:-.05pt;width:6.45pt;height:17.8pt;z-index:2517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">
                <v:imagedata r:id="rId15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8528" behindDoc="0" locked="0" layoutInCell="1" allowOverlap="1" wp14:anchorId="7CEEBCAC" wp14:editId="1F38BD4D">
                <wp:simplePos x="0" y="0"/>
                <wp:positionH relativeFrom="column">
                  <wp:posOffset>4437740</wp:posOffset>
                </wp:positionH>
                <wp:positionV relativeFrom="paragraph">
                  <wp:posOffset>21400</wp:posOffset>
                </wp:positionV>
                <wp:extent cx="225720" cy="23400"/>
                <wp:effectExtent l="57150" t="38100" r="60325" b="53340"/>
                <wp:wrapNone/>
                <wp:docPr id="142" name="Ink 1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22572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77126E" id="Ink 142" o:spid="_x0000_s1026" type="#_x0000_t75" style="position:absolute;margin-left:348.35pt;margin-top:.55pt;width:19.8pt;height:4pt;z-index:251798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">
                <v:imagedata r:id="rId15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53472" behindDoc="0" locked="0" layoutInCell="1" allowOverlap="1" wp14:anchorId="6AFF62A1" wp14:editId="3C72F0E2">
                <wp:simplePos x="0" y="0"/>
                <wp:positionH relativeFrom="column">
                  <wp:posOffset>2522540</wp:posOffset>
                </wp:positionH>
                <wp:positionV relativeFrom="paragraph">
                  <wp:posOffset>191380</wp:posOffset>
                </wp:positionV>
                <wp:extent cx="135000" cy="117360"/>
                <wp:effectExtent l="38100" t="57150" r="55880" b="54610"/>
                <wp:wrapNone/>
                <wp:docPr id="93" name="Ink 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135000" cy="117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986E89" id="Ink 93" o:spid="_x0000_s1026" type="#_x0000_t75" style="position:absolute;margin-left:197.7pt;margin-top:13.95pt;width:12.8pt;height:11.55pt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">
                <v:imagedata r:id="rId15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52448" behindDoc="0" locked="0" layoutInCell="1" allowOverlap="1" wp14:anchorId="0FA3F105" wp14:editId="31CDF318">
                <wp:simplePos x="0" y="0"/>
                <wp:positionH relativeFrom="column">
                  <wp:posOffset>2428580</wp:posOffset>
                </wp:positionH>
                <wp:positionV relativeFrom="paragraph">
                  <wp:posOffset>180940</wp:posOffset>
                </wp:positionV>
                <wp:extent cx="127440" cy="101520"/>
                <wp:effectExtent l="57150" t="38100" r="44450" b="51435"/>
                <wp:wrapNone/>
                <wp:docPr id="92" name="Ink 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127440" cy="10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E0AB20" id="Ink 92" o:spid="_x0000_s1026" type="#_x0000_t75" style="position:absolute;margin-left:190.5pt;margin-top:13.25pt;width:11.8pt;height:10.15pt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">
                <v:imagedata r:id="rId16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51424" behindDoc="0" locked="0" layoutInCell="1" allowOverlap="1" wp14:anchorId="241DC27A" wp14:editId="33E5BCE6">
                <wp:simplePos x="0" y="0"/>
                <wp:positionH relativeFrom="column">
                  <wp:posOffset>2345420</wp:posOffset>
                </wp:positionH>
                <wp:positionV relativeFrom="paragraph">
                  <wp:posOffset>237820</wp:posOffset>
                </wp:positionV>
                <wp:extent cx="51120" cy="46080"/>
                <wp:effectExtent l="38100" t="57150" r="44450" b="49530"/>
                <wp:wrapNone/>
                <wp:docPr id="91" name="Ink 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51120" cy="4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532F5" id="Ink 91" o:spid="_x0000_s1026" type="#_x0000_t75" style="position:absolute;margin-left:183.7pt;margin-top:17.75pt;width:6.15pt;height:5.65pt;z-index:251751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">
                <v:imagedata r:id="rId16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50400" behindDoc="0" locked="0" layoutInCell="1" allowOverlap="1" wp14:anchorId="245139B8" wp14:editId="585B0701">
                <wp:simplePos x="0" y="0"/>
                <wp:positionH relativeFrom="column">
                  <wp:posOffset>2226260</wp:posOffset>
                </wp:positionH>
                <wp:positionV relativeFrom="paragraph">
                  <wp:posOffset>224140</wp:posOffset>
                </wp:positionV>
                <wp:extent cx="87840" cy="104760"/>
                <wp:effectExtent l="38100" t="38100" r="45720" b="48260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87840" cy="10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0E6EAA" id="Ink 90" o:spid="_x0000_s1026" type="#_x0000_t75" style="position:absolute;margin-left:174.3pt;margin-top:16.7pt;width:8.85pt;height:10.3pt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">
                <v:imagedata r:id="rId16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9376" behindDoc="0" locked="0" layoutInCell="1" allowOverlap="1" wp14:anchorId="542A83F1" wp14:editId="4122404F">
                <wp:simplePos x="0" y="0"/>
                <wp:positionH relativeFrom="column">
                  <wp:posOffset>2091260</wp:posOffset>
                </wp:positionH>
                <wp:positionV relativeFrom="paragraph">
                  <wp:posOffset>230980</wp:posOffset>
                </wp:positionV>
                <wp:extent cx="94320" cy="106560"/>
                <wp:effectExtent l="38100" t="38100" r="20320" b="65405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94320" cy="106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20EA22" id="Ink 89" o:spid="_x0000_s1026" type="#_x0000_t75" style="position:absolute;margin-left:163.65pt;margin-top:17.1pt;width:9.55pt;height:10.5pt;z-index:2517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">
                <v:imagedata r:id="rId16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33770483" wp14:editId="31820B00">
                <wp:simplePos x="0" y="0"/>
                <wp:positionH relativeFrom="column">
                  <wp:posOffset>1836020</wp:posOffset>
                </wp:positionH>
                <wp:positionV relativeFrom="paragraph">
                  <wp:posOffset>250060</wp:posOffset>
                </wp:positionV>
                <wp:extent cx="132480" cy="24480"/>
                <wp:effectExtent l="38100" t="38100" r="58420" b="5207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13248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054BFA" id="Ink 87" o:spid="_x0000_s1026" type="#_x0000_t75" style="position:absolute;margin-left:143.7pt;margin-top:18.7pt;width:12.3pt;height:3.9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">
                <v:imagedata r:id="rId16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38165028" wp14:editId="1B574E18">
                <wp:simplePos x="0" y="0"/>
                <wp:positionH relativeFrom="column">
                  <wp:posOffset>2362340</wp:posOffset>
                </wp:positionH>
                <wp:positionV relativeFrom="paragraph">
                  <wp:posOffset>53140</wp:posOffset>
                </wp:positionV>
                <wp:extent cx="149400" cy="87120"/>
                <wp:effectExtent l="57150" t="38100" r="22225" b="65405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14940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5C2722" id="Ink 86" o:spid="_x0000_s1026" type="#_x0000_t75" style="position:absolute;margin-left:184.9pt;margin-top:3.1pt;width:13.95pt;height:9.0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">
                <v:imagedata r:id="rId17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5280" behindDoc="0" locked="0" layoutInCell="1" allowOverlap="1" wp14:anchorId="775E8198" wp14:editId="556494F2">
                <wp:simplePos x="0" y="0"/>
                <wp:positionH relativeFrom="column">
                  <wp:posOffset>2304380</wp:posOffset>
                </wp:positionH>
                <wp:positionV relativeFrom="paragraph">
                  <wp:posOffset>27940</wp:posOffset>
                </wp:positionV>
                <wp:extent cx="89280" cy="118800"/>
                <wp:effectExtent l="38100" t="57150" r="44450" b="52705"/>
                <wp:wrapNone/>
                <wp:docPr id="85" name="Ink 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89280" cy="11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826285" id="Ink 85" o:spid="_x0000_s1026" type="#_x0000_t75" style="position:absolute;margin-left:180.4pt;margin-top:1.35pt;width:9.2pt;height:11.2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">
                <v:imagedata r:id="rId17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4256" behindDoc="0" locked="0" layoutInCell="1" allowOverlap="1" wp14:anchorId="15AD8D23" wp14:editId="3BEF076E">
                <wp:simplePos x="0" y="0"/>
                <wp:positionH relativeFrom="column">
                  <wp:posOffset>2203580</wp:posOffset>
                </wp:positionH>
                <wp:positionV relativeFrom="paragraph">
                  <wp:posOffset>44140</wp:posOffset>
                </wp:positionV>
                <wp:extent cx="67320" cy="77400"/>
                <wp:effectExtent l="38100" t="57150" r="46990" b="56515"/>
                <wp:wrapNone/>
                <wp:docPr id="84" name="Ink 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67320" cy="7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F9F701" id="Ink 84" o:spid="_x0000_s1026" type="#_x0000_t75" style="position:absolute;margin-left:172.55pt;margin-top:2.65pt;width:7.3pt;height:8pt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">
                <v:imagedata r:id="rId17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3232" behindDoc="0" locked="0" layoutInCell="1" allowOverlap="1" wp14:anchorId="6AA0566D" wp14:editId="69932E4F">
                <wp:simplePos x="0" y="0"/>
                <wp:positionH relativeFrom="column">
                  <wp:posOffset>2114300</wp:posOffset>
                </wp:positionH>
                <wp:positionV relativeFrom="paragraph">
                  <wp:posOffset>54220</wp:posOffset>
                </wp:positionV>
                <wp:extent cx="33840" cy="73800"/>
                <wp:effectExtent l="57150" t="57150" r="42545" b="59690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33840" cy="7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715203" id="Ink 83" o:spid="_x0000_s1026" type="#_x0000_t75" style="position:absolute;margin-left:165.5pt;margin-top:3.25pt;width:4.6pt;height:7.8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">
                <v:imagedata r:id="rId17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2208" behindDoc="0" locked="0" layoutInCell="1" allowOverlap="1" wp14:anchorId="39508C2D" wp14:editId="2ED5B2C0">
                <wp:simplePos x="0" y="0"/>
                <wp:positionH relativeFrom="column">
                  <wp:posOffset>2003780</wp:posOffset>
                </wp:positionH>
                <wp:positionV relativeFrom="paragraph">
                  <wp:posOffset>36220</wp:posOffset>
                </wp:positionV>
                <wp:extent cx="90720" cy="116640"/>
                <wp:effectExtent l="38100" t="57150" r="62230" b="55245"/>
                <wp:wrapNone/>
                <wp:docPr id="82" name="Ink 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90720" cy="11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BDCAEC" id="Ink 82" o:spid="_x0000_s1026" type="#_x0000_t75" style="position:absolute;margin-left:156.75pt;margin-top:1.75pt;width:9.3pt;height:11.35pt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">
                <v:imagedata r:id="rId17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1184" behindDoc="0" locked="0" layoutInCell="1" allowOverlap="1" wp14:anchorId="3BA5ADC0" wp14:editId="3DEA7BD7">
                <wp:simplePos x="0" y="0"/>
                <wp:positionH relativeFrom="column">
                  <wp:posOffset>1892900</wp:posOffset>
                </wp:positionH>
                <wp:positionV relativeFrom="paragraph">
                  <wp:posOffset>48100</wp:posOffset>
                </wp:positionV>
                <wp:extent cx="89280" cy="87840"/>
                <wp:effectExtent l="38100" t="38100" r="63500" b="64770"/>
                <wp:wrapNone/>
                <wp:docPr id="81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89280" cy="8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BC1B17" id="Ink 81" o:spid="_x0000_s1026" type="#_x0000_t75" style="position:absolute;margin-left:148.05pt;margin-top:2.75pt;width:8.9pt;height:8.95pt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">
                <v:imagedata r:id="rId18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0160" behindDoc="0" locked="0" layoutInCell="1" allowOverlap="1" wp14:anchorId="06595B54" wp14:editId="405663BB">
                <wp:simplePos x="0" y="0"/>
                <wp:positionH relativeFrom="column">
                  <wp:posOffset>1895060</wp:posOffset>
                </wp:positionH>
                <wp:positionV relativeFrom="paragraph">
                  <wp:posOffset>63220</wp:posOffset>
                </wp:positionV>
                <wp:extent cx="70560" cy="51840"/>
                <wp:effectExtent l="38100" t="38100" r="43815" b="62865"/>
                <wp:wrapNone/>
                <wp:docPr id="80" name="Ink 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70560" cy="5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A76B4D" id="Ink 80" o:spid="_x0000_s1026" type="#_x0000_t75" style="position:absolute;margin-left:148.3pt;margin-top:4.1pt;width:7.25pt;height:5.95pt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">
                <v:imagedata r:id="rId18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9136" behindDoc="0" locked="0" layoutInCell="1" allowOverlap="1" wp14:anchorId="3C434AD3" wp14:editId="4D2F4707">
                <wp:simplePos x="0" y="0"/>
                <wp:positionH relativeFrom="column">
                  <wp:posOffset>1807220</wp:posOffset>
                </wp:positionH>
                <wp:positionV relativeFrom="paragraph">
                  <wp:posOffset>43420</wp:posOffset>
                </wp:positionV>
                <wp:extent cx="74520" cy="81000"/>
                <wp:effectExtent l="38100" t="57150" r="59055" b="52705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74520" cy="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8D489A" id="Ink 79" o:spid="_x0000_s1026" type="#_x0000_t75" style="position:absolute;margin-left:141.2pt;margin-top:2.35pt;width:7.75pt;height:8.35pt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">
                <v:imagedata r:id="rId18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8112" behindDoc="0" locked="0" layoutInCell="1" allowOverlap="1" wp14:anchorId="23B83A9F" wp14:editId="3CA0D00F">
                <wp:simplePos x="0" y="0"/>
                <wp:positionH relativeFrom="column">
                  <wp:posOffset>1604900</wp:posOffset>
                </wp:positionH>
                <wp:positionV relativeFrom="paragraph">
                  <wp:posOffset>25780</wp:posOffset>
                </wp:positionV>
                <wp:extent cx="167400" cy="93960"/>
                <wp:effectExtent l="19050" t="38100" r="0" b="59055"/>
                <wp:wrapNone/>
                <wp:docPr id="78" name="Ink 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16740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BD41A2" id="Ink 78" o:spid="_x0000_s1026" type="#_x0000_t75" style="position:absolute;margin-left:125.25pt;margin-top:.95pt;width:15.35pt;height:9.7pt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">
                <v:imagedata r:id="rId18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7088" behindDoc="0" locked="0" layoutInCell="1" allowOverlap="1" wp14:anchorId="664E8D83" wp14:editId="6C5510E6">
                <wp:simplePos x="0" y="0"/>
                <wp:positionH relativeFrom="column">
                  <wp:posOffset>1316900</wp:posOffset>
                </wp:positionH>
                <wp:positionV relativeFrom="paragraph">
                  <wp:posOffset>-114980</wp:posOffset>
                </wp:positionV>
                <wp:extent cx="303480" cy="256320"/>
                <wp:effectExtent l="57150" t="38100" r="40005" b="67945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303480" cy="256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5AB5F0" id="Ink 77" o:spid="_x0000_s1026" type="#_x0000_t75" style="position:absolute;margin-left:102.6pt;margin-top:-10.2pt;width:26.1pt;height:22.4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">
                <v:imagedata r:id="rId189" o:title=""/>
              </v:shape>
            </w:pict>
          </mc:Fallback>
        </mc:AlternateContent>
      </w:r>
    </w:p>
    <w:p w14:paraId="1F3AC6B7" w14:textId="36192732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7504" behindDoc="0" locked="0" layoutInCell="1" allowOverlap="1" wp14:anchorId="7E018805" wp14:editId="3E447121">
                <wp:simplePos x="0" y="0"/>
                <wp:positionH relativeFrom="column">
                  <wp:posOffset>4610540</wp:posOffset>
                </wp:positionH>
                <wp:positionV relativeFrom="paragraph">
                  <wp:posOffset>20</wp:posOffset>
                </wp:positionV>
                <wp:extent cx="9000" cy="124920"/>
                <wp:effectExtent l="38100" t="38100" r="67310" b="66040"/>
                <wp:wrapNone/>
                <wp:docPr id="141" name="Ink 1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900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4C6002" id="Ink 141" o:spid="_x0000_s1026" type="#_x0000_t75" style="position:absolute;margin-left:361.9pt;margin-top:-1.1pt;width:2.9pt;height:12.1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">
                <v:imagedata r:id="rId19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6480" behindDoc="0" locked="0" layoutInCell="1" allowOverlap="1" wp14:anchorId="6D49F2B1" wp14:editId="4F59354A">
                <wp:simplePos x="0" y="0"/>
                <wp:positionH relativeFrom="column">
                  <wp:posOffset>5104820</wp:posOffset>
                </wp:positionH>
                <wp:positionV relativeFrom="paragraph">
                  <wp:posOffset>179660</wp:posOffset>
                </wp:positionV>
                <wp:extent cx="23040" cy="223200"/>
                <wp:effectExtent l="19050" t="57150" r="53340" b="62865"/>
                <wp:wrapNone/>
                <wp:docPr id="140" name="Ink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23040" cy="22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C6F0CF" id="Ink 140" o:spid="_x0000_s1026" type="#_x0000_t75" style="position:absolute;margin-left:400.8pt;margin-top:13.25pt;width:4.1pt;height:19.6pt;z-index:251796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">
                <v:imagedata r:id="rId19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36B957E4" wp14:editId="22BF1361">
                <wp:simplePos x="0" y="0"/>
                <wp:positionH relativeFrom="column">
                  <wp:posOffset>1881380</wp:posOffset>
                </wp:positionH>
                <wp:positionV relativeFrom="paragraph">
                  <wp:posOffset>-16480</wp:posOffset>
                </wp:positionV>
                <wp:extent cx="120240" cy="49680"/>
                <wp:effectExtent l="38100" t="57150" r="51435" b="45720"/>
                <wp:wrapNone/>
                <wp:docPr id="88" name="Ink 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12024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399030" id="Ink 88" o:spid="_x0000_s1026" type="#_x0000_t75" style="position:absolute;margin-left:147.25pt;margin-top:-2.1pt;width:11.15pt;height:5.7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">
                <v:imagedata r:id="rId19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6064" behindDoc="0" locked="0" layoutInCell="1" allowOverlap="1" wp14:anchorId="33D1D460" wp14:editId="47225BA3">
                <wp:simplePos x="0" y="0"/>
                <wp:positionH relativeFrom="column">
                  <wp:posOffset>1493660</wp:posOffset>
                </wp:positionH>
                <wp:positionV relativeFrom="paragraph">
                  <wp:posOffset>-51760</wp:posOffset>
                </wp:positionV>
                <wp:extent cx="45720" cy="233640"/>
                <wp:effectExtent l="57150" t="38100" r="49530" b="5270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45720" cy="23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8A7479" id="Ink 76" o:spid="_x0000_s1026" type="#_x0000_t75" style="position:absolute;margin-left:116.5pt;margin-top:-5.15pt;width:5.75pt;height:20.6pt;z-index:25173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">
                <v:imagedata r:id="rId197" o:title=""/>
              </v:shape>
            </w:pict>
          </mc:Fallback>
        </mc:AlternateContent>
      </w:r>
    </w:p>
    <w:p w14:paraId="250892C0" w14:textId="156589DC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5456" behindDoc="0" locked="0" layoutInCell="1" allowOverlap="1" wp14:anchorId="73668D04" wp14:editId="41F07B14">
                <wp:simplePos x="0" y="0"/>
                <wp:positionH relativeFrom="column">
                  <wp:posOffset>4980620</wp:posOffset>
                </wp:positionH>
                <wp:positionV relativeFrom="paragraph">
                  <wp:posOffset>6445</wp:posOffset>
                </wp:positionV>
                <wp:extent cx="77040" cy="110880"/>
                <wp:effectExtent l="57150" t="57150" r="56515" b="60960"/>
                <wp:wrapNone/>
                <wp:docPr id="139" name="Ink 1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77040" cy="11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CE56FE" id="Ink 139" o:spid="_x0000_s1026" type="#_x0000_t75" style="position:absolute;margin-left:391.25pt;margin-top:-.65pt;width:8pt;height:11pt;z-index:25179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">
                <v:imagedata r:id="rId19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4432" behindDoc="0" locked="0" layoutInCell="1" allowOverlap="1" wp14:anchorId="496E87FE" wp14:editId="2C10B3A8">
                <wp:simplePos x="0" y="0"/>
                <wp:positionH relativeFrom="column">
                  <wp:posOffset>4853540</wp:posOffset>
                </wp:positionH>
                <wp:positionV relativeFrom="paragraph">
                  <wp:posOffset>-63035</wp:posOffset>
                </wp:positionV>
                <wp:extent cx="96480" cy="186480"/>
                <wp:effectExtent l="38100" t="38100" r="56515" b="61595"/>
                <wp:wrapNone/>
                <wp:docPr id="138" name="Ink 1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96480" cy="18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40AB7F" id="Ink 138" o:spid="_x0000_s1026" type="#_x0000_t75" style="position:absolute;margin-left:381pt;margin-top:-6.05pt;width:9.95pt;height:16.95pt;z-index:25179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">
                <v:imagedata r:id="rId20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4D36B528" wp14:editId="57CEFEA4">
                <wp:simplePos x="0" y="0"/>
                <wp:positionH relativeFrom="column">
                  <wp:posOffset>4742300</wp:posOffset>
                </wp:positionH>
                <wp:positionV relativeFrom="paragraph">
                  <wp:posOffset>8965</wp:posOffset>
                </wp:positionV>
                <wp:extent cx="79200" cy="90000"/>
                <wp:effectExtent l="57150" t="38100" r="54610" b="6286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79200" cy="9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899EB4" id="Ink 137" o:spid="_x0000_s1026" type="#_x0000_t75" style="position:absolute;margin-left:372.3pt;margin-top:-.45pt;width:8.5pt;height:9.35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">
                <v:imagedata r:id="rId20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66422FA3" wp14:editId="53E10FE6">
                <wp:simplePos x="0" y="0"/>
                <wp:positionH relativeFrom="column">
                  <wp:posOffset>4520180</wp:posOffset>
                </wp:positionH>
                <wp:positionV relativeFrom="paragraph">
                  <wp:posOffset>2485</wp:posOffset>
                </wp:positionV>
                <wp:extent cx="171720" cy="81360"/>
                <wp:effectExtent l="38100" t="57150" r="57150" b="5207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17172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B186FC" id="Ink 136" o:spid="_x0000_s1026" type="#_x0000_t75" style="position:absolute;margin-left:354.7pt;margin-top:-.95pt;width:15.95pt;height:8.75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">
                <v:imagedata r:id="rId20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 wp14:anchorId="4C6B739F" wp14:editId="0414BE51">
                <wp:simplePos x="0" y="0"/>
                <wp:positionH relativeFrom="column">
                  <wp:posOffset>4296260</wp:posOffset>
                </wp:positionH>
                <wp:positionV relativeFrom="paragraph">
                  <wp:posOffset>-99035</wp:posOffset>
                </wp:positionV>
                <wp:extent cx="347040" cy="227160"/>
                <wp:effectExtent l="57150" t="57150" r="34290" b="59055"/>
                <wp:wrapNone/>
                <wp:docPr id="135" name="Ink 1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347040" cy="22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815DAB" id="Ink 135" o:spid="_x0000_s1026" type="#_x0000_t75" style="position:absolute;margin-left:337.15pt;margin-top:-9.1pt;width:29.85pt;height:20.3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">
                <v:imagedata r:id="rId20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90336" behindDoc="0" locked="0" layoutInCell="1" allowOverlap="1" wp14:anchorId="01A7F3B9" wp14:editId="01143161">
                <wp:simplePos x="0" y="0"/>
                <wp:positionH relativeFrom="column">
                  <wp:posOffset>4568780</wp:posOffset>
                </wp:positionH>
                <wp:positionV relativeFrom="paragraph">
                  <wp:posOffset>102925</wp:posOffset>
                </wp:positionV>
                <wp:extent cx="10440" cy="216360"/>
                <wp:effectExtent l="38100" t="38100" r="66040" b="50800"/>
                <wp:wrapNone/>
                <wp:docPr id="134" name="Ink 1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10440" cy="21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BE7195" id="Ink 134" o:spid="_x0000_s1026" type="#_x0000_t75" style="position:absolute;margin-left:358.65pt;margin-top:7pt;width:3.05pt;height:19.1pt;z-index:25179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">
                <v:imagedata r:id="rId20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52E4E1CE" wp14:editId="0200437C">
                <wp:simplePos x="0" y="0"/>
                <wp:positionH relativeFrom="column">
                  <wp:posOffset>1608500</wp:posOffset>
                </wp:positionH>
                <wp:positionV relativeFrom="paragraph">
                  <wp:posOffset>-21935</wp:posOffset>
                </wp:positionV>
                <wp:extent cx="19440" cy="179640"/>
                <wp:effectExtent l="38100" t="19050" r="57150" b="68580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19440" cy="17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3E9C3D" id="Ink 75" o:spid="_x0000_s1026" type="#_x0000_t75" style="position:absolute;margin-left:125.5pt;margin-top:-2.85pt;width:4pt;height:16.6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">
                <v:imagedata r:id="rId21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4016" behindDoc="0" locked="0" layoutInCell="1" allowOverlap="1" wp14:anchorId="0B2C53E9" wp14:editId="4AA8AE89">
                <wp:simplePos x="0" y="0"/>
                <wp:positionH relativeFrom="column">
                  <wp:posOffset>1475300</wp:posOffset>
                </wp:positionH>
                <wp:positionV relativeFrom="paragraph">
                  <wp:posOffset>-15095</wp:posOffset>
                </wp:positionV>
                <wp:extent cx="136080" cy="178200"/>
                <wp:effectExtent l="38100" t="38100" r="54610" b="50800"/>
                <wp:wrapNone/>
                <wp:docPr id="74" name="Ink 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136080" cy="17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3846C0" id="Ink 74" o:spid="_x0000_s1026" type="#_x0000_t75" style="position:absolute;margin-left:115.15pt;margin-top:-2.3pt;width:12.55pt;height:16.1pt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">
                <v:imagedata r:id="rId21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2992" behindDoc="0" locked="0" layoutInCell="1" allowOverlap="1" wp14:anchorId="35FC8082" wp14:editId="1E4123FF">
                <wp:simplePos x="0" y="0"/>
                <wp:positionH relativeFrom="column">
                  <wp:posOffset>1367660</wp:posOffset>
                </wp:positionH>
                <wp:positionV relativeFrom="paragraph">
                  <wp:posOffset>4345</wp:posOffset>
                </wp:positionV>
                <wp:extent cx="244800" cy="110520"/>
                <wp:effectExtent l="38100" t="38100" r="60325" b="60960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244800" cy="11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912009" id="Ink 73" o:spid="_x0000_s1026" type="#_x0000_t75" style="position:absolute;margin-left:106.7pt;margin-top:-.6pt;width:21.05pt;height:10.4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">
                <v:imagedata r:id="rId21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1968" behindDoc="0" locked="0" layoutInCell="1" allowOverlap="1" wp14:anchorId="43362124" wp14:editId="02B7827A">
                <wp:simplePos x="0" y="0"/>
                <wp:positionH relativeFrom="column">
                  <wp:posOffset>1389260</wp:posOffset>
                </wp:positionH>
                <wp:positionV relativeFrom="paragraph">
                  <wp:posOffset>-26255</wp:posOffset>
                </wp:positionV>
                <wp:extent cx="34920" cy="267840"/>
                <wp:effectExtent l="57150" t="38100" r="60960" b="56515"/>
                <wp:wrapNone/>
                <wp:docPr id="72" name="Ink 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34920" cy="26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37EA54" id="Ink 72" o:spid="_x0000_s1026" type="#_x0000_t75" style="position:absolute;margin-left:108.4pt;margin-top:-3pt;width:4.7pt;height:23pt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">
                <v:imagedata r:id="rId217" o:title=""/>
              </v:shape>
            </w:pict>
          </mc:Fallback>
        </mc:AlternateContent>
      </w:r>
    </w:p>
    <w:p w14:paraId="425D595A" w14:textId="300B2CC5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9312" behindDoc="0" locked="0" layoutInCell="1" allowOverlap="1" wp14:anchorId="09C7D8B5" wp14:editId="6C42D711">
                <wp:simplePos x="0" y="0"/>
                <wp:positionH relativeFrom="column">
                  <wp:posOffset>4837340</wp:posOffset>
                </wp:positionH>
                <wp:positionV relativeFrom="paragraph">
                  <wp:posOffset>141725</wp:posOffset>
                </wp:positionV>
                <wp:extent cx="103320" cy="146880"/>
                <wp:effectExtent l="38100" t="57150" r="30480" b="62865"/>
                <wp:wrapNone/>
                <wp:docPr id="132" name="Ink 1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103320" cy="14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64347F" id="Ink 132" o:spid="_x0000_s1026" type="#_x0000_t75" style="position:absolute;margin-left:379.75pt;margin-top:10pt;width:10.45pt;height:13.95pt;z-index:25178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">
                <v:imagedata r:id="rId21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512CE1DD" wp14:editId="765CE002">
                <wp:simplePos x="0" y="0"/>
                <wp:positionH relativeFrom="column">
                  <wp:posOffset>4690100</wp:posOffset>
                </wp:positionH>
                <wp:positionV relativeFrom="paragraph">
                  <wp:posOffset>134525</wp:posOffset>
                </wp:positionV>
                <wp:extent cx="91080" cy="122040"/>
                <wp:effectExtent l="38100" t="38100" r="61595" b="68580"/>
                <wp:wrapNone/>
                <wp:docPr id="131" name="Ink 1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91080" cy="12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0A5502" id="Ink 131" o:spid="_x0000_s1026" type="#_x0000_t75" style="position:absolute;margin-left:368.2pt;margin-top:9.45pt;width:9.35pt;height:11.9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">
                <v:imagedata r:id="rId22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0C0A59ED" wp14:editId="4B2BB084">
                <wp:simplePos x="0" y="0"/>
                <wp:positionH relativeFrom="column">
                  <wp:posOffset>4570220</wp:posOffset>
                </wp:positionH>
                <wp:positionV relativeFrom="paragraph">
                  <wp:posOffset>164405</wp:posOffset>
                </wp:positionV>
                <wp:extent cx="74880" cy="92880"/>
                <wp:effectExtent l="57150" t="38100" r="59055" b="59690"/>
                <wp:wrapNone/>
                <wp:docPr id="130" name="Ink 1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74880" cy="9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59EF88" id="Ink 130" o:spid="_x0000_s1026" type="#_x0000_t75" style="position:absolute;margin-left:358.8pt;margin-top:11.95pt;width:8.2pt;height:9.45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">
                <v:imagedata r:id="rId22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 wp14:anchorId="076D2BC7" wp14:editId="7673939C">
                <wp:simplePos x="0" y="0"/>
                <wp:positionH relativeFrom="column">
                  <wp:posOffset>4399220</wp:posOffset>
                </wp:positionH>
                <wp:positionV relativeFrom="paragraph">
                  <wp:posOffset>148925</wp:posOffset>
                </wp:positionV>
                <wp:extent cx="124200" cy="104400"/>
                <wp:effectExtent l="38100" t="38100" r="66675" b="67310"/>
                <wp:wrapNone/>
                <wp:docPr id="129" name="Ink 1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124200" cy="104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BA1F69" id="Ink 129" o:spid="_x0000_s1026" type="#_x0000_t75" style="position:absolute;margin-left:345.25pt;margin-top:10.6pt;width:12pt;height:10.4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">
                <v:imagedata r:id="rId22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4F104B84" wp14:editId="08417D36">
                <wp:simplePos x="0" y="0"/>
                <wp:positionH relativeFrom="column">
                  <wp:posOffset>4324340</wp:posOffset>
                </wp:positionH>
                <wp:positionV relativeFrom="paragraph">
                  <wp:posOffset>-25675</wp:posOffset>
                </wp:positionV>
                <wp:extent cx="4680" cy="192960"/>
                <wp:effectExtent l="57150" t="57150" r="52705" b="55245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4680" cy="19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F1037E" id="Ink 128" o:spid="_x0000_s1026" type="#_x0000_t75" style="position:absolute;margin-left:339.45pt;margin-top:-2.9pt;width:2.6pt;height:17.2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">
                <v:imagedata r:id="rId22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 wp14:anchorId="24156EFB" wp14:editId="506059AD">
                <wp:simplePos x="0" y="0"/>
                <wp:positionH relativeFrom="column">
                  <wp:posOffset>4179260</wp:posOffset>
                </wp:positionH>
                <wp:positionV relativeFrom="paragraph">
                  <wp:posOffset>116165</wp:posOffset>
                </wp:positionV>
                <wp:extent cx="96480" cy="120240"/>
                <wp:effectExtent l="19050" t="57150" r="37465" b="5143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8">
                      <w14:nvContentPartPr>
                        <w14:cNvContentPartPr/>
                      </w14:nvContentPartPr>
                      <w14:xfrm>
                        <a:off x="0" y="0"/>
                        <a:ext cx="96480" cy="12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FA28C" id="Ink 127" o:spid="_x0000_s1026" type="#_x0000_t75" style="position:absolute;margin-left:328pt;margin-top:8pt;width:9.9pt;height:11.75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">
                <v:imagedata r:id="rId22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83168" behindDoc="0" locked="0" layoutInCell="1" allowOverlap="1" wp14:anchorId="06A78BF1" wp14:editId="2BD4A1AC">
                <wp:simplePos x="0" y="0"/>
                <wp:positionH relativeFrom="column">
                  <wp:posOffset>4196180</wp:posOffset>
                </wp:positionH>
                <wp:positionV relativeFrom="paragraph">
                  <wp:posOffset>175205</wp:posOffset>
                </wp:positionV>
                <wp:extent cx="12240" cy="203040"/>
                <wp:effectExtent l="38100" t="38100" r="64135" b="64135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0">
                      <w14:nvContentPartPr>
                        <w14:cNvContentPartPr/>
                      </w14:nvContentPartPr>
                      <w14:xfrm>
                        <a:off x="0" y="0"/>
                        <a:ext cx="12240" cy="20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E07282" id="Ink 126" o:spid="_x0000_s1026" type="#_x0000_t75" style="position:absolute;margin-left:329.25pt;margin-top:12.65pt;width:3pt;height:18.1pt;z-index:25178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">
                <v:imagedata r:id="rId23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30944" behindDoc="0" locked="0" layoutInCell="1" allowOverlap="1" wp14:anchorId="6B0A1F9C" wp14:editId="6F7806B7">
                <wp:simplePos x="0" y="0"/>
                <wp:positionH relativeFrom="column">
                  <wp:posOffset>1898300</wp:posOffset>
                </wp:positionH>
                <wp:positionV relativeFrom="paragraph">
                  <wp:posOffset>-62755</wp:posOffset>
                </wp:positionV>
                <wp:extent cx="275760" cy="261360"/>
                <wp:effectExtent l="38100" t="57150" r="67310" b="62865"/>
                <wp:wrapNone/>
                <wp:docPr id="71" name="Ink 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2">
                      <w14:nvContentPartPr>
                        <w14:cNvContentPartPr/>
                      </w14:nvContentPartPr>
                      <w14:xfrm>
                        <a:off x="0" y="0"/>
                        <a:ext cx="275760" cy="26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A13D6D" id="Ink 71" o:spid="_x0000_s1026" type="#_x0000_t75" style="position:absolute;margin-left:148.45pt;margin-top:-5.95pt;width:23.85pt;height:22.8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">
                <v:imagedata r:id="rId23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9920" behindDoc="0" locked="0" layoutInCell="1" allowOverlap="1" wp14:anchorId="463B2755" wp14:editId="3D66BF6D">
                <wp:simplePos x="0" y="0"/>
                <wp:positionH relativeFrom="column">
                  <wp:posOffset>1056980</wp:posOffset>
                </wp:positionH>
                <wp:positionV relativeFrom="paragraph">
                  <wp:posOffset>-85795</wp:posOffset>
                </wp:positionV>
                <wp:extent cx="176760" cy="247320"/>
                <wp:effectExtent l="38100" t="38100" r="52070" b="57785"/>
                <wp:wrapNone/>
                <wp:docPr id="70" name="Ink 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4">
                      <w14:nvContentPartPr>
                        <w14:cNvContentPartPr/>
                      </w14:nvContentPartPr>
                      <w14:xfrm>
                        <a:off x="0" y="0"/>
                        <a:ext cx="176760" cy="24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EAB2" id="Ink 70" o:spid="_x0000_s1026" type="#_x0000_t75" style="position:absolute;margin-left:82.25pt;margin-top:-7.85pt;width:16.05pt;height:21.45pt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">
                <v:imagedata r:id="rId235" o:title=""/>
              </v:shape>
            </w:pict>
          </mc:Fallback>
        </mc:AlternateContent>
      </w:r>
    </w:p>
    <w:p w14:paraId="2C89F63D" w14:textId="60904D53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8896" behindDoc="0" locked="0" layoutInCell="1" allowOverlap="1" wp14:anchorId="1AF350EE" wp14:editId="007EACB4">
                <wp:simplePos x="0" y="0"/>
                <wp:positionH relativeFrom="column">
                  <wp:posOffset>2701820</wp:posOffset>
                </wp:positionH>
                <wp:positionV relativeFrom="paragraph">
                  <wp:posOffset>113505</wp:posOffset>
                </wp:positionV>
                <wp:extent cx="207000" cy="141480"/>
                <wp:effectExtent l="38100" t="38100" r="41275" b="68580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6">
                      <w14:nvContentPartPr>
                        <w14:cNvContentPartPr/>
                      </w14:nvContentPartPr>
                      <w14:xfrm>
                        <a:off x="0" y="0"/>
                        <a:ext cx="207000" cy="14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D10953" id="Ink 69" o:spid="_x0000_s1026" type="#_x0000_t75" style="position:absolute;margin-left:211.65pt;margin-top:7.8pt;width:18.75pt;height:13.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">
                <v:imagedata r:id="rId23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7872" behindDoc="0" locked="0" layoutInCell="1" allowOverlap="1" wp14:anchorId="5D88F88E" wp14:editId="157168DA">
                <wp:simplePos x="0" y="0"/>
                <wp:positionH relativeFrom="column">
                  <wp:posOffset>2543780</wp:posOffset>
                </wp:positionH>
                <wp:positionV relativeFrom="paragraph">
                  <wp:posOffset>140145</wp:posOffset>
                </wp:positionV>
                <wp:extent cx="132120" cy="127800"/>
                <wp:effectExtent l="38100" t="38100" r="58420" b="62865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8">
                      <w14:nvContentPartPr>
                        <w14:cNvContentPartPr/>
                      </w14:nvContentPartPr>
                      <w14:xfrm>
                        <a:off x="0" y="0"/>
                        <a:ext cx="132120" cy="12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B535A3" id="Ink 68" o:spid="_x0000_s1026" type="#_x0000_t75" style="position:absolute;margin-left:199.15pt;margin-top:9.9pt;width:12.55pt;height:12.3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">
                <v:imagedata r:id="rId23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6848" behindDoc="0" locked="0" layoutInCell="1" allowOverlap="1" wp14:anchorId="11B5A32F" wp14:editId="40D56BEA">
                <wp:simplePos x="0" y="0"/>
                <wp:positionH relativeFrom="column">
                  <wp:posOffset>2475380</wp:posOffset>
                </wp:positionH>
                <wp:positionV relativeFrom="paragraph">
                  <wp:posOffset>89745</wp:posOffset>
                </wp:positionV>
                <wp:extent cx="21240" cy="6840"/>
                <wp:effectExtent l="38100" t="57150" r="55245" b="50800"/>
                <wp:wrapNone/>
                <wp:docPr id="67" name="Ink 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0">
                      <w14:nvContentPartPr>
                        <w14:cNvContentPartPr/>
                      </w14:nvContentPartPr>
                      <w14:xfrm>
                        <a:off x="0" y="0"/>
                        <a:ext cx="2124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D49B93" id="Ink 67" o:spid="_x0000_s1026" type="#_x0000_t75" style="position:absolute;margin-left:193.9pt;margin-top:5.8pt;width:3.65pt;height:2.8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">
                <v:imagedata r:id="rId24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5824" behindDoc="0" locked="0" layoutInCell="1" allowOverlap="1" wp14:anchorId="1EEEDBB0" wp14:editId="259D3FD2">
                <wp:simplePos x="0" y="0"/>
                <wp:positionH relativeFrom="column">
                  <wp:posOffset>2472500</wp:posOffset>
                </wp:positionH>
                <wp:positionV relativeFrom="paragraph">
                  <wp:posOffset>138705</wp:posOffset>
                </wp:positionV>
                <wp:extent cx="8640" cy="113760"/>
                <wp:effectExtent l="57150" t="19050" r="48895" b="57785"/>
                <wp:wrapNone/>
                <wp:docPr id="66" name="Ink 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2">
                      <w14:nvContentPartPr>
                        <w14:cNvContentPartPr/>
                      </w14:nvContentPartPr>
                      <w14:xfrm>
                        <a:off x="0" y="0"/>
                        <a:ext cx="864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FBFBA" id="Ink 66" o:spid="_x0000_s1026" type="#_x0000_t75" style="position:absolute;margin-left:193.7pt;margin-top:10.05pt;width:2.85pt;height:10.45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">
                <v:imagedata r:id="rId24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4800" behindDoc="0" locked="0" layoutInCell="1" allowOverlap="1" wp14:anchorId="45214081" wp14:editId="13FFDA30">
                <wp:simplePos x="0" y="0"/>
                <wp:positionH relativeFrom="column">
                  <wp:posOffset>2235620</wp:posOffset>
                </wp:positionH>
                <wp:positionV relativeFrom="paragraph">
                  <wp:posOffset>116025</wp:posOffset>
                </wp:positionV>
                <wp:extent cx="160920" cy="95760"/>
                <wp:effectExtent l="57150" t="38100" r="48895" b="57150"/>
                <wp:wrapNone/>
                <wp:docPr id="65" name="Ink 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4">
                      <w14:nvContentPartPr>
                        <w14:cNvContentPartPr/>
                      </w14:nvContentPartPr>
                      <w14:xfrm>
                        <a:off x="0" y="0"/>
                        <a:ext cx="160920" cy="9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19883A" id="Ink 65" o:spid="_x0000_s1026" type="#_x0000_t75" style="position:absolute;margin-left:174.95pt;margin-top:8.3pt;width:14.8pt;height:9.4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">
                <v:imagedata r:id="rId24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3776" behindDoc="0" locked="0" layoutInCell="1" allowOverlap="1" wp14:anchorId="45C3DCAF" wp14:editId="36F1255A">
                <wp:simplePos x="0" y="0"/>
                <wp:positionH relativeFrom="column">
                  <wp:posOffset>2032580</wp:posOffset>
                </wp:positionH>
                <wp:positionV relativeFrom="paragraph">
                  <wp:posOffset>143745</wp:posOffset>
                </wp:positionV>
                <wp:extent cx="124560" cy="79560"/>
                <wp:effectExtent l="38100" t="57150" r="8890" b="53975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6">
                      <w14:nvContentPartPr>
                        <w14:cNvContentPartPr/>
                      </w14:nvContentPartPr>
                      <w14:xfrm>
                        <a:off x="0" y="0"/>
                        <a:ext cx="12456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6334BF" id="Ink 64" o:spid="_x0000_s1026" type="#_x0000_t75" style="position:absolute;margin-left:158.95pt;margin-top:10.2pt;width:11.95pt;height:8.4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">
                <v:imagedata r:id="rId24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2752" behindDoc="0" locked="0" layoutInCell="1" allowOverlap="1" wp14:anchorId="4C29F04D" wp14:editId="40001B62">
                <wp:simplePos x="0" y="0"/>
                <wp:positionH relativeFrom="column">
                  <wp:posOffset>1891820</wp:posOffset>
                </wp:positionH>
                <wp:positionV relativeFrom="paragraph">
                  <wp:posOffset>127905</wp:posOffset>
                </wp:positionV>
                <wp:extent cx="119520" cy="133200"/>
                <wp:effectExtent l="57150" t="38100" r="52070" b="57785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8">
                      <w14:nvContentPartPr>
                        <w14:cNvContentPartPr/>
                      </w14:nvContentPartPr>
                      <w14:xfrm>
                        <a:off x="0" y="0"/>
                        <a:ext cx="119520" cy="13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25BBE0" id="Ink 63" o:spid="_x0000_s1026" type="#_x0000_t75" style="position:absolute;margin-left:148pt;margin-top:9.25pt;width:11.15pt;height:12.2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">
                <v:imagedata r:id="rId24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69E6C32A" wp14:editId="0E2E8BB9">
                <wp:simplePos x="0" y="0"/>
                <wp:positionH relativeFrom="column">
                  <wp:posOffset>1901900</wp:posOffset>
                </wp:positionH>
                <wp:positionV relativeFrom="paragraph">
                  <wp:posOffset>142305</wp:posOffset>
                </wp:positionV>
                <wp:extent cx="101160" cy="77400"/>
                <wp:effectExtent l="38100" t="57150" r="51435" b="5651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0">
                      <w14:nvContentPartPr>
                        <w14:cNvContentPartPr/>
                      </w14:nvContentPartPr>
                      <w14:xfrm>
                        <a:off x="0" y="0"/>
                        <a:ext cx="101160" cy="77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7932200" id="Ink 62" o:spid="_x0000_s1026" type="#_x0000_t75" style="position:absolute;margin-left:148.6pt;margin-top:10.05pt;width:10pt;height:8.4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">
                <v:imagedata r:id="rId25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20704" behindDoc="0" locked="0" layoutInCell="1" allowOverlap="1" wp14:anchorId="48575411" wp14:editId="36126266">
                <wp:simplePos x="0" y="0"/>
                <wp:positionH relativeFrom="column">
                  <wp:posOffset>1699220</wp:posOffset>
                </wp:positionH>
                <wp:positionV relativeFrom="paragraph">
                  <wp:posOffset>125745</wp:posOffset>
                </wp:positionV>
                <wp:extent cx="205200" cy="117000"/>
                <wp:effectExtent l="38100" t="57150" r="42545" b="54610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2">
                      <w14:nvContentPartPr>
                        <w14:cNvContentPartPr/>
                      </w14:nvContentPartPr>
                      <w14:xfrm>
                        <a:off x="0" y="0"/>
                        <a:ext cx="205200" cy="117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202B50" id="Ink 61" o:spid="_x0000_s1026" type="#_x0000_t75" style="position:absolute;margin-left:133.05pt;margin-top:8.9pt;width:18pt;height:11.3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">
                <v:imagedata r:id="rId25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19680" behindDoc="0" locked="0" layoutInCell="1" allowOverlap="1" wp14:anchorId="45096D16" wp14:editId="03731E9D">
                <wp:simplePos x="0" y="0"/>
                <wp:positionH relativeFrom="column">
                  <wp:posOffset>1011260</wp:posOffset>
                </wp:positionH>
                <wp:positionV relativeFrom="paragraph">
                  <wp:posOffset>135465</wp:posOffset>
                </wp:positionV>
                <wp:extent cx="117000" cy="25200"/>
                <wp:effectExtent l="38100" t="38100" r="54610" b="5143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4">
                      <w14:nvContentPartPr>
                        <w14:cNvContentPartPr/>
                      </w14:nvContentPartPr>
                      <w14:xfrm>
                        <a:off x="0" y="0"/>
                        <a:ext cx="117000" cy="2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985D1B" id="Ink 60" o:spid="_x0000_s1026" type="#_x0000_t75" style="position:absolute;margin-left:78.55pt;margin-top:9.45pt;width:11.4pt;height:4.35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">
                <v:imagedata r:id="rId25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18656" behindDoc="0" locked="0" layoutInCell="1" allowOverlap="1" wp14:anchorId="09DB8BC8" wp14:editId="23B21654">
                <wp:simplePos x="0" y="0"/>
                <wp:positionH relativeFrom="column">
                  <wp:posOffset>1058780</wp:posOffset>
                </wp:positionH>
                <wp:positionV relativeFrom="paragraph">
                  <wp:posOffset>4065</wp:posOffset>
                </wp:positionV>
                <wp:extent cx="24480" cy="291240"/>
                <wp:effectExtent l="38100" t="38100" r="52070" b="5207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6">
                      <w14:nvContentPartPr>
                        <w14:cNvContentPartPr/>
                      </w14:nvContentPartPr>
                      <w14:xfrm>
                        <a:off x="0" y="0"/>
                        <a:ext cx="24480" cy="29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EAB492" id="Ink 59" o:spid="_x0000_s1026" type="#_x0000_t75" style="position:absolute;margin-left:82.35pt;margin-top:-.8pt;width:3.85pt;height:25.0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">
                <v:imagedata r:id="rId25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17632" behindDoc="0" locked="0" layoutInCell="1" allowOverlap="1" wp14:anchorId="635A728C" wp14:editId="17B5E16E">
                <wp:simplePos x="0" y="0"/>
                <wp:positionH relativeFrom="column">
                  <wp:posOffset>911540</wp:posOffset>
                </wp:positionH>
                <wp:positionV relativeFrom="paragraph">
                  <wp:posOffset>179385</wp:posOffset>
                </wp:positionV>
                <wp:extent cx="65160" cy="127440"/>
                <wp:effectExtent l="38100" t="38100" r="68580" b="6350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8">
                      <w14:nvContentPartPr>
                        <w14:cNvContentPartPr/>
                      </w14:nvContentPartPr>
                      <w14:xfrm>
                        <a:off x="0" y="0"/>
                        <a:ext cx="6516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34560A" id="Ink 58" o:spid="_x0000_s1026" type="#_x0000_t75" style="position:absolute;margin-left:70.65pt;margin-top:13.05pt;width:7.4pt;height:12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">
                <v:imagedata r:id="rId25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16608" behindDoc="0" locked="0" layoutInCell="1" allowOverlap="1" wp14:anchorId="573A9DB0" wp14:editId="5811B816">
                <wp:simplePos x="0" y="0"/>
                <wp:positionH relativeFrom="column">
                  <wp:posOffset>769700</wp:posOffset>
                </wp:positionH>
                <wp:positionV relativeFrom="paragraph">
                  <wp:posOffset>183345</wp:posOffset>
                </wp:positionV>
                <wp:extent cx="144720" cy="114840"/>
                <wp:effectExtent l="38100" t="57150" r="46355" b="5715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0">
                      <w14:nvContentPartPr>
                        <w14:cNvContentPartPr/>
                      </w14:nvContentPartPr>
                      <w14:xfrm>
                        <a:off x="0" y="0"/>
                        <a:ext cx="144720" cy="11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4E226A" id="Ink 57" o:spid="_x0000_s1026" type="#_x0000_t75" style="position:absolute;margin-left:59.55pt;margin-top:13.3pt;width:13.4pt;height:11.35pt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">
                <v:imagedata r:id="rId26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15584" behindDoc="0" locked="0" layoutInCell="1" allowOverlap="1" wp14:anchorId="3BDFC6B9" wp14:editId="3D8D8555">
                <wp:simplePos x="0" y="0"/>
                <wp:positionH relativeFrom="column">
                  <wp:posOffset>583220</wp:posOffset>
                </wp:positionH>
                <wp:positionV relativeFrom="paragraph">
                  <wp:posOffset>154545</wp:posOffset>
                </wp:positionV>
                <wp:extent cx="215280" cy="48240"/>
                <wp:effectExtent l="38100" t="57150" r="51435" b="4762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2">
                      <w14:nvContentPartPr>
                        <w14:cNvContentPartPr/>
                      </w14:nvContentPartPr>
                      <w14:xfrm>
                        <a:off x="0" y="0"/>
                        <a:ext cx="215280" cy="4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D5FC20" id="Ink 56" o:spid="_x0000_s1026" type="#_x0000_t75" style="position:absolute;margin-left:44.95pt;margin-top:11.05pt;width:18.8pt;height:5.9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">
                <v:imagedata r:id="rId26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2956E87B" wp14:editId="31DE900B">
                <wp:simplePos x="0" y="0"/>
                <wp:positionH relativeFrom="column">
                  <wp:posOffset>697340</wp:posOffset>
                </wp:positionH>
                <wp:positionV relativeFrom="paragraph">
                  <wp:posOffset>81825</wp:posOffset>
                </wp:positionV>
                <wp:extent cx="34920" cy="241200"/>
                <wp:effectExtent l="57150" t="38100" r="41910" b="6413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4">
                      <w14:nvContentPartPr>
                        <w14:cNvContentPartPr/>
                      </w14:nvContentPartPr>
                      <w14:xfrm>
                        <a:off x="0" y="0"/>
                        <a:ext cx="34920" cy="241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9B12A7" id="Ink 55" o:spid="_x0000_s1026" type="#_x0000_t75" style="position:absolute;margin-left:53.8pt;margin-top:5.4pt;width:4.9pt;height:21.1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">
                <v:imagedata r:id="rId265" o:title=""/>
              </v:shape>
            </w:pict>
          </mc:Fallback>
        </mc:AlternateContent>
      </w:r>
    </w:p>
    <w:p w14:paraId="5AA43890" w14:textId="573FDDB8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13888" behindDoc="0" locked="0" layoutInCell="1" allowOverlap="1" wp14:anchorId="4829C63E" wp14:editId="00B4F832">
                <wp:simplePos x="0" y="0"/>
                <wp:positionH relativeFrom="column">
                  <wp:posOffset>124580</wp:posOffset>
                </wp:positionH>
                <wp:positionV relativeFrom="paragraph">
                  <wp:posOffset>329845</wp:posOffset>
                </wp:positionV>
                <wp:extent cx="181800" cy="375480"/>
                <wp:effectExtent l="57150" t="57150" r="66040" b="62865"/>
                <wp:wrapNone/>
                <wp:docPr id="160" name="Ink 1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6">
                      <w14:nvContentPartPr>
                        <w14:cNvContentPartPr/>
                      </w14:nvContentPartPr>
                      <w14:xfrm>
                        <a:off x="0" y="0"/>
                        <a:ext cx="181800" cy="37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DA0A09" id="Ink 160" o:spid="_x0000_s1026" type="#_x0000_t75" style="position:absolute;margin-left:8.7pt;margin-top:24.9pt;width:16.55pt;height:31.7pt;z-index:251813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">
                <v:imagedata r:id="rId26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 wp14:anchorId="38D7B450" wp14:editId="0A681BC2">
                <wp:simplePos x="0" y="0"/>
                <wp:positionH relativeFrom="column">
                  <wp:posOffset>159140</wp:posOffset>
                </wp:positionH>
                <wp:positionV relativeFrom="paragraph">
                  <wp:posOffset>431725</wp:posOffset>
                </wp:positionV>
                <wp:extent cx="119520" cy="214920"/>
                <wp:effectExtent l="57150" t="38100" r="52070" b="52070"/>
                <wp:wrapNone/>
                <wp:docPr id="159" name="Ink 1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11952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4C9D70" id="Ink 159" o:spid="_x0000_s1026" type="#_x0000_t75" style="position:absolute;margin-left:11.75pt;margin-top:32.9pt;width:11.3pt;height:18.8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">
                <v:imagedata r:id="rId269" o:title=""/>
              </v:shape>
            </w:pict>
          </mc:Fallback>
        </mc:AlternateContent>
      </w:r>
    </w:p>
    <w:p w14:paraId="600E5611" w14:textId="3CC51335" w:rsidR="00E43407" w:rsidRPr="00E43407" w:rsidRDefault="00E43407" w:rsidP="005638B3">
      <w:pPr>
        <w:spacing w:after="160" w:line="256" w:lineRule="auto"/>
        <w:rPr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</w:rPr>
                <m:t>name, ssn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odel=boeing747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plane⋈technicians⋈examine</m:t>
                  </m:r>
                </m:e>
              </m:d>
            </m:e>
          </m:d>
        </m:oMath>
      </m:oMathPara>
    </w:p>
    <w:p w14:paraId="6F7EBC35" w14:textId="69B4AA2E" w:rsidR="00E43407" w:rsidRPr="00E43407" w:rsidRDefault="00E43407" w:rsidP="005638B3">
      <w:pPr>
        <w:spacing w:after="160" w:line="256" w:lineRule="auto"/>
        <w:rPr>
          <w:color w:val="FF0000"/>
        </w:rPr>
      </w:pP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91712" behindDoc="0" locked="0" layoutInCell="1" allowOverlap="1" wp14:anchorId="52F18CC3" wp14:editId="4AC01DF5">
                <wp:simplePos x="0" y="0"/>
                <wp:positionH relativeFrom="column">
                  <wp:posOffset>3545660</wp:posOffset>
                </wp:positionH>
                <wp:positionV relativeFrom="paragraph">
                  <wp:posOffset>-19325</wp:posOffset>
                </wp:positionV>
                <wp:extent cx="19800" cy="255960"/>
                <wp:effectExtent l="38100" t="38100" r="56515" b="48895"/>
                <wp:wrapNone/>
                <wp:docPr id="243" name="Ink 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19800" cy="25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62BE99" id="Ink 243" o:spid="_x0000_s1026" type="#_x0000_t75" style="position:absolute;margin-left:278.25pt;margin-top:-2.5pt;width:3.65pt;height:22.15pt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">
                <v:imagedata r:id="rId271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90688" behindDoc="0" locked="0" layoutInCell="1" allowOverlap="1" wp14:anchorId="06AE8461" wp14:editId="3C3B8C27">
                <wp:simplePos x="0" y="0"/>
                <wp:positionH relativeFrom="column">
                  <wp:posOffset>3350900</wp:posOffset>
                </wp:positionH>
                <wp:positionV relativeFrom="paragraph">
                  <wp:posOffset>10555</wp:posOffset>
                </wp:positionV>
                <wp:extent cx="179280" cy="192240"/>
                <wp:effectExtent l="38100" t="57150" r="49530" b="55880"/>
                <wp:wrapNone/>
                <wp:docPr id="242" name="Ink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179280" cy="19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49DBA8" id="Ink 242" o:spid="_x0000_s1026" type="#_x0000_t75" style="position:absolute;margin-left:262.75pt;margin-top:-.25pt;width:16.15pt;height:17.35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">
                <v:imagedata r:id="rId273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9664" behindDoc="0" locked="0" layoutInCell="1" allowOverlap="1" wp14:anchorId="058F5657" wp14:editId="05BFCE50">
                <wp:simplePos x="0" y="0"/>
                <wp:positionH relativeFrom="column">
                  <wp:posOffset>3309500</wp:posOffset>
                </wp:positionH>
                <wp:positionV relativeFrom="paragraph">
                  <wp:posOffset>-22925</wp:posOffset>
                </wp:positionV>
                <wp:extent cx="252000" cy="211680"/>
                <wp:effectExtent l="38100" t="38100" r="53340" b="55245"/>
                <wp:wrapNone/>
                <wp:docPr id="241" name="Ink 2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252000" cy="21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1FA850" id="Ink 241" o:spid="_x0000_s1026" type="#_x0000_t75" style="position:absolute;margin-left:259.5pt;margin-top:-2.9pt;width:22.1pt;height:18.85pt;z-index:25188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">
                <v:imagedata r:id="rId275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8640" behindDoc="0" locked="0" layoutInCell="1" allowOverlap="1" wp14:anchorId="19C34A79" wp14:editId="56F9FE8E">
                <wp:simplePos x="0" y="0"/>
                <wp:positionH relativeFrom="column">
                  <wp:posOffset>3332180</wp:posOffset>
                </wp:positionH>
                <wp:positionV relativeFrom="paragraph">
                  <wp:posOffset>-32645</wp:posOffset>
                </wp:positionV>
                <wp:extent cx="18000" cy="234360"/>
                <wp:effectExtent l="38100" t="57150" r="58420" b="51435"/>
                <wp:wrapNone/>
                <wp:docPr id="240" name="Ink 2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18000" cy="23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D46FF5" id="Ink 240" o:spid="_x0000_s1026" type="#_x0000_t75" style="position:absolute;margin-left:261.35pt;margin-top:-3.65pt;width:3.35pt;height:20.45pt;z-index:25188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">
                <v:imagedata r:id="rId277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7616" behindDoc="0" locked="0" layoutInCell="1" allowOverlap="1" wp14:anchorId="7FF50213" wp14:editId="08BC0B6B">
                <wp:simplePos x="0" y="0"/>
                <wp:positionH relativeFrom="column">
                  <wp:posOffset>2757980</wp:posOffset>
                </wp:positionH>
                <wp:positionV relativeFrom="paragraph">
                  <wp:posOffset>115675</wp:posOffset>
                </wp:positionV>
                <wp:extent cx="250920" cy="260640"/>
                <wp:effectExtent l="38100" t="57150" r="53975" b="63500"/>
                <wp:wrapNone/>
                <wp:docPr id="239" name="Ink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250920" cy="260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DE9B81" id="Ink 239" o:spid="_x0000_s1026" type="#_x0000_t75" style="position:absolute;margin-left:216.05pt;margin-top:7.95pt;width:21.95pt;height:22.55pt;z-index:25188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">
                <v:imagedata r:id="rId279" o:title=""/>
              </v:shape>
            </w:pict>
          </mc:Fallback>
        </mc:AlternateContent>
      </w:r>
    </w:p>
    <w:p w14:paraId="50DAE514" w14:textId="01527F32" w:rsidR="00E43407" w:rsidRDefault="00E43407" w:rsidP="005638B3">
      <w:pPr>
        <w:spacing w:after="160" w:line="256" w:lineRule="auto"/>
        <w:rPr>
          <w:color w:val="FF0000"/>
        </w:rPr>
      </w:pP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92736" behindDoc="0" locked="0" layoutInCell="1" allowOverlap="1" wp14:anchorId="54E65670" wp14:editId="6A16DEB7">
                <wp:simplePos x="0" y="0"/>
                <wp:positionH relativeFrom="column">
                  <wp:posOffset>3639260</wp:posOffset>
                </wp:positionH>
                <wp:positionV relativeFrom="paragraph">
                  <wp:posOffset>-171745</wp:posOffset>
                </wp:positionV>
                <wp:extent cx="736560" cy="587880"/>
                <wp:effectExtent l="38100" t="38100" r="64135" b="60325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736560" cy="58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BB60F5" id="Ink 244" o:spid="_x0000_s1026" type="#_x0000_t75" style="position:absolute;margin-left:285.4pt;margin-top:-14.65pt;width:60.3pt;height:48.6pt;z-index:25189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">
                <v:imagedata r:id="rId281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22DD7475" wp14:editId="76A8353C">
                <wp:simplePos x="0" y="0"/>
                <wp:positionH relativeFrom="column">
                  <wp:posOffset>2503820</wp:posOffset>
                </wp:positionH>
                <wp:positionV relativeFrom="paragraph">
                  <wp:posOffset>179255</wp:posOffset>
                </wp:positionV>
                <wp:extent cx="97200" cy="120240"/>
                <wp:effectExtent l="38100" t="57150" r="55245" b="51435"/>
                <wp:wrapNone/>
                <wp:docPr id="238" name="Ink 2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97200" cy="12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FD456E" id="Ink 238" o:spid="_x0000_s1026" type="#_x0000_t75" style="position:absolute;margin-left:196.1pt;margin-top:13.1pt;width:9.8pt;height:11.5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">
                <v:imagedata r:id="rId283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5568" behindDoc="0" locked="0" layoutInCell="1" allowOverlap="1" wp14:anchorId="3788E203" wp14:editId="6AE49D3C">
                <wp:simplePos x="0" y="0"/>
                <wp:positionH relativeFrom="column">
                  <wp:posOffset>2332460</wp:posOffset>
                </wp:positionH>
                <wp:positionV relativeFrom="paragraph">
                  <wp:posOffset>156575</wp:posOffset>
                </wp:positionV>
                <wp:extent cx="83520" cy="159120"/>
                <wp:effectExtent l="57150" t="57150" r="31115" b="50800"/>
                <wp:wrapNone/>
                <wp:docPr id="237" name="Ink 2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8352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2B258E" id="Ink 237" o:spid="_x0000_s1026" type="#_x0000_t75" style="position:absolute;margin-left:182.55pt;margin-top:11.25pt;width:8.75pt;height:14.75pt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">
                <v:imagedata r:id="rId285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4544" behindDoc="0" locked="0" layoutInCell="1" allowOverlap="1" wp14:anchorId="16EF6695" wp14:editId="23AF27ED">
                <wp:simplePos x="0" y="0"/>
                <wp:positionH relativeFrom="column">
                  <wp:posOffset>2214020</wp:posOffset>
                </wp:positionH>
                <wp:positionV relativeFrom="paragraph">
                  <wp:posOffset>166655</wp:posOffset>
                </wp:positionV>
                <wp:extent cx="92880" cy="140400"/>
                <wp:effectExtent l="38100" t="38100" r="59690" b="50165"/>
                <wp:wrapNone/>
                <wp:docPr id="236" name="Ink 2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92880" cy="140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CAFD80" id="Ink 236" o:spid="_x0000_s1026" type="#_x0000_t75" style="position:absolute;margin-left:173.3pt;margin-top:11.95pt;width:9.45pt;height:13.25pt;z-index:25188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">
                <v:imagedata r:id="rId287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3520" behindDoc="0" locked="0" layoutInCell="1" allowOverlap="1" wp14:anchorId="793B8BA3" wp14:editId="7F9DB865">
                <wp:simplePos x="0" y="0"/>
                <wp:positionH relativeFrom="column">
                  <wp:posOffset>2116100</wp:posOffset>
                </wp:positionH>
                <wp:positionV relativeFrom="paragraph">
                  <wp:posOffset>41375</wp:posOffset>
                </wp:positionV>
                <wp:extent cx="14760" cy="209160"/>
                <wp:effectExtent l="38100" t="38100" r="61595" b="57785"/>
                <wp:wrapNone/>
                <wp:docPr id="235" name="Ink 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14760" cy="20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89B05C" id="Ink 235" o:spid="_x0000_s1026" type="#_x0000_t75" style="position:absolute;margin-left:165.5pt;margin-top:2.4pt;width:3.35pt;height:18.4pt;z-index:25188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">
                <v:imagedata r:id="rId289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69122CB7" wp14:editId="1153D2BF">
                <wp:simplePos x="0" y="0"/>
                <wp:positionH relativeFrom="column">
                  <wp:posOffset>1964900</wp:posOffset>
                </wp:positionH>
                <wp:positionV relativeFrom="paragraph">
                  <wp:posOffset>102575</wp:posOffset>
                </wp:positionV>
                <wp:extent cx="42120" cy="107640"/>
                <wp:effectExtent l="57150" t="38100" r="53340" b="45085"/>
                <wp:wrapNone/>
                <wp:docPr id="234" name="Ink 2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42120" cy="10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8E9C92" id="Ink 234" o:spid="_x0000_s1026" type="#_x0000_t75" style="position:absolute;margin-left:153.9pt;margin-top:7.4pt;width:4.95pt;height:10.05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">
                <v:imagedata r:id="rId291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7E94F1CF" wp14:editId="25B716A1">
                <wp:simplePos x="0" y="0"/>
                <wp:positionH relativeFrom="column">
                  <wp:posOffset>1961300</wp:posOffset>
                </wp:positionH>
                <wp:positionV relativeFrom="paragraph">
                  <wp:posOffset>47855</wp:posOffset>
                </wp:positionV>
                <wp:extent cx="205560" cy="40680"/>
                <wp:effectExtent l="38100" t="57150" r="61595" b="54610"/>
                <wp:wrapNone/>
                <wp:docPr id="233" name="Ink 2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20556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6F406B" id="Ink 233" o:spid="_x0000_s1026" type="#_x0000_t75" style="position:absolute;margin-left:153.35pt;margin-top:2.6pt;width:18.35pt;height:5.15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">
                <v:imagedata r:id="rId293" o:title=""/>
              </v:shape>
            </w:pict>
          </mc:Fallback>
        </mc:AlternateContent>
      </w:r>
    </w:p>
    <w:p w14:paraId="3EC05F68" w14:textId="2131219B" w:rsidR="00E43407" w:rsidRDefault="00E43407" w:rsidP="005638B3">
      <w:pPr>
        <w:spacing w:after="160" w:line="256" w:lineRule="auto"/>
        <w:rPr>
          <w:color w:val="FF0000"/>
        </w:rPr>
      </w:pP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74E308FA" wp14:editId="4D264F64">
                <wp:simplePos x="0" y="0"/>
                <wp:positionH relativeFrom="column">
                  <wp:posOffset>2120420</wp:posOffset>
                </wp:positionH>
                <wp:positionV relativeFrom="paragraph">
                  <wp:posOffset>25395</wp:posOffset>
                </wp:positionV>
                <wp:extent cx="33840" cy="176760"/>
                <wp:effectExtent l="57150" t="38100" r="42545" b="52070"/>
                <wp:wrapNone/>
                <wp:docPr id="232" name="Ink 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3384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895881" id="Ink 232" o:spid="_x0000_s1026" type="#_x0000_t75" style="position:absolute;margin-left:166pt;margin-top:.95pt;width:4.7pt;height:16.0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">
                <v:imagedata r:id="rId295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2016" behindDoc="0" locked="0" layoutInCell="1" allowOverlap="1" wp14:anchorId="056FA22E" wp14:editId="2FA7B9CD">
                <wp:simplePos x="0" y="0"/>
                <wp:positionH relativeFrom="column">
                  <wp:posOffset>4259180</wp:posOffset>
                </wp:positionH>
                <wp:positionV relativeFrom="paragraph">
                  <wp:posOffset>-5435</wp:posOffset>
                </wp:positionV>
                <wp:extent cx="495720" cy="424080"/>
                <wp:effectExtent l="38100" t="57150" r="38100" b="52705"/>
                <wp:wrapNone/>
                <wp:docPr id="207" name="Ink 2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495720" cy="42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7BC40F" id="Ink 207" o:spid="_x0000_s1026" type="#_x0000_t75" style="position:absolute;margin-left:334.5pt;margin-top:-1.3pt;width:41.3pt;height:35.7pt;z-index:251862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">
                <v:imagedata r:id="rId297" o:title=""/>
              </v:shape>
            </w:pict>
          </mc:Fallback>
        </mc:AlternateContent>
      </w:r>
    </w:p>
    <w:p w14:paraId="5B25F827" w14:textId="24E5244E" w:rsidR="00E43407" w:rsidRDefault="00E43407" w:rsidP="005638B3">
      <w:pPr>
        <w:spacing w:after="160" w:line="256" w:lineRule="auto"/>
        <w:rPr>
          <w:color w:val="FF0000"/>
        </w:rPr>
      </w:pP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73280" behindDoc="0" locked="0" layoutInCell="1" allowOverlap="1" wp14:anchorId="05AE80BB" wp14:editId="6CBCEC6B">
                <wp:simplePos x="0" y="0"/>
                <wp:positionH relativeFrom="column">
                  <wp:posOffset>6310460</wp:posOffset>
                </wp:positionH>
                <wp:positionV relativeFrom="paragraph">
                  <wp:posOffset>226855</wp:posOffset>
                </wp:positionV>
                <wp:extent cx="117000" cy="149040"/>
                <wp:effectExtent l="57150" t="57150" r="54610" b="41910"/>
                <wp:wrapNone/>
                <wp:docPr id="225" name="Ink 2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117000" cy="149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85DC41" id="Ink 225" o:spid="_x0000_s1026" type="#_x0000_t75" style="position:absolute;margin-left:495.75pt;margin-top:16.9pt;width:11.55pt;height:13.9pt;z-index:25187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">
                <v:imagedata r:id="rId299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72256" behindDoc="0" locked="0" layoutInCell="1" allowOverlap="1" wp14:anchorId="0339D177" wp14:editId="610F7711">
                <wp:simplePos x="0" y="0"/>
                <wp:positionH relativeFrom="column">
                  <wp:posOffset>6166460</wp:posOffset>
                </wp:positionH>
                <wp:positionV relativeFrom="paragraph">
                  <wp:posOffset>213175</wp:posOffset>
                </wp:positionV>
                <wp:extent cx="78480" cy="147600"/>
                <wp:effectExtent l="57150" t="57150" r="55245" b="62230"/>
                <wp:wrapNone/>
                <wp:docPr id="224" name="Ink 2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78480" cy="14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31F683" id="Ink 224" o:spid="_x0000_s1026" type="#_x0000_t75" style="position:absolute;margin-left:484.4pt;margin-top:15.65pt;width:8.5pt;height:13.9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">
                <v:imagedata r:id="rId301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71232" behindDoc="0" locked="0" layoutInCell="1" allowOverlap="1" wp14:anchorId="7111B16F" wp14:editId="717E22D6">
                <wp:simplePos x="0" y="0"/>
                <wp:positionH relativeFrom="column">
                  <wp:posOffset>5976020</wp:posOffset>
                </wp:positionH>
                <wp:positionV relativeFrom="paragraph">
                  <wp:posOffset>214255</wp:posOffset>
                </wp:positionV>
                <wp:extent cx="154440" cy="122040"/>
                <wp:effectExtent l="57150" t="38100" r="55245" b="68580"/>
                <wp:wrapNone/>
                <wp:docPr id="223" name="Ink 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2">
                      <w14:nvContentPartPr>
                        <w14:cNvContentPartPr/>
                      </w14:nvContentPartPr>
                      <w14:xfrm>
                        <a:off x="0" y="0"/>
                        <a:ext cx="154440" cy="12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9BA16A" id="Ink 223" o:spid="_x0000_s1026" type="#_x0000_t75" style="position:absolute;margin-left:469.4pt;margin-top:15.7pt;width:14.45pt;height:11.9pt;z-index:25187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">
                <v:imagedata r:id="rId303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9184" behindDoc="0" locked="0" layoutInCell="1" allowOverlap="1" wp14:anchorId="1CF74C61" wp14:editId="7D3C5063">
                <wp:simplePos x="0" y="0"/>
                <wp:positionH relativeFrom="column">
                  <wp:posOffset>5765780</wp:posOffset>
                </wp:positionH>
                <wp:positionV relativeFrom="paragraph">
                  <wp:posOffset>213895</wp:posOffset>
                </wp:positionV>
                <wp:extent cx="81360" cy="146520"/>
                <wp:effectExtent l="57150" t="57150" r="52070" b="63500"/>
                <wp:wrapNone/>
                <wp:docPr id="221" name="Ink 2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4">
                      <w14:nvContentPartPr>
                        <w14:cNvContentPartPr/>
                      </w14:nvContentPartPr>
                      <w14:xfrm>
                        <a:off x="0" y="0"/>
                        <a:ext cx="81360" cy="14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8C9190" id="Ink 221" o:spid="_x0000_s1026" type="#_x0000_t75" style="position:absolute;margin-left:453.1pt;margin-top:15.75pt;width:8.3pt;height:13.7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">
                <v:imagedata r:id="rId305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8160" behindDoc="0" locked="0" layoutInCell="1" allowOverlap="1" wp14:anchorId="5F7E00DC" wp14:editId="3F73D13D">
                <wp:simplePos x="0" y="0"/>
                <wp:positionH relativeFrom="column">
                  <wp:posOffset>5568860</wp:posOffset>
                </wp:positionH>
                <wp:positionV relativeFrom="paragraph">
                  <wp:posOffset>253495</wp:posOffset>
                </wp:positionV>
                <wp:extent cx="146160" cy="69480"/>
                <wp:effectExtent l="38100" t="38100" r="25400" b="64135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6">
                      <w14:nvContentPartPr>
                        <w14:cNvContentPartPr/>
                      </w14:nvContentPartPr>
                      <w14:xfrm>
                        <a:off x="0" y="0"/>
                        <a:ext cx="146160" cy="69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9D14E9" id="Ink 220" o:spid="_x0000_s1026" type="#_x0000_t75" style="position:absolute;margin-left:437.75pt;margin-top:18.85pt;width:13.3pt;height:7.65pt;z-index:25186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">
                <v:imagedata r:id="rId307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7136" behindDoc="0" locked="0" layoutInCell="1" allowOverlap="1" wp14:anchorId="767789C2" wp14:editId="19B2E935">
                <wp:simplePos x="0" y="0"/>
                <wp:positionH relativeFrom="column">
                  <wp:posOffset>5444660</wp:posOffset>
                </wp:positionH>
                <wp:positionV relativeFrom="paragraph">
                  <wp:posOffset>243775</wp:posOffset>
                </wp:positionV>
                <wp:extent cx="87120" cy="100440"/>
                <wp:effectExtent l="38100" t="38100" r="65405" b="52070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8">
                      <w14:nvContentPartPr>
                        <w14:cNvContentPartPr/>
                      </w14:nvContentPartPr>
                      <w14:xfrm>
                        <a:off x="0" y="0"/>
                        <a:ext cx="87120" cy="10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27F26E" id="Ink 219" o:spid="_x0000_s1026" type="#_x0000_t75" style="position:absolute;margin-left:427.55pt;margin-top:18.05pt;width:8.85pt;height:10.1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">
                <v:imagedata r:id="rId309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6112" behindDoc="0" locked="0" layoutInCell="1" allowOverlap="1" wp14:anchorId="5CE17A0E" wp14:editId="35B1039B">
                <wp:simplePos x="0" y="0"/>
                <wp:positionH relativeFrom="column">
                  <wp:posOffset>5234420</wp:posOffset>
                </wp:positionH>
                <wp:positionV relativeFrom="paragraph">
                  <wp:posOffset>229735</wp:posOffset>
                </wp:positionV>
                <wp:extent cx="172440" cy="113040"/>
                <wp:effectExtent l="38100" t="57150" r="56515" b="58420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0">
                      <w14:nvContentPartPr>
                        <w14:cNvContentPartPr/>
                      </w14:nvContentPartPr>
                      <w14:xfrm>
                        <a:off x="0" y="0"/>
                        <a:ext cx="17244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2A0568" id="Ink 218" o:spid="_x0000_s1026" type="#_x0000_t75" style="position:absolute;margin-left:411.25pt;margin-top:16.95pt;width:15.55pt;height:11.1pt;z-index:25186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">
                <v:imagedata r:id="rId311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5088" behindDoc="0" locked="0" layoutInCell="1" allowOverlap="1" wp14:anchorId="445C781E" wp14:editId="0BE83075">
                <wp:simplePos x="0" y="0"/>
                <wp:positionH relativeFrom="column">
                  <wp:posOffset>5089700</wp:posOffset>
                </wp:positionH>
                <wp:positionV relativeFrom="paragraph">
                  <wp:posOffset>76735</wp:posOffset>
                </wp:positionV>
                <wp:extent cx="18000" cy="252360"/>
                <wp:effectExtent l="38100" t="38100" r="58420" b="5270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2">
                      <w14:nvContentPartPr>
                        <w14:cNvContentPartPr/>
                      </w14:nvContentPartPr>
                      <w14:xfrm>
                        <a:off x="0" y="0"/>
                        <a:ext cx="18000" cy="25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43B12D" id="Ink 217" o:spid="_x0000_s1026" type="#_x0000_t75" style="position:absolute;margin-left:399.95pt;margin-top:4.95pt;width:3.25pt;height:21.95pt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">
                <v:imagedata r:id="rId313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4064" behindDoc="0" locked="0" layoutInCell="1" allowOverlap="1" wp14:anchorId="5DC940BC" wp14:editId="5999A492">
                <wp:simplePos x="0" y="0"/>
                <wp:positionH relativeFrom="column">
                  <wp:posOffset>4997540</wp:posOffset>
                </wp:positionH>
                <wp:positionV relativeFrom="paragraph">
                  <wp:posOffset>42175</wp:posOffset>
                </wp:positionV>
                <wp:extent cx="72360" cy="216000"/>
                <wp:effectExtent l="38100" t="38100" r="42545" b="50800"/>
                <wp:wrapNone/>
                <wp:docPr id="216" name="Ink 2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4">
                      <w14:nvContentPartPr>
                        <w14:cNvContentPartPr/>
                      </w14:nvContentPartPr>
                      <w14:xfrm>
                        <a:off x="0" y="0"/>
                        <a:ext cx="72360" cy="21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75535D" id="Ink 216" o:spid="_x0000_s1026" type="#_x0000_t75" style="position:absolute;margin-left:392.45pt;margin-top:2.2pt;width:7.4pt;height:19.1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">
                <v:imagedata r:id="rId315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63040" behindDoc="0" locked="0" layoutInCell="1" allowOverlap="1" wp14:anchorId="51774B8E" wp14:editId="6C09F31C">
                <wp:simplePos x="0" y="0"/>
                <wp:positionH relativeFrom="column">
                  <wp:posOffset>4873700</wp:posOffset>
                </wp:positionH>
                <wp:positionV relativeFrom="paragraph">
                  <wp:posOffset>75655</wp:posOffset>
                </wp:positionV>
                <wp:extent cx="257400" cy="15120"/>
                <wp:effectExtent l="38100" t="38100" r="47625" b="61595"/>
                <wp:wrapNone/>
                <wp:docPr id="215" name="Ink 2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6">
                      <w14:nvContentPartPr>
                        <w14:cNvContentPartPr/>
                      </w14:nvContentPartPr>
                      <w14:xfrm>
                        <a:off x="0" y="0"/>
                        <a:ext cx="257400" cy="1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AE6C58" id="Ink 215" o:spid="_x0000_s1026" type="#_x0000_t75" style="position:absolute;margin-left:382.85pt;margin-top:4.75pt;width:22.25pt;height:3.45pt;z-index:2518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">
                <v:imagedata r:id="rId317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32320" behindDoc="0" locked="0" layoutInCell="1" allowOverlap="1" wp14:anchorId="09808088" wp14:editId="115CE4AE">
                <wp:simplePos x="0" y="0"/>
                <wp:positionH relativeFrom="column">
                  <wp:posOffset>2120780</wp:posOffset>
                </wp:positionH>
                <wp:positionV relativeFrom="paragraph">
                  <wp:posOffset>-40855</wp:posOffset>
                </wp:positionV>
                <wp:extent cx="47880" cy="168120"/>
                <wp:effectExtent l="57150" t="38100" r="47625" b="60960"/>
                <wp:wrapNone/>
                <wp:docPr id="178" name="Ink 1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47880" cy="16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8F519B" id="Ink 178" o:spid="_x0000_s1026" type="#_x0000_t75" style="position:absolute;margin-left:166.15pt;margin-top:-4.3pt;width:5.7pt;height:15.55pt;z-index:2518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">
                <v:imagedata r:id="rId319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31296" behindDoc="0" locked="0" layoutInCell="1" allowOverlap="1" wp14:anchorId="532292A5" wp14:editId="6D95AF5D">
                <wp:simplePos x="0" y="0"/>
                <wp:positionH relativeFrom="column">
                  <wp:posOffset>1991180</wp:posOffset>
                </wp:positionH>
                <wp:positionV relativeFrom="paragraph">
                  <wp:posOffset>-25015</wp:posOffset>
                </wp:positionV>
                <wp:extent cx="146880" cy="168120"/>
                <wp:effectExtent l="38100" t="38100" r="43815" b="60960"/>
                <wp:wrapNone/>
                <wp:docPr id="177" name="Ink 1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146880" cy="16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8E275D" id="Ink 177" o:spid="_x0000_s1026" type="#_x0000_t75" style="position:absolute;margin-left:156.05pt;margin-top:-3pt;width:13.15pt;height:15.1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">
                <v:imagedata r:id="rId321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30272" behindDoc="0" locked="0" layoutInCell="1" allowOverlap="1" wp14:anchorId="71F5350E" wp14:editId="6E22183A">
                <wp:simplePos x="0" y="0"/>
                <wp:positionH relativeFrom="column">
                  <wp:posOffset>1971020</wp:posOffset>
                </wp:positionH>
                <wp:positionV relativeFrom="paragraph">
                  <wp:posOffset>-13495</wp:posOffset>
                </wp:positionV>
                <wp:extent cx="181800" cy="132480"/>
                <wp:effectExtent l="38100" t="38100" r="46990" b="58420"/>
                <wp:wrapNone/>
                <wp:docPr id="176" name="Ink 1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181800" cy="13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550A1" id="Ink 176" o:spid="_x0000_s1026" type="#_x0000_t75" style="position:absolute;margin-left:154.25pt;margin-top:-2pt;width:16.3pt;height:12.5pt;z-index:25183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">
                <v:imagedata r:id="rId323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29248" behindDoc="0" locked="0" layoutInCell="1" allowOverlap="1" wp14:anchorId="1C0DC3CC" wp14:editId="0DE25D5F">
                <wp:simplePos x="0" y="0"/>
                <wp:positionH relativeFrom="column">
                  <wp:posOffset>1967420</wp:posOffset>
                </wp:positionH>
                <wp:positionV relativeFrom="paragraph">
                  <wp:posOffset>-30775</wp:posOffset>
                </wp:positionV>
                <wp:extent cx="14040" cy="219600"/>
                <wp:effectExtent l="38100" t="38100" r="62230" b="47625"/>
                <wp:wrapNone/>
                <wp:docPr id="175" name="Ink 1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14040" cy="21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2F7D7D" id="Ink 175" o:spid="_x0000_s1026" type="#_x0000_t75" style="position:absolute;margin-left:153.85pt;margin-top:-3.45pt;width:3.2pt;height:19.3pt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">
                <v:imagedata r:id="rId325" o:title=""/>
              </v:shape>
            </w:pict>
          </mc:Fallback>
        </mc:AlternateContent>
      </w:r>
      <w:r>
        <w:rPr>
          <w:noProof/>
          <w:color w:val="FF0000"/>
          <w:lang w:eastAsia="zh-CN"/>
        </w:rPr>
        <mc:AlternateContent>
          <mc:Choice Requires="wpi">
            <w:drawing>
              <wp:anchor distT="0" distB="0" distL="114300" distR="114300" simplePos="0" relativeHeight="251828224" behindDoc="0" locked="0" layoutInCell="1" allowOverlap="1" wp14:anchorId="59198637" wp14:editId="6B6985E1">
                <wp:simplePos x="0" y="0"/>
                <wp:positionH relativeFrom="column">
                  <wp:posOffset>1788500</wp:posOffset>
                </wp:positionH>
                <wp:positionV relativeFrom="paragraph">
                  <wp:posOffset>33665</wp:posOffset>
                </wp:positionV>
                <wp:extent cx="170640" cy="205920"/>
                <wp:effectExtent l="38100" t="38100" r="58420" b="60960"/>
                <wp:wrapNone/>
                <wp:docPr id="174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170640" cy="20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602BAE" id="Ink 174" o:spid="_x0000_s1026" type="#_x0000_t75" style="position:absolute;margin-left:139.8pt;margin-top:1.55pt;width:15.65pt;height:18.1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">
                <v:imagedata r:id="rId327" o:title=""/>
              </v:shape>
            </w:pict>
          </mc:Fallback>
        </mc:AlternateContent>
      </w:r>
    </w:p>
    <w:p w14:paraId="5BF154F2" w14:textId="21D78BF0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70208" behindDoc="0" locked="0" layoutInCell="1" allowOverlap="1" wp14:anchorId="652042EA" wp14:editId="54553BD6">
                <wp:simplePos x="0" y="0"/>
                <wp:positionH relativeFrom="column">
                  <wp:posOffset>5907980</wp:posOffset>
                </wp:positionH>
                <wp:positionV relativeFrom="paragraph">
                  <wp:posOffset>73440</wp:posOffset>
                </wp:positionV>
                <wp:extent cx="20160" cy="36000"/>
                <wp:effectExtent l="38100" t="57150" r="56515" b="4064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20160" cy="3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426782" id="Ink 222" o:spid="_x0000_s1026" type="#_x0000_t75" style="position:absolute;margin-left:464.1pt;margin-top:4.65pt;width:3.9pt;height:5.15pt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">
                <v:imagedata r:id="rId32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71D6A8E0" wp14:editId="0B78DDD6">
                <wp:simplePos x="0" y="0"/>
                <wp:positionH relativeFrom="column">
                  <wp:posOffset>2437940</wp:posOffset>
                </wp:positionH>
                <wp:positionV relativeFrom="paragraph">
                  <wp:posOffset>239805</wp:posOffset>
                </wp:positionV>
                <wp:extent cx="212400" cy="22680"/>
                <wp:effectExtent l="38100" t="38100" r="54610" b="53975"/>
                <wp:wrapNone/>
                <wp:docPr id="180" name="Ink 1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21240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615386" id="Ink 180" o:spid="_x0000_s1026" type="#_x0000_t75" style="position:absolute;margin-left:191pt;margin-top:17.8pt;width:18.65pt;height:3.8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">
                <v:imagedata r:id="rId33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33344" behindDoc="0" locked="0" layoutInCell="1" allowOverlap="1" wp14:anchorId="76EE5762" wp14:editId="796D5301">
                <wp:simplePos x="0" y="0"/>
                <wp:positionH relativeFrom="column">
                  <wp:posOffset>2216180</wp:posOffset>
                </wp:positionH>
                <wp:positionV relativeFrom="paragraph">
                  <wp:posOffset>-17235</wp:posOffset>
                </wp:positionV>
                <wp:extent cx="320400" cy="210600"/>
                <wp:effectExtent l="38100" t="38100" r="60960" b="56515"/>
                <wp:wrapNone/>
                <wp:docPr id="179" name="Ink 1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320400" cy="21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6FFA6" id="Ink 179" o:spid="_x0000_s1026" type="#_x0000_t75" style="position:absolute;margin-left:173.55pt;margin-top:-2.5pt;width:27.4pt;height:18.9pt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">
                <v:imagedata r:id="rId33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7200" behindDoc="0" locked="0" layoutInCell="1" allowOverlap="1" wp14:anchorId="11735A86" wp14:editId="128B7379">
                <wp:simplePos x="0" y="0"/>
                <wp:positionH relativeFrom="column">
                  <wp:posOffset>1773740</wp:posOffset>
                </wp:positionH>
                <wp:positionV relativeFrom="paragraph">
                  <wp:posOffset>123885</wp:posOffset>
                </wp:positionV>
                <wp:extent cx="6840" cy="196200"/>
                <wp:effectExtent l="57150" t="38100" r="50800" b="52070"/>
                <wp:wrapNone/>
                <wp:docPr id="173" name="Ink 1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6840" cy="19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E7D1DA" id="Ink 173" o:spid="_x0000_s1026" type="#_x0000_t75" style="position:absolute;margin-left:138.5pt;margin-top:9.05pt;width:2.9pt;height:17.15pt;z-index:25182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">
                <v:imagedata r:id="rId33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6176" behindDoc="0" locked="0" layoutInCell="1" allowOverlap="1" wp14:anchorId="302DC7FC" wp14:editId="74F13F7C">
                <wp:simplePos x="0" y="0"/>
                <wp:positionH relativeFrom="column">
                  <wp:posOffset>1652420</wp:posOffset>
                </wp:positionH>
                <wp:positionV relativeFrom="paragraph">
                  <wp:posOffset>221085</wp:posOffset>
                </wp:positionV>
                <wp:extent cx="64440" cy="88560"/>
                <wp:effectExtent l="38100" t="38100" r="50165" b="64135"/>
                <wp:wrapNone/>
                <wp:docPr id="172" name="Ink 1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6">
                      <w14:nvContentPartPr>
                        <w14:cNvContentPartPr/>
                      </w14:nvContentPartPr>
                      <w14:xfrm>
                        <a:off x="0" y="0"/>
                        <a:ext cx="64440" cy="8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F5E15A" id="Ink 172" o:spid="_x0000_s1026" type="#_x0000_t75" style="position:absolute;margin-left:129.05pt;margin-top:16.3pt;width:7.15pt;height:9.1pt;z-index:251826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">
                <v:imagedata r:id="rId33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5152" behindDoc="0" locked="0" layoutInCell="1" allowOverlap="1" wp14:anchorId="328CF8BE" wp14:editId="4F0A4A1E">
                <wp:simplePos x="0" y="0"/>
                <wp:positionH relativeFrom="column">
                  <wp:posOffset>1533620</wp:posOffset>
                </wp:positionH>
                <wp:positionV relativeFrom="paragraph">
                  <wp:posOffset>89685</wp:posOffset>
                </wp:positionV>
                <wp:extent cx="105120" cy="216720"/>
                <wp:effectExtent l="38100" t="38100" r="66675" b="50165"/>
                <wp:wrapNone/>
                <wp:docPr id="171" name="Ink 1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8">
                      <w14:nvContentPartPr>
                        <w14:cNvContentPartPr/>
                      </w14:nvContentPartPr>
                      <w14:xfrm>
                        <a:off x="0" y="0"/>
                        <a:ext cx="105120" cy="21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143AC6" id="Ink 171" o:spid="_x0000_s1026" type="#_x0000_t75" style="position:absolute;margin-left:119.65pt;margin-top:5.95pt;width:10.5pt;height:19.25pt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">
                <v:imagedata r:id="rId33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4128" behindDoc="0" locked="0" layoutInCell="1" allowOverlap="1" wp14:anchorId="20330BA9" wp14:editId="346C4CFA">
                <wp:simplePos x="0" y="0"/>
                <wp:positionH relativeFrom="column">
                  <wp:posOffset>1447940</wp:posOffset>
                </wp:positionH>
                <wp:positionV relativeFrom="paragraph">
                  <wp:posOffset>234045</wp:posOffset>
                </wp:positionV>
                <wp:extent cx="54720" cy="65520"/>
                <wp:effectExtent l="38100" t="38100" r="59690" b="48895"/>
                <wp:wrapNone/>
                <wp:docPr id="170" name="Ink 1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0">
                      <w14:nvContentPartPr>
                        <w14:cNvContentPartPr/>
                      </w14:nvContentPartPr>
                      <w14:xfrm>
                        <a:off x="0" y="0"/>
                        <a:ext cx="54720" cy="6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BA940B" id="Ink 170" o:spid="_x0000_s1026" type="#_x0000_t75" style="position:absolute;margin-left:113pt;margin-top:17.6pt;width:6.3pt;height:7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">
                <v:imagedata r:id="rId34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3104" behindDoc="0" locked="0" layoutInCell="1" allowOverlap="1" wp14:anchorId="1AD18430" wp14:editId="2DC85E5E">
                <wp:simplePos x="0" y="0"/>
                <wp:positionH relativeFrom="column">
                  <wp:posOffset>1260020</wp:posOffset>
                </wp:positionH>
                <wp:positionV relativeFrom="paragraph">
                  <wp:posOffset>211365</wp:posOffset>
                </wp:positionV>
                <wp:extent cx="139680" cy="95400"/>
                <wp:effectExtent l="38100" t="38100" r="51435" b="57150"/>
                <wp:wrapNone/>
                <wp:docPr id="169" name="Ink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2">
                      <w14:nvContentPartPr>
                        <w14:cNvContentPartPr/>
                      </w14:nvContentPartPr>
                      <w14:xfrm>
                        <a:off x="0" y="0"/>
                        <a:ext cx="139680" cy="9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87DB81" id="Ink 169" o:spid="_x0000_s1026" type="#_x0000_t75" style="position:absolute;margin-left:98.1pt;margin-top:15.55pt;width:12.95pt;height:9.45pt;z-index:25182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">
                <v:imagedata r:id="rId34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2080" behindDoc="0" locked="0" layoutInCell="1" allowOverlap="1" wp14:anchorId="35D0BB9C" wp14:editId="2CA3A0BA">
                <wp:simplePos x="0" y="0"/>
                <wp:positionH relativeFrom="column">
                  <wp:posOffset>951500</wp:posOffset>
                </wp:positionH>
                <wp:positionV relativeFrom="paragraph">
                  <wp:posOffset>139005</wp:posOffset>
                </wp:positionV>
                <wp:extent cx="293760" cy="154080"/>
                <wp:effectExtent l="38100" t="57150" r="0" b="55880"/>
                <wp:wrapNone/>
                <wp:docPr id="168" name="Ink 1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4">
                      <w14:nvContentPartPr>
                        <w14:cNvContentPartPr/>
                      </w14:nvContentPartPr>
                      <w14:xfrm>
                        <a:off x="0" y="0"/>
                        <a:ext cx="29376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066D32" id="Ink 168" o:spid="_x0000_s1026" type="#_x0000_t75" style="position:absolute;margin-left:73.75pt;margin-top:9.8pt;width:25.5pt;height:14.4pt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">
                <v:imagedata r:id="rId345" o:title=""/>
              </v:shape>
            </w:pict>
          </mc:Fallback>
        </mc:AlternateContent>
      </w:r>
    </w:p>
    <w:p w14:paraId="328E3838" w14:textId="48DE4C19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131A3440" wp14:editId="3BDCE50D">
                <wp:simplePos x="0" y="0"/>
                <wp:positionH relativeFrom="column">
                  <wp:posOffset>5402540</wp:posOffset>
                </wp:positionH>
                <wp:positionV relativeFrom="paragraph">
                  <wp:posOffset>152860</wp:posOffset>
                </wp:positionV>
                <wp:extent cx="159840" cy="238320"/>
                <wp:effectExtent l="38100" t="38100" r="69215" b="66675"/>
                <wp:wrapNone/>
                <wp:docPr id="231" name="Ink 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6">
                      <w14:nvContentPartPr>
                        <w14:cNvContentPartPr/>
                      </w14:nvContentPartPr>
                      <w14:xfrm>
                        <a:off x="0" y="0"/>
                        <a:ext cx="15984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360BAD" id="Ink 231" o:spid="_x0000_s1026" type="#_x0000_t75" style="position:absolute;margin-left:424.25pt;margin-top:10.95pt;width:14.95pt;height:21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">
                <v:imagedata r:id="rId34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74304" behindDoc="0" locked="0" layoutInCell="1" allowOverlap="1" wp14:anchorId="44857330" wp14:editId="7F1E6412">
                <wp:simplePos x="0" y="0"/>
                <wp:positionH relativeFrom="column">
                  <wp:posOffset>5202380</wp:posOffset>
                </wp:positionH>
                <wp:positionV relativeFrom="paragraph">
                  <wp:posOffset>-102020</wp:posOffset>
                </wp:positionV>
                <wp:extent cx="14760" cy="250920"/>
                <wp:effectExtent l="38100" t="38100" r="61595" b="53975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8">
                      <w14:nvContentPartPr>
                        <w14:cNvContentPartPr/>
                      </w14:nvContentPartPr>
                      <w14:xfrm>
                        <a:off x="0" y="0"/>
                        <a:ext cx="14760" cy="25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9D4A4F" id="Ink 226" o:spid="_x0000_s1026" type="#_x0000_t75" style="position:absolute;margin-left:408.5pt;margin-top:-9.2pt;width:3.45pt;height:22.05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">
                <v:imagedata r:id="rId34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55872" behindDoc="0" locked="0" layoutInCell="1" allowOverlap="1" wp14:anchorId="2523C8B2" wp14:editId="2959EA63">
                <wp:simplePos x="0" y="0"/>
                <wp:positionH relativeFrom="column">
                  <wp:posOffset>3428660</wp:posOffset>
                </wp:positionH>
                <wp:positionV relativeFrom="paragraph">
                  <wp:posOffset>-59050</wp:posOffset>
                </wp:positionV>
                <wp:extent cx="108360" cy="248040"/>
                <wp:effectExtent l="57150" t="38100" r="63500" b="57150"/>
                <wp:wrapNone/>
                <wp:docPr id="201" name="Ink 2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/>
                      </w14:nvContentPartPr>
                      <w14:xfrm>
                        <a:off x="0" y="0"/>
                        <a:ext cx="108360" cy="248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D8E389" id="Ink 201" o:spid="_x0000_s1026" type="#_x0000_t75" style="position:absolute;margin-left:268.85pt;margin-top:-5.8pt;width:11.1pt;height:22.15pt;z-index:251855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">
                <v:imagedata r:id="rId35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54848" behindDoc="0" locked="0" layoutInCell="1" allowOverlap="1" wp14:anchorId="33D8F547" wp14:editId="53139836">
                <wp:simplePos x="0" y="0"/>
                <wp:positionH relativeFrom="column">
                  <wp:posOffset>3346220</wp:posOffset>
                </wp:positionH>
                <wp:positionV relativeFrom="paragraph">
                  <wp:posOffset>12230</wp:posOffset>
                </wp:positionV>
                <wp:extent cx="26280" cy="10440"/>
                <wp:effectExtent l="38100" t="38100" r="50165" b="66040"/>
                <wp:wrapNone/>
                <wp:docPr id="200" name="Ink 2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/>
                      </w14:nvContentPartPr>
                      <w14:xfrm>
                        <a:off x="0" y="0"/>
                        <a:ext cx="26280" cy="10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7CCEFE" id="Ink 200" o:spid="_x0000_s1026" type="#_x0000_t75" style="position:absolute;margin-left:262.5pt;margin-top:-.2pt;width:4.05pt;height:2.9pt;z-index:251854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">
                <v:imagedata r:id="rId35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53824" behindDoc="0" locked="0" layoutInCell="1" allowOverlap="1" wp14:anchorId="2C854167" wp14:editId="0CE5EB60">
                <wp:simplePos x="0" y="0"/>
                <wp:positionH relativeFrom="column">
                  <wp:posOffset>3340460</wp:posOffset>
                </wp:positionH>
                <wp:positionV relativeFrom="paragraph">
                  <wp:posOffset>93590</wp:posOffset>
                </wp:positionV>
                <wp:extent cx="12240" cy="60480"/>
                <wp:effectExtent l="38100" t="38100" r="64135" b="53975"/>
                <wp:wrapNone/>
                <wp:docPr id="199" name="Ink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/>
                      </w14:nvContentPartPr>
                      <w14:xfrm>
                        <a:off x="0" y="0"/>
                        <a:ext cx="12240" cy="60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ED5CC4" id="Ink 199" o:spid="_x0000_s1026" type="#_x0000_t75" style="position:absolute;margin-left:262.15pt;margin-top:6.5pt;width:2.95pt;height:6.65pt;z-index:25185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">
                <v:imagedata r:id="rId35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 wp14:anchorId="7811C531" wp14:editId="24B70131">
                <wp:simplePos x="0" y="0"/>
                <wp:positionH relativeFrom="column">
                  <wp:posOffset>3176660</wp:posOffset>
                </wp:positionH>
                <wp:positionV relativeFrom="paragraph">
                  <wp:posOffset>61190</wp:posOffset>
                </wp:positionV>
                <wp:extent cx="114120" cy="77760"/>
                <wp:effectExtent l="57150" t="57150" r="19685" b="55880"/>
                <wp:wrapNone/>
                <wp:docPr id="198" name="Ink 1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/>
                      </w14:nvContentPartPr>
                      <w14:xfrm>
                        <a:off x="0" y="0"/>
                        <a:ext cx="114120" cy="7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48F15D" id="Ink 198" o:spid="_x0000_s1026" type="#_x0000_t75" style="position:absolute;margin-left:249.2pt;margin-top:3.65pt;width:11.15pt;height:8.35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">
                <v:imagedata r:id="rId35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51776" behindDoc="0" locked="0" layoutInCell="1" allowOverlap="1" wp14:anchorId="518F6B84" wp14:editId="50413E71">
                <wp:simplePos x="0" y="0"/>
                <wp:positionH relativeFrom="column">
                  <wp:posOffset>3202220</wp:posOffset>
                </wp:positionH>
                <wp:positionV relativeFrom="paragraph">
                  <wp:posOffset>89990</wp:posOffset>
                </wp:positionV>
                <wp:extent cx="18000" cy="163440"/>
                <wp:effectExtent l="38100" t="38100" r="58420" b="65405"/>
                <wp:wrapNone/>
                <wp:docPr id="197" name="Ink 1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18000" cy="16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FF67E1" id="Ink 197" o:spid="_x0000_s1026" type="#_x0000_t75" style="position:absolute;margin-left:251.2pt;margin-top:5.95pt;width:3.55pt;height:15.1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">
                <v:imagedata r:id="rId35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50752" behindDoc="0" locked="0" layoutInCell="1" allowOverlap="1" wp14:anchorId="6AA3F80E" wp14:editId="14BDE4DA">
                <wp:simplePos x="0" y="0"/>
                <wp:positionH relativeFrom="column">
                  <wp:posOffset>3094940</wp:posOffset>
                </wp:positionH>
                <wp:positionV relativeFrom="paragraph">
                  <wp:posOffset>120950</wp:posOffset>
                </wp:positionV>
                <wp:extent cx="18360" cy="64080"/>
                <wp:effectExtent l="38100" t="38100" r="58420" b="50800"/>
                <wp:wrapNone/>
                <wp:docPr id="196" name="Ink 1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/>
                      </w14:nvContentPartPr>
                      <w14:xfrm>
                        <a:off x="0" y="0"/>
                        <a:ext cx="1836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1EC9F9" id="Ink 196" o:spid="_x0000_s1026" type="#_x0000_t75" style="position:absolute;margin-left:242.5pt;margin-top:8.65pt;width:3.85pt;height:7.1pt;z-index:251850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">
                <v:imagedata r:id="rId36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9728" behindDoc="0" locked="0" layoutInCell="1" allowOverlap="1" wp14:anchorId="26D1E107" wp14:editId="66226C41">
                <wp:simplePos x="0" y="0"/>
                <wp:positionH relativeFrom="column">
                  <wp:posOffset>2923220</wp:posOffset>
                </wp:positionH>
                <wp:positionV relativeFrom="paragraph">
                  <wp:posOffset>37790</wp:posOffset>
                </wp:positionV>
                <wp:extent cx="108720" cy="106200"/>
                <wp:effectExtent l="38100" t="38100" r="62865" b="65405"/>
                <wp:wrapNone/>
                <wp:docPr id="195" name="Ink 1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/>
                      </w14:nvContentPartPr>
                      <w14:xfrm>
                        <a:off x="0" y="0"/>
                        <a:ext cx="108720" cy="10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5C62B4" id="Ink 195" o:spid="_x0000_s1026" type="#_x0000_t75" style="position:absolute;margin-left:229.4pt;margin-top:1.95pt;width:10.35pt;height:10.5pt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">
                <v:imagedata r:id="rId36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8704" behindDoc="0" locked="0" layoutInCell="1" allowOverlap="1" wp14:anchorId="4A6907AF" wp14:editId="70569E32">
                <wp:simplePos x="0" y="0"/>
                <wp:positionH relativeFrom="column">
                  <wp:posOffset>2809460</wp:posOffset>
                </wp:positionH>
                <wp:positionV relativeFrom="paragraph">
                  <wp:posOffset>29150</wp:posOffset>
                </wp:positionV>
                <wp:extent cx="80280" cy="155520"/>
                <wp:effectExtent l="57150" t="57150" r="53340" b="54610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4">
                      <w14:nvContentPartPr>
                        <w14:cNvContentPartPr/>
                      </w14:nvContentPartPr>
                      <w14:xfrm>
                        <a:off x="0" y="0"/>
                        <a:ext cx="80280" cy="155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F6D650" id="Ink 194" o:spid="_x0000_s1026" type="#_x0000_t75" style="position:absolute;margin-left:220.15pt;margin-top:1.25pt;width:8.4pt;height:14.35pt;z-index:251848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">
                <v:imagedata r:id="rId36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7680" behindDoc="0" locked="0" layoutInCell="1" allowOverlap="1" wp14:anchorId="2B86A71E" wp14:editId="03C07FEB">
                <wp:simplePos x="0" y="0"/>
                <wp:positionH relativeFrom="column">
                  <wp:posOffset>2693900</wp:posOffset>
                </wp:positionH>
                <wp:positionV relativeFrom="paragraph">
                  <wp:posOffset>59390</wp:posOffset>
                </wp:positionV>
                <wp:extent cx="77760" cy="113760"/>
                <wp:effectExtent l="57150" t="57150" r="55880" b="57785"/>
                <wp:wrapNone/>
                <wp:docPr id="193" name="Ink 1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6">
                      <w14:nvContentPartPr>
                        <w14:cNvContentPartPr/>
                      </w14:nvContentPartPr>
                      <w14:xfrm>
                        <a:off x="0" y="0"/>
                        <a:ext cx="77760" cy="11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F3AC6D" id="Ink 193" o:spid="_x0000_s1026" type="#_x0000_t75" style="position:absolute;margin-left:211.05pt;margin-top:3.65pt;width:8.2pt;height:11.05pt;z-index:251847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">
                <v:imagedata r:id="rId36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36416" behindDoc="0" locked="0" layoutInCell="1" allowOverlap="1" wp14:anchorId="30D2DBB4" wp14:editId="4580955F">
                <wp:simplePos x="0" y="0"/>
                <wp:positionH relativeFrom="column">
                  <wp:posOffset>2590580</wp:posOffset>
                </wp:positionH>
                <wp:positionV relativeFrom="paragraph">
                  <wp:posOffset>-60130</wp:posOffset>
                </wp:positionV>
                <wp:extent cx="23400" cy="206280"/>
                <wp:effectExtent l="38100" t="38100" r="53340" b="60960"/>
                <wp:wrapNone/>
                <wp:docPr id="182" name="Ink 1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8">
                      <w14:nvContentPartPr>
                        <w14:cNvContentPartPr/>
                      </w14:nvContentPartPr>
                      <w14:xfrm>
                        <a:off x="0" y="0"/>
                        <a:ext cx="23400" cy="20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F8A904" id="Ink 182" o:spid="_x0000_s1026" type="#_x0000_t75" style="position:absolute;margin-left:203pt;margin-top:-5.75pt;width:4pt;height:18.25pt;z-index:25183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">
                <v:imagedata r:id="rId36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35392" behindDoc="0" locked="0" layoutInCell="1" allowOverlap="1" wp14:anchorId="1A3A366F" wp14:editId="100D5B58">
                <wp:simplePos x="0" y="0"/>
                <wp:positionH relativeFrom="column">
                  <wp:posOffset>2465300</wp:posOffset>
                </wp:positionH>
                <wp:positionV relativeFrom="paragraph">
                  <wp:posOffset>-24490</wp:posOffset>
                </wp:positionV>
                <wp:extent cx="37440" cy="134280"/>
                <wp:effectExtent l="57150" t="38100" r="58420" b="56515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0">
                      <w14:nvContentPartPr>
                        <w14:cNvContentPartPr/>
                      </w14:nvContentPartPr>
                      <w14:xfrm>
                        <a:off x="0" y="0"/>
                        <a:ext cx="37440" cy="13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3D5B7F" id="Ink 181" o:spid="_x0000_s1026" type="#_x0000_t75" style="position:absolute;margin-left:193.05pt;margin-top:-2.95pt;width:4.8pt;height:12.35pt;z-index:251835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">
                <v:imagedata r:id="rId37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1056" behindDoc="0" locked="0" layoutInCell="1" allowOverlap="1" wp14:anchorId="00AFF679" wp14:editId="6CFDB451">
                <wp:simplePos x="0" y="0"/>
                <wp:positionH relativeFrom="column">
                  <wp:posOffset>1242380</wp:posOffset>
                </wp:positionH>
                <wp:positionV relativeFrom="paragraph">
                  <wp:posOffset>49670</wp:posOffset>
                </wp:positionV>
                <wp:extent cx="21960" cy="210600"/>
                <wp:effectExtent l="38100" t="38100" r="54610" b="56515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2">
                      <w14:nvContentPartPr>
                        <w14:cNvContentPartPr/>
                      </w14:nvContentPartPr>
                      <w14:xfrm>
                        <a:off x="0" y="0"/>
                        <a:ext cx="21960" cy="21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C85AE5" id="Ink 167" o:spid="_x0000_s1026" type="#_x0000_t75" style="position:absolute;margin-left:96.75pt;margin-top:2.8pt;width:4.05pt;height:18.8pt;z-index:25182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">
                <v:imagedata r:id="rId373" o:title=""/>
              </v:shape>
            </w:pict>
          </mc:Fallback>
        </mc:AlternateContent>
      </w:r>
    </w:p>
    <w:p w14:paraId="475668E2" w14:textId="7C3A8459" w:rsidR="00E43407" w:rsidRDefault="00E43407" w:rsidP="005638B3">
      <w:pPr>
        <w:spacing w:after="160" w:line="256" w:lineRule="auto"/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 wp14:anchorId="6BF451F3" wp14:editId="7F749B5E">
                <wp:simplePos x="0" y="0"/>
                <wp:positionH relativeFrom="column">
                  <wp:posOffset>5291660</wp:posOffset>
                </wp:positionH>
                <wp:positionV relativeFrom="paragraph">
                  <wp:posOffset>-7480</wp:posOffset>
                </wp:positionV>
                <wp:extent cx="99000" cy="120960"/>
                <wp:effectExtent l="38100" t="38100" r="53975" b="69850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4">
                      <w14:nvContentPartPr>
                        <w14:cNvContentPartPr/>
                      </w14:nvContentPartPr>
                      <w14:xfrm>
                        <a:off x="0" y="0"/>
                        <a:ext cx="99000" cy="12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0329EA" id="Ink 230" o:spid="_x0000_s1026" type="#_x0000_t75" style="position:absolute;margin-left:415.5pt;margin-top:-1.75pt;width:9.95pt;height:11.85pt;z-index:2518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">
                <v:imagedata r:id="rId37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77376" behindDoc="0" locked="0" layoutInCell="1" allowOverlap="1" wp14:anchorId="798A2686" wp14:editId="720C18BD">
                <wp:simplePos x="0" y="0"/>
                <wp:positionH relativeFrom="column">
                  <wp:posOffset>5148380</wp:posOffset>
                </wp:positionH>
                <wp:positionV relativeFrom="paragraph">
                  <wp:posOffset>-20080</wp:posOffset>
                </wp:positionV>
                <wp:extent cx="103320" cy="130680"/>
                <wp:effectExtent l="38100" t="38100" r="49530" b="60325"/>
                <wp:wrapNone/>
                <wp:docPr id="229" name="Ink 2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6">
                      <w14:nvContentPartPr>
                        <w14:cNvContentPartPr/>
                      </w14:nvContentPartPr>
                      <w14:xfrm>
                        <a:off x="0" y="0"/>
                        <a:ext cx="10332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6C01F8" id="Ink 229" o:spid="_x0000_s1026" type="#_x0000_t75" style="position:absolute;margin-left:404.25pt;margin-top:-2.75pt;width:10.4pt;height:12.6pt;z-index:251877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">
                <v:imagedata r:id="rId37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76352" behindDoc="0" locked="0" layoutInCell="1" allowOverlap="1" wp14:anchorId="601A7A2A" wp14:editId="39498325">
                <wp:simplePos x="0" y="0"/>
                <wp:positionH relativeFrom="column">
                  <wp:posOffset>4952180</wp:posOffset>
                </wp:positionH>
                <wp:positionV relativeFrom="paragraph">
                  <wp:posOffset>1160</wp:posOffset>
                </wp:positionV>
                <wp:extent cx="160560" cy="19800"/>
                <wp:effectExtent l="38100" t="38100" r="49530" b="56515"/>
                <wp:wrapNone/>
                <wp:docPr id="228" name="Ink 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8">
                      <w14:nvContentPartPr>
                        <w14:cNvContentPartPr/>
                      </w14:nvContentPartPr>
                      <w14:xfrm>
                        <a:off x="0" y="0"/>
                        <a:ext cx="1605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578F53" id="Ink 228" o:spid="_x0000_s1026" type="#_x0000_t75" style="position:absolute;margin-left:388.75pt;margin-top:-1pt;width:15pt;height:3.85pt;z-index:25187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">
                <v:imagedata r:id="rId37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75328" behindDoc="0" locked="0" layoutInCell="1" allowOverlap="1" wp14:anchorId="57B5311D" wp14:editId="149D5A81">
                <wp:simplePos x="0" y="0"/>
                <wp:positionH relativeFrom="column">
                  <wp:posOffset>5042540</wp:posOffset>
                </wp:positionH>
                <wp:positionV relativeFrom="paragraph">
                  <wp:posOffset>-53560</wp:posOffset>
                </wp:positionV>
                <wp:extent cx="46800" cy="192600"/>
                <wp:effectExtent l="57150" t="57150" r="48895" b="55245"/>
                <wp:wrapNone/>
                <wp:docPr id="227" name="Ink 2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0">
                      <w14:nvContentPartPr>
                        <w14:cNvContentPartPr/>
                      </w14:nvContentPartPr>
                      <w14:xfrm>
                        <a:off x="0" y="0"/>
                        <a:ext cx="46800" cy="19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6AF45D" id="Ink 227" o:spid="_x0000_s1026" type="#_x0000_t75" style="position:absolute;margin-left:395.9pt;margin-top:-5.4pt;width:5.85pt;height:17.4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">
                <v:imagedata r:id="rId38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6656" behindDoc="0" locked="0" layoutInCell="1" allowOverlap="1" wp14:anchorId="3BA3F908" wp14:editId="2E9965A9">
                <wp:simplePos x="0" y="0"/>
                <wp:positionH relativeFrom="column">
                  <wp:posOffset>3091340</wp:posOffset>
                </wp:positionH>
                <wp:positionV relativeFrom="paragraph">
                  <wp:posOffset>188850</wp:posOffset>
                </wp:positionV>
                <wp:extent cx="93960" cy="109080"/>
                <wp:effectExtent l="38100" t="57150" r="59055" b="62865"/>
                <wp:wrapNone/>
                <wp:docPr id="192" name="Ink 1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2">
                      <w14:nvContentPartPr>
                        <w14:cNvContentPartPr/>
                      </w14:nvContentPartPr>
                      <w14:xfrm>
                        <a:off x="0" y="0"/>
                        <a:ext cx="93960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B61B4C" id="Ink 192" o:spid="_x0000_s1026" type="#_x0000_t75" style="position:absolute;margin-left:242.25pt;margin-top:13.75pt;width:9.7pt;height:10.85pt;z-index:251846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">
                <v:imagedata r:id="rId38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5632" behindDoc="0" locked="0" layoutInCell="1" allowOverlap="1" wp14:anchorId="77C6E465" wp14:editId="65B5F807">
                <wp:simplePos x="0" y="0"/>
                <wp:positionH relativeFrom="column">
                  <wp:posOffset>2969660</wp:posOffset>
                </wp:positionH>
                <wp:positionV relativeFrom="paragraph">
                  <wp:posOffset>205050</wp:posOffset>
                </wp:positionV>
                <wp:extent cx="99360" cy="127080"/>
                <wp:effectExtent l="38100" t="38100" r="53340" b="63500"/>
                <wp:wrapNone/>
                <wp:docPr id="191" name="Ink 1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4">
                      <w14:nvContentPartPr>
                        <w14:cNvContentPartPr/>
                      </w14:nvContentPartPr>
                      <w14:xfrm>
                        <a:off x="0" y="0"/>
                        <a:ext cx="9936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9D5EC9" id="Ink 191" o:spid="_x0000_s1026" type="#_x0000_t75" style="position:absolute;margin-left:232.95pt;margin-top:15.1pt;width:9.75pt;height:12.1pt;z-index:251845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">
                <v:imagedata r:id="rId38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4608" behindDoc="0" locked="0" layoutInCell="1" allowOverlap="1" wp14:anchorId="14212608" wp14:editId="469559A9">
                <wp:simplePos x="0" y="0"/>
                <wp:positionH relativeFrom="column">
                  <wp:posOffset>2918540</wp:posOffset>
                </wp:positionH>
                <wp:positionV relativeFrom="paragraph">
                  <wp:posOffset>120810</wp:posOffset>
                </wp:positionV>
                <wp:extent cx="24120" cy="14760"/>
                <wp:effectExtent l="38100" t="38100" r="52705" b="61595"/>
                <wp:wrapNone/>
                <wp:docPr id="190" name="Ink 1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6">
                      <w14:nvContentPartPr>
                        <w14:cNvContentPartPr/>
                      </w14:nvContentPartPr>
                      <w14:xfrm>
                        <a:off x="0" y="0"/>
                        <a:ext cx="2412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BD293B" id="Ink 190" o:spid="_x0000_s1026" type="#_x0000_t75" style="position:absolute;margin-left:228.75pt;margin-top:8.35pt;width:3.9pt;height:3.15pt;z-index:251844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">
                <v:imagedata r:id="rId38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3584" behindDoc="0" locked="0" layoutInCell="1" allowOverlap="1" wp14:anchorId="1C4BB77A" wp14:editId="6E88C2A7">
                <wp:simplePos x="0" y="0"/>
                <wp:positionH relativeFrom="column">
                  <wp:posOffset>2919980</wp:posOffset>
                </wp:positionH>
                <wp:positionV relativeFrom="paragraph">
                  <wp:posOffset>207930</wp:posOffset>
                </wp:positionV>
                <wp:extent cx="20880" cy="75600"/>
                <wp:effectExtent l="38100" t="57150" r="55880" b="57785"/>
                <wp:wrapNone/>
                <wp:docPr id="189" name="Ink 1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8">
                      <w14:nvContentPartPr>
                        <w14:cNvContentPartPr/>
                      </w14:nvContentPartPr>
                      <w14:xfrm>
                        <a:off x="0" y="0"/>
                        <a:ext cx="2088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57E5A8" id="Ink 189" o:spid="_x0000_s1026" type="#_x0000_t75" style="position:absolute;margin-left:228.85pt;margin-top:15.6pt;width:3.85pt;height:7.7pt;z-index:2518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">
                <v:imagedata r:id="rId38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2560" behindDoc="0" locked="0" layoutInCell="1" allowOverlap="1" wp14:anchorId="3216F49B" wp14:editId="5C0049F2">
                <wp:simplePos x="0" y="0"/>
                <wp:positionH relativeFrom="column">
                  <wp:posOffset>2755820</wp:posOffset>
                </wp:positionH>
                <wp:positionV relativeFrom="paragraph">
                  <wp:posOffset>189210</wp:posOffset>
                </wp:positionV>
                <wp:extent cx="119880" cy="91800"/>
                <wp:effectExtent l="57150" t="38100" r="52070" b="60960"/>
                <wp:wrapNone/>
                <wp:docPr id="188" name="Ink 1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0">
                      <w14:nvContentPartPr>
                        <w14:cNvContentPartPr/>
                      </w14:nvContentPartPr>
                      <w14:xfrm>
                        <a:off x="0" y="0"/>
                        <a:ext cx="119880" cy="9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DF3E01" id="Ink 188" o:spid="_x0000_s1026" type="#_x0000_t75" style="position:absolute;margin-left:215.9pt;margin-top:14.05pt;width:11.55pt;height:9.1pt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">
                <v:imagedata r:id="rId39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1536" behindDoc="0" locked="0" layoutInCell="1" allowOverlap="1" wp14:anchorId="348E4889" wp14:editId="300A115D">
                <wp:simplePos x="0" y="0"/>
                <wp:positionH relativeFrom="column">
                  <wp:posOffset>2628740</wp:posOffset>
                </wp:positionH>
                <wp:positionV relativeFrom="paragraph">
                  <wp:posOffset>200010</wp:posOffset>
                </wp:positionV>
                <wp:extent cx="88560" cy="85320"/>
                <wp:effectExtent l="38100" t="38100" r="64135" b="67310"/>
                <wp:wrapNone/>
                <wp:docPr id="187" name="Ink 1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2">
                      <w14:nvContentPartPr>
                        <w14:cNvContentPartPr/>
                      </w14:nvContentPartPr>
                      <w14:xfrm>
                        <a:off x="0" y="0"/>
                        <a:ext cx="88560" cy="8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BF4809" id="Ink 187" o:spid="_x0000_s1026" type="#_x0000_t75" style="position:absolute;margin-left:205.9pt;margin-top:14.65pt;width:9.1pt;height:8.85pt;z-index:25184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">
                <v:imagedata r:id="rId39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40512" behindDoc="0" locked="0" layoutInCell="1" allowOverlap="1" wp14:anchorId="6A44335A" wp14:editId="7316D9BE">
                <wp:simplePos x="0" y="0"/>
                <wp:positionH relativeFrom="column">
                  <wp:posOffset>2478980</wp:posOffset>
                </wp:positionH>
                <wp:positionV relativeFrom="paragraph">
                  <wp:posOffset>157530</wp:posOffset>
                </wp:positionV>
                <wp:extent cx="169920" cy="153720"/>
                <wp:effectExtent l="38100" t="57150" r="59055" b="36830"/>
                <wp:wrapNone/>
                <wp:docPr id="186" name="Ink 1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4">
                      <w14:nvContentPartPr>
                        <w14:cNvContentPartPr/>
                      </w14:nvContentPartPr>
                      <w14:xfrm>
                        <a:off x="0" y="0"/>
                        <a:ext cx="169920" cy="153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14A7A4" id="Ink 186" o:spid="_x0000_s1026" type="#_x0000_t75" style="position:absolute;margin-left:194.1pt;margin-top:11.35pt;width:15.4pt;height:14.25pt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">
                <v:imagedata r:id="rId39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40252A12" wp14:editId="30E74079">
                <wp:simplePos x="0" y="0"/>
                <wp:positionH relativeFrom="column">
                  <wp:posOffset>2523620</wp:posOffset>
                </wp:positionH>
                <wp:positionV relativeFrom="paragraph">
                  <wp:posOffset>182370</wp:posOffset>
                </wp:positionV>
                <wp:extent cx="80280" cy="104040"/>
                <wp:effectExtent l="57150" t="38100" r="53340" b="67945"/>
                <wp:wrapNone/>
                <wp:docPr id="185" name="Ink 1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6">
                      <w14:nvContentPartPr>
                        <w14:cNvContentPartPr/>
                      </w14:nvContentPartPr>
                      <w14:xfrm>
                        <a:off x="0" y="0"/>
                        <a:ext cx="80280" cy="10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5DF955" id="Ink 185" o:spid="_x0000_s1026" type="#_x0000_t75" style="position:absolute;margin-left:197.55pt;margin-top:13.2pt;width:8.55pt;height:10.45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">
                <v:imagedata r:id="rId39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38464" behindDoc="0" locked="0" layoutInCell="1" allowOverlap="1" wp14:anchorId="46280BD3" wp14:editId="7BF80EDD">
                <wp:simplePos x="0" y="0"/>
                <wp:positionH relativeFrom="column">
                  <wp:posOffset>2324540</wp:posOffset>
                </wp:positionH>
                <wp:positionV relativeFrom="paragraph">
                  <wp:posOffset>197130</wp:posOffset>
                </wp:positionV>
                <wp:extent cx="194040" cy="122400"/>
                <wp:effectExtent l="57150" t="38100" r="53975" b="68580"/>
                <wp:wrapNone/>
                <wp:docPr id="184" name="Ink 1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8">
                      <w14:nvContentPartPr>
                        <w14:cNvContentPartPr/>
                      </w14:nvContentPartPr>
                      <w14:xfrm>
                        <a:off x="0" y="0"/>
                        <a:ext cx="194040" cy="12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F188BE" id="Ink 184" o:spid="_x0000_s1026" type="#_x0000_t75" style="position:absolute;margin-left:182.05pt;margin-top:14.4pt;width:17.15pt;height:11.9pt;z-index:251838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">
                <v:imagedata r:id="rId39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37440" behindDoc="0" locked="0" layoutInCell="1" allowOverlap="1" wp14:anchorId="72EE245E" wp14:editId="3FF6DC73">
                <wp:simplePos x="0" y="0"/>
                <wp:positionH relativeFrom="column">
                  <wp:posOffset>2579060</wp:posOffset>
                </wp:positionH>
                <wp:positionV relativeFrom="paragraph">
                  <wp:posOffset>-58110</wp:posOffset>
                </wp:positionV>
                <wp:extent cx="12600" cy="130320"/>
                <wp:effectExtent l="38100" t="38100" r="64135" b="60325"/>
                <wp:wrapNone/>
                <wp:docPr id="183" name="Ink 1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0">
                      <w14:nvContentPartPr>
                        <w14:cNvContentPartPr/>
                      </w14:nvContentPartPr>
                      <w14:xfrm>
                        <a:off x="0" y="0"/>
                        <a:ext cx="12600" cy="13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F69184" id="Ink 183" o:spid="_x0000_s1026" type="#_x0000_t75" style="position:absolute;margin-left:201.95pt;margin-top:-5.7pt;width:3.3pt;height:12.45pt;z-index:25183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">
                <v:imagedata r:id="rId40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20032" behindDoc="0" locked="0" layoutInCell="1" allowOverlap="1" wp14:anchorId="0F8E95FC" wp14:editId="6196DB20">
                <wp:simplePos x="0" y="0"/>
                <wp:positionH relativeFrom="column">
                  <wp:posOffset>1500860</wp:posOffset>
                </wp:positionH>
                <wp:positionV relativeFrom="paragraph">
                  <wp:posOffset>56010</wp:posOffset>
                </wp:positionV>
                <wp:extent cx="156600" cy="125280"/>
                <wp:effectExtent l="57150" t="38100" r="53340" b="65405"/>
                <wp:wrapNone/>
                <wp:docPr id="166" name="Ink 1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2">
                      <w14:nvContentPartPr>
                        <w14:cNvContentPartPr/>
                      </w14:nvContentPartPr>
                      <w14:xfrm>
                        <a:off x="0" y="0"/>
                        <a:ext cx="156600" cy="12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DC72A5" id="Ink 166" o:spid="_x0000_s1026" type="#_x0000_t75" style="position:absolute;margin-left:117.05pt;margin-top:3.25pt;width:14.45pt;height:11.9pt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">
                <v:imagedata r:id="rId403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19008" behindDoc="0" locked="0" layoutInCell="1" allowOverlap="1" wp14:anchorId="522420D0" wp14:editId="320BD664">
                <wp:simplePos x="0" y="0"/>
                <wp:positionH relativeFrom="column">
                  <wp:posOffset>1370180</wp:posOffset>
                </wp:positionH>
                <wp:positionV relativeFrom="paragraph">
                  <wp:posOffset>67530</wp:posOffset>
                </wp:positionV>
                <wp:extent cx="83160" cy="93960"/>
                <wp:effectExtent l="38100" t="38100" r="31750" b="59055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4">
                      <w14:nvContentPartPr>
                        <w14:cNvContentPartPr/>
                      </w14:nvContentPartPr>
                      <w14:xfrm>
                        <a:off x="0" y="0"/>
                        <a:ext cx="8316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FDAD8F" id="Ink 165" o:spid="_x0000_s1026" type="#_x0000_t75" style="position:absolute;margin-left:106.8pt;margin-top:4.25pt;width:8.85pt;height:9.6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">
                <v:imagedata r:id="rId405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17984" behindDoc="0" locked="0" layoutInCell="1" allowOverlap="1" wp14:anchorId="7D70E798" wp14:editId="05128394">
                <wp:simplePos x="0" y="0"/>
                <wp:positionH relativeFrom="column">
                  <wp:posOffset>1188020</wp:posOffset>
                </wp:positionH>
                <wp:positionV relativeFrom="paragraph">
                  <wp:posOffset>47730</wp:posOffset>
                </wp:positionV>
                <wp:extent cx="153720" cy="129600"/>
                <wp:effectExtent l="57150" t="38100" r="55880" b="60960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6">
                      <w14:nvContentPartPr>
                        <w14:cNvContentPartPr/>
                      </w14:nvContentPartPr>
                      <w14:xfrm>
                        <a:off x="0" y="0"/>
                        <a:ext cx="153720" cy="12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294E03" id="Ink 164" o:spid="_x0000_s1026" type="#_x0000_t75" style="position:absolute;margin-left:92.45pt;margin-top:2.65pt;width:14.1pt;height:12.35pt;z-index:251817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">
                <v:imagedata r:id="rId40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16960" behindDoc="0" locked="0" layoutInCell="1" allowOverlap="1" wp14:anchorId="55C5D85A" wp14:editId="76CC664D">
                <wp:simplePos x="0" y="0"/>
                <wp:positionH relativeFrom="column">
                  <wp:posOffset>1122860</wp:posOffset>
                </wp:positionH>
                <wp:positionV relativeFrom="paragraph">
                  <wp:posOffset>-68910</wp:posOffset>
                </wp:positionV>
                <wp:extent cx="52560" cy="289080"/>
                <wp:effectExtent l="38100" t="38100" r="62230" b="53975"/>
                <wp:wrapNone/>
                <wp:docPr id="163" name="Ink 1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8">
                      <w14:nvContentPartPr>
                        <w14:cNvContentPartPr/>
                      </w14:nvContentPartPr>
                      <w14:xfrm>
                        <a:off x="0" y="0"/>
                        <a:ext cx="52560" cy="28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BFBAD8" id="Ink 163" o:spid="_x0000_s1026" type="#_x0000_t75" style="position:absolute;margin-left:87.3pt;margin-top:-6.55pt;width:6.05pt;height:24.65pt;z-index:251816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">
                <v:imagedata r:id="rId409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15936" behindDoc="0" locked="0" layoutInCell="1" allowOverlap="1" wp14:anchorId="0580935D" wp14:editId="45FAFC54">
                <wp:simplePos x="0" y="0"/>
                <wp:positionH relativeFrom="column">
                  <wp:posOffset>938540</wp:posOffset>
                </wp:positionH>
                <wp:positionV relativeFrom="paragraph">
                  <wp:posOffset>76890</wp:posOffset>
                </wp:positionV>
                <wp:extent cx="159120" cy="92520"/>
                <wp:effectExtent l="57150" t="38100" r="12700" b="60325"/>
                <wp:wrapNone/>
                <wp:docPr id="162" name="Ink 1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0">
                      <w14:nvContentPartPr>
                        <w14:cNvContentPartPr/>
                      </w14:nvContentPartPr>
                      <w14:xfrm>
                        <a:off x="0" y="0"/>
                        <a:ext cx="159120" cy="9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099D0D" id="Ink 162" o:spid="_x0000_s1026" type="#_x0000_t75" style="position:absolute;margin-left:72.8pt;margin-top:4.95pt;width:14.75pt;height:9.55pt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">
                <v:imagedata r:id="rId411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52C1B96F" wp14:editId="64CADA02">
                <wp:simplePos x="0" y="0"/>
                <wp:positionH relativeFrom="column">
                  <wp:posOffset>943580</wp:posOffset>
                </wp:positionH>
                <wp:positionV relativeFrom="paragraph">
                  <wp:posOffset>99930</wp:posOffset>
                </wp:positionV>
                <wp:extent cx="15840" cy="269640"/>
                <wp:effectExtent l="38100" t="38100" r="60960" b="54610"/>
                <wp:wrapNone/>
                <wp:docPr id="161" name="Ink 1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2">
                      <w14:nvContentPartPr>
                        <w14:cNvContentPartPr/>
                      </w14:nvContentPartPr>
                      <w14:xfrm>
                        <a:off x="0" y="0"/>
                        <a:ext cx="15840" cy="26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7D188B" id="Ink 161" o:spid="_x0000_s1026" type="#_x0000_t75" style="position:absolute;margin-left:73.3pt;margin-top:7.25pt;width:3.25pt;height:22.8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">
                <v:imagedata r:id="rId413" o:title=""/>
              </v:shape>
            </w:pict>
          </mc:Fallback>
        </mc:AlternateContent>
      </w:r>
    </w:p>
    <w:p w14:paraId="3F244BED" w14:textId="63662B88" w:rsidR="00E43407" w:rsidRDefault="00E43407" w:rsidP="005638B3">
      <w:pPr>
        <w:spacing w:after="160" w:line="256" w:lineRule="auto"/>
      </w:pPr>
    </w:p>
    <w:p w14:paraId="61A0E363" w14:textId="246091CF" w:rsidR="00E43407" w:rsidRDefault="00E43407" w:rsidP="005638B3">
      <w:pPr>
        <w:spacing w:after="160" w:line="256" w:lineRule="auto"/>
      </w:pPr>
    </w:p>
    <w:p w14:paraId="27C66B72" w14:textId="357DBA42" w:rsidR="00E43407" w:rsidRDefault="00E43407" w:rsidP="005638B3">
      <w:pPr>
        <w:spacing w:after="160" w:line="256" w:lineRule="auto"/>
      </w:pPr>
    </w:p>
    <w:p w14:paraId="296B61D2" w14:textId="031E1CFE" w:rsidR="00E25C28" w:rsidRDefault="00E25C28" w:rsidP="00E25C28">
      <w:pPr>
        <w:pStyle w:val="ListParagraph"/>
        <w:numPr>
          <w:ilvl w:val="1"/>
          <w:numId w:val="28"/>
        </w:numPr>
        <w:spacing w:after="160" w:line="256" w:lineRule="auto"/>
      </w:pPr>
      <w:r>
        <w:t>(10 pts) How many left-deep plans are there for joining all four tables in this question without cross product? What are they? (hint: if two tables do not have a common attribute, then natural join is defined as cross product, and thus should be avoid).</w:t>
      </w:r>
    </w:p>
    <w:p w14:paraId="354AE543" w14:textId="40FA8AE5" w:rsidR="00043F9A" w:rsidRDefault="00043F9A" w:rsidP="00043F9A">
      <w:pPr>
        <w:spacing w:after="160" w:line="256" w:lineRule="auto"/>
      </w:pPr>
      <w:r>
        <w:lastRenderedPageBreak/>
        <w:t>Technicians(SSN, name, address, phone_number), Tests(FAAid, test_name, max_score), Planes(Pid, model), and Examine(SSN, FAAid, Pid, date, score).</w:t>
      </w:r>
    </w:p>
    <w:p w14:paraId="4FDDB70B" w14:textId="1E984D68" w:rsidR="00043F9A" w:rsidRPr="000F1B27" w:rsidRDefault="00043F9A" w:rsidP="00043F9A">
      <w:pPr>
        <w:spacing w:after="160" w:line="256" w:lineRule="auto"/>
        <w:rPr>
          <w:color w:val="FF0000"/>
        </w:rPr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2022784" behindDoc="0" locked="0" layoutInCell="1" allowOverlap="1" wp14:anchorId="7A9483E6" wp14:editId="447B758C">
                <wp:simplePos x="0" y="0"/>
                <wp:positionH relativeFrom="column">
                  <wp:posOffset>4438460</wp:posOffset>
                </wp:positionH>
                <wp:positionV relativeFrom="paragraph">
                  <wp:posOffset>169915</wp:posOffset>
                </wp:positionV>
                <wp:extent cx="360" cy="360"/>
                <wp:effectExtent l="38100" t="38100" r="38100" b="38100"/>
                <wp:wrapNone/>
                <wp:docPr id="408" name="Ink 4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6E156" id="Ink 408" o:spid="_x0000_s1026" type="#_x0000_t75" style="position:absolute;margin-left:348.95pt;margin-top:12.85pt;width:1.15pt;height:1.15pt;z-index:25202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">
                <v:imagedata r:id="rId415" o:title=""/>
              </v:shape>
            </w:pict>
          </mc:Fallback>
        </mc:AlternateContent>
      </w: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⋅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⋅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⋅</m:t>
            </m:r>
          </m:e>
        </m:d>
      </m:oMath>
      <w:r w:rsidRPr="000F1B27">
        <w:rPr>
          <w:color w:val="FF0000"/>
        </w:rPr>
        <w:t xml:space="preserve"> or </w:t>
      </w: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⋅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⋅</m:t>
                </m:r>
              </m:e>
            </m:d>
            <m:r>
              <w:rPr>
                <w:rFonts w:ascii="Cambria Math" w:hAnsi="Cambria Math"/>
                <w:color w:val="FF0000"/>
              </w:rPr>
              <m:t>⋈⋅</m:t>
            </m:r>
          </m:e>
        </m:d>
      </m:oMath>
      <w:r w:rsidR="000F1B27" w:rsidRPr="000F1B27">
        <w:rPr>
          <w:color w:val="FF0000"/>
        </w:rPr>
        <w:t xml:space="preserve"> where </w:t>
      </w:r>
      <m:oMath>
        <m:r>
          <w:rPr>
            <w:rFonts w:ascii="Cambria Math" w:hAnsi="Cambria Math"/>
            <w:color w:val="FF0000"/>
          </w:rPr>
          <m:t>⋅</m:t>
        </m:r>
      </m:oMath>
      <w:r w:rsidR="000F1B27" w:rsidRPr="000F1B27">
        <w:rPr>
          <w:color w:val="FF0000"/>
        </w:rPr>
        <w:t xml:space="preserve"> is any other relations</w:t>
      </w:r>
    </w:p>
    <w:p w14:paraId="1F8C84DE" w14:textId="3B67EA19" w:rsidR="00043F9A" w:rsidRDefault="000F1B27" w:rsidP="00043F9A">
      <w:pPr>
        <w:spacing w:after="160" w:line="256" w:lineRule="auto"/>
        <w:rPr>
          <w:color w:val="FF0000"/>
        </w:rPr>
      </w:pPr>
      <w:r w:rsidRPr="000F1B27">
        <w:rPr>
          <w:color w:val="FF0000"/>
        </w:rPr>
        <w:t>3*2*1 + 3*2*1=12</w:t>
      </w:r>
    </w:p>
    <w:p w14:paraId="062A54FA" w14:textId="5E235068" w:rsidR="000F1B27" w:rsidRDefault="000F1B27" w:rsidP="00043F9A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tech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est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planes</m:t>
            </m:r>
          </m:e>
        </m:d>
      </m:oMath>
      <w:r>
        <w:rPr>
          <w:color w:val="FF0000"/>
        </w:rPr>
        <w:t xml:space="preserve">, </w:t>
      </w:r>
    </w:p>
    <w:p w14:paraId="5B5177AC" w14:textId="5069A3A2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tech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planes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st</m:t>
            </m:r>
          </m:e>
        </m:d>
      </m:oMath>
      <w:r>
        <w:rPr>
          <w:color w:val="FF0000"/>
        </w:rPr>
        <w:t xml:space="preserve">, </w:t>
      </w:r>
    </w:p>
    <w:p w14:paraId="43D972D9" w14:textId="47507757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te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st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ech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planes</m:t>
            </m:r>
          </m:e>
        </m:d>
      </m:oMath>
      <w:r>
        <w:rPr>
          <w:color w:val="FF0000"/>
        </w:rPr>
        <w:t xml:space="preserve">, </w:t>
      </w:r>
    </w:p>
    <w:p w14:paraId="0817B7AB" w14:textId="0C8BF5EB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test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planes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ch</m:t>
            </m:r>
          </m:e>
        </m:d>
      </m:oMath>
      <w:r>
        <w:rPr>
          <w:color w:val="FF0000"/>
        </w:rPr>
        <w:t xml:space="preserve">, </w:t>
      </w:r>
    </w:p>
    <w:p w14:paraId="10EDBD84" w14:textId="66D630A5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planes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est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ch</m:t>
            </m:r>
          </m:e>
        </m:d>
      </m:oMath>
      <w:r>
        <w:rPr>
          <w:color w:val="FF0000"/>
        </w:rPr>
        <w:t xml:space="preserve">, </w:t>
      </w:r>
    </w:p>
    <w:p w14:paraId="0B8C32BE" w14:textId="3E4858D3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planes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</m:t>
                </m:r>
                <m:r>
                  <w:rPr>
                    <w:rFonts w:ascii="Cambria Math" w:hAnsi="Cambria Math"/>
                    <w:color w:val="FF0000"/>
                  </w:rPr>
                  <m:t>ech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st</m:t>
            </m:r>
          </m:e>
        </m:d>
      </m:oMath>
      <w:r>
        <w:rPr>
          <w:color w:val="FF0000"/>
        </w:rPr>
        <w:t xml:space="preserve">, </w:t>
      </w:r>
    </w:p>
    <w:p w14:paraId="0BD090D8" w14:textId="77777777" w:rsidR="000F1B27" w:rsidRDefault="000F1B27" w:rsidP="00043F9A">
      <w:pPr>
        <w:spacing w:after="160" w:line="256" w:lineRule="auto"/>
        <w:rPr>
          <w:color w:val="FF0000"/>
        </w:rPr>
      </w:pPr>
    </w:p>
    <w:p w14:paraId="3628A845" w14:textId="6568F255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tech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est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planes</m:t>
            </m:r>
          </m:e>
        </m:d>
      </m:oMath>
      <w:r>
        <w:rPr>
          <w:color w:val="FF0000"/>
        </w:rPr>
        <w:t xml:space="preserve">, </w:t>
      </w:r>
    </w:p>
    <w:p w14:paraId="50CC1E3B" w14:textId="49FBC8E2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tech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planes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st</m:t>
            </m:r>
          </m:e>
        </m:d>
      </m:oMath>
      <w:r>
        <w:rPr>
          <w:color w:val="FF0000"/>
        </w:rPr>
        <w:t xml:space="preserve">, </w:t>
      </w:r>
    </w:p>
    <w:p w14:paraId="41B09BFE" w14:textId="1E68838E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 xml:space="preserve">test 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ech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planes</m:t>
            </m:r>
          </m:e>
        </m:d>
      </m:oMath>
      <w:r>
        <w:rPr>
          <w:color w:val="FF0000"/>
        </w:rPr>
        <w:t xml:space="preserve">, </w:t>
      </w:r>
    </w:p>
    <w:p w14:paraId="2F5D41F5" w14:textId="5D216350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test</m:t>
                    </m:r>
                    <m:r>
                      <w:rPr>
                        <w:rFonts w:ascii="Cambria Math" w:hAnsi="Cambria Math"/>
                        <w:color w:val="FF0000"/>
                      </w:rPr>
                      <m:t xml:space="preserve"> 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planes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ch</m:t>
            </m:r>
          </m:e>
        </m:d>
      </m:oMath>
      <w:r>
        <w:rPr>
          <w:color w:val="FF0000"/>
        </w:rPr>
        <w:t xml:space="preserve">, </w:t>
      </w:r>
    </w:p>
    <w:p w14:paraId="27B80FF3" w14:textId="3B772542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planes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est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ch</m:t>
            </m:r>
          </m:e>
        </m:d>
      </m:oMath>
      <w:r>
        <w:rPr>
          <w:color w:val="FF0000"/>
        </w:rPr>
        <w:t xml:space="preserve">, </w:t>
      </w:r>
    </w:p>
    <w:p w14:paraId="5B489CBE" w14:textId="743BA79C" w:rsidR="000F1B27" w:rsidRDefault="000F1B27" w:rsidP="000F1B27">
      <w:pPr>
        <w:spacing w:after="160" w:line="256" w:lineRule="auto"/>
        <w:rPr>
          <w:color w:val="FF0000"/>
        </w:rPr>
      </w:pPr>
      <m:oMath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d>
                  <m:d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FF0000"/>
                      </w:rPr>
                      <m:t>planes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⋈</m:t>
                    </m:r>
                    <m:r>
                      <w:rPr>
                        <w:rFonts w:ascii="Cambria Math" w:hAnsi="Cambria Math"/>
                        <w:color w:val="FF0000"/>
                      </w:rPr>
                      <m:t>exam</m:t>
                    </m:r>
                  </m:e>
                </m:d>
                <m:r>
                  <w:rPr>
                    <w:rFonts w:ascii="Cambria Math" w:hAnsi="Cambria Math"/>
                    <w:color w:val="FF0000"/>
                  </w:rPr>
                  <m:t>⋈</m:t>
                </m:r>
                <m:r>
                  <w:rPr>
                    <w:rFonts w:ascii="Cambria Math" w:hAnsi="Cambria Math"/>
                    <w:color w:val="FF0000"/>
                  </w:rPr>
                  <m:t>tech</m:t>
                </m:r>
              </m:e>
            </m:d>
            <m:r>
              <w:rPr>
                <w:rFonts w:ascii="Cambria Math" w:hAnsi="Cambria Math"/>
                <w:color w:val="FF0000"/>
              </w:rPr>
              <m:t>⋈</m:t>
            </m:r>
            <m:r>
              <w:rPr>
                <w:rFonts w:ascii="Cambria Math" w:hAnsi="Cambria Math"/>
                <w:color w:val="FF0000"/>
              </w:rPr>
              <m:t>test</m:t>
            </m:r>
          </m:e>
        </m:d>
      </m:oMath>
      <w:r>
        <w:rPr>
          <w:color w:val="FF0000"/>
        </w:rPr>
        <w:t xml:space="preserve">, </w:t>
      </w:r>
    </w:p>
    <w:p w14:paraId="511F16D8" w14:textId="07E6C6DE" w:rsidR="000F1B27" w:rsidRDefault="000F1B27" w:rsidP="00043F9A">
      <w:pPr>
        <w:spacing w:after="160" w:line="256" w:lineRule="auto"/>
        <w:rPr>
          <w:color w:val="FF0000"/>
        </w:rPr>
      </w:pPr>
      <w:r>
        <w:rPr>
          <w:color w:val="FF0000"/>
        </w:rPr>
        <w:t xml:space="preserve"> +1 pt for each correct answer and then -1 for each incorrect answer (until 0).</w:t>
      </w:r>
    </w:p>
    <w:p w14:paraId="2895FB29" w14:textId="5EBECA43" w:rsidR="00043F9A" w:rsidRDefault="00043F9A" w:rsidP="00043F9A">
      <w:pPr>
        <w:spacing w:after="160" w:line="256" w:lineRule="auto"/>
      </w:pPr>
    </w:p>
    <w:p w14:paraId="4BAC0DF1" w14:textId="22D952BE" w:rsidR="009E0DA9" w:rsidRPr="00E25C28" w:rsidRDefault="00E25C28" w:rsidP="00E25C28">
      <w:pPr>
        <w:pStyle w:val="ListParagraph"/>
        <w:numPr>
          <w:ilvl w:val="0"/>
          <w:numId w:val="28"/>
        </w:numPr>
        <w:spacing w:before="120" w:after="120"/>
        <w:rPr>
          <w:rFonts w:cs="Times New Roman"/>
          <w:szCs w:val="22"/>
        </w:rPr>
      </w:pPr>
      <w:r>
        <w:rPr>
          <w:rFonts w:ascii="Times" w:hAnsi="Times" w:cs="Times New Roman"/>
          <w:szCs w:val="22"/>
        </w:rPr>
        <w:t>(45</w:t>
      </w:r>
      <w:r w:rsidR="00537DBE">
        <w:rPr>
          <w:rFonts w:ascii="Times" w:hAnsi="Times" w:cs="Times New Roman"/>
          <w:szCs w:val="22"/>
        </w:rPr>
        <w:t xml:space="preserve"> points) </w:t>
      </w:r>
      <w:r w:rsidR="00766AE2" w:rsidRPr="00E25C28">
        <w:t>Consider three relations</w:t>
      </w:r>
      <w:r w:rsidR="00766AE2" w:rsidRPr="00E25C28">
        <w:rPr>
          <w:rFonts w:cs="Times New Roman"/>
          <w:szCs w:val="22"/>
        </w:rPr>
        <w:t xml:space="preserve"> </w:t>
      </w:r>
      <w:r w:rsidR="00766AE2" w:rsidRPr="00E25C28">
        <w:rPr>
          <w:rFonts w:cs="Times New Roman"/>
          <w:i/>
          <w:szCs w:val="22"/>
        </w:rPr>
        <w:t>Sailors</w:t>
      </w:r>
      <w:r w:rsidR="00766AE2" w:rsidRPr="00E25C28">
        <w:rPr>
          <w:rFonts w:cs="Times New Roman"/>
          <w:szCs w:val="22"/>
        </w:rPr>
        <w:t>(</w:t>
      </w:r>
      <w:r w:rsidR="00766AE2" w:rsidRPr="00E25C28">
        <w:rPr>
          <w:rFonts w:cs="Times New Roman"/>
          <w:i/>
          <w:szCs w:val="22"/>
          <w:u w:val="single"/>
        </w:rPr>
        <w:t>sid</w:t>
      </w:r>
      <w:r w:rsidR="00766AE2" w:rsidRPr="00E25C28">
        <w:rPr>
          <w:rFonts w:cs="Times New Roman"/>
          <w:i/>
          <w:szCs w:val="22"/>
        </w:rPr>
        <w:t>, sname, rating, age</w:t>
      </w:r>
      <w:r w:rsidR="00766AE2" w:rsidRPr="00E25C28">
        <w:rPr>
          <w:rFonts w:cs="Times New Roman"/>
          <w:szCs w:val="22"/>
        </w:rPr>
        <w:t xml:space="preserve">), </w:t>
      </w:r>
      <w:r w:rsidR="00766AE2" w:rsidRPr="00E25C28">
        <w:rPr>
          <w:rFonts w:cs="Times New Roman"/>
          <w:i/>
          <w:szCs w:val="22"/>
        </w:rPr>
        <w:t>Boats</w:t>
      </w:r>
      <w:r w:rsidR="00766AE2" w:rsidRPr="00E25C28">
        <w:rPr>
          <w:rFonts w:cs="Times New Roman"/>
          <w:szCs w:val="22"/>
        </w:rPr>
        <w:t>(</w:t>
      </w:r>
      <w:r w:rsidR="00766AE2" w:rsidRPr="00E25C28">
        <w:rPr>
          <w:rFonts w:cs="Times New Roman"/>
          <w:i/>
          <w:szCs w:val="22"/>
          <w:u w:val="single"/>
        </w:rPr>
        <w:t>bid</w:t>
      </w:r>
      <w:r w:rsidR="00766AE2" w:rsidRPr="00E25C28">
        <w:rPr>
          <w:rFonts w:cs="Times New Roman"/>
          <w:i/>
          <w:szCs w:val="22"/>
        </w:rPr>
        <w:t>, bname, color</w:t>
      </w:r>
      <w:r w:rsidR="00766AE2" w:rsidRPr="00E25C28">
        <w:rPr>
          <w:rFonts w:cs="Times New Roman"/>
          <w:szCs w:val="22"/>
        </w:rPr>
        <w:t xml:space="preserve">), and </w:t>
      </w:r>
      <w:r w:rsidR="00766AE2" w:rsidRPr="00E25C28">
        <w:rPr>
          <w:rFonts w:cs="Times New Roman"/>
          <w:i/>
          <w:szCs w:val="22"/>
        </w:rPr>
        <w:t>Reserve</w:t>
      </w:r>
      <w:r w:rsidR="00766AE2" w:rsidRPr="00E25C28">
        <w:rPr>
          <w:rFonts w:cs="Times New Roman"/>
          <w:szCs w:val="22"/>
        </w:rPr>
        <w:t>(</w:t>
      </w:r>
      <w:r w:rsidR="00766AE2" w:rsidRPr="00E25C28">
        <w:rPr>
          <w:rFonts w:cs="Times New Roman"/>
          <w:i/>
          <w:szCs w:val="22"/>
          <w:u w:val="single"/>
        </w:rPr>
        <w:t>sid, bid, day</w:t>
      </w:r>
      <w:r w:rsidR="00DA2348" w:rsidRPr="00E25C28">
        <w:rPr>
          <w:rFonts w:cs="Times New Roman"/>
          <w:szCs w:val="22"/>
        </w:rPr>
        <w:t>) and the following queries</w:t>
      </w:r>
    </w:p>
    <w:p w14:paraId="36CE1DE5" w14:textId="0201C1DA" w:rsidR="00A0472E" w:rsidRPr="00E25C28" w:rsidRDefault="00A0472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</w:t>
      </w:r>
      <w:r w:rsidR="002F039E" w:rsidRPr="00E25C28">
        <w:rPr>
          <w:rFonts w:cs="Times New Roman"/>
          <w:szCs w:val="20"/>
        </w:rPr>
        <w:t xml:space="preserve">ilors who </w:t>
      </w:r>
      <w:r w:rsidR="00626881" w:rsidRPr="00E25C28">
        <w:rPr>
          <w:rFonts w:cs="Times New Roman"/>
          <w:szCs w:val="20"/>
        </w:rPr>
        <w:t>reserved boat "</w:t>
      </w:r>
      <w:r w:rsidR="00626881" w:rsidRPr="00E25C28">
        <w:rPr>
          <w:rFonts w:cs="Times New Roman"/>
          <w:i/>
          <w:szCs w:val="20"/>
        </w:rPr>
        <w:t>Odyssey</w:t>
      </w:r>
      <w:r w:rsidR="00626881" w:rsidRPr="00E25C28">
        <w:rPr>
          <w:rFonts w:cs="Times New Roman"/>
          <w:szCs w:val="20"/>
        </w:rPr>
        <w:t>"</w:t>
      </w:r>
    </w:p>
    <w:p w14:paraId="6D81D0DE" w14:textId="0030B894" w:rsidR="002F039E" w:rsidRPr="00E25C28" w:rsidRDefault="002F039E" w:rsidP="00DA2348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reserve</w:t>
      </w:r>
      <w:r w:rsidR="00E94C4B" w:rsidRPr="00E25C28">
        <w:rPr>
          <w:rFonts w:cs="Times New Roman"/>
          <w:szCs w:val="20"/>
        </w:rPr>
        <w:t>d</w:t>
      </w:r>
      <w:r w:rsidRPr="00E25C28">
        <w:rPr>
          <w:rFonts w:cs="Times New Roman"/>
          <w:szCs w:val="20"/>
        </w:rPr>
        <w:t xml:space="preserve"> at least one boat on day "</w:t>
      </w:r>
      <w:r w:rsidRPr="00E25C28">
        <w:rPr>
          <w:rFonts w:cs="Times New Roman"/>
          <w:i/>
          <w:szCs w:val="20"/>
        </w:rPr>
        <w:t>0</w:t>
      </w:r>
      <w:r w:rsidR="00156FD1" w:rsidRPr="00E25C28">
        <w:rPr>
          <w:rFonts w:cs="Times New Roman"/>
          <w:i/>
          <w:szCs w:val="20"/>
        </w:rPr>
        <w:t>5/</w:t>
      </w:r>
      <w:r w:rsidRPr="00E25C28">
        <w:rPr>
          <w:rFonts w:cs="Times New Roman"/>
          <w:i/>
          <w:szCs w:val="20"/>
        </w:rPr>
        <w:t>1</w:t>
      </w:r>
      <w:r w:rsidR="00156FD1" w:rsidRPr="00E25C28">
        <w:rPr>
          <w:rFonts w:cs="Times New Roman"/>
          <w:i/>
          <w:szCs w:val="20"/>
        </w:rPr>
        <w:t>5</w:t>
      </w:r>
      <w:r w:rsidRPr="00E25C28">
        <w:rPr>
          <w:rFonts w:cs="Times New Roman"/>
          <w:i/>
          <w:szCs w:val="20"/>
        </w:rPr>
        <w:t>/2016</w:t>
      </w:r>
      <w:r w:rsidRPr="00E25C28">
        <w:rPr>
          <w:rFonts w:cs="Times New Roman"/>
          <w:szCs w:val="20"/>
        </w:rPr>
        <w:t>"</w:t>
      </w:r>
    </w:p>
    <w:p w14:paraId="1E0946DA" w14:textId="54B043DF" w:rsidR="004F7576" w:rsidRPr="00E25C28" w:rsidRDefault="00E94C4B" w:rsidP="00786539">
      <w:pPr>
        <w:pStyle w:val="ListParagraph"/>
        <w:numPr>
          <w:ilvl w:val="1"/>
          <w:numId w:val="27"/>
        </w:numPr>
        <w:spacing w:before="120" w:after="120"/>
        <w:rPr>
          <w:rFonts w:cs="Times New Roman"/>
          <w:szCs w:val="20"/>
        </w:rPr>
      </w:pPr>
      <w:r w:rsidRPr="00E25C28">
        <w:rPr>
          <w:rFonts w:cs="Times New Roman"/>
          <w:szCs w:val="20"/>
        </w:rPr>
        <w:t>Find the names of sailor</w:t>
      </w:r>
      <w:r w:rsidR="00B11CEA" w:rsidRPr="00E25C28">
        <w:rPr>
          <w:rFonts w:cs="Times New Roman"/>
          <w:szCs w:val="20"/>
        </w:rPr>
        <w:t>s</w:t>
      </w:r>
      <w:r w:rsidRPr="00E25C28">
        <w:rPr>
          <w:rFonts w:cs="Times New Roman"/>
          <w:szCs w:val="20"/>
        </w:rPr>
        <w:t xml:space="preserve"> who have not reserved any boat</w:t>
      </w:r>
    </w:p>
    <w:p w14:paraId="0928AAEA" w14:textId="77777777" w:rsidR="00E219BE" w:rsidRPr="00E25C28" w:rsidRDefault="00E219BE" w:rsidP="00E219BE">
      <w:pPr>
        <w:pStyle w:val="ListParagraph"/>
        <w:spacing w:before="120" w:after="120"/>
        <w:ind w:left="1440"/>
        <w:rPr>
          <w:rFonts w:cs="Times New Roman"/>
          <w:szCs w:val="20"/>
        </w:rPr>
      </w:pPr>
    </w:p>
    <w:p w14:paraId="41FC5860" w14:textId="58012296" w:rsidR="008268AD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lastRenderedPageBreak/>
        <w:t xml:space="preserve">(15 pts) </w:t>
      </w:r>
      <w:r w:rsidR="00DA2348" w:rsidRPr="00E25C28">
        <w:rPr>
          <w:rFonts w:cs="Times New Roman"/>
          <w:szCs w:val="22"/>
        </w:rPr>
        <w:t>Write the relational algebraic expressions for each of the above queries.</w:t>
      </w:r>
    </w:p>
    <w:p w14:paraId="5C57D0E7" w14:textId="25639C60" w:rsidR="00DA2348" w:rsidRPr="00E25C28" w:rsidRDefault="00E25C28" w:rsidP="00694DFE">
      <w:pPr>
        <w:pStyle w:val="ListParagraph"/>
        <w:numPr>
          <w:ilvl w:val="0"/>
          <w:numId w:val="19"/>
        </w:numPr>
        <w:rPr>
          <w:rFonts w:cs="Times New Roman"/>
          <w:szCs w:val="20"/>
        </w:rPr>
      </w:pPr>
      <w:r w:rsidRPr="00E25C28">
        <w:t xml:space="preserve">(30 pts) </w:t>
      </w:r>
      <w:r w:rsidR="00DA2348" w:rsidRPr="00E25C28">
        <w:rPr>
          <w:rFonts w:cs="Times New Roman"/>
          <w:szCs w:val="22"/>
        </w:rPr>
        <w:t xml:space="preserve">Draw their expression trees </w:t>
      </w:r>
      <w:r w:rsidR="001F72C2">
        <w:t>with selection and projection conducted as early as possible.</w:t>
      </w:r>
      <w:r w:rsidR="00402621" w:rsidRPr="00E25C28">
        <w:rPr>
          <w:rFonts w:cs="Times New Roman"/>
          <w:szCs w:val="22"/>
        </w:rPr>
        <w:t xml:space="preserve"> </w:t>
      </w:r>
      <w:r w:rsidR="001F72C2">
        <w:rPr>
          <w:rFonts w:cs="Times New Roman"/>
          <w:szCs w:val="22"/>
        </w:rPr>
        <w:t>Use</w:t>
      </w:r>
      <w:r w:rsidR="00402621" w:rsidRPr="00E25C28">
        <w:rPr>
          <w:rFonts w:cs="Times New Roman"/>
          <w:szCs w:val="22"/>
        </w:rPr>
        <w:t xml:space="preserve"> left-deep </w:t>
      </w:r>
      <w:r w:rsidR="0088043D" w:rsidRPr="00E25C28">
        <w:rPr>
          <w:rFonts w:cs="Times New Roman"/>
          <w:szCs w:val="22"/>
        </w:rPr>
        <w:t>joins</w:t>
      </w:r>
      <w:r w:rsidR="00EC0952" w:rsidRPr="00E25C28">
        <w:rPr>
          <w:rFonts w:cs="Times New Roman"/>
          <w:szCs w:val="22"/>
        </w:rPr>
        <w:t xml:space="preserve"> </w:t>
      </w:r>
      <w:r w:rsidR="001D285F" w:rsidRPr="00E25C28">
        <w:rPr>
          <w:rFonts w:cs="Times New Roman"/>
          <w:szCs w:val="22"/>
        </w:rPr>
        <w:t xml:space="preserve">whenever </w:t>
      </w:r>
      <w:r w:rsidR="00EC0952" w:rsidRPr="00E25C28">
        <w:rPr>
          <w:rFonts w:cs="Times New Roman"/>
          <w:szCs w:val="22"/>
        </w:rPr>
        <w:t>joins are need</w:t>
      </w:r>
      <w:r w:rsidR="0005582A" w:rsidRPr="00E25C28">
        <w:rPr>
          <w:rFonts w:cs="Times New Roman"/>
          <w:szCs w:val="22"/>
        </w:rPr>
        <w:t>ed</w:t>
      </w:r>
      <w:r w:rsidR="00EC0952" w:rsidRPr="00E25C28">
        <w:rPr>
          <w:rFonts w:cs="Times New Roman"/>
          <w:szCs w:val="22"/>
        </w:rPr>
        <w:t xml:space="preserve">. </w:t>
      </w:r>
      <w:r w:rsidR="00C8339D" w:rsidRPr="00E25C28">
        <w:rPr>
          <w:rFonts w:cs="Times New Roman"/>
          <w:szCs w:val="22"/>
        </w:rPr>
        <w:t xml:space="preserve"> </w:t>
      </w:r>
    </w:p>
    <w:tbl>
      <w:tblPr>
        <w:tblW w:w="5000" w:type="pct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640"/>
      </w:tblGrid>
      <w:tr w:rsidR="00951343" w:rsidRPr="00951343" w14:paraId="02C1BB8E" w14:textId="77777777" w:rsidTr="00951343">
        <w:trPr>
          <w:tblCellSpacing w:w="0" w:type="dxa"/>
        </w:trPr>
        <w:tc>
          <w:tcPr>
            <w:tcW w:w="0" w:type="auto"/>
            <w:hideMark/>
          </w:tcPr>
          <w:p w14:paraId="24238C15" w14:textId="77777777" w:rsidR="00951343" w:rsidRPr="00951343" w:rsidRDefault="00951343" w:rsidP="00951343">
            <w:pPr>
              <w:spacing w:before="100" w:beforeAutospacing="1" w:after="100" w:afterAutospacing="1"/>
              <w:rPr>
                <w:rFonts w:ascii="Times" w:hAnsi="Times" w:cs="Times New Roman"/>
                <w:sz w:val="20"/>
                <w:szCs w:val="20"/>
              </w:rPr>
            </w:pPr>
          </w:p>
        </w:tc>
      </w:tr>
    </w:tbl>
    <w:p w14:paraId="720E654D" w14:textId="728C9A51" w:rsidR="002358E1" w:rsidRPr="00C71E85" w:rsidRDefault="00C71E85" w:rsidP="000F1B27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b/>
          <w:color w:val="FF0000"/>
          <w:szCs w:val="22"/>
        </w:rPr>
      </w:pPr>
      <m:oMath>
        <m:sSub>
          <m:sSubPr>
            <m:ctrlPr>
              <w:rPr>
                <w:rFonts w:ascii="Cambria Math" w:hAnsi="Cambria Math"/>
                <w:i/>
                <w:color w:val="FF0000"/>
              </w:rPr>
            </m:ctrlPr>
          </m:sSubPr>
          <m:e>
            <m:r>
              <w:rPr>
                <w:rFonts w:ascii="Cambria Math" w:hAnsi="Cambria Math"/>
                <w:color w:val="FF0000"/>
              </w:rPr>
              <m:t>π</m:t>
            </m:r>
          </m:e>
          <m:sub>
            <m:r>
              <w:rPr>
                <w:rFonts w:ascii="Cambria Math" w:hAnsi="Cambria Math"/>
                <w:color w:val="FF0000"/>
              </w:rPr>
              <m:t>sname</m:t>
            </m:r>
          </m:sub>
        </m:sSub>
        <m:d>
          <m:dPr>
            <m:ctrlPr>
              <w:rPr>
                <w:rFonts w:ascii="Cambria Math" w:hAnsi="Cambria Math"/>
                <w:i/>
                <w:color w:val="FF0000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σ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bname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=</m:t>
                    </m:r>
                  </m:e>
                  <m:sup>
                    <m:r>
                      <w:rPr>
                        <w:rFonts w:ascii="Cambria Math" w:hAnsi="Cambria Math"/>
                        <w:color w:val="FF0000"/>
                      </w:rPr>
                      <m:t>'</m:t>
                    </m:r>
                  </m:sup>
                </m:sSup>
                <m:r>
                  <w:rPr>
                    <w:rFonts w:ascii="Cambria Math" w:hAnsi="Cambria Math"/>
                    <w:color w:val="FF0000"/>
                  </w:rPr>
                  <m:t>Odysse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color w:val="FF0000"/>
                      </w:rPr>
                      <m:t>'</m:t>
                    </m:r>
                  </m:sup>
                </m:sSup>
              </m:sub>
            </m:sSub>
            <m:d>
              <m:d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dPr>
              <m:e>
                <m:r>
                  <w:rPr>
                    <w:rFonts w:ascii="Cambria Math" w:hAnsi="Cambria Math"/>
                    <w:color w:val="FF0000"/>
                  </w:rPr>
                  <m:t>sailors⋈reserve⋈boats</m:t>
                </m:r>
              </m:e>
            </m:d>
          </m:e>
        </m:d>
      </m:oMath>
    </w:p>
    <w:p w14:paraId="1709121C" w14:textId="0BB9ECA4" w:rsidR="00C71E85" w:rsidRPr="00C71E85" w:rsidRDefault="00C71E85" w:rsidP="00C71E85">
      <w:pPr>
        <w:pStyle w:val="ListParagraph"/>
        <w:spacing w:before="100" w:beforeAutospacing="1" w:after="100" w:afterAutospacing="1"/>
        <w:ind w:left="990"/>
        <w:rPr>
          <w:color w:val="FF0000"/>
          <w:szCs w:val="22"/>
          <w:vertAlign w:val="subscript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  <w:szCs w:val="22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sname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Cs w:val="22"/>
                  <w:vertAlign w:val="subscript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Cs w:val="22"/>
                      <w:vertAlign w:val="subscript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  <w:szCs w:val="22"/>
                      <w:vertAlign w:val="subscript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Cs w:val="22"/>
                      <w:vertAlign w:val="subscript"/>
                    </w:rPr>
                    <m:t>day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FF0000"/>
                          <w:szCs w:val="22"/>
                          <w:vertAlign w:val="subscript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FF0000"/>
                          <w:szCs w:val="22"/>
                          <w:vertAlign w:val="subscript"/>
                        </w:rPr>
                        <m:t>=</m:t>
                      </m:r>
                    </m:e>
                    <m:sup>
                      <m:r>
                        <w:rPr>
                          <w:rFonts w:ascii="Cambria Math" w:hAnsi="Cambria Math"/>
                          <w:color w:val="FF0000"/>
                          <w:szCs w:val="22"/>
                          <w:vertAlign w:val="subscript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  <w:color w:val="FF0000"/>
                      <w:szCs w:val="22"/>
                      <w:vertAlign w:val="subscript"/>
                    </w:rPr>
                    <m:t>05/15/2016'</m:t>
                  </m:r>
                </m:sub>
              </m:sSub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 xml:space="preserve">(sailors⋈reserve) </m:t>
              </m:r>
            </m:e>
          </m:d>
        </m:oMath>
      </m:oMathPara>
    </w:p>
    <w:p w14:paraId="76B80E84" w14:textId="3789C248" w:rsidR="00C71E85" w:rsidRPr="00C71E85" w:rsidRDefault="00C71E85" w:rsidP="00C71E85">
      <w:pPr>
        <w:pStyle w:val="ListParagraph"/>
        <w:spacing w:before="100" w:beforeAutospacing="1" w:after="100" w:afterAutospacing="1"/>
        <w:ind w:left="990"/>
        <w:rPr>
          <w:color w:val="FF0000"/>
          <w:szCs w:val="22"/>
          <w:vertAlign w:val="subscript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color w:val="FF0000"/>
                  <w:szCs w:val="22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sname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Cs w:val="22"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sailors</m:t>
              </m:r>
            </m:e>
          </m:d>
          <m:r>
            <w:rPr>
              <w:rFonts w:ascii="Cambria Math" w:hAnsi="Cambria Math"/>
              <w:color w:val="FF0000"/>
              <w:szCs w:val="22"/>
              <w:vertAlign w:val="subscript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Cs w:val="22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π</m:t>
              </m:r>
            </m:e>
            <m:sub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sname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  <w:szCs w:val="22"/>
                  <w:vertAlign w:val="subscript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Cs w:val="22"/>
                  <w:vertAlign w:val="subscript"/>
                </w:rPr>
                <m:t>sailors⋈reserve</m:t>
              </m:r>
            </m:e>
          </m:d>
        </m:oMath>
      </m:oMathPara>
    </w:p>
    <w:p w14:paraId="49865FC5" w14:textId="393496E8" w:rsidR="000F1B27" w:rsidRDefault="000F1B27" w:rsidP="00951343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</w:p>
    <w:p w14:paraId="1F684E9C" w14:textId="3B0EDB6E" w:rsidR="00C71E85" w:rsidRDefault="00C71E85" w:rsidP="00C71E85">
      <w:pPr>
        <w:pStyle w:val="ListParagraph"/>
        <w:numPr>
          <w:ilvl w:val="1"/>
          <w:numId w:val="28"/>
        </w:num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3024" behindDoc="0" locked="0" layoutInCell="1" allowOverlap="1" wp14:anchorId="4404E985" wp14:editId="7A16954E">
                <wp:simplePos x="0" y="0"/>
                <wp:positionH relativeFrom="column">
                  <wp:posOffset>3195942</wp:posOffset>
                </wp:positionH>
                <wp:positionV relativeFrom="paragraph">
                  <wp:posOffset>70710</wp:posOffset>
                </wp:positionV>
                <wp:extent cx="113040" cy="129960"/>
                <wp:effectExtent l="57150" t="38100" r="39370" b="60960"/>
                <wp:wrapNone/>
                <wp:docPr id="476" name="Ink 4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6">
                      <w14:nvContentPartPr>
                        <w14:cNvContentPartPr/>
                      </w14:nvContentPartPr>
                      <w14:xfrm>
                        <a:off x="0" y="0"/>
                        <a:ext cx="113040" cy="129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345B66" id="Ink 476" o:spid="_x0000_s1026" type="#_x0000_t75" style="position:absolute;margin-left:250.85pt;margin-top:4.5pt;width:10.7pt;height:12.4pt;z-index:25203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">
                <v:imagedata r:id="rId41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2000" behindDoc="0" locked="0" layoutInCell="1" allowOverlap="1" wp14:anchorId="7AE5D735" wp14:editId="3A2C7FCD">
                <wp:simplePos x="0" y="0"/>
                <wp:positionH relativeFrom="column">
                  <wp:posOffset>3029262</wp:posOffset>
                </wp:positionH>
                <wp:positionV relativeFrom="paragraph">
                  <wp:posOffset>99510</wp:posOffset>
                </wp:positionV>
                <wp:extent cx="129240" cy="84960"/>
                <wp:effectExtent l="38100" t="57150" r="23495" b="48895"/>
                <wp:wrapNone/>
                <wp:docPr id="475" name="Ink 4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8">
                      <w14:nvContentPartPr>
                        <w14:cNvContentPartPr/>
                      </w14:nvContentPartPr>
                      <w14:xfrm>
                        <a:off x="0" y="0"/>
                        <a:ext cx="12924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16BFD4" id="Ink 475" o:spid="_x0000_s1026" type="#_x0000_t75" style="position:absolute;margin-left:237.45pt;margin-top:7.1pt;width:12.35pt;height:8.55pt;z-index:25203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">
                <v:imagedata r:id="rId41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0976" behindDoc="0" locked="0" layoutInCell="1" allowOverlap="1" wp14:anchorId="114DC11B" wp14:editId="334EEA48">
                <wp:simplePos x="0" y="0"/>
                <wp:positionH relativeFrom="column">
                  <wp:posOffset>2887422</wp:posOffset>
                </wp:positionH>
                <wp:positionV relativeFrom="paragraph">
                  <wp:posOffset>110310</wp:posOffset>
                </wp:positionV>
                <wp:extent cx="97560" cy="88920"/>
                <wp:effectExtent l="38100" t="38100" r="55245" b="63500"/>
                <wp:wrapNone/>
                <wp:docPr id="474" name="Ink 4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0">
                      <w14:nvContentPartPr>
                        <w14:cNvContentPartPr/>
                      </w14:nvContentPartPr>
                      <w14:xfrm>
                        <a:off x="0" y="0"/>
                        <a:ext cx="97560" cy="8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D81A60" id="Ink 474" o:spid="_x0000_s1026" type="#_x0000_t75" style="position:absolute;margin-left:226.25pt;margin-top:7.6pt;width:9.6pt;height:9.15pt;z-index:25203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">
                <v:imagedata r:id="rId42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29952" behindDoc="0" locked="0" layoutInCell="1" allowOverlap="1" wp14:anchorId="3B5DAD5A" wp14:editId="57F14728">
                <wp:simplePos x="0" y="0"/>
                <wp:positionH relativeFrom="column">
                  <wp:posOffset>2770422</wp:posOffset>
                </wp:positionH>
                <wp:positionV relativeFrom="paragraph">
                  <wp:posOffset>96270</wp:posOffset>
                </wp:positionV>
                <wp:extent cx="92520" cy="109800"/>
                <wp:effectExtent l="38100" t="57150" r="60325" b="62230"/>
                <wp:wrapNone/>
                <wp:docPr id="473" name="Ink 4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2">
                      <w14:nvContentPartPr>
                        <w14:cNvContentPartPr/>
                      </w14:nvContentPartPr>
                      <w14:xfrm>
                        <a:off x="0" y="0"/>
                        <a:ext cx="92520" cy="1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D6F117" id="Ink 473" o:spid="_x0000_s1026" type="#_x0000_t75" style="position:absolute;margin-left:217.15pt;margin-top:6.65pt;width:9.4pt;height:10.7pt;z-index:252029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">
                <v:imagedata r:id="rId42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28928" behindDoc="0" locked="0" layoutInCell="1" allowOverlap="1" wp14:anchorId="25269848" wp14:editId="3F7BF6A9">
                <wp:simplePos x="0" y="0"/>
                <wp:positionH relativeFrom="column">
                  <wp:posOffset>2589342</wp:posOffset>
                </wp:positionH>
                <wp:positionV relativeFrom="paragraph">
                  <wp:posOffset>116790</wp:posOffset>
                </wp:positionV>
                <wp:extent cx="117000" cy="115200"/>
                <wp:effectExtent l="57150" t="57150" r="54610" b="56515"/>
                <wp:wrapNone/>
                <wp:docPr id="472" name="Ink 4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4">
                      <w14:nvContentPartPr>
                        <w14:cNvContentPartPr/>
                      </w14:nvContentPartPr>
                      <w14:xfrm>
                        <a:off x="0" y="0"/>
                        <a:ext cx="11700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3A73D9" id="Ink 472" o:spid="_x0000_s1026" type="#_x0000_t75" style="position:absolute;margin-left:202.95pt;margin-top:8.1pt;width:11.3pt;height:11.3pt;z-index:252028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">
                <v:imagedata r:id="rId42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27904" behindDoc="0" locked="0" layoutInCell="1" allowOverlap="1" wp14:anchorId="75937889" wp14:editId="6B9AFDC0">
                <wp:simplePos x="0" y="0"/>
                <wp:positionH relativeFrom="column">
                  <wp:posOffset>2471622</wp:posOffset>
                </wp:positionH>
                <wp:positionV relativeFrom="paragraph">
                  <wp:posOffset>31830</wp:posOffset>
                </wp:positionV>
                <wp:extent cx="18720" cy="172800"/>
                <wp:effectExtent l="38100" t="38100" r="57785" b="55880"/>
                <wp:wrapNone/>
                <wp:docPr id="471" name="Ink 4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6">
                      <w14:nvContentPartPr>
                        <w14:cNvContentPartPr/>
                      </w14:nvContentPartPr>
                      <w14:xfrm>
                        <a:off x="0" y="0"/>
                        <a:ext cx="18720" cy="17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217FF6" id="Ink 471" o:spid="_x0000_s1026" type="#_x0000_t75" style="position:absolute;margin-left:193.8pt;margin-top:1.7pt;width:3.25pt;height:15.35pt;z-index:252027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">
                <v:imagedata r:id="rId42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26880" behindDoc="0" locked="0" layoutInCell="1" allowOverlap="1" wp14:anchorId="0A5F2A8B" wp14:editId="3996F49E">
                <wp:simplePos x="0" y="0"/>
                <wp:positionH relativeFrom="column">
                  <wp:posOffset>2376582</wp:posOffset>
                </wp:positionH>
                <wp:positionV relativeFrom="paragraph">
                  <wp:posOffset>36510</wp:posOffset>
                </wp:positionV>
                <wp:extent cx="11160" cy="127080"/>
                <wp:effectExtent l="38100" t="57150" r="65405" b="44450"/>
                <wp:wrapNone/>
                <wp:docPr id="470" name="Ink 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8">
                      <w14:nvContentPartPr>
                        <w14:cNvContentPartPr/>
                      </w14:nvContentPartPr>
                      <w14:xfrm>
                        <a:off x="0" y="0"/>
                        <a:ext cx="11160" cy="127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A6ECCA" id="Ink 470" o:spid="_x0000_s1026" type="#_x0000_t75" style="position:absolute;margin-left:186.2pt;margin-top:2.05pt;width:2.95pt;height:11.75pt;z-index:252026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">
                <v:imagedata r:id="rId42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25856" behindDoc="0" locked="0" layoutInCell="1" allowOverlap="1" wp14:anchorId="787554F4" wp14:editId="75B78B4F">
                <wp:simplePos x="0" y="0"/>
                <wp:positionH relativeFrom="column">
                  <wp:posOffset>2288022</wp:posOffset>
                </wp:positionH>
                <wp:positionV relativeFrom="paragraph">
                  <wp:posOffset>26070</wp:posOffset>
                </wp:positionV>
                <wp:extent cx="219600" cy="22320"/>
                <wp:effectExtent l="19050" t="38100" r="66675" b="53975"/>
                <wp:wrapNone/>
                <wp:docPr id="469" name="Ink 4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0">
                      <w14:nvContentPartPr>
                        <w14:cNvContentPartPr/>
                      </w14:nvContentPartPr>
                      <w14:xfrm>
                        <a:off x="0" y="0"/>
                        <a:ext cx="219600" cy="2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0FE52E" id="Ink 469" o:spid="_x0000_s1026" type="#_x0000_t75" style="position:absolute;margin-left:179.05pt;margin-top:.95pt;width:19.4pt;height:3.7pt;z-index:252025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">
                <v:imagedata r:id="rId43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24832" behindDoc="0" locked="0" layoutInCell="1" allowOverlap="1" wp14:anchorId="458AB464" wp14:editId="236D8D1D">
                <wp:simplePos x="0" y="0"/>
                <wp:positionH relativeFrom="column">
                  <wp:posOffset>651462</wp:posOffset>
                </wp:positionH>
                <wp:positionV relativeFrom="paragraph">
                  <wp:posOffset>-61410</wp:posOffset>
                </wp:positionV>
                <wp:extent cx="201960" cy="280800"/>
                <wp:effectExtent l="38100" t="38100" r="45720" b="62230"/>
                <wp:wrapNone/>
                <wp:docPr id="417" name="Ink 4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2">
                      <w14:nvContentPartPr>
                        <w14:cNvContentPartPr/>
                      </w14:nvContentPartPr>
                      <w14:xfrm>
                        <a:off x="0" y="0"/>
                        <a:ext cx="201960" cy="28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D2972C" id="Ink 417" o:spid="_x0000_s1026" type="#_x0000_t75" style="position:absolute;margin-left:50.25pt;margin-top:-5.95pt;width:18.05pt;height:24.25pt;z-index:25202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">
                <v:imagedata r:id="rId43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23808" behindDoc="0" locked="0" layoutInCell="1" allowOverlap="1" wp14:anchorId="7F8C74D6" wp14:editId="5BB49F56">
                <wp:simplePos x="0" y="0"/>
                <wp:positionH relativeFrom="column">
                  <wp:posOffset>720222</wp:posOffset>
                </wp:positionH>
                <wp:positionV relativeFrom="paragraph">
                  <wp:posOffset>27870</wp:posOffset>
                </wp:positionV>
                <wp:extent cx="18000" cy="127800"/>
                <wp:effectExtent l="38100" t="38100" r="58420" b="62865"/>
                <wp:wrapNone/>
                <wp:docPr id="416" name="Ink 4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4">
                      <w14:nvContentPartPr>
                        <w14:cNvContentPartPr/>
                      </w14:nvContentPartPr>
                      <w14:xfrm>
                        <a:off x="0" y="0"/>
                        <a:ext cx="18000" cy="12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727825" id="Ink 416" o:spid="_x0000_s1026" type="#_x0000_t75" style="position:absolute;margin-left:55.65pt;margin-top:1.1pt;width:3.4pt;height:12.1pt;z-index:252023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">
                <v:imagedata r:id="rId435" o:title=""/>
              </v:shape>
            </w:pict>
          </mc:Fallback>
        </mc:AlternateContent>
      </w:r>
    </w:p>
    <w:p w14:paraId="0741A73A" w14:textId="4ED5F9D0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4048" behindDoc="0" locked="0" layoutInCell="1" allowOverlap="1" wp14:anchorId="01DD7709" wp14:editId="43F14A7B">
                <wp:simplePos x="0" y="0"/>
                <wp:positionH relativeFrom="column">
                  <wp:posOffset>2651262</wp:posOffset>
                </wp:positionH>
                <wp:positionV relativeFrom="paragraph">
                  <wp:posOffset>-6230</wp:posOffset>
                </wp:positionV>
                <wp:extent cx="15840" cy="175680"/>
                <wp:effectExtent l="38100" t="38100" r="60960" b="53340"/>
                <wp:wrapNone/>
                <wp:docPr id="477" name="Ink 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6">
                      <w14:nvContentPartPr>
                        <w14:cNvContentPartPr/>
                      </w14:nvContentPartPr>
                      <w14:xfrm>
                        <a:off x="0" y="0"/>
                        <a:ext cx="15840" cy="175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8D18F" id="Ink 477" o:spid="_x0000_s1026" type="#_x0000_t75" style="position:absolute;margin-left:207.6pt;margin-top:-1.55pt;width:3.55pt;height:16pt;z-index:25203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">
                <v:imagedata r:id="rId437" o:title=""/>
              </v:shape>
            </w:pict>
          </mc:Fallback>
        </mc:AlternateContent>
      </w:r>
    </w:p>
    <w:p w14:paraId="639842E4" w14:textId="6F6FF860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9168" behindDoc="0" locked="0" layoutInCell="1" allowOverlap="1" wp14:anchorId="3598784E" wp14:editId="192F55C8">
                <wp:simplePos x="0" y="0"/>
                <wp:positionH relativeFrom="column">
                  <wp:posOffset>2885982</wp:posOffset>
                </wp:positionH>
                <wp:positionV relativeFrom="paragraph">
                  <wp:posOffset>248390</wp:posOffset>
                </wp:positionV>
                <wp:extent cx="403920" cy="159120"/>
                <wp:effectExtent l="38100" t="38100" r="53340" b="69850"/>
                <wp:wrapNone/>
                <wp:docPr id="482" name="Ink 4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8">
                      <w14:nvContentPartPr>
                        <w14:cNvContentPartPr/>
                      </w14:nvContentPartPr>
                      <w14:xfrm>
                        <a:off x="0" y="0"/>
                        <a:ext cx="40392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BF8CA8" id="Ink 482" o:spid="_x0000_s1026" type="#_x0000_t75" style="position:absolute;margin-left:226.05pt;margin-top:18.35pt;width:34.15pt;height:14.95pt;z-index:25203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">
                <v:imagedata r:id="rId43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8144" behindDoc="0" locked="0" layoutInCell="1" allowOverlap="1" wp14:anchorId="7492BAC0" wp14:editId="518DF078">
                <wp:simplePos x="0" y="0"/>
                <wp:positionH relativeFrom="column">
                  <wp:posOffset>2720022</wp:posOffset>
                </wp:positionH>
                <wp:positionV relativeFrom="paragraph">
                  <wp:posOffset>-114130</wp:posOffset>
                </wp:positionV>
                <wp:extent cx="15120" cy="259920"/>
                <wp:effectExtent l="38100" t="38100" r="61595" b="64135"/>
                <wp:wrapNone/>
                <wp:docPr id="481" name="Ink 4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0">
                      <w14:nvContentPartPr>
                        <w14:cNvContentPartPr/>
                      </w14:nvContentPartPr>
                      <w14:xfrm>
                        <a:off x="0" y="0"/>
                        <a:ext cx="15120" cy="25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5B405" id="Ink 481" o:spid="_x0000_s1026" type="#_x0000_t75" style="position:absolute;margin-left:213.3pt;margin-top:-10.1pt;width:3.25pt;height:22.4pt;z-index:25203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">
                <v:imagedata r:id="rId44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7120" behindDoc="0" locked="0" layoutInCell="1" allowOverlap="1" wp14:anchorId="2FEE1C01" wp14:editId="5BED9683">
                <wp:simplePos x="0" y="0"/>
                <wp:positionH relativeFrom="column">
                  <wp:posOffset>2462982</wp:posOffset>
                </wp:positionH>
                <wp:positionV relativeFrom="paragraph">
                  <wp:posOffset>-108010</wp:posOffset>
                </wp:positionV>
                <wp:extent cx="235800" cy="231120"/>
                <wp:effectExtent l="57150" t="38100" r="50165" b="55245"/>
                <wp:wrapNone/>
                <wp:docPr id="480" name="Ink 4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2">
                      <w14:nvContentPartPr>
                        <w14:cNvContentPartPr/>
                      </w14:nvContentPartPr>
                      <w14:xfrm>
                        <a:off x="0" y="0"/>
                        <a:ext cx="235800" cy="23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EE1613" id="Ink 480" o:spid="_x0000_s1026" type="#_x0000_t75" style="position:absolute;margin-left:193pt;margin-top:-9.55pt;width:20.35pt;height:20.25pt;z-index:252037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">
                <v:imagedata r:id="rId44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6096" behindDoc="0" locked="0" layoutInCell="1" allowOverlap="1" wp14:anchorId="7F392ABE" wp14:editId="270BD470">
                <wp:simplePos x="0" y="0"/>
                <wp:positionH relativeFrom="column">
                  <wp:posOffset>2435262</wp:posOffset>
                </wp:positionH>
                <wp:positionV relativeFrom="paragraph">
                  <wp:posOffset>-54730</wp:posOffset>
                </wp:positionV>
                <wp:extent cx="281520" cy="169560"/>
                <wp:effectExtent l="38100" t="38100" r="61595" b="59055"/>
                <wp:wrapNone/>
                <wp:docPr id="479" name="Ink 4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4">
                      <w14:nvContentPartPr>
                        <w14:cNvContentPartPr/>
                      </w14:nvContentPartPr>
                      <w14:xfrm>
                        <a:off x="0" y="0"/>
                        <a:ext cx="28152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3FAD0E" id="Ink 479" o:spid="_x0000_s1026" type="#_x0000_t75" style="position:absolute;margin-left:190.7pt;margin-top:-5.35pt;width:24.2pt;height:15.5pt;z-index:252036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">
                <v:imagedata r:id="rId44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35072" behindDoc="0" locked="0" layoutInCell="1" allowOverlap="1" wp14:anchorId="4D81E199" wp14:editId="66FFC1E4">
                <wp:simplePos x="0" y="0"/>
                <wp:positionH relativeFrom="column">
                  <wp:posOffset>2433462</wp:posOffset>
                </wp:positionH>
                <wp:positionV relativeFrom="paragraph">
                  <wp:posOffset>-112690</wp:posOffset>
                </wp:positionV>
                <wp:extent cx="33480" cy="283680"/>
                <wp:effectExtent l="57150" t="38100" r="62230" b="59690"/>
                <wp:wrapNone/>
                <wp:docPr id="478" name="Ink 4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6">
                      <w14:nvContentPartPr>
                        <w14:cNvContentPartPr/>
                      </w14:nvContentPartPr>
                      <w14:xfrm>
                        <a:off x="0" y="0"/>
                        <a:ext cx="33480" cy="28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545D23" id="Ink 478" o:spid="_x0000_s1026" type="#_x0000_t75" style="position:absolute;margin-left:190.55pt;margin-top:-9.85pt;width:4.65pt;height:24.25pt;z-index:25203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">
                <v:imagedata r:id="rId447" o:title=""/>
              </v:shape>
            </w:pict>
          </mc:Fallback>
        </mc:AlternateContent>
      </w:r>
    </w:p>
    <w:p w14:paraId="3F73E699" w14:textId="0705951E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7840" behindDoc="0" locked="0" layoutInCell="1" allowOverlap="1" wp14:anchorId="7C36662E" wp14:editId="6E339394">
                <wp:simplePos x="0" y="0"/>
                <wp:positionH relativeFrom="column">
                  <wp:posOffset>2061942</wp:posOffset>
                </wp:positionH>
                <wp:positionV relativeFrom="paragraph">
                  <wp:posOffset>178151</wp:posOffset>
                </wp:positionV>
                <wp:extent cx="131040" cy="300960"/>
                <wp:effectExtent l="38100" t="38100" r="59690" b="61595"/>
                <wp:wrapNone/>
                <wp:docPr id="512" name="Ink 5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8">
                      <w14:nvContentPartPr>
                        <w14:cNvContentPartPr/>
                      </w14:nvContentPartPr>
                      <w14:xfrm>
                        <a:off x="0" y="0"/>
                        <a:ext cx="131040" cy="30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6B3E85" id="Ink 512" o:spid="_x0000_s1026" type="#_x0000_t75" style="position:absolute;margin-left:161.25pt;margin-top:12.9pt;width:12.5pt;height:26pt;z-index:252067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">
                <v:imagedata r:id="rId44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6816" behindDoc="0" locked="0" layoutInCell="1" allowOverlap="1" wp14:anchorId="385833B4" wp14:editId="62D97A58">
                <wp:simplePos x="0" y="0"/>
                <wp:positionH relativeFrom="column">
                  <wp:posOffset>1980942</wp:posOffset>
                </wp:positionH>
                <wp:positionV relativeFrom="paragraph">
                  <wp:posOffset>212711</wp:posOffset>
                </wp:positionV>
                <wp:extent cx="13680" cy="37440"/>
                <wp:effectExtent l="38100" t="57150" r="62865" b="58420"/>
                <wp:wrapNone/>
                <wp:docPr id="511" name="Ink 5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0">
                      <w14:nvContentPartPr>
                        <w14:cNvContentPartPr/>
                      </w14:nvContentPartPr>
                      <w14:xfrm>
                        <a:off x="0" y="0"/>
                        <a:ext cx="13680" cy="3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EFC9F" id="Ink 511" o:spid="_x0000_s1026" type="#_x0000_t75" style="position:absolute;margin-left:155.05pt;margin-top:15.8pt;width:3.25pt;height:5.1pt;z-index:252066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">
                <v:imagedata r:id="rId45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5792" behindDoc="0" locked="0" layoutInCell="1" allowOverlap="1" wp14:anchorId="201831BD" wp14:editId="19209968">
                <wp:simplePos x="0" y="0"/>
                <wp:positionH relativeFrom="column">
                  <wp:posOffset>1975182</wp:posOffset>
                </wp:positionH>
                <wp:positionV relativeFrom="paragraph">
                  <wp:posOffset>335471</wp:posOffset>
                </wp:positionV>
                <wp:extent cx="14040" cy="31320"/>
                <wp:effectExtent l="38100" t="38100" r="62230" b="64135"/>
                <wp:wrapNone/>
                <wp:docPr id="510" name="Ink 5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2">
                      <w14:nvContentPartPr>
                        <w14:cNvContentPartPr/>
                      </w14:nvContentPartPr>
                      <w14:xfrm>
                        <a:off x="0" y="0"/>
                        <a:ext cx="14040" cy="31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965EA1" id="Ink 510" o:spid="_x0000_s1026" type="#_x0000_t75" style="position:absolute;margin-left:154.65pt;margin-top:25.5pt;width:3.1pt;height:4.35pt;z-index:252065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">
                <v:imagedata r:id="rId45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3744" behindDoc="0" locked="0" layoutInCell="1" allowOverlap="1" wp14:anchorId="589D915D" wp14:editId="6A9BFE20">
                <wp:simplePos x="0" y="0"/>
                <wp:positionH relativeFrom="column">
                  <wp:posOffset>1614822</wp:posOffset>
                </wp:positionH>
                <wp:positionV relativeFrom="paragraph">
                  <wp:posOffset>226391</wp:posOffset>
                </wp:positionV>
                <wp:extent cx="16920" cy="178200"/>
                <wp:effectExtent l="38100" t="38100" r="59690" b="50800"/>
                <wp:wrapNone/>
                <wp:docPr id="508" name="Ink 5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4">
                      <w14:nvContentPartPr>
                        <w14:cNvContentPartPr/>
                      </w14:nvContentPartPr>
                      <w14:xfrm>
                        <a:off x="0" y="0"/>
                        <a:ext cx="16920" cy="17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3D23C6" id="Ink 508" o:spid="_x0000_s1026" type="#_x0000_t75" style="position:absolute;margin-left:126.15pt;margin-top:16.85pt;width:3.25pt;height:15.95pt;z-index:25206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">
                <v:imagedata r:id="rId45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2720" behindDoc="0" locked="0" layoutInCell="1" allowOverlap="1" wp14:anchorId="74D0F42F" wp14:editId="6007DFBD">
                <wp:simplePos x="0" y="0"/>
                <wp:positionH relativeFrom="column">
                  <wp:posOffset>1507542</wp:posOffset>
                </wp:positionH>
                <wp:positionV relativeFrom="paragraph">
                  <wp:posOffset>251951</wp:posOffset>
                </wp:positionV>
                <wp:extent cx="13680" cy="115200"/>
                <wp:effectExtent l="38100" t="57150" r="62865" b="56515"/>
                <wp:wrapNone/>
                <wp:docPr id="507" name="Ink 5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6">
                      <w14:nvContentPartPr>
                        <w14:cNvContentPartPr/>
                      </w14:nvContentPartPr>
                      <w14:xfrm>
                        <a:off x="0" y="0"/>
                        <a:ext cx="1368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7C798E" id="Ink 507" o:spid="_x0000_s1026" type="#_x0000_t75" style="position:absolute;margin-left:117.8pt;margin-top:18.75pt;width:3.1pt;height:11.2pt;z-index:2520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">
                <v:imagedata r:id="rId45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1696" behindDoc="0" locked="0" layoutInCell="1" allowOverlap="1" wp14:anchorId="0A05445F" wp14:editId="0AE1622A">
                <wp:simplePos x="0" y="0"/>
                <wp:positionH relativeFrom="column">
                  <wp:posOffset>1465422</wp:posOffset>
                </wp:positionH>
                <wp:positionV relativeFrom="paragraph">
                  <wp:posOffset>187151</wp:posOffset>
                </wp:positionV>
                <wp:extent cx="194040" cy="24480"/>
                <wp:effectExtent l="57150" t="38100" r="53975" b="52070"/>
                <wp:wrapNone/>
                <wp:docPr id="506" name="Ink 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8">
                      <w14:nvContentPartPr>
                        <w14:cNvContentPartPr/>
                      </w14:nvContentPartPr>
                      <w14:xfrm>
                        <a:off x="0" y="0"/>
                        <a:ext cx="194040" cy="2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2F4A8" id="Ink 506" o:spid="_x0000_s1026" type="#_x0000_t75" style="position:absolute;margin-left:114.35pt;margin-top:13.95pt;width:17.5pt;height:3.9pt;z-index:252061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">
                <v:imagedata r:id="rId45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0672" behindDoc="0" locked="0" layoutInCell="1" allowOverlap="1" wp14:anchorId="08B5315C" wp14:editId="23B7E934">
                <wp:simplePos x="0" y="0"/>
                <wp:positionH relativeFrom="column">
                  <wp:posOffset>1996062</wp:posOffset>
                </wp:positionH>
                <wp:positionV relativeFrom="paragraph">
                  <wp:posOffset>-36049</wp:posOffset>
                </wp:positionV>
                <wp:extent cx="153000" cy="133200"/>
                <wp:effectExtent l="57150" t="38100" r="57150" b="57785"/>
                <wp:wrapNone/>
                <wp:docPr id="505" name="Ink 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0">
                      <w14:nvContentPartPr>
                        <w14:cNvContentPartPr/>
                      </w14:nvContentPartPr>
                      <w14:xfrm>
                        <a:off x="0" y="0"/>
                        <a:ext cx="153000" cy="13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48DDC7" id="Ink 505" o:spid="_x0000_s1026" type="#_x0000_t75" style="position:absolute;margin-left:156.15pt;margin-top:-3.95pt;width:14.2pt;height:12.65pt;z-index:252060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">
                <v:imagedata r:id="rId46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1456" behindDoc="0" locked="0" layoutInCell="1" allowOverlap="1" wp14:anchorId="4000D4DF" wp14:editId="426432BC">
                <wp:simplePos x="0" y="0"/>
                <wp:positionH relativeFrom="column">
                  <wp:posOffset>4680942</wp:posOffset>
                </wp:positionH>
                <wp:positionV relativeFrom="paragraph">
                  <wp:posOffset>191111</wp:posOffset>
                </wp:positionV>
                <wp:extent cx="200160" cy="152640"/>
                <wp:effectExtent l="38100" t="57150" r="9525" b="57150"/>
                <wp:wrapNone/>
                <wp:docPr id="496" name="Ink 4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2">
                      <w14:nvContentPartPr>
                        <w14:cNvContentPartPr/>
                      </w14:nvContentPartPr>
                      <w14:xfrm>
                        <a:off x="0" y="0"/>
                        <a:ext cx="200160" cy="15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8421A8" id="Ink 496" o:spid="_x0000_s1026" type="#_x0000_t75" style="position:absolute;margin-left:367.55pt;margin-top:13.9pt;width:17.9pt;height:14.3pt;z-index:25205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">
                <v:imagedata r:id="rId46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0432" behindDoc="0" locked="0" layoutInCell="1" allowOverlap="1" wp14:anchorId="65471D5E" wp14:editId="7FB2B05B">
                <wp:simplePos x="0" y="0"/>
                <wp:positionH relativeFrom="column">
                  <wp:posOffset>4437222</wp:posOffset>
                </wp:positionH>
                <wp:positionV relativeFrom="paragraph">
                  <wp:posOffset>272831</wp:posOffset>
                </wp:positionV>
                <wp:extent cx="207720" cy="119160"/>
                <wp:effectExtent l="38100" t="38100" r="59055" b="52705"/>
                <wp:wrapNone/>
                <wp:docPr id="495" name="Ink 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4">
                      <w14:nvContentPartPr>
                        <w14:cNvContentPartPr/>
                      </w14:nvContentPartPr>
                      <w14:xfrm>
                        <a:off x="0" y="0"/>
                        <a:ext cx="207720" cy="11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4A3803" id="Ink 495" o:spid="_x0000_s1026" type="#_x0000_t75" style="position:absolute;margin-left:348.3pt;margin-top:20.35pt;width:18.5pt;height:11.65pt;z-index:252050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">
                <v:imagedata r:id="rId46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9408" behindDoc="0" locked="0" layoutInCell="1" allowOverlap="1" wp14:anchorId="66A84745" wp14:editId="04C60533">
                <wp:simplePos x="0" y="0"/>
                <wp:positionH relativeFrom="column">
                  <wp:posOffset>4241742</wp:posOffset>
                </wp:positionH>
                <wp:positionV relativeFrom="paragraph">
                  <wp:posOffset>264551</wp:posOffset>
                </wp:positionV>
                <wp:extent cx="144360" cy="140040"/>
                <wp:effectExtent l="38100" t="38100" r="65405" b="50800"/>
                <wp:wrapNone/>
                <wp:docPr id="494" name="Ink 4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6">
                      <w14:nvContentPartPr>
                        <w14:cNvContentPartPr/>
                      </w14:nvContentPartPr>
                      <w14:xfrm>
                        <a:off x="0" y="0"/>
                        <a:ext cx="144360" cy="14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FA3A95" id="Ink 494" o:spid="_x0000_s1026" type="#_x0000_t75" style="position:absolute;margin-left:332.9pt;margin-top:19.85pt;width:13.45pt;height:13.2pt;z-index:25204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">
                <v:imagedata r:id="rId46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8384" behindDoc="0" locked="0" layoutInCell="1" allowOverlap="1" wp14:anchorId="1EAC6002" wp14:editId="2FE1DEAF">
                <wp:simplePos x="0" y="0"/>
                <wp:positionH relativeFrom="column">
                  <wp:posOffset>4118982</wp:posOffset>
                </wp:positionH>
                <wp:positionV relativeFrom="paragraph">
                  <wp:posOffset>242951</wp:posOffset>
                </wp:positionV>
                <wp:extent cx="95760" cy="181800"/>
                <wp:effectExtent l="38100" t="57150" r="57150" b="66040"/>
                <wp:wrapNone/>
                <wp:docPr id="493" name="Ink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8">
                      <w14:nvContentPartPr>
                        <w14:cNvContentPartPr/>
                      </w14:nvContentPartPr>
                      <w14:xfrm>
                        <a:off x="0" y="0"/>
                        <a:ext cx="95760" cy="181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CA85AA" id="Ink 493" o:spid="_x0000_s1026" type="#_x0000_t75" style="position:absolute;margin-left:323.2pt;margin-top:18pt;width:9.9pt;height:16.6pt;z-index:252048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">
                <v:imagedata r:id="rId46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6336" behindDoc="0" locked="0" layoutInCell="1" allowOverlap="1" wp14:anchorId="1231EA4C" wp14:editId="740F199E">
                <wp:simplePos x="0" y="0"/>
                <wp:positionH relativeFrom="column">
                  <wp:posOffset>3761862</wp:posOffset>
                </wp:positionH>
                <wp:positionV relativeFrom="paragraph">
                  <wp:posOffset>112991</wp:posOffset>
                </wp:positionV>
                <wp:extent cx="172440" cy="272880"/>
                <wp:effectExtent l="38100" t="38100" r="56515" b="51435"/>
                <wp:wrapNone/>
                <wp:docPr id="491" name="Ink 4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0">
                      <w14:nvContentPartPr>
                        <w14:cNvContentPartPr/>
                      </w14:nvContentPartPr>
                      <w14:xfrm>
                        <a:off x="0" y="0"/>
                        <a:ext cx="172440" cy="272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B25EF0" id="Ink 491" o:spid="_x0000_s1026" type="#_x0000_t75" style="position:absolute;margin-left:295.1pt;margin-top:7.8pt;width:15.8pt;height:23.7pt;z-index:25204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">
                <v:imagedata r:id="rId47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5312" behindDoc="0" locked="0" layoutInCell="1" allowOverlap="1" wp14:anchorId="323E5F81" wp14:editId="36B0A9E7">
                <wp:simplePos x="0" y="0"/>
                <wp:positionH relativeFrom="column">
                  <wp:posOffset>3674022</wp:posOffset>
                </wp:positionH>
                <wp:positionV relativeFrom="paragraph">
                  <wp:posOffset>205151</wp:posOffset>
                </wp:positionV>
                <wp:extent cx="17280" cy="46800"/>
                <wp:effectExtent l="38100" t="57150" r="59055" b="48895"/>
                <wp:wrapNone/>
                <wp:docPr id="490" name="Ink 4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2">
                      <w14:nvContentPartPr>
                        <w14:cNvContentPartPr/>
                      </w14:nvContentPartPr>
                      <w14:xfrm>
                        <a:off x="0" y="0"/>
                        <a:ext cx="17280" cy="4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674D08" id="Ink 490" o:spid="_x0000_s1026" type="#_x0000_t75" style="position:absolute;margin-left:288.2pt;margin-top:15.25pt;width:3.4pt;height:5.6pt;z-index:252045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">
                <v:imagedata r:id="rId47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4288" behindDoc="0" locked="0" layoutInCell="1" allowOverlap="1" wp14:anchorId="3807EF78" wp14:editId="6B4ABE8F">
                <wp:simplePos x="0" y="0"/>
                <wp:positionH relativeFrom="column">
                  <wp:posOffset>3651342</wp:posOffset>
                </wp:positionH>
                <wp:positionV relativeFrom="paragraph">
                  <wp:posOffset>305591</wp:posOffset>
                </wp:positionV>
                <wp:extent cx="30960" cy="56160"/>
                <wp:effectExtent l="38100" t="38100" r="64770" b="58420"/>
                <wp:wrapNone/>
                <wp:docPr id="489" name="Ink 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4">
                      <w14:nvContentPartPr>
                        <w14:cNvContentPartPr/>
                      </w14:nvContentPartPr>
                      <w14:xfrm>
                        <a:off x="0" y="0"/>
                        <a:ext cx="30960" cy="5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5B706B" id="Ink 489" o:spid="_x0000_s1026" type="#_x0000_t75" style="position:absolute;margin-left:286.65pt;margin-top:23.2pt;width:4.5pt;height:6.35pt;z-index:252044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">
                <v:imagedata r:id="rId47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3264" behindDoc="0" locked="0" layoutInCell="1" allowOverlap="1" wp14:anchorId="3247384C" wp14:editId="575284B5">
                <wp:simplePos x="0" y="0"/>
                <wp:positionH relativeFrom="column">
                  <wp:posOffset>3479982</wp:posOffset>
                </wp:positionH>
                <wp:positionV relativeFrom="paragraph">
                  <wp:posOffset>244751</wp:posOffset>
                </wp:positionV>
                <wp:extent cx="114840" cy="157680"/>
                <wp:effectExtent l="57150" t="57150" r="57150" b="52070"/>
                <wp:wrapNone/>
                <wp:docPr id="488" name="Ink 4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6">
                      <w14:nvContentPartPr>
                        <w14:cNvContentPartPr/>
                      </w14:nvContentPartPr>
                      <w14:xfrm>
                        <a:off x="0" y="0"/>
                        <a:ext cx="114840" cy="15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DC541A" id="Ink 488" o:spid="_x0000_s1026" type="#_x0000_t75" style="position:absolute;margin-left:272.9pt;margin-top:18.1pt;width:11.3pt;height:14.7pt;z-index:25204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">
                <v:imagedata r:id="rId47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2240" behindDoc="0" locked="0" layoutInCell="1" allowOverlap="1" wp14:anchorId="64CB83A4" wp14:editId="35D4E601">
                <wp:simplePos x="0" y="0"/>
                <wp:positionH relativeFrom="column">
                  <wp:posOffset>3368022</wp:posOffset>
                </wp:positionH>
                <wp:positionV relativeFrom="paragraph">
                  <wp:posOffset>98591</wp:posOffset>
                </wp:positionV>
                <wp:extent cx="19800" cy="265320"/>
                <wp:effectExtent l="38100" t="57150" r="56515" b="59055"/>
                <wp:wrapNone/>
                <wp:docPr id="487" name="Ink 4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8">
                      <w14:nvContentPartPr>
                        <w14:cNvContentPartPr/>
                      </w14:nvContentPartPr>
                      <w14:xfrm>
                        <a:off x="0" y="0"/>
                        <a:ext cx="1980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E8D9A2" id="Ink 487" o:spid="_x0000_s1026" type="#_x0000_t75" style="position:absolute;margin-left:264.3pt;margin-top:6.7pt;width:3.55pt;height:22.8pt;z-index:25204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">
                <v:imagedata r:id="rId47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1216" behindDoc="0" locked="0" layoutInCell="1" allowOverlap="1" wp14:anchorId="2E553084" wp14:editId="34FFEBAE">
                <wp:simplePos x="0" y="0"/>
                <wp:positionH relativeFrom="column">
                  <wp:posOffset>3235542</wp:posOffset>
                </wp:positionH>
                <wp:positionV relativeFrom="paragraph">
                  <wp:posOffset>130991</wp:posOffset>
                </wp:positionV>
                <wp:extent cx="33480" cy="116280"/>
                <wp:effectExtent l="57150" t="38100" r="62230" b="55245"/>
                <wp:wrapNone/>
                <wp:docPr id="486" name="Ink 4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0">
                      <w14:nvContentPartPr>
                        <w14:cNvContentPartPr/>
                      </w14:nvContentPartPr>
                      <w14:xfrm>
                        <a:off x="0" y="0"/>
                        <a:ext cx="33480" cy="11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EA6C47" id="Ink 486" o:spid="_x0000_s1026" type="#_x0000_t75" style="position:absolute;margin-left:253.65pt;margin-top:9.2pt;width:4.6pt;height:11.4pt;z-index:252041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">
                <v:imagedata r:id="rId48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0192" behindDoc="0" locked="0" layoutInCell="1" allowOverlap="1" wp14:anchorId="4D260DA7" wp14:editId="082352A6">
                <wp:simplePos x="0" y="0"/>
                <wp:positionH relativeFrom="column">
                  <wp:posOffset>3230862</wp:posOffset>
                </wp:positionH>
                <wp:positionV relativeFrom="paragraph">
                  <wp:posOffset>97511</wp:posOffset>
                </wp:positionV>
                <wp:extent cx="243720" cy="29880"/>
                <wp:effectExtent l="38100" t="38100" r="42545" b="65405"/>
                <wp:wrapNone/>
                <wp:docPr id="485" name="Ink 4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2">
                      <w14:nvContentPartPr>
                        <w14:cNvContentPartPr/>
                      </w14:nvContentPartPr>
                      <w14:xfrm>
                        <a:off x="0" y="0"/>
                        <a:ext cx="24372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E9E7BC" id="Ink 485" o:spid="_x0000_s1026" type="#_x0000_t75" style="position:absolute;margin-left:253.5pt;margin-top:6.55pt;width:21.2pt;height:4.4pt;z-index:252040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">
                <v:imagedata r:id="rId483" o:title=""/>
              </v:shape>
            </w:pict>
          </mc:Fallback>
        </mc:AlternateContent>
      </w:r>
    </w:p>
    <w:p w14:paraId="689B119E" w14:textId="75B86AE8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8864" behindDoc="0" locked="0" layoutInCell="1" allowOverlap="1" wp14:anchorId="3EEA32A1" wp14:editId="178D6D8F">
                <wp:simplePos x="0" y="0"/>
                <wp:positionH relativeFrom="column">
                  <wp:posOffset>1622742</wp:posOffset>
                </wp:positionH>
                <wp:positionV relativeFrom="paragraph">
                  <wp:posOffset>213891</wp:posOffset>
                </wp:positionV>
                <wp:extent cx="36720" cy="188640"/>
                <wp:effectExtent l="57150" t="57150" r="40005" b="59055"/>
                <wp:wrapNone/>
                <wp:docPr id="513" name="Ink 5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4">
                      <w14:nvContentPartPr>
                        <w14:cNvContentPartPr/>
                      </w14:nvContentPartPr>
                      <w14:xfrm>
                        <a:off x="0" y="0"/>
                        <a:ext cx="36720" cy="18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7145FB" id="Ink 513" o:spid="_x0000_s1026" type="#_x0000_t75" style="position:absolute;margin-left:126.8pt;margin-top:15.85pt;width:5pt;height:16.9pt;z-index:25206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">
                <v:imagedata r:id="rId48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4768" behindDoc="0" locked="0" layoutInCell="1" allowOverlap="1" wp14:anchorId="1C3892E7" wp14:editId="0298C8F7">
                <wp:simplePos x="0" y="0"/>
                <wp:positionH relativeFrom="column">
                  <wp:posOffset>1800222</wp:posOffset>
                </wp:positionH>
                <wp:positionV relativeFrom="paragraph">
                  <wp:posOffset>-57909</wp:posOffset>
                </wp:positionV>
                <wp:extent cx="101160" cy="143640"/>
                <wp:effectExtent l="38100" t="57150" r="51435" b="66040"/>
                <wp:wrapNone/>
                <wp:docPr id="509" name="Ink 5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6">
                      <w14:nvContentPartPr>
                        <w14:cNvContentPartPr/>
                      </w14:nvContentPartPr>
                      <w14:xfrm>
                        <a:off x="0" y="0"/>
                        <a:ext cx="101160" cy="14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40030C" id="Ink 509" o:spid="_x0000_s1026" type="#_x0000_t75" style="position:absolute;margin-left:140.65pt;margin-top:-5.7pt;width:10.1pt;height:13.55pt;z-index:25206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">
                <v:imagedata r:id="rId48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2480" behindDoc="0" locked="0" layoutInCell="1" allowOverlap="1" wp14:anchorId="6D57F090" wp14:editId="457F47F1">
                <wp:simplePos x="0" y="0"/>
                <wp:positionH relativeFrom="column">
                  <wp:posOffset>3810462</wp:posOffset>
                </wp:positionH>
                <wp:positionV relativeFrom="paragraph">
                  <wp:posOffset>160971</wp:posOffset>
                </wp:positionV>
                <wp:extent cx="58680" cy="220680"/>
                <wp:effectExtent l="38100" t="38100" r="55880" b="65405"/>
                <wp:wrapNone/>
                <wp:docPr id="497" name="Ink 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8">
                      <w14:nvContentPartPr>
                        <w14:cNvContentPartPr/>
                      </w14:nvContentPartPr>
                      <w14:xfrm>
                        <a:off x="0" y="0"/>
                        <a:ext cx="58680" cy="22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D5FC4F" id="Ink 497" o:spid="_x0000_s1026" type="#_x0000_t75" style="position:absolute;margin-left:299.15pt;margin-top:11.75pt;width:6.65pt;height:19.45pt;z-index:25205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">
                <v:imagedata r:id="rId48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47360" behindDoc="0" locked="0" layoutInCell="1" allowOverlap="1" wp14:anchorId="45852F87" wp14:editId="4B1F7B8C">
                <wp:simplePos x="0" y="0"/>
                <wp:positionH relativeFrom="column">
                  <wp:posOffset>4035462</wp:posOffset>
                </wp:positionH>
                <wp:positionV relativeFrom="paragraph">
                  <wp:posOffset>39651</wp:posOffset>
                </wp:positionV>
                <wp:extent cx="16200" cy="45000"/>
                <wp:effectExtent l="38100" t="38100" r="60325" b="50800"/>
                <wp:wrapNone/>
                <wp:docPr id="492" name="Ink 4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0">
                      <w14:nvContentPartPr>
                        <w14:cNvContentPartPr/>
                      </w14:nvContentPartPr>
                      <w14:xfrm>
                        <a:off x="0" y="0"/>
                        <a:ext cx="16200" cy="4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D39872" id="Ink 492" o:spid="_x0000_s1026" type="#_x0000_t75" style="position:absolute;margin-left:316.6pt;margin-top:2.1pt;width:3.55pt;height:5.75pt;z-index:25204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">
                <v:imagedata r:id="rId491" o:title=""/>
              </v:shape>
            </w:pict>
          </mc:Fallback>
        </mc:AlternateContent>
      </w:r>
    </w:p>
    <w:p w14:paraId="74F4ADFF" w14:textId="099A039A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5488" behindDoc="0" locked="0" layoutInCell="1" allowOverlap="1" wp14:anchorId="7488E756" wp14:editId="7C19DFAB">
                <wp:simplePos x="0" y="0"/>
                <wp:positionH relativeFrom="column">
                  <wp:posOffset>1913982</wp:posOffset>
                </wp:positionH>
                <wp:positionV relativeFrom="paragraph">
                  <wp:posOffset>205850</wp:posOffset>
                </wp:positionV>
                <wp:extent cx="210600" cy="128160"/>
                <wp:effectExtent l="38100" t="38100" r="56515" b="62865"/>
                <wp:wrapNone/>
                <wp:docPr id="539" name="Ink 5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2">
                      <w14:nvContentPartPr>
                        <w14:cNvContentPartPr/>
                      </w14:nvContentPartPr>
                      <w14:xfrm>
                        <a:off x="0" y="0"/>
                        <a:ext cx="210600" cy="128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DA6D79" id="Ink 539" o:spid="_x0000_s1026" type="#_x0000_t75" style="position:absolute;margin-left:149.7pt;margin-top:15.2pt;width:18.75pt;height:12.25pt;z-index:25209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">
                <v:imagedata r:id="rId49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7296" behindDoc="0" locked="0" layoutInCell="1" allowOverlap="1" wp14:anchorId="7C43E5D2" wp14:editId="6B521DEB">
                <wp:simplePos x="0" y="0"/>
                <wp:positionH relativeFrom="column">
                  <wp:posOffset>765222</wp:posOffset>
                </wp:positionH>
                <wp:positionV relativeFrom="paragraph">
                  <wp:posOffset>332210</wp:posOffset>
                </wp:positionV>
                <wp:extent cx="300600" cy="34200"/>
                <wp:effectExtent l="38100" t="38100" r="42545" b="42545"/>
                <wp:wrapNone/>
                <wp:docPr id="531" name="Ink 5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4">
                      <w14:nvContentPartPr>
                        <w14:cNvContentPartPr/>
                      </w14:nvContentPartPr>
                      <w14:xfrm>
                        <a:off x="0" y="0"/>
                        <a:ext cx="300600" cy="34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A9F441" id="Ink 531" o:spid="_x0000_s1026" type="#_x0000_t75" style="position:absolute;margin-left:59.5pt;margin-top:25.75pt;width:25.35pt;height:4pt;z-index:25208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">
                <v:imagedata r:id="rId49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6272" behindDoc="0" locked="0" layoutInCell="1" allowOverlap="1" wp14:anchorId="169CA625" wp14:editId="49550C27">
                <wp:simplePos x="0" y="0"/>
                <wp:positionH relativeFrom="column">
                  <wp:posOffset>1086342</wp:posOffset>
                </wp:positionH>
                <wp:positionV relativeFrom="paragraph">
                  <wp:posOffset>233210</wp:posOffset>
                </wp:positionV>
                <wp:extent cx="302400" cy="98280"/>
                <wp:effectExtent l="57150" t="38100" r="59690" b="54610"/>
                <wp:wrapNone/>
                <wp:docPr id="530" name="Ink 5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6">
                      <w14:nvContentPartPr>
                        <w14:cNvContentPartPr/>
                      </w14:nvContentPartPr>
                      <w14:xfrm>
                        <a:off x="0" y="0"/>
                        <a:ext cx="302400" cy="9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91F78D" id="Ink 530" o:spid="_x0000_s1026" type="#_x0000_t75" style="position:absolute;margin-left:84.75pt;margin-top:17.25pt;width:25.5pt;height:9.7pt;z-index:25208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">
                <v:imagedata r:id="rId49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72960" behindDoc="0" locked="0" layoutInCell="1" allowOverlap="1" wp14:anchorId="0055EE64" wp14:editId="140CB76D">
                <wp:simplePos x="0" y="0"/>
                <wp:positionH relativeFrom="column">
                  <wp:posOffset>1782942</wp:posOffset>
                </wp:positionH>
                <wp:positionV relativeFrom="paragraph">
                  <wp:posOffset>71791</wp:posOffset>
                </wp:positionV>
                <wp:extent cx="40680" cy="169560"/>
                <wp:effectExtent l="57150" t="38100" r="54610" b="59055"/>
                <wp:wrapNone/>
                <wp:docPr id="517" name="Ink 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8">
                      <w14:nvContentPartPr>
                        <w14:cNvContentPartPr/>
                      </w14:nvContentPartPr>
                      <w14:xfrm>
                        <a:off x="0" y="0"/>
                        <a:ext cx="40680" cy="16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FCC696" id="Ink 517" o:spid="_x0000_s1026" type="#_x0000_t75" style="position:absolute;margin-left:139.5pt;margin-top:4.55pt;width:5pt;height:15.35pt;z-index:25207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">
                <v:imagedata r:id="rId49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71936" behindDoc="0" locked="0" layoutInCell="1" allowOverlap="1" wp14:anchorId="13207ABD" wp14:editId="46CA7F5D">
                <wp:simplePos x="0" y="0"/>
                <wp:positionH relativeFrom="column">
                  <wp:posOffset>1548222</wp:posOffset>
                </wp:positionH>
                <wp:positionV relativeFrom="paragraph">
                  <wp:posOffset>84391</wp:posOffset>
                </wp:positionV>
                <wp:extent cx="197640" cy="185040"/>
                <wp:effectExtent l="57150" t="38100" r="50165" b="62865"/>
                <wp:wrapNone/>
                <wp:docPr id="516" name="Ink 5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0">
                      <w14:nvContentPartPr>
                        <w14:cNvContentPartPr/>
                      </w14:nvContentPartPr>
                      <w14:xfrm>
                        <a:off x="0" y="0"/>
                        <a:ext cx="197640" cy="18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CE4C86" id="Ink 516" o:spid="_x0000_s1026" type="#_x0000_t75" style="position:absolute;margin-left:120.85pt;margin-top:5.85pt;width:17.25pt;height:16.4pt;z-index:252071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">
                <v:imagedata r:id="rId50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70912" behindDoc="0" locked="0" layoutInCell="1" allowOverlap="1" wp14:anchorId="76CED08D" wp14:editId="5F8DF57C">
                <wp:simplePos x="0" y="0"/>
                <wp:positionH relativeFrom="column">
                  <wp:posOffset>1502862</wp:posOffset>
                </wp:positionH>
                <wp:positionV relativeFrom="paragraph">
                  <wp:posOffset>93751</wp:posOffset>
                </wp:positionV>
                <wp:extent cx="283680" cy="111600"/>
                <wp:effectExtent l="38100" t="38100" r="59690" b="60325"/>
                <wp:wrapNone/>
                <wp:docPr id="515" name="Ink 5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2">
                      <w14:nvContentPartPr>
                        <w14:cNvContentPartPr/>
                      </w14:nvContentPartPr>
                      <w14:xfrm>
                        <a:off x="0" y="0"/>
                        <a:ext cx="283680" cy="11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37E675" id="Ink 515" o:spid="_x0000_s1026" type="#_x0000_t75" style="position:absolute;margin-left:117.3pt;margin-top:6.45pt;width:24.5pt;height:10.9pt;z-index:25207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">
                <v:imagedata r:id="rId50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69888" behindDoc="0" locked="0" layoutInCell="1" allowOverlap="1" wp14:anchorId="2BD7B944" wp14:editId="6D6DBC35">
                <wp:simplePos x="0" y="0"/>
                <wp:positionH relativeFrom="column">
                  <wp:posOffset>1483422</wp:posOffset>
                </wp:positionH>
                <wp:positionV relativeFrom="paragraph">
                  <wp:posOffset>80431</wp:posOffset>
                </wp:positionV>
                <wp:extent cx="18000" cy="181080"/>
                <wp:effectExtent l="38100" t="38100" r="58420" b="47625"/>
                <wp:wrapNone/>
                <wp:docPr id="514" name="Ink 5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4">
                      <w14:nvContentPartPr>
                        <w14:cNvContentPartPr/>
                      </w14:nvContentPartPr>
                      <w14:xfrm>
                        <a:off x="0" y="0"/>
                        <a:ext cx="18000" cy="18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4392C1" id="Ink 514" o:spid="_x0000_s1026" type="#_x0000_t75" style="position:absolute;margin-left:115.7pt;margin-top:5.35pt;width:3.45pt;height:16.2pt;z-index:25206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">
                <v:imagedata r:id="rId50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9648" behindDoc="0" locked="0" layoutInCell="1" allowOverlap="1" wp14:anchorId="6B283776" wp14:editId="3A43F947">
                <wp:simplePos x="0" y="0"/>
                <wp:positionH relativeFrom="column">
                  <wp:posOffset>4259382</wp:posOffset>
                </wp:positionH>
                <wp:positionV relativeFrom="paragraph">
                  <wp:posOffset>239551</wp:posOffset>
                </wp:positionV>
                <wp:extent cx="120240" cy="186120"/>
                <wp:effectExtent l="38100" t="57150" r="70485" b="61595"/>
                <wp:wrapNone/>
                <wp:docPr id="504" name="Ink 5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6">
                      <w14:nvContentPartPr>
                        <w14:cNvContentPartPr/>
                      </w14:nvContentPartPr>
                      <w14:xfrm>
                        <a:off x="0" y="0"/>
                        <a:ext cx="120240" cy="18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3C74C0" id="Ink 504" o:spid="_x0000_s1026" type="#_x0000_t75" style="position:absolute;margin-left:334.1pt;margin-top:17.7pt;width:11.85pt;height:17.1pt;z-index:25205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">
                <v:imagedata r:id="rId50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8624" behindDoc="0" locked="0" layoutInCell="1" allowOverlap="1" wp14:anchorId="5BF7F254" wp14:editId="66CD0192">
                <wp:simplePos x="0" y="0"/>
                <wp:positionH relativeFrom="column">
                  <wp:posOffset>4074702</wp:posOffset>
                </wp:positionH>
                <wp:positionV relativeFrom="paragraph">
                  <wp:posOffset>236671</wp:posOffset>
                </wp:positionV>
                <wp:extent cx="219600" cy="189720"/>
                <wp:effectExtent l="57150" t="38100" r="47625" b="58420"/>
                <wp:wrapNone/>
                <wp:docPr id="503" name="Ink 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8">
                      <w14:nvContentPartPr>
                        <w14:cNvContentPartPr/>
                      </w14:nvContentPartPr>
                      <w14:xfrm>
                        <a:off x="0" y="0"/>
                        <a:ext cx="219600" cy="18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C5156D" id="Ink 503" o:spid="_x0000_s1026" type="#_x0000_t75" style="position:absolute;margin-left:319.7pt;margin-top:17.55pt;width:19.55pt;height:17.2pt;z-index:252058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">
                <v:imagedata r:id="rId50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7600" behindDoc="0" locked="0" layoutInCell="1" allowOverlap="1" wp14:anchorId="42EF4394" wp14:editId="3D4BBF06">
                <wp:simplePos x="0" y="0"/>
                <wp:positionH relativeFrom="column">
                  <wp:posOffset>3997302</wp:posOffset>
                </wp:positionH>
                <wp:positionV relativeFrom="paragraph">
                  <wp:posOffset>146311</wp:posOffset>
                </wp:positionV>
                <wp:extent cx="12600" cy="284760"/>
                <wp:effectExtent l="38100" t="38100" r="64135" b="58420"/>
                <wp:wrapNone/>
                <wp:docPr id="502" name="Ink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0">
                      <w14:nvContentPartPr>
                        <w14:cNvContentPartPr/>
                      </w14:nvContentPartPr>
                      <w14:xfrm>
                        <a:off x="0" y="0"/>
                        <a:ext cx="12600" cy="28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B73FC76" id="Ink 502" o:spid="_x0000_s1026" type="#_x0000_t75" style="position:absolute;margin-left:313.6pt;margin-top:10.35pt;width:3.25pt;height:24.6pt;z-index:25205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">
                <v:imagedata r:id="rId51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6576" behindDoc="0" locked="0" layoutInCell="1" allowOverlap="1" wp14:anchorId="5F9CA218" wp14:editId="4069C2D2">
                <wp:simplePos x="0" y="0"/>
                <wp:positionH relativeFrom="column">
                  <wp:posOffset>3892902</wp:posOffset>
                </wp:positionH>
                <wp:positionV relativeFrom="paragraph">
                  <wp:posOffset>233071</wp:posOffset>
                </wp:positionV>
                <wp:extent cx="17280" cy="9360"/>
                <wp:effectExtent l="38100" t="57150" r="59055" b="48260"/>
                <wp:wrapNone/>
                <wp:docPr id="501" name="Ink 5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2">
                      <w14:nvContentPartPr>
                        <w14:cNvContentPartPr/>
                      </w14:nvContentPartPr>
                      <w14:xfrm>
                        <a:off x="0" y="0"/>
                        <a:ext cx="1728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A3D955" id="Ink 501" o:spid="_x0000_s1026" type="#_x0000_t75" style="position:absolute;margin-left:305.5pt;margin-top:17.25pt;width:3.4pt;height:2.95pt;z-index:25205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">
                <v:imagedata r:id="rId513" o:title=""/>
              </v:shape>
            </w:pict>
          </mc:Fallback>
        </mc:AlternateContent>
      </w:r>
    </w:p>
    <w:p w14:paraId="7AE61A97" w14:textId="5F0E3102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7776" behindDoc="0" locked="0" layoutInCell="1" allowOverlap="1" wp14:anchorId="3E7B0313" wp14:editId="4962A475">
                <wp:simplePos x="0" y="0"/>
                <wp:positionH relativeFrom="column">
                  <wp:posOffset>2911182</wp:posOffset>
                </wp:positionH>
                <wp:positionV relativeFrom="paragraph">
                  <wp:posOffset>-60090</wp:posOffset>
                </wp:positionV>
                <wp:extent cx="136440" cy="292320"/>
                <wp:effectExtent l="38100" t="38100" r="54610" b="50800"/>
                <wp:wrapNone/>
                <wp:docPr id="551" name="Ink 5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4">
                      <w14:nvContentPartPr>
                        <w14:cNvContentPartPr/>
                      </w14:nvContentPartPr>
                      <w14:xfrm>
                        <a:off x="0" y="0"/>
                        <a:ext cx="136440" cy="29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380F9" id="Ink 551" o:spid="_x0000_s1026" type="#_x0000_t75" style="position:absolute;margin-left:228.2pt;margin-top:-5.85pt;width:13pt;height:25.25pt;z-index:25210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">
                <v:imagedata r:id="rId51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6752" behindDoc="0" locked="0" layoutInCell="1" allowOverlap="1" wp14:anchorId="60B09583" wp14:editId="729E0454">
                <wp:simplePos x="0" y="0"/>
                <wp:positionH relativeFrom="column">
                  <wp:posOffset>2861862</wp:posOffset>
                </wp:positionH>
                <wp:positionV relativeFrom="paragraph">
                  <wp:posOffset>64470</wp:posOffset>
                </wp:positionV>
                <wp:extent cx="9000" cy="8280"/>
                <wp:effectExtent l="57150" t="57150" r="48260" b="48895"/>
                <wp:wrapNone/>
                <wp:docPr id="550" name="Ink 5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6">
                      <w14:nvContentPartPr>
                        <w14:cNvContentPartPr/>
                      </w14:nvContentPartPr>
                      <w14:xfrm>
                        <a:off x="0" y="0"/>
                        <a:ext cx="9000" cy="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E6050B" id="Ink 550" o:spid="_x0000_s1026" type="#_x0000_t75" style="position:absolute;margin-left:224.4pt;margin-top:4pt;width:2.7pt;height:2.8pt;z-index:25210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">
                <v:imagedata r:id="rId51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5728" behindDoc="0" locked="0" layoutInCell="1" allowOverlap="1" wp14:anchorId="77CAD558" wp14:editId="54658390">
                <wp:simplePos x="0" y="0"/>
                <wp:positionH relativeFrom="column">
                  <wp:posOffset>2841702</wp:posOffset>
                </wp:positionH>
                <wp:positionV relativeFrom="paragraph">
                  <wp:posOffset>167790</wp:posOffset>
                </wp:positionV>
                <wp:extent cx="3600" cy="62640"/>
                <wp:effectExtent l="57150" t="38100" r="53975" b="52070"/>
                <wp:wrapNone/>
                <wp:docPr id="549" name="Ink 5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8">
                      <w14:nvContentPartPr>
                        <w14:cNvContentPartPr/>
                      </w14:nvContentPartPr>
                      <w14:xfrm>
                        <a:off x="0" y="0"/>
                        <a:ext cx="360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095A4" id="Ink 549" o:spid="_x0000_s1026" type="#_x0000_t75" style="position:absolute;margin-left:222.65pt;margin-top:12.4pt;width:2.65pt;height:6.8pt;z-index:25210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">
                <v:imagedata r:id="rId51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4704" behindDoc="0" locked="0" layoutInCell="1" allowOverlap="1" wp14:anchorId="2D10E236" wp14:editId="3864078A">
                <wp:simplePos x="0" y="0"/>
                <wp:positionH relativeFrom="column">
                  <wp:posOffset>2708142</wp:posOffset>
                </wp:positionH>
                <wp:positionV relativeFrom="paragraph">
                  <wp:posOffset>-2490</wp:posOffset>
                </wp:positionV>
                <wp:extent cx="107280" cy="205560"/>
                <wp:effectExtent l="57150" t="38100" r="7620" b="61595"/>
                <wp:wrapNone/>
                <wp:docPr id="548" name="Ink 5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0">
                      <w14:nvContentPartPr>
                        <w14:cNvContentPartPr/>
                      </w14:nvContentPartPr>
                      <w14:xfrm>
                        <a:off x="0" y="0"/>
                        <a:ext cx="10728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2A129F" id="Ink 548" o:spid="_x0000_s1026" type="#_x0000_t75" style="position:absolute;margin-left:212.2pt;margin-top:-1.15pt;width:10.65pt;height:18.3pt;z-index:25210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">
                <v:imagedata r:id="rId52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3680" behindDoc="0" locked="0" layoutInCell="1" allowOverlap="1" wp14:anchorId="6B389059" wp14:editId="6C70B446">
                <wp:simplePos x="0" y="0"/>
                <wp:positionH relativeFrom="column">
                  <wp:posOffset>2610582</wp:posOffset>
                </wp:positionH>
                <wp:positionV relativeFrom="paragraph">
                  <wp:posOffset>182190</wp:posOffset>
                </wp:positionV>
                <wp:extent cx="15840" cy="57600"/>
                <wp:effectExtent l="38100" t="38100" r="60960" b="57150"/>
                <wp:wrapNone/>
                <wp:docPr id="547" name="Ink 5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2">
                      <w14:nvContentPartPr>
                        <w14:cNvContentPartPr/>
                      </w14:nvContentPartPr>
                      <w14:xfrm>
                        <a:off x="0" y="0"/>
                        <a:ext cx="1584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904188" id="Ink 547" o:spid="_x0000_s1026" type="#_x0000_t75" style="position:absolute;margin-left:204.4pt;margin-top:13.65pt;width:3.5pt;height:6.4pt;z-index:25210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">
                <v:imagedata r:id="rId52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2656" behindDoc="0" locked="0" layoutInCell="1" allowOverlap="1" wp14:anchorId="31F5FBBF" wp14:editId="12938D70">
                <wp:simplePos x="0" y="0"/>
                <wp:positionH relativeFrom="column">
                  <wp:posOffset>2417262</wp:posOffset>
                </wp:positionH>
                <wp:positionV relativeFrom="paragraph">
                  <wp:posOffset>43590</wp:posOffset>
                </wp:positionV>
                <wp:extent cx="124200" cy="187560"/>
                <wp:effectExtent l="57150" t="38100" r="47625" b="60325"/>
                <wp:wrapNone/>
                <wp:docPr id="546" name="Ink 5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4">
                      <w14:nvContentPartPr>
                        <w14:cNvContentPartPr/>
                      </w14:nvContentPartPr>
                      <w14:xfrm>
                        <a:off x="0" y="0"/>
                        <a:ext cx="124200" cy="187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B2124F" id="Ink 546" o:spid="_x0000_s1026" type="#_x0000_t75" style="position:absolute;margin-left:189.35pt;margin-top:2.45pt;width:11.7pt;height:16.6pt;z-index:25210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">
                <v:imagedata r:id="rId52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1632" behindDoc="0" locked="0" layoutInCell="1" allowOverlap="1" wp14:anchorId="492EFC0D" wp14:editId="0DA6B80F">
                <wp:simplePos x="0" y="0"/>
                <wp:positionH relativeFrom="column">
                  <wp:posOffset>2358222</wp:posOffset>
                </wp:positionH>
                <wp:positionV relativeFrom="paragraph">
                  <wp:posOffset>77070</wp:posOffset>
                </wp:positionV>
                <wp:extent cx="11880" cy="18360"/>
                <wp:effectExtent l="57150" t="38100" r="45720" b="58420"/>
                <wp:wrapNone/>
                <wp:docPr id="545" name="Ink 5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6">
                      <w14:nvContentPartPr>
                        <w14:cNvContentPartPr/>
                      </w14:nvContentPartPr>
                      <w14:xfrm>
                        <a:off x="0" y="0"/>
                        <a:ext cx="11880" cy="1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B83BB8" id="Ink 545" o:spid="_x0000_s1026" type="#_x0000_t75" style="position:absolute;margin-left:184.65pt;margin-top:5.2pt;width:3pt;height:3.25pt;z-index:25210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">
                <v:imagedata r:id="rId52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0608" behindDoc="0" locked="0" layoutInCell="1" allowOverlap="1" wp14:anchorId="7FBC141A" wp14:editId="36F8605F">
                <wp:simplePos x="0" y="0"/>
                <wp:positionH relativeFrom="column">
                  <wp:posOffset>2371182</wp:posOffset>
                </wp:positionH>
                <wp:positionV relativeFrom="paragraph">
                  <wp:posOffset>173190</wp:posOffset>
                </wp:positionV>
                <wp:extent cx="5040" cy="48600"/>
                <wp:effectExtent l="57150" t="38100" r="52705" b="46990"/>
                <wp:wrapNone/>
                <wp:docPr id="544" name="Ink 5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8">
                      <w14:nvContentPartPr>
                        <w14:cNvContentPartPr/>
                      </w14:nvContentPartPr>
                      <w14:xfrm>
                        <a:off x="0" y="0"/>
                        <a:ext cx="5040" cy="4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7B2CF5" id="Ink 544" o:spid="_x0000_s1026" type="#_x0000_t75" style="position:absolute;margin-left:185.6pt;margin-top:13.05pt;width:2.85pt;height:5.45pt;z-index:25210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">
                <v:imagedata r:id="rId52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9584" behindDoc="0" locked="0" layoutInCell="1" allowOverlap="1" wp14:anchorId="71338DBE" wp14:editId="63903E4C">
                <wp:simplePos x="0" y="0"/>
                <wp:positionH relativeFrom="column">
                  <wp:posOffset>2212782</wp:posOffset>
                </wp:positionH>
                <wp:positionV relativeFrom="paragraph">
                  <wp:posOffset>141150</wp:posOffset>
                </wp:positionV>
                <wp:extent cx="120960" cy="93240"/>
                <wp:effectExtent l="57150" t="38100" r="50800" b="59690"/>
                <wp:wrapNone/>
                <wp:docPr id="543" name="Ink 5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0">
                      <w14:nvContentPartPr>
                        <w14:cNvContentPartPr/>
                      </w14:nvContentPartPr>
                      <w14:xfrm>
                        <a:off x="0" y="0"/>
                        <a:ext cx="12096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DE7CF" id="Ink 543" o:spid="_x0000_s1026" type="#_x0000_t75" style="position:absolute;margin-left:173.2pt;margin-top:10.05pt;width:11.65pt;height:9.55pt;z-index:25209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">
                <v:imagedata r:id="rId53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8560" behindDoc="0" locked="0" layoutInCell="1" allowOverlap="1" wp14:anchorId="597FB199" wp14:editId="65911AD5">
                <wp:simplePos x="0" y="0"/>
                <wp:positionH relativeFrom="column">
                  <wp:posOffset>2111622</wp:posOffset>
                </wp:positionH>
                <wp:positionV relativeFrom="paragraph">
                  <wp:posOffset>11910</wp:posOffset>
                </wp:positionV>
                <wp:extent cx="25560" cy="186480"/>
                <wp:effectExtent l="38100" t="38100" r="50800" b="61595"/>
                <wp:wrapNone/>
                <wp:docPr id="542" name="Ink 5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2">
                      <w14:nvContentPartPr>
                        <w14:cNvContentPartPr/>
                      </w14:nvContentPartPr>
                      <w14:xfrm>
                        <a:off x="0" y="0"/>
                        <a:ext cx="25560" cy="18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030A69" id="Ink 542" o:spid="_x0000_s1026" type="#_x0000_t75" style="position:absolute;margin-left:165.4pt;margin-top:.05pt;width:3.8pt;height:16.45pt;z-index:25209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">
                <v:imagedata r:id="rId53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7536" behindDoc="0" locked="0" layoutInCell="1" allowOverlap="1" wp14:anchorId="416B7547" wp14:editId="6A7719CB">
                <wp:simplePos x="0" y="0"/>
                <wp:positionH relativeFrom="column">
                  <wp:posOffset>1993542</wp:posOffset>
                </wp:positionH>
                <wp:positionV relativeFrom="paragraph">
                  <wp:posOffset>66990</wp:posOffset>
                </wp:positionV>
                <wp:extent cx="9360" cy="140760"/>
                <wp:effectExtent l="38100" t="38100" r="48260" b="50165"/>
                <wp:wrapNone/>
                <wp:docPr id="541" name="Ink 5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4">
                      <w14:nvContentPartPr>
                        <w14:cNvContentPartPr/>
                      </w14:nvContentPartPr>
                      <w14:xfrm>
                        <a:off x="0" y="0"/>
                        <a:ext cx="936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6A177A" id="Ink 541" o:spid="_x0000_s1026" type="#_x0000_t75" style="position:absolute;margin-left:156pt;margin-top:4.3pt;width:2.55pt;height:12.75pt;z-index:25209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">
                <v:imagedata r:id="rId53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6512" behindDoc="0" locked="0" layoutInCell="1" allowOverlap="1" wp14:anchorId="42C6AEC8" wp14:editId="334B9941">
                <wp:simplePos x="0" y="0"/>
                <wp:positionH relativeFrom="column">
                  <wp:posOffset>1928022</wp:posOffset>
                </wp:positionH>
                <wp:positionV relativeFrom="paragraph">
                  <wp:posOffset>14430</wp:posOffset>
                </wp:positionV>
                <wp:extent cx="237960" cy="38880"/>
                <wp:effectExtent l="57150" t="57150" r="48260" b="56515"/>
                <wp:wrapNone/>
                <wp:docPr id="540" name="Ink 5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6">
                      <w14:nvContentPartPr>
                        <w14:cNvContentPartPr/>
                      </w14:nvContentPartPr>
                      <w14:xfrm>
                        <a:off x="0" y="0"/>
                        <a:ext cx="23796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90A740" id="Ink 540" o:spid="_x0000_s1026" type="#_x0000_t75" style="position:absolute;margin-left:150.8pt;margin-top:.05pt;width:20.8pt;height:5.05pt;z-index:25209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">
                <v:imagedata r:id="rId53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4464" behindDoc="0" locked="0" layoutInCell="1" allowOverlap="1" wp14:anchorId="64323451" wp14:editId="678BD2B3">
                <wp:simplePos x="0" y="0"/>
                <wp:positionH relativeFrom="column">
                  <wp:posOffset>1326822</wp:posOffset>
                </wp:positionH>
                <wp:positionV relativeFrom="paragraph">
                  <wp:posOffset>49350</wp:posOffset>
                </wp:positionV>
                <wp:extent cx="139320" cy="251640"/>
                <wp:effectExtent l="38100" t="38100" r="51435" b="53340"/>
                <wp:wrapNone/>
                <wp:docPr id="538" name="Ink 5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8">
                      <w14:nvContentPartPr>
                        <w14:cNvContentPartPr/>
                      </w14:nvContentPartPr>
                      <w14:xfrm>
                        <a:off x="0" y="0"/>
                        <a:ext cx="139320" cy="25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972AD9" id="Ink 538" o:spid="_x0000_s1026" type="#_x0000_t75" style="position:absolute;margin-left:103.4pt;margin-top:2.85pt;width:13.1pt;height:21.95pt;z-index:25209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">
                <v:imagedata r:id="rId53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3440" behindDoc="0" locked="0" layoutInCell="1" allowOverlap="1" wp14:anchorId="1BBD9EC6" wp14:editId="3FE13718">
                <wp:simplePos x="0" y="0"/>
                <wp:positionH relativeFrom="column">
                  <wp:posOffset>1254462</wp:posOffset>
                </wp:positionH>
                <wp:positionV relativeFrom="paragraph">
                  <wp:posOffset>155550</wp:posOffset>
                </wp:positionV>
                <wp:extent cx="19800" cy="21240"/>
                <wp:effectExtent l="38100" t="38100" r="56515" b="55245"/>
                <wp:wrapNone/>
                <wp:docPr id="537" name="Ink 5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0">
                      <w14:nvContentPartPr>
                        <w14:cNvContentPartPr/>
                      </w14:nvContentPartPr>
                      <w14:xfrm>
                        <a:off x="0" y="0"/>
                        <a:ext cx="19800" cy="21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317B7" id="Ink 537" o:spid="_x0000_s1026" type="#_x0000_t75" style="position:absolute;margin-left:97.75pt;margin-top:11.2pt;width:3.65pt;height:3.75pt;z-index:25209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">
                <v:imagedata r:id="rId54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2416" behindDoc="0" locked="0" layoutInCell="1" allowOverlap="1" wp14:anchorId="63E0DC1B" wp14:editId="3DE11423">
                <wp:simplePos x="0" y="0"/>
                <wp:positionH relativeFrom="column">
                  <wp:posOffset>1227462</wp:posOffset>
                </wp:positionH>
                <wp:positionV relativeFrom="paragraph">
                  <wp:posOffset>248790</wp:posOffset>
                </wp:positionV>
                <wp:extent cx="17280" cy="54720"/>
                <wp:effectExtent l="38100" t="38100" r="59055" b="59690"/>
                <wp:wrapNone/>
                <wp:docPr id="536" name="Ink 5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2">
                      <w14:nvContentPartPr>
                        <w14:cNvContentPartPr/>
                      </w14:nvContentPartPr>
                      <w14:xfrm>
                        <a:off x="0" y="0"/>
                        <a:ext cx="17280" cy="5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20DDDE" id="Ink 536" o:spid="_x0000_s1026" type="#_x0000_t75" style="position:absolute;margin-left:95.65pt;margin-top:18.6pt;width:3.35pt;height:6.25pt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">
                <v:imagedata r:id="rId54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1392" behindDoc="0" locked="0" layoutInCell="1" allowOverlap="1" wp14:anchorId="694F74EC" wp14:editId="63B64FC6">
                <wp:simplePos x="0" y="0"/>
                <wp:positionH relativeFrom="column">
                  <wp:posOffset>1092822</wp:posOffset>
                </wp:positionH>
                <wp:positionV relativeFrom="paragraph">
                  <wp:posOffset>141510</wp:posOffset>
                </wp:positionV>
                <wp:extent cx="99360" cy="113400"/>
                <wp:effectExtent l="38100" t="57150" r="53340" b="58420"/>
                <wp:wrapNone/>
                <wp:docPr id="535" name="Ink 5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4">
                      <w14:nvContentPartPr>
                        <w14:cNvContentPartPr/>
                      </w14:nvContentPartPr>
                      <w14:xfrm>
                        <a:off x="0" y="0"/>
                        <a:ext cx="99360" cy="11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F04487" id="Ink 535" o:spid="_x0000_s1026" type="#_x0000_t75" style="position:absolute;margin-left:85pt;margin-top:10.1pt;width:9.95pt;height:11.15pt;z-index:25209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">
                <v:imagedata r:id="rId54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9344" behindDoc="0" locked="0" layoutInCell="1" allowOverlap="1" wp14:anchorId="35E7D457" wp14:editId="3EEE62AC">
                <wp:simplePos x="0" y="0"/>
                <wp:positionH relativeFrom="column">
                  <wp:posOffset>976182</wp:posOffset>
                </wp:positionH>
                <wp:positionV relativeFrom="paragraph">
                  <wp:posOffset>12270</wp:posOffset>
                </wp:positionV>
                <wp:extent cx="34920" cy="200160"/>
                <wp:effectExtent l="38100" t="57150" r="41910" b="47625"/>
                <wp:wrapNone/>
                <wp:docPr id="533" name="Ink 5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6">
                      <w14:nvContentPartPr>
                        <w14:cNvContentPartPr/>
                      </w14:nvContentPartPr>
                      <w14:xfrm>
                        <a:off x="0" y="0"/>
                        <a:ext cx="34920" cy="20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EB9585" id="Ink 533" o:spid="_x0000_s1026" type="#_x0000_t75" style="position:absolute;margin-left:76.1pt;margin-top:-.1pt;width:4.35pt;height:17.55pt;z-index:25208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">
                <v:imagedata r:id="rId54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8320" behindDoc="0" locked="0" layoutInCell="1" allowOverlap="1" wp14:anchorId="524DC3EA" wp14:editId="0E36BF17">
                <wp:simplePos x="0" y="0"/>
                <wp:positionH relativeFrom="column">
                  <wp:posOffset>872142</wp:posOffset>
                </wp:positionH>
                <wp:positionV relativeFrom="paragraph">
                  <wp:posOffset>31710</wp:posOffset>
                </wp:positionV>
                <wp:extent cx="16200" cy="143640"/>
                <wp:effectExtent l="38100" t="38100" r="60325" b="46990"/>
                <wp:wrapNone/>
                <wp:docPr id="532" name="Ink 5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8">
                      <w14:nvContentPartPr>
                        <w14:cNvContentPartPr/>
                      </w14:nvContentPartPr>
                      <w14:xfrm>
                        <a:off x="0" y="0"/>
                        <a:ext cx="16200" cy="14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1AD3B2" id="Ink 532" o:spid="_x0000_s1026" type="#_x0000_t75" style="position:absolute;margin-left:67.75pt;margin-top:1.45pt;width:3.3pt;height:13.25pt;z-index:25208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">
                <v:imagedata r:id="rId54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5552" behindDoc="0" locked="0" layoutInCell="1" allowOverlap="1" wp14:anchorId="47FD4630" wp14:editId="116A6983">
                <wp:simplePos x="0" y="0"/>
                <wp:positionH relativeFrom="column">
                  <wp:posOffset>3888582</wp:posOffset>
                </wp:positionH>
                <wp:positionV relativeFrom="paragraph">
                  <wp:posOffset>3491</wp:posOffset>
                </wp:positionV>
                <wp:extent cx="14400" cy="74880"/>
                <wp:effectExtent l="38100" t="57150" r="62230" b="40005"/>
                <wp:wrapNone/>
                <wp:docPr id="500" name="Ink 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0">
                      <w14:nvContentPartPr>
                        <w14:cNvContentPartPr/>
                      </w14:nvContentPartPr>
                      <w14:xfrm>
                        <a:off x="0" y="0"/>
                        <a:ext cx="14400" cy="7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8AFD64" id="Ink 500" o:spid="_x0000_s1026" type="#_x0000_t75" style="position:absolute;margin-left:305.4pt;margin-top:-.45pt;width:3.15pt;height:7.65pt;z-index:252055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">
                <v:imagedata r:id="rId55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4528" behindDoc="0" locked="0" layoutInCell="1" allowOverlap="1" wp14:anchorId="4063608A" wp14:editId="0E905EF8">
                <wp:simplePos x="0" y="0"/>
                <wp:positionH relativeFrom="column">
                  <wp:posOffset>3707142</wp:posOffset>
                </wp:positionH>
                <wp:positionV relativeFrom="paragraph">
                  <wp:posOffset>-30349</wp:posOffset>
                </wp:positionV>
                <wp:extent cx="108720" cy="124920"/>
                <wp:effectExtent l="57150" t="38100" r="62865" b="66040"/>
                <wp:wrapNone/>
                <wp:docPr id="499" name="Ink 4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2">
                      <w14:nvContentPartPr>
                        <w14:cNvContentPartPr/>
                      </w14:nvContentPartPr>
                      <w14:xfrm>
                        <a:off x="0" y="0"/>
                        <a:ext cx="10872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C32369" id="Ink 499" o:spid="_x0000_s1026" type="#_x0000_t75" style="position:absolute;margin-left:290.8pt;margin-top:-3.5pt;width:10.75pt;height:12.1pt;z-index:252054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">
                <v:imagedata r:id="rId55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53504" behindDoc="0" locked="0" layoutInCell="1" allowOverlap="1" wp14:anchorId="199D4D01" wp14:editId="7A9D92AE">
                <wp:simplePos x="0" y="0"/>
                <wp:positionH relativeFrom="column">
                  <wp:posOffset>3556662</wp:posOffset>
                </wp:positionH>
                <wp:positionV relativeFrom="paragraph">
                  <wp:posOffset>-101269</wp:posOffset>
                </wp:positionV>
                <wp:extent cx="133200" cy="226440"/>
                <wp:effectExtent l="38100" t="57150" r="57785" b="59690"/>
                <wp:wrapNone/>
                <wp:docPr id="498" name="Ink 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4">
                      <w14:nvContentPartPr>
                        <w14:cNvContentPartPr/>
                      </w14:nvContentPartPr>
                      <w14:xfrm>
                        <a:off x="0" y="0"/>
                        <a:ext cx="133200" cy="22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F29C21" id="Ink 498" o:spid="_x0000_s1026" type="#_x0000_t75" style="position:absolute;margin-left:278.95pt;margin-top:-9pt;width:12.75pt;height:20.05pt;z-index:252053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">
                <v:imagedata r:id="rId555" o:title=""/>
              </v:shape>
            </w:pict>
          </mc:Fallback>
        </mc:AlternateContent>
      </w:r>
    </w:p>
    <w:p w14:paraId="7895645C" w14:textId="77A551BF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4944" behindDoc="0" locked="0" layoutInCell="1" allowOverlap="1" wp14:anchorId="1C3E0BB1" wp14:editId="602F8ED3">
                <wp:simplePos x="0" y="0"/>
                <wp:positionH relativeFrom="column">
                  <wp:posOffset>2706702</wp:posOffset>
                </wp:positionH>
                <wp:positionV relativeFrom="paragraph">
                  <wp:posOffset>278770</wp:posOffset>
                </wp:positionV>
                <wp:extent cx="88560" cy="145800"/>
                <wp:effectExtent l="38100" t="38100" r="64135" b="64135"/>
                <wp:wrapNone/>
                <wp:docPr id="558" name="Ink 5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6">
                      <w14:nvContentPartPr>
                        <w14:cNvContentPartPr/>
                      </w14:nvContentPartPr>
                      <w14:xfrm>
                        <a:off x="0" y="0"/>
                        <a:ext cx="88560" cy="14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DC634" id="Ink 558" o:spid="_x0000_s1026" type="#_x0000_t75" style="position:absolute;margin-left:212.25pt;margin-top:20.8pt;width:9pt;height:13.8pt;z-index:25211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">
                <v:imagedata r:id="rId55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3920" behindDoc="0" locked="0" layoutInCell="1" allowOverlap="1" wp14:anchorId="3E66EAA1" wp14:editId="2F8792EC">
                <wp:simplePos x="0" y="0"/>
                <wp:positionH relativeFrom="column">
                  <wp:posOffset>2596902</wp:posOffset>
                </wp:positionH>
                <wp:positionV relativeFrom="paragraph">
                  <wp:posOffset>273730</wp:posOffset>
                </wp:positionV>
                <wp:extent cx="84240" cy="149760"/>
                <wp:effectExtent l="38100" t="57150" r="49530" b="60325"/>
                <wp:wrapNone/>
                <wp:docPr id="557" name="Ink 5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8">
                      <w14:nvContentPartPr>
                        <w14:cNvContentPartPr/>
                      </w14:nvContentPartPr>
                      <w14:xfrm>
                        <a:off x="0" y="0"/>
                        <a:ext cx="84240" cy="149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7ADFFA" id="Ink 557" o:spid="_x0000_s1026" type="#_x0000_t75" style="position:absolute;margin-left:203.4pt;margin-top:20.4pt;width:8.95pt;height:14.15pt;z-index:25211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">
                <v:imagedata r:id="rId55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8800" behindDoc="0" locked="0" layoutInCell="1" allowOverlap="1" wp14:anchorId="1E5CBA63" wp14:editId="30153AFC">
                <wp:simplePos x="0" y="0"/>
                <wp:positionH relativeFrom="column">
                  <wp:posOffset>2357142</wp:posOffset>
                </wp:positionH>
                <wp:positionV relativeFrom="paragraph">
                  <wp:posOffset>32530</wp:posOffset>
                </wp:positionV>
                <wp:extent cx="10800" cy="176760"/>
                <wp:effectExtent l="38100" t="38100" r="65405" b="52070"/>
                <wp:wrapNone/>
                <wp:docPr id="552" name="Ink 5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0">
                      <w14:nvContentPartPr>
                        <w14:cNvContentPartPr/>
                      </w14:nvContentPartPr>
                      <w14:xfrm>
                        <a:off x="0" y="0"/>
                        <a:ext cx="10800" cy="17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7BD733" id="Ink 552" o:spid="_x0000_s1026" type="#_x0000_t75" style="position:absolute;margin-left:184.5pt;margin-top:1.6pt;width:2.9pt;height:15.85pt;z-index:25210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">
                <v:imagedata r:id="rId56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90368" behindDoc="0" locked="0" layoutInCell="1" allowOverlap="1" wp14:anchorId="37A26F5E" wp14:editId="6228D61E">
                <wp:simplePos x="0" y="0"/>
                <wp:positionH relativeFrom="column">
                  <wp:posOffset>1011102</wp:posOffset>
                </wp:positionH>
                <wp:positionV relativeFrom="paragraph">
                  <wp:posOffset>-4190</wp:posOffset>
                </wp:positionV>
                <wp:extent cx="18360" cy="228240"/>
                <wp:effectExtent l="38100" t="38100" r="58420" b="57785"/>
                <wp:wrapNone/>
                <wp:docPr id="534" name="Ink 5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2">
                      <w14:nvContentPartPr>
                        <w14:cNvContentPartPr/>
                      </w14:nvContentPartPr>
                      <w14:xfrm>
                        <a:off x="0" y="0"/>
                        <a:ext cx="18360" cy="22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11E4D0" id="Ink 534" o:spid="_x0000_s1026" type="#_x0000_t75" style="position:absolute;margin-left:78.55pt;margin-top:-1.25pt;width:3.55pt;height:19.8pt;z-index:25209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">
                <v:imagedata r:id="rId56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79104" behindDoc="0" locked="0" layoutInCell="1" allowOverlap="1" wp14:anchorId="777E1D24" wp14:editId="669307C3">
                <wp:simplePos x="0" y="0"/>
                <wp:positionH relativeFrom="column">
                  <wp:posOffset>1324302</wp:posOffset>
                </wp:positionH>
                <wp:positionV relativeFrom="paragraph">
                  <wp:posOffset>292810</wp:posOffset>
                </wp:positionV>
                <wp:extent cx="104760" cy="107280"/>
                <wp:effectExtent l="38100" t="57150" r="67310" b="64770"/>
                <wp:wrapNone/>
                <wp:docPr id="523" name="Ink 5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4">
                      <w14:nvContentPartPr>
                        <w14:cNvContentPartPr/>
                      </w14:nvContentPartPr>
                      <w14:xfrm>
                        <a:off x="0" y="0"/>
                        <a:ext cx="10476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AA385A" id="Ink 523" o:spid="_x0000_s1026" type="#_x0000_t75" style="position:absolute;margin-left:103.25pt;margin-top:21.95pt;width:10.45pt;height:10.7pt;z-index:25207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">
                <v:imagedata r:id="rId56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78080" behindDoc="0" locked="0" layoutInCell="1" allowOverlap="1" wp14:anchorId="1151992D" wp14:editId="59856C56">
                <wp:simplePos x="0" y="0"/>
                <wp:positionH relativeFrom="column">
                  <wp:posOffset>1075182</wp:posOffset>
                </wp:positionH>
                <wp:positionV relativeFrom="paragraph">
                  <wp:posOffset>310090</wp:posOffset>
                </wp:positionV>
                <wp:extent cx="206280" cy="79920"/>
                <wp:effectExtent l="38100" t="57150" r="60960" b="53975"/>
                <wp:wrapNone/>
                <wp:docPr id="522" name="Ink 5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6">
                      <w14:nvContentPartPr>
                        <w14:cNvContentPartPr/>
                      </w14:nvContentPartPr>
                      <w14:xfrm>
                        <a:off x="0" y="0"/>
                        <a:ext cx="20628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23F247" id="Ink 522" o:spid="_x0000_s1026" type="#_x0000_t75" style="position:absolute;margin-left:83.65pt;margin-top:23.3pt;width:18.1pt;height:8.25pt;z-index:25207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">
                <v:imagedata r:id="rId56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76032" behindDoc="0" locked="0" layoutInCell="1" allowOverlap="1" wp14:anchorId="4B324AD0" wp14:editId="5038EEE6">
                <wp:simplePos x="0" y="0"/>
                <wp:positionH relativeFrom="column">
                  <wp:posOffset>669102</wp:posOffset>
                </wp:positionH>
                <wp:positionV relativeFrom="paragraph">
                  <wp:posOffset>154930</wp:posOffset>
                </wp:positionV>
                <wp:extent cx="248040" cy="188280"/>
                <wp:effectExtent l="38100" t="57150" r="38100" b="59690"/>
                <wp:wrapNone/>
                <wp:docPr id="520" name="Ink 5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8">
                      <w14:nvContentPartPr>
                        <w14:cNvContentPartPr/>
                      </w14:nvContentPartPr>
                      <w14:xfrm>
                        <a:off x="0" y="0"/>
                        <a:ext cx="248040" cy="18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BBF3E0" id="Ink 520" o:spid="_x0000_s1026" type="#_x0000_t75" style="position:absolute;margin-left:51.6pt;margin-top:11.1pt;width:21.8pt;height:17.05pt;z-index:25207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">
                <v:imagedata r:id="rId569" o:title=""/>
              </v:shape>
            </w:pict>
          </mc:Fallback>
        </mc:AlternateContent>
      </w:r>
    </w:p>
    <w:p w14:paraId="47E2A4FF" w14:textId="28439DF0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5968" behindDoc="0" locked="0" layoutInCell="1" allowOverlap="1" wp14:anchorId="450EC413" wp14:editId="5176A04C">
                <wp:simplePos x="0" y="0"/>
                <wp:positionH relativeFrom="column">
                  <wp:posOffset>2834862</wp:posOffset>
                </wp:positionH>
                <wp:positionV relativeFrom="paragraph">
                  <wp:posOffset>-71410</wp:posOffset>
                </wp:positionV>
                <wp:extent cx="163080" cy="178560"/>
                <wp:effectExtent l="38100" t="38100" r="46990" b="69215"/>
                <wp:wrapNone/>
                <wp:docPr id="559" name="Ink 5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0">
                      <w14:nvContentPartPr>
                        <w14:cNvContentPartPr/>
                      </w14:nvContentPartPr>
                      <w14:xfrm>
                        <a:off x="0" y="0"/>
                        <a:ext cx="16308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C4B062" id="Ink 559" o:spid="_x0000_s1026" type="#_x0000_t75" style="position:absolute;margin-left:222.05pt;margin-top:-6.75pt;width:15.25pt;height:16.4pt;z-index:252115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">
                <v:imagedata r:id="rId57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2896" behindDoc="0" locked="0" layoutInCell="1" allowOverlap="1" wp14:anchorId="3F029631" wp14:editId="170B63B9">
                <wp:simplePos x="0" y="0"/>
                <wp:positionH relativeFrom="column">
                  <wp:posOffset>2429862</wp:posOffset>
                </wp:positionH>
                <wp:positionV relativeFrom="paragraph">
                  <wp:posOffset>-32170</wp:posOffset>
                </wp:positionV>
                <wp:extent cx="158040" cy="78120"/>
                <wp:effectExtent l="57150" t="57150" r="52070" b="55245"/>
                <wp:wrapNone/>
                <wp:docPr id="556" name="Ink 5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2">
                      <w14:nvContentPartPr>
                        <w14:cNvContentPartPr/>
                      </w14:nvContentPartPr>
                      <w14:xfrm>
                        <a:off x="0" y="0"/>
                        <a:ext cx="158040" cy="7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23771A" id="Ink 556" o:spid="_x0000_s1026" type="#_x0000_t75" style="position:absolute;margin-left:190.55pt;margin-top:-3.65pt;width:14.35pt;height:8.35pt;z-index:25211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">
                <v:imagedata r:id="rId57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1872" behindDoc="0" locked="0" layoutInCell="1" allowOverlap="1" wp14:anchorId="4AECF215" wp14:editId="4B9651C4">
                <wp:simplePos x="0" y="0"/>
                <wp:positionH relativeFrom="column">
                  <wp:posOffset>2315022</wp:posOffset>
                </wp:positionH>
                <wp:positionV relativeFrom="paragraph">
                  <wp:posOffset>-55210</wp:posOffset>
                </wp:positionV>
                <wp:extent cx="87480" cy="160920"/>
                <wp:effectExtent l="38100" t="57150" r="46355" b="48895"/>
                <wp:wrapNone/>
                <wp:docPr id="555" name="Ink 5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4">
                      <w14:nvContentPartPr>
                        <w14:cNvContentPartPr/>
                      </w14:nvContentPartPr>
                      <w14:xfrm>
                        <a:off x="0" y="0"/>
                        <a:ext cx="87480" cy="160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2BB1E9" id="Ink 555" o:spid="_x0000_s1026" type="#_x0000_t75" style="position:absolute;margin-left:181.2pt;margin-top:-5.45pt;width:9pt;height:14.65pt;z-index:25211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">
                <v:imagedata r:id="rId57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0848" behindDoc="0" locked="0" layoutInCell="1" allowOverlap="1" wp14:anchorId="261DC33C" wp14:editId="186B426D">
                <wp:simplePos x="0" y="0"/>
                <wp:positionH relativeFrom="column">
                  <wp:posOffset>2155182</wp:posOffset>
                </wp:positionH>
                <wp:positionV relativeFrom="paragraph">
                  <wp:posOffset>-45490</wp:posOffset>
                </wp:positionV>
                <wp:extent cx="139320" cy="137520"/>
                <wp:effectExtent l="38100" t="38100" r="51435" b="53340"/>
                <wp:wrapNone/>
                <wp:docPr id="554" name="Ink 5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6">
                      <w14:nvContentPartPr>
                        <w14:cNvContentPartPr/>
                      </w14:nvContentPartPr>
                      <w14:xfrm>
                        <a:off x="0" y="0"/>
                        <a:ext cx="139320" cy="13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33DCB7" id="Ink 554" o:spid="_x0000_s1026" type="#_x0000_t75" style="position:absolute;margin-left:168.7pt;margin-top:-4.7pt;width:12.85pt;height:13pt;z-index:252110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">
                <v:imagedata r:id="rId57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09824" behindDoc="0" locked="0" layoutInCell="1" allowOverlap="1" wp14:anchorId="6C2AC4E3" wp14:editId="5B8A1805">
                <wp:simplePos x="0" y="0"/>
                <wp:positionH relativeFrom="column">
                  <wp:posOffset>2013702</wp:posOffset>
                </wp:positionH>
                <wp:positionV relativeFrom="paragraph">
                  <wp:posOffset>-44050</wp:posOffset>
                </wp:positionV>
                <wp:extent cx="187200" cy="177480"/>
                <wp:effectExtent l="57150" t="38100" r="41910" b="51435"/>
                <wp:wrapNone/>
                <wp:docPr id="553" name="Ink 5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8">
                      <w14:nvContentPartPr>
                        <w14:cNvContentPartPr/>
                      </w14:nvContentPartPr>
                      <w14:xfrm>
                        <a:off x="0" y="0"/>
                        <a:ext cx="187200" cy="17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3BB5D7" id="Ink 553" o:spid="_x0000_s1026" type="#_x0000_t75" style="position:absolute;margin-left:157.6pt;margin-top:-4.5pt;width:16.8pt;height:16.1pt;z-index:252109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">
                <v:imagedata r:id="rId57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0128" behindDoc="0" locked="0" layoutInCell="1" allowOverlap="1" wp14:anchorId="6948E559" wp14:editId="46BF8589">
                <wp:simplePos x="0" y="0"/>
                <wp:positionH relativeFrom="column">
                  <wp:posOffset>1050342</wp:posOffset>
                </wp:positionH>
                <wp:positionV relativeFrom="paragraph">
                  <wp:posOffset>126950</wp:posOffset>
                </wp:positionV>
                <wp:extent cx="9360" cy="230760"/>
                <wp:effectExtent l="57150" t="38100" r="48260" b="55245"/>
                <wp:wrapNone/>
                <wp:docPr id="524" name="Ink 5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0">
                      <w14:nvContentPartPr>
                        <w14:cNvContentPartPr/>
                      </w14:nvContentPartPr>
                      <w14:xfrm>
                        <a:off x="0" y="0"/>
                        <a:ext cx="9360" cy="23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F89218" id="Ink 524" o:spid="_x0000_s1026" type="#_x0000_t75" style="position:absolute;margin-left:81.55pt;margin-top:9.1pt;width:3.05pt;height:19.95pt;z-index:25208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">
                <v:imagedata r:id="rId58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77056" behindDoc="0" locked="0" layoutInCell="1" allowOverlap="1" wp14:anchorId="117F9618" wp14:editId="4954C046">
                <wp:simplePos x="0" y="0"/>
                <wp:positionH relativeFrom="column">
                  <wp:posOffset>953142</wp:posOffset>
                </wp:positionH>
                <wp:positionV relativeFrom="paragraph">
                  <wp:posOffset>-37210</wp:posOffset>
                </wp:positionV>
                <wp:extent cx="91440" cy="93600"/>
                <wp:effectExtent l="38100" t="38100" r="60960" b="59055"/>
                <wp:wrapNone/>
                <wp:docPr id="521" name="Ink 5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2">
                      <w14:nvContentPartPr>
                        <w14:cNvContentPartPr/>
                      </w14:nvContentPartPr>
                      <w14:xfrm>
                        <a:off x="0" y="0"/>
                        <a:ext cx="91440" cy="93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9002B1" id="Ink 521" o:spid="_x0000_s1026" type="#_x0000_t75" style="position:absolute;margin-left:73.95pt;margin-top:-4.05pt;width:9.35pt;height:9.5pt;z-index:25207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">
                <v:imagedata r:id="rId583" o:title=""/>
              </v:shape>
            </w:pict>
          </mc:Fallback>
        </mc:AlternateContent>
      </w:r>
    </w:p>
    <w:p w14:paraId="1DB5C2C7" w14:textId="62BF2431" w:rsidR="00C71E85" w:rsidRDefault="00C71E85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5248" behindDoc="0" locked="0" layoutInCell="1" allowOverlap="1" wp14:anchorId="59DC5812" wp14:editId="623FFA3B">
                <wp:simplePos x="0" y="0"/>
                <wp:positionH relativeFrom="column">
                  <wp:posOffset>1156902</wp:posOffset>
                </wp:positionH>
                <wp:positionV relativeFrom="paragraph">
                  <wp:posOffset>142890</wp:posOffset>
                </wp:positionV>
                <wp:extent cx="123840" cy="24120"/>
                <wp:effectExtent l="38100" t="38100" r="47625" b="52705"/>
                <wp:wrapNone/>
                <wp:docPr id="529" name="Ink 5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4">
                      <w14:nvContentPartPr>
                        <w14:cNvContentPartPr/>
                      </w14:nvContentPartPr>
                      <w14:xfrm>
                        <a:off x="0" y="0"/>
                        <a:ext cx="123840" cy="2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90D4C" id="Ink 529" o:spid="_x0000_s1026" type="#_x0000_t75" style="position:absolute;margin-left:90.15pt;margin-top:10.1pt;width:11.8pt;height:4.3pt;z-index:25208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">
                <v:imagedata r:id="rId58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4224" behindDoc="0" locked="0" layoutInCell="1" allowOverlap="1" wp14:anchorId="3E3AD512" wp14:editId="678AC77D">
                <wp:simplePos x="0" y="0"/>
                <wp:positionH relativeFrom="column">
                  <wp:posOffset>1200822</wp:posOffset>
                </wp:positionH>
                <wp:positionV relativeFrom="paragraph">
                  <wp:posOffset>86370</wp:posOffset>
                </wp:positionV>
                <wp:extent cx="30240" cy="214560"/>
                <wp:effectExtent l="38100" t="38100" r="46355" b="52705"/>
                <wp:wrapNone/>
                <wp:docPr id="528" name="Ink 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6">
                      <w14:nvContentPartPr>
                        <w14:cNvContentPartPr/>
                      </w14:nvContentPartPr>
                      <w14:xfrm>
                        <a:off x="0" y="0"/>
                        <a:ext cx="30240" cy="21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A01F65" id="Ink 528" o:spid="_x0000_s1026" type="#_x0000_t75" style="position:absolute;margin-left:93.8pt;margin-top:5.7pt;width:4.1pt;height:18.95pt;z-index:25208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">
                <v:imagedata r:id="rId58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3200" behindDoc="0" locked="0" layoutInCell="1" allowOverlap="1" wp14:anchorId="707525CB" wp14:editId="095864EF">
                <wp:simplePos x="0" y="0"/>
                <wp:positionH relativeFrom="column">
                  <wp:posOffset>1068342</wp:posOffset>
                </wp:positionH>
                <wp:positionV relativeFrom="paragraph">
                  <wp:posOffset>172770</wp:posOffset>
                </wp:positionV>
                <wp:extent cx="103680" cy="118080"/>
                <wp:effectExtent l="38100" t="57150" r="48895" b="53975"/>
                <wp:wrapNone/>
                <wp:docPr id="527" name="Ink 5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8">
                      <w14:nvContentPartPr>
                        <w14:cNvContentPartPr/>
                      </w14:nvContentPartPr>
                      <w14:xfrm>
                        <a:off x="0" y="0"/>
                        <a:ext cx="103680" cy="118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1A4DAA" id="Ink 527" o:spid="_x0000_s1026" type="#_x0000_t75" style="position:absolute;margin-left:83.05pt;margin-top:12.5pt;width:9.9pt;height:11.5pt;z-index:252083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">
                <v:imagedata r:id="rId58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2176" behindDoc="0" locked="0" layoutInCell="1" allowOverlap="1" wp14:anchorId="06D31015" wp14:editId="1A79D422">
                <wp:simplePos x="0" y="0"/>
                <wp:positionH relativeFrom="column">
                  <wp:posOffset>962502</wp:posOffset>
                </wp:positionH>
                <wp:positionV relativeFrom="paragraph">
                  <wp:posOffset>201210</wp:posOffset>
                </wp:positionV>
                <wp:extent cx="77400" cy="65880"/>
                <wp:effectExtent l="38100" t="38100" r="56515" b="48895"/>
                <wp:wrapNone/>
                <wp:docPr id="526" name="Ink 5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0">
                      <w14:nvContentPartPr>
                        <w14:cNvContentPartPr/>
                      </w14:nvContentPartPr>
                      <w14:xfrm>
                        <a:off x="0" y="0"/>
                        <a:ext cx="77400" cy="6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E96150" id="Ink 526" o:spid="_x0000_s1026" type="#_x0000_t75" style="position:absolute;margin-left:74.75pt;margin-top:14.8pt;width:8.3pt;height:7.4pt;z-index:25208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">
                <v:imagedata r:id="rId59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081152" behindDoc="0" locked="0" layoutInCell="1" allowOverlap="1" wp14:anchorId="6A0D94D5" wp14:editId="594E557D">
                <wp:simplePos x="0" y="0"/>
                <wp:positionH relativeFrom="column">
                  <wp:posOffset>775302</wp:posOffset>
                </wp:positionH>
                <wp:positionV relativeFrom="paragraph">
                  <wp:posOffset>68370</wp:posOffset>
                </wp:positionV>
                <wp:extent cx="152640" cy="209880"/>
                <wp:effectExtent l="57150" t="38100" r="38100" b="57150"/>
                <wp:wrapNone/>
                <wp:docPr id="525" name="Ink 5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2">
                      <w14:nvContentPartPr>
                        <w14:cNvContentPartPr/>
                      </w14:nvContentPartPr>
                      <w14:xfrm>
                        <a:off x="0" y="0"/>
                        <a:ext cx="152640" cy="2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AD2F43" id="Ink 525" o:spid="_x0000_s1026" type="#_x0000_t75" style="position:absolute;margin-left:60pt;margin-top:4.4pt;width:14.1pt;height:18.7pt;z-index:25208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">
                <v:imagedata r:id="rId593" o:title=""/>
              </v:shape>
            </w:pict>
          </mc:Fallback>
        </mc:AlternateContent>
      </w:r>
    </w:p>
    <w:p w14:paraId="7FD38F2C" w14:textId="13806C29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8016" behindDoc="0" locked="0" layoutInCell="1" allowOverlap="1" wp14:anchorId="40C210ED" wp14:editId="07755628">
                <wp:simplePos x="0" y="0"/>
                <wp:positionH relativeFrom="column">
                  <wp:posOffset>1855662</wp:posOffset>
                </wp:positionH>
                <wp:positionV relativeFrom="paragraph">
                  <wp:posOffset>241353</wp:posOffset>
                </wp:positionV>
                <wp:extent cx="266400" cy="41400"/>
                <wp:effectExtent l="38100" t="57150" r="57785" b="53975"/>
                <wp:wrapNone/>
                <wp:docPr id="561" name="Ink 5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4">
                      <w14:nvContentPartPr>
                        <w14:cNvContentPartPr/>
                      </w14:nvContentPartPr>
                      <w14:xfrm>
                        <a:off x="0" y="0"/>
                        <a:ext cx="26640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E518E0" id="Ink 561" o:spid="_x0000_s1026" type="#_x0000_t75" style="position:absolute;margin-left:145.15pt;margin-top:18pt;width:22.9pt;height:5.2pt;z-index:252118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">
                <v:imagedata r:id="rId595" o:title=""/>
              </v:shape>
            </w:pict>
          </mc:Fallback>
        </mc:AlternateContent>
      </w:r>
    </w:p>
    <w:p w14:paraId="764F15AC" w14:textId="0BCE5077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5184" behindDoc="0" locked="0" layoutInCell="1" allowOverlap="1" wp14:anchorId="04F18E25" wp14:editId="208C2E71">
                <wp:simplePos x="0" y="0"/>
                <wp:positionH relativeFrom="column">
                  <wp:posOffset>2082822</wp:posOffset>
                </wp:positionH>
                <wp:positionV relativeFrom="paragraph">
                  <wp:posOffset>287893</wp:posOffset>
                </wp:positionV>
                <wp:extent cx="6480" cy="133200"/>
                <wp:effectExtent l="57150" t="38100" r="50800" b="57785"/>
                <wp:wrapNone/>
                <wp:docPr id="568" name="Ink 5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6">
                      <w14:nvContentPartPr>
                        <w14:cNvContentPartPr/>
                      </w14:nvContentPartPr>
                      <w14:xfrm>
                        <a:off x="0" y="0"/>
                        <a:ext cx="6480" cy="13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3C0406" id="Ink 568" o:spid="_x0000_s1026" type="#_x0000_t75" style="position:absolute;margin-left:162.9pt;margin-top:21.8pt;width:2.7pt;height:12.45pt;z-index:25212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">
                <v:imagedata r:id="rId59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4160" behindDoc="0" locked="0" layoutInCell="1" allowOverlap="1" wp14:anchorId="6923BB24" wp14:editId="6CDF856E">
                <wp:simplePos x="0" y="0"/>
                <wp:positionH relativeFrom="column">
                  <wp:posOffset>2821182</wp:posOffset>
                </wp:positionH>
                <wp:positionV relativeFrom="paragraph">
                  <wp:posOffset>2413</wp:posOffset>
                </wp:positionV>
                <wp:extent cx="95040" cy="171360"/>
                <wp:effectExtent l="19050" t="38100" r="38735" b="57785"/>
                <wp:wrapNone/>
                <wp:docPr id="567" name="Ink 5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8">
                      <w14:nvContentPartPr>
                        <w14:cNvContentPartPr/>
                      </w14:nvContentPartPr>
                      <w14:xfrm>
                        <a:off x="0" y="0"/>
                        <a:ext cx="95040" cy="17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BEBBB6" id="Ink 567" o:spid="_x0000_s1026" type="#_x0000_t75" style="position:absolute;margin-left:221.05pt;margin-top:-.8pt;width:9.55pt;height:15.65pt;z-index:25212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">
                <v:imagedata r:id="rId59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3136" behindDoc="0" locked="0" layoutInCell="1" allowOverlap="1" wp14:anchorId="494CC8BF" wp14:editId="53B43C4B">
                <wp:simplePos x="0" y="0"/>
                <wp:positionH relativeFrom="column">
                  <wp:posOffset>2475942</wp:posOffset>
                </wp:positionH>
                <wp:positionV relativeFrom="paragraph">
                  <wp:posOffset>66133</wp:posOffset>
                </wp:positionV>
                <wp:extent cx="293400" cy="96480"/>
                <wp:effectExtent l="38100" t="38100" r="0" b="56515"/>
                <wp:wrapNone/>
                <wp:docPr id="566" name="Ink 5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0">
                      <w14:nvContentPartPr>
                        <w14:cNvContentPartPr/>
                      </w14:nvContentPartPr>
                      <w14:xfrm>
                        <a:off x="0" y="0"/>
                        <a:ext cx="293400" cy="9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C4F54C" id="Ink 566" o:spid="_x0000_s1026" type="#_x0000_t75" style="position:absolute;margin-left:193.95pt;margin-top:4.15pt;width:24.95pt;height:9.7pt;z-index:25212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">
                <v:imagedata r:id="rId60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2112" behindDoc="0" locked="0" layoutInCell="1" allowOverlap="1" wp14:anchorId="0D9E5638" wp14:editId="4E10C748">
                <wp:simplePos x="0" y="0"/>
                <wp:positionH relativeFrom="column">
                  <wp:posOffset>2352102</wp:posOffset>
                </wp:positionH>
                <wp:positionV relativeFrom="paragraph">
                  <wp:posOffset>3853</wp:posOffset>
                </wp:positionV>
                <wp:extent cx="93600" cy="179280"/>
                <wp:effectExtent l="38100" t="38100" r="59055" b="49530"/>
                <wp:wrapNone/>
                <wp:docPr id="565" name="Ink 5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2">
                      <w14:nvContentPartPr>
                        <w14:cNvContentPartPr/>
                      </w14:nvContentPartPr>
                      <w14:xfrm>
                        <a:off x="0" y="0"/>
                        <a:ext cx="93600" cy="17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D097D4" id="Ink 565" o:spid="_x0000_s1026" type="#_x0000_t75" style="position:absolute;margin-left:184.15pt;margin-top:-.55pt;width:9.25pt;height:16.05pt;z-index:25212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">
                <v:imagedata r:id="rId60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1088" behindDoc="0" locked="0" layoutInCell="1" allowOverlap="1" wp14:anchorId="24A22EBE" wp14:editId="1CC93656">
                <wp:simplePos x="0" y="0"/>
                <wp:positionH relativeFrom="column">
                  <wp:posOffset>2213502</wp:posOffset>
                </wp:positionH>
                <wp:positionV relativeFrom="paragraph">
                  <wp:posOffset>35533</wp:posOffset>
                </wp:positionV>
                <wp:extent cx="111960" cy="137160"/>
                <wp:effectExtent l="57150" t="38100" r="21590" b="53340"/>
                <wp:wrapNone/>
                <wp:docPr id="564" name="Ink 5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4">
                      <w14:nvContentPartPr>
                        <w14:cNvContentPartPr/>
                      </w14:nvContentPartPr>
                      <w14:xfrm>
                        <a:off x="0" y="0"/>
                        <a:ext cx="111960" cy="13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BCE32C" id="Ink 564" o:spid="_x0000_s1026" type="#_x0000_t75" style="position:absolute;margin-left:173.3pt;margin-top:1.8pt;width:10.85pt;height:12.9pt;z-index:25212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">
                <v:imagedata r:id="rId60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0064" behindDoc="0" locked="0" layoutInCell="1" allowOverlap="1" wp14:anchorId="40D4AD77" wp14:editId="661A6086">
                <wp:simplePos x="0" y="0"/>
                <wp:positionH relativeFrom="column">
                  <wp:posOffset>2063382</wp:posOffset>
                </wp:positionH>
                <wp:positionV relativeFrom="paragraph">
                  <wp:posOffset>-95507</wp:posOffset>
                </wp:positionV>
                <wp:extent cx="22320" cy="198720"/>
                <wp:effectExtent l="38100" t="38100" r="53975" b="49530"/>
                <wp:wrapNone/>
                <wp:docPr id="563" name="Ink 5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6">
                      <w14:nvContentPartPr>
                        <w14:cNvContentPartPr/>
                      </w14:nvContentPartPr>
                      <w14:xfrm>
                        <a:off x="0" y="0"/>
                        <a:ext cx="22320" cy="19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91BD2C" id="Ink 563" o:spid="_x0000_s1026" type="#_x0000_t75" style="position:absolute;margin-left:161.55pt;margin-top:-8.4pt;width:3.55pt;height:17.5pt;z-index:252120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">
                <v:imagedata r:id="rId60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9040" behindDoc="0" locked="0" layoutInCell="1" allowOverlap="1" wp14:anchorId="7E74EF1A" wp14:editId="6AEC7F10">
                <wp:simplePos x="0" y="0"/>
                <wp:positionH relativeFrom="column">
                  <wp:posOffset>1948182</wp:posOffset>
                </wp:positionH>
                <wp:positionV relativeFrom="paragraph">
                  <wp:posOffset>-58787</wp:posOffset>
                </wp:positionV>
                <wp:extent cx="24840" cy="155880"/>
                <wp:effectExtent l="38100" t="57150" r="51435" b="53975"/>
                <wp:wrapNone/>
                <wp:docPr id="562" name="Ink 5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8">
                      <w14:nvContentPartPr>
                        <w14:cNvContentPartPr/>
                      </w14:nvContentPartPr>
                      <w14:xfrm>
                        <a:off x="0" y="0"/>
                        <a:ext cx="24840" cy="155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9E6DF8" id="Ink 562" o:spid="_x0000_s1026" type="#_x0000_t75" style="position:absolute;margin-left:152.5pt;margin-top:-5.6pt;width:3.6pt;height:14pt;z-index:252119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">
                <v:imagedata r:id="rId609" o:title=""/>
              </v:shape>
            </w:pict>
          </mc:Fallback>
        </mc:AlternateContent>
      </w:r>
      <w:r w:rsidR="00C71E85"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16992" behindDoc="0" locked="0" layoutInCell="1" allowOverlap="1" wp14:anchorId="37E47996" wp14:editId="769B0B40">
                <wp:simplePos x="0" y="0"/>
                <wp:positionH relativeFrom="column">
                  <wp:posOffset>585222</wp:posOffset>
                </wp:positionH>
                <wp:positionV relativeFrom="paragraph">
                  <wp:posOffset>-55907</wp:posOffset>
                </wp:positionV>
                <wp:extent cx="178560" cy="289440"/>
                <wp:effectExtent l="38100" t="38100" r="12065" b="53975"/>
                <wp:wrapNone/>
                <wp:docPr id="560" name="Ink 5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0">
                      <w14:nvContentPartPr>
                        <w14:cNvContentPartPr/>
                      </w14:nvContentPartPr>
                      <w14:xfrm>
                        <a:off x="0" y="0"/>
                        <a:ext cx="178560" cy="28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DB5074" id="Ink 560" o:spid="_x0000_s1026" type="#_x0000_t75" style="position:absolute;margin-left:45.05pt;margin-top:-5.4pt;width:16.25pt;height:24.9pt;z-index:25211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">
                <v:imagedata r:id="rId611" o:title=""/>
              </v:shape>
            </w:pict>
          </mc:Fallback>
        </mc:AlternateContent>
      </w:r>
    </w:p>
    <w:p w14:paraId="4E58E7CC" w14:textId="361797B0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9280" behindDoc="0" locked="0" layoutInCell="1" allowOverlap="1" wp14:anchorId="422301AC" wp14:editId="467DCF12">
                <wp:simplePos x="0" y="0"/>
                <wp:positionH relativeFrom="column">
                  <wp:posOffset>2244102</wp:posOffset>
                </wp:positionH>
                <wp:positionV relativeFrom="paragraph">
                  <wp:posOffset>50033</wp:posOffset>
                </wp:positionV>
                <wp:extent cx="26640" cy="333360"/>
                <wp:effectExtent l="38100" t="38100" r="50165" b="48260"/>
                <wp:wrapNone/>
                <wp:docPr id="572" name="Ink 5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2">
                      <w14:nvContentPartPr>
                        <w14:cNvContentPartPr/>
                      </w14:nvContentPartPr>
                      <w14:xfrm>
                        <a:off x="0" y="0"/>
                        <a:ext cx="26640" cy="33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55DAE4" id="Ink 572" o:spid="_x0000_s1026" type="#_x0000_t75" style="position:absolute;margin-left:175.7pt;margin-top:3.05pt;width:4.2pt;height:28.15pt;z-index:252129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">
                <v:imagedata r:id="rId61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8256" behindDoc="0" locked="0" layoutInCell="1" allowOverlap="1" wp14:anchorId="3648A2BA" wp14:editId="0FE49A21">
                <wp:simplePos x="0" y="0"/>
                <wp:positionH relativeFrom="column">
                  <wp:posOffset>1909302</wp:posOffset>
                </wp:positionH>
                <wp:positionV relativeFrom="paragraph">
                  <wp:posOffset>82433</wp:posOffset>
                </wp:positionV>
                <wp:extent cx="300960" cy="309600"/>
                <wp:effectExtent l="38100" t="57150" r="61595" b="52705"/>
                <wp:wrapNone/>
                <wp:docPr id="571" name="Ink 5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4">
                      <w14:nvContentPartPr>
                        <w14:cNvContentPartPr/>
                      </w14:nvContentPartPr>
                      <w14:xfrm>
                        <a:off x="0" y="0"/>
                        <a:ext cx="300960" cy="30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063396" id="Ink 571" o:spid="_x0000_s1026" type="#_x0000_t75" style="position:absolute;margin-left:149.4pt;margin-top:5.45pt;width:25.45pt;height:26.45pt;z-index:252128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">
                <v:imagedata r:id="rId61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7232" behindDoc="0" locked="0" layoutInCell="1" allowOverlap="1" wp14:anchorId="510F5071" wp14:editId="6303B2C3">
                <wp:simplePos x="0" y="0"/>
                <wp:positionH relativeFrom="column">
                  <wp:posOffset>1890942</wp:posOffset>
                </wp:positionH>
                <wp:positionV relativeFrom="paragraph">
                  <wp:posOffset>123473</wp:posOffset>
                </wp:positionV>
                <wp:extent cx="414720" cy="178560"/>
                <wp:effectExtent l="57150" t="38100" r="42545" b="50165"/>
                <wp:wrapNone/>
                <wp:docPr id="570" name="Ink 5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6">
                      <w14:nvContentPartPr>
                        <w14:cNvContentPartPr/>
                      </w14:nvContentPartPr>
                      <w14:xfrm>
                        <a:off x="0" y="0"/>
                        <a:ext cx="41472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3E2F72" id="Ink 570" o:spid="_x0000_s1026" type="#_x0000_t75" style="position:absolute;margin-left:148.1pt;margin-top:8.6pt;width:34.55pt;height:16.2pt;z-index:252127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">
                <v:imagedata r:id="rId61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26208" behindDoc="0" locked="0" layoutInCell="1" allowOverlap="1" wp14:anchorId="4FBF5118" wp14:editId="3103DAA6">
                <wp:simplePos x="0" y="0"/>
                <wp:positionH relativeFrom="column">
                  <wp:posOffset>1821462</wp:posOffset>
                </wp:positionH>
                <wp:positionV relativeFrom="paragraph">
                  <wp:posOffset>143273</wp:posOffset>
                </wp:positionV>
                <wp:extent cx="59760" cy="244080"/>
                <wp:effectExtent l="19050" t="57150" r="54610" b="41910"/>
                <wp:wrapNone/>
                <wp:docPr id="569" name="Ink 5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8">
                      <w14:nvContentPartPr>
                        <w14:cNvContentPartPr/>
                      </w14:nvContentPartPr>
                      <w14:xfrm>
                        <a:off x="0" y="0"/>
                        <a:ext cx="59760" cy="24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153EC2" id="Ink 569" o:spid="_x0000_s1026" type="#_x0000_t75" style="position:absolute;margin-left:142.45pt;margin-top:10.35pt;width:6.25pt;height:20.8pt;z-index:252126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">
                <v:imagedata r:id="rId619" o:title=""/>
              </v:shape>
            </w:pict>
          </mc:Fallback>
        </mc:AlternateContent>
      </w:r>
    </w:p>
    <w:p w14:paraId="6DFD39BF" w14:textId="774BD9AB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1328" behindDoc="0" locked="0" layoutInCell="1" allowOverlap="1" wp14:anchorId="33EA6E0E" wp14:editId="77798212">
                <wp:simplePos x="0" y="0"/>
                <wp:positionH relativeFrom="column">
                  <wp:posOffset>2359302</wp:posOffset>
                </wp:positionH>
                <wp:positionV relativeFrom="paragraph">
                  <wp:posOffset>94053</wp:posOffset>
                </wp:positionV>
                <wp:extent cx="473040" cy="228600"/>
                <wp:effectExtent l="38100" t="57150" r="41910" b="57150"/>
                <wp:wrapNone/>
                <wp:docPr id="574" name="Ink 5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0">
                      <w14:nvContentPartPr>
                        <w14:cNvContentPartPr/>
                      </w14:nvContentPartPr>
                      <w14:xfrm>
                        <a:off x="0" y="0"/>
                        <a:ext cx="473040" cy="22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45F389" id="Ink 574" o:spid="_x0000_s1026" type="#_x0000_t75" style="position:absolute;margin-left:184.8pt;margin-top:6.35pt;width:39.65pt;height:20.45pt;z-index:25213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">
                <v:imagedata r:id="rId62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0304" behindDoc="0" locked="0" layoutInCell="1" allowOverlap="1" wp14:anchorId="181D0B57" wp14:editId="33756936">
                <wp:simplePos x="0" y="0"/>
                <wp:positionH relativeFrom="column">
                  <wp:posOffset>1386942</wp:posOffset>
                </wp:positionH>
                <wp:positionV relativeFrom="paragraph">
                  <wp:posOffset>121773</wp:posOffset>
                </wp:positionV>
                <wp:extent cx="410400" cy="376920"/>
                <wp:effectExtent l="38100" t="57150" r="46990" b="42545"/>
                <wp:wrapNone/>
                <wp:docPr id="573" name="Ink 5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2">
                      <w14:nvContentPartPr>
                        <w14:cNvContentPartPr/>
                      </w14:nvContentPartPr>
                      <w14:xfrm>
                        <a:off x="0" y="0"/>
                        <a:ext cx="410400" cy="376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86A2D8" id="Ink 573" o:spid="_x0000_s1026" type="#_x0000_t75" style="position:absolute;margin-left:108.2pt;margin-top:8.6pt;width:34.3pt;height:31.75pt;z-index:25213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">
                <v:imagedata r:id="rId623" o:title=""/>
              </v:shape>
            </w:pict>
          </mc:Fallback>
        </mc:AlternateContent>
      </w:r>
    </w:p>
    <w:p w14:paraId="7864C8FB" w14:textId="3C3A61BE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0000" behindDoc="0" locked="0" layoutInCell="1" allowOverlap="1" wp14:anchorId="26C48D18" wp14:editId="09908C79">
                <wp:simplePos x="0" y="0"/>
                <wp:positionH relativeFrom="column">
                  <wp:posOffset>1538862</wp:posOffset>
                </wp:positionH>
                <wp:positionV relativeFrom="paragraph">
                  <wp:posOffset>128353</wp:posOffset>
                </wp:positionV>
                <wp:extent cx="147240" cy="275760"/>
                <wp:effectExtent l="38100" t="38100" r="62865" b="48260"/>
                <wp:wrapNone/>
                <wp:docPr id="602" name="Ink 6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4">
                      <w14:nvContentPartPr>
                        <w14:cNvContentPartPr/>
                      </w14:nvContentPartPr>
                      <w14:xfrm>
                        <a:off x="0" y="0"/>
                        <a:ext cx="147240" cy="27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A40F01" id="Ink 602" o:spid="_x0000_s1026" type="#_x0000_t75" style="position:absolute;margin-left:120.15pt;margin-top:9pt;width:13.6pt;height:23.75pt;z-index:252160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">
                <v:imagedata r:id="rId62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8976" behindDoc="0" locked="0" layoutInCell="1" allowOverlap="1" wp14:anchorId="200255C4" wp14:editId="34CD796E">
                <wp:simplePos x="0" y="0"/>
                <wp:positionH relativeFrom="column">
                  <wp:posOffset>1481622</wp:posOffset>
                </wp:positionH>
                <wp:positionV relativeFrom="paragraph">
                  <wp:posOffset>254353</wp:posOffset>
                </wp:positionV>
                <wp:extent cx="7560" cy="12600"/>
                <wp:effectExtent l="57150" t="38100" r="50165" b="64135"/>
                <wp:wrapNone/>
                <wp:docPr id="601" name="Ink 6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6">
                      <w14:nvContentPartPr>
                        <w14:cNvContentPartPr/>
                      </w14:nvContentPartPr>
                      <w14:xfrm>
                        <a:off x="0" y="0"/>
                        <a:ext cx="7560" cy="1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45B78C" id="Ink 601" o:spid="_x0000_s1026" type="#_x0000_t75" style="position:absolute;margin-left:115.55pt;margin-top:19.15pt;width:2.9pt;height:3.05pt;z-index:25215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">
                <v:imagedata r:id="rId62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7952" behindDoc="0" locked="0" layoutInCell="1" allowOverlap="1" wp14:anchorId="7CCD4CAB" wp14:editId="6CDD8AFB">
                <wp:simplePos x="0" y="0"/>
                <wp:positionH relativeFrom="column">
                  <wp:posOffset>1470462</wp:posOffset>
                </wp:positionH>
                <wp:positionV relativeFrom="paragraph">
                  <wp:posOffset>322753</wp:posOffset>
                </wp:positionV>
                <wp:extent cx="8640" cy="51480"/>
                <wp:effectExtent l="57150" t="38100" r="48895" b="62865"/>
                <wp:wrapNone/>
                <wp:docPr id="600" name="Ink 6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8">
                      <w14:nvContentPartPr>
                        <w14:cNvContentPartPr/>
                      </w14:nvContentPartPr>
                      <w14:xfrm>
                        <a:off x="0" y="0"/>
                        <a:ext cx="8640" cy="5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A18D8B" id="Ink 600" o:spid="_x0000_s1026" type="#_x0000_t75" style="position:absolute;margin-left:114.9pt;margin-top:24.3pt;width:2.75pt;height:5.95pt;z-index:25215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">
                <v:imagedata r:id="rId62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5904" behindDoc="0" locked="0" layoutInCell="1" allowOverlap="1" wp14:anchorId="392DE73B" wp14:editId="5B8FE316">
                <wp:simplePos x="0" y="0"/>
                <wp:positionH relativeFrom="column">
                  <wp:posOffset>1182462</wp:posOffset>
                </wp:positionH>
                <wp:positionV relativeFrom="paragraph">
                  <wp:posOffset>140593</wp:posOffset>
                </wp:positionV>
                <wp:extent cx="7560" cy="223920"/>
                <wp:effectExtent l="57150" t="57150" r="50165" b="43180"/>
                <wp:wrapNone/>
                <wp:docPr id="598" name="Ink 5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0">
                      <w14:nvContentPartPr>
                        <w14:cNvContentPartPr/>
                      </w14:nvContentPartPr>
                      <w14:xfrm>
                        <a:off x="0" y="0"/>
                        <a:ext cx="7560" cy="22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588DE5" id="Ink 598" o:spid="_x0000_s1026" type="#_x0000_t75" style="position:absolute;margin-left:91.9pt;margin-top:10.05pt;width:2.95pt;height:19.65pt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">
                <v:imagedata r:id="rId63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4880" behindDoc="0" locked="0" layoutInCell="1" allowOverlap="1" wp14:anchorId="49F77B41" wp14:editId="40F1059E">
                <wp:simplePos x="0" y="0"/>
                <wp:positionH relativeFrom="column">
                  <wp:posOffset>1090662</wp:posOffset>
                </wp:positionH>
                <wp:positionV relativeFrom="paragraph">
                  <wp:posOffset>190993</wp:posOffset>
                </wp:positionV>
                <wp:extent cx="13680" cy="123840"/>
                <wp:effectExtent l="38100" t="57150" r="62865" b="47625"/>
                <wp:wrapNone/>
                <wp:docPr id="597" name="Ink 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2">
                      <w14:nvContentPartPr>
                        <w14:cNvContentPartPr/>
                      </w14:nvContentPartPr>
                      <w14:xfrm>
                        <a:off x="0" y="0"/>
                        <a:ext cx="13680" cy="123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F7656A" id="Ink 597" o:spid="_x0000_s1026" type="#_x0000_t75" style="position:absolute;margin-left:84.9pt;margin-top:14pt;width:3.2pt;height:11.65pt;z-index:252154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">
                <v:imagedata r:id="rId63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3856" behindDoc="0" locked="0" layoutInCell="1" allowOverlap="1" wp14:anchorId="386D1C67" wp14:editId="331A4B4F">
                <wp:simplePos x="0" y="0"/>
                <wp:positionH relativeFrom="column">
                  <wp:posOffset>1079502</wp:posOffset>
                </wp:positionH>
                <wp:positionV relativeFrom="paragraph">
                  <wp:posOffset>142033</wp:posOffset>
                </wp:positionV>
                <wp:extent cx="165240" cy="26280"/>
                <wp:effectExtent l="38100" t="38100" r="63500" b="50165"/>
                <wp:wrapNone/>
                <wp:docPr id="596" name="Ink 5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4">
                      <w14:nvContentPartPr>
                        <w14:cNvContentPartPr/>
                      </w14:nvContentPartPr>
                      <w14:xfrm>
                        <a:off x="0" y="0"/>
                        <a:ext cx="16524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46959E" id="Ink 596" o:spid="_x0000_s1026" type="#_x0000_t75" style="position:absolute;margin-left:84pt;margin-top:10.15pt;width:15pt;height:4.2pt;z-index:252153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">
                <v:imagedata r:id="rId63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5664" behindDoc="0" locked="0" layoutInCell="1" allowOverlap="1" wp14:anchorId="36B162D4" wp14:editId="5A1B6A38">
                <wp:simplePos x="0" y="0"/>
                <wp:positionH relativeFrom="column">
                  <wp:posOffset>3609222</wp:posOffset>
                </wp:positionH>
                <wp:positionV relativeFrom="paragraph">
                  <wp:posOffset>269113</wp:posOffset>
                </wp:positionV>
                <wp:extent cx="46800" cy="75600"/>
                <wp:effectExtent l="57150" t="38100" r="48895" b="38735"/>
                <wp:wrapNone/>
                <wp:docPr id="588" name="Ink 5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6">
                      <w14:nvContentPartPr>
                        <w14:cNvContentPartPr/>
                      </w14:nvContentPartPr>
                      <w14:xfrm>
                        <a:off x="0" y="0"/>
                        <a:ext cx="46800" cy="7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B2474" id="Ink 588" o:spid="_x0000_s1026" type="#_x0000_t75" style="position:absolute;margin-left:283.3pt;margin-top:20.35pt;width:5.6pt;height:7.7pt;z-index:25214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">
                <v:imagedata r:id="rId63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3616" behindDoc="0" locked="0" layoutInCell="1" allowOverlap="1" wp14:anchorId="5C4CD1D5" wp14:editId="231DA905">
                <wp:simplePos x="0" y="0"/>
                <wp:positionH relativeFrom="column">
                  <wp:posOffset>4253262</wp:posOffset>
                </wp:positionH>
                <wp:positionV relativeFrom="paragraph">
                  <wp:posOffset>147793</wp:posOffset>
                </wp:positionV>
                <wp:extent cx="151920" cy="136440"/>
                <wp:effectExtent l="19050" t="38100" r="57785" b="54610"/>
                <wp:wrapNone/>
                <wp:docPr id="586" name="Ink 5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8">
                      <w14:nvContentPartPr>
                        <w14:cNvContentPartPr/>
                      </w14:nvContentPartPr>
                      <w14:xfrm>
                        <a:off x="0" y="0"/>
                        <a:ext cx="151920" cy="13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4D1425" id="Ink 586" o:spid="_x0000_s1026" type="#_x0000_t75" style="position:absolute;margin-left:334.4pt;margin-top:10.5pt;width:13.5pt;height:13.05pt;z-index:25214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">
                <v:imagedata r:id="rId63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2592" behindDoc="0" locked="0" layoutInCell="1" allowOverlap="1" wp14:anchorId="26E81EE8" wp14:editId="21D3C691">
                <wp:simplePos x="0" y="0"/>
                <wp:positionH relativeFrom="column">
                  <wp:posOffset>3954822</wp:posOffset>
                </wp:positionH>
                <wp:positionV relativeFrom="paragraph">
                  <wp:posOffset>169393</wp:posOffset>
                </wp:positionV>
                <wp:extent cx="270000" cy="93240"/>
                <wp:effectExtent l="38100" t="38100" r="53975" b="59690"/>
                <wp:wrapNone/>
                <wp:docPr id="585" name="Ink 5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0">
                      <w14:nvContentPartPr>
                        <w14:cNvContentPartPr/>
                      </w14:nvContentPartPr>
                      <w14:xfrm>
                        <a:off x="0" y="0"/>
                        <a:ext cx="270000" cy="9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10FBD5" id="Ink 585" o:spid="_x0000_s1026" type="#_x0000_t75" style="position:absolute;margin-left:310.3pt;margin-top:12.25pt;width:23.25pt;height:9.6pt;z-index:25214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">
                <v:imagedata r:id="rId64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1568" behindDoc="0" locked="0" layoutInCell="1" allowOverlap="1" wp14:anchorId="42B500EF" wp14:editId="2970B6C9">
                <wp:simplePos x="0" y="0"/>
                <wp:positionH relativeFrom="column">
                  <wp:posOffset>3814782</wp:posOffset>
                </wp:positionH>
                <wp:positionV relativeFrom="paragraph">
                  <wp:posOffset>181633</wp:posOffset>
                </wp:positionV>
                <wp:extent cx="138240" cy="101160"/>
                <wp:effectExtent l="38100" t="38100" r="0" b="51435"/>
                <wp:wrapNone/>
                <wp:docPr id="584" name="Ink 5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2">
                      <w14:nvContentPartPr>
                        <w14:cNvContentPartPr/>
                      </w14:nvContentPartPr>
                      <w14:xfrm>
                        <a:off x="0" y="0"/>
                        <a:ext cx="138240" cy="10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0BF50B" id="Ink 584" o:spid="_x0000_s1026" type="#_x0000_t75" style="position:absolute;margin-left:299.3pt;margin-top:13.25pt;width:12.55pt;height:10.1pt;z-index:25214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">
                <v:imagedata r:id="rId64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0544" behindDoc="0" locked="0" layoutInCell="1" allowOverlap="1" wp14:anchorId="6DFA04E5" wp14:editId="64C0D31C">
                <wp:simplePos x="0" y="0"/>
                <wp:positionH relativeFrom="column">
                  <wp:posOffset>3689142</wp:posOffset>
                </wp:positionH>
                <wp:positionV relativeFrom="paragraph">
                  <wp:posOffset>152473</wp:posOffset>
                </wp:positionV>
                <wp:extent cx="108000" cy="140760"/>
                <wp:effectExtent l="57150" t="38100" r="6350" b="50165"/>
                <wp:wrapNone/>
                <wp:docPr id="583" name="Ink 5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4">
                      <w14:nvContentPartPr>
                        <w14:cNvContentPartPr/>
                      </w14:nvContentPartPr>
                      <w14:xfrm>
                        <a:off x="0" y="0"/>
                        <a:ext cx="10800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A72D0C" id="Ink 583" o:spid="_x0000_s1026" type="#_x0000_t75" style="position:absolute;margin-left:289.4pt;margin-top:10.95pt;width:10.65pt;height:13.3pt;z-index:252140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">
                <v:imagedata r:id="rId64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9520" behindDoc="0" locked="0" layoutInCell="1" allowOverlap="1" wp14:anchorId="5F5FAE00" wp14:editId="228B9A10">
                <wp:simplePos x="0" y="0"/>
                <wp:positionH relativeFrom="column">
                  <wp:posOffset>3631542</wp:posOffset>
                </wp:positionH>
                <wp:positionV relativeFrom="paragraph">
                  <wp:posOffset>318793</wp:posOffset>
                </wp:positionV>
                <wp:extent cx="9000" cy="3960"/>
                <wp:effectExtent l="38100" t="57150" r="67310" b="53340"/>
                <wp:wrapNone/>
                <wp:docPr id="582" name="Ink 5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6">
                      <w14:nvContentPartPr>
                        <w14:cNvContentPartPr/>
                      </w14:nvContentPartPr>
                      <w14:xfrm>
                        <a:off x="0" y="0"/>
                        <a:ext cx="900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50ADB1" id="Ink 582" o:spid="_x0000_s1026" type="#_x0000_t75" style="position:absolute;margin-left:284.85pt;margin-top:23.95pt;width:3pt;height:2.55pt;z-index:252139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">
                <v:imagedata r:id="rId64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8496" behindDoc="0" locked="0" layoutInCell="1" allowOverlap="1" wp14:anchorId="75739E52" wp14:editId="3DBA9FA5">
                <wp:simplePos x="0" y="0"/>
                <wp:positionH relativeFrom="column">
                  <wp:posOffset>3325902</wp:posOffset>
                </wp:positionH>
                <wp:positionV relativeFrom="paragraph">
                  <wp:posOffset>57793</wp:posOffset>
                </wp:positionV>
                <wp:extent cx="162360" cy="265320"/>
                <wp:effectExtent l="38100" t="57150" r="47625" b="59055"/>
                <wp:wrapNone/>
                <wp:docPr id="581" name="Ink 5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8">
                      <w14:nvContentPartPr>
                        <w14:cNvContentPartPr/>
                      </w14:nvContentPartPr>
                      <w14:xfrm>
                        <a:off x="0" y="0"/>
                        <a:ext cx="162360" cy="265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6C76A4" id="Ink 581" o:spid="_x0000_s1026" type="#_x0000_t75" style="position:absolute;margin-left:260.9pt;margin-top:3.45pt;width:14.9pt;height:22.95pt;z-index:25213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">
                <v:imagedata r:id="rId64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7472" behindDoc="0" locked="0" layoutInCell="1" allowOverlap="1" wp14:anchorId="56F26372" wp14:editId="30C03FA5">
                <wp:simplePos x="0" y="0"/>
                <wp:positionH relativeFrom="column">
                  <wp:posOffset>3258222</wp:posOffset>
                </wp:positionH>
                <wp:positionV relativeFrom="paragraph">
                  <wp:posOffset>148873</wp:posOffset>
                </wp:positionV>
                <wp:extent cx="29880" cy="33120"/>
                <wp:effectExtent l="38100" t="38100" r="46355" b="43180"/>
                <wp:wrapNone/>
                <wp:docPr id="580" name="Ink 5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0">
                      <w14:nvContentPartPr>
                        <w14:cNvContentPartPr/>
                      </w14:nvContentPartPr>
                      <w14:xfrm>
                        <a:off x="0" y="0"/>
                        <a:ext cx="2988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A4AF8F" id="Ink 580" o:spid="_x0000_s1026" type="#_x0000_t75" style="position:absolute;margin-left:255.55pt;margin-top:10.7pt;width:4pt;height:4.25pt;z-index:25213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">
                <v:imagedata r:id="rId65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6448" behindDoc="0" locked="0" layoutInCell="1" allowOverlap="1" wp14:anchorId="32FD766E" wp14:editId="79920F15">
                <wp:simplePos x="0" y="0"/>
                <wp:positionH relativeFrom="column">
                  <wp:posOffset>3257502</wp:posOffset>
                </wp:positionH>
                <wp:positionV relativeFrom="paragraph">
                  <wp:posOffset>211513</wp:posOffset>
                </wp:positionV>
                <wp:extent cx="23400" cy="78480"/>
                <wp:effectExtent l="38100" t="57150" r="53340" b="55245"/>
                <wp:wrapNone/>
                <wp:docPr id="579" name="Ink 5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2">
                      <w14:nvContentPartPr>
                        <w14:cNvContentPartPr/>
                      </w14:nvContentPartPr>
                      <w14:xfrm>
                        <a:off x="0" y="0"/>
                        <a:ext cx="23400" cy="78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5395BD" id="Ink 579" o:spid="_x0000_s1026" type="#_x0000_t75" style="position:absolute;margin-left:255.45pt;margin-top:15.55pt;width:3.9pt;height:8.3pt;z-index:25213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">
                <v:imagedata r:id="rId65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5424" behindDoc="0" locked="0" layoutInCell="1" allowOverlap="1" wp14:anchorId="543FCA76" wp14:editId="4A96AB71">
                <wp:simplePos x="0" y="0"/>
                <wp:positionH relativeFrom="column">
                  <wp:posOffset>3078222</wp:posOffset>
                </wp:positionH>
                <wp:positionV relativeFrom="paragraph">
                  <wp:posOffset>169753</wp:posOffset>
                </wp:positionV>
                <wp:extent cx="129960" cy="135360"/>
                <wp:effectExtent l="38100" t="38100" r="60960" b="55245"/>
                <wp:wrapNone/>
                <wp:docPr id="578" name="Ink 5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4">
                      <w14:nvContentPartPr>
                        <w14:cNvContentPartPr/>
                      </w14:nvContentPartPr>
                      <w14:xfrm>
                        <a:off x="0" y="0"/>
                        <a:ext cx="129960" cy="135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B142A3" id="Ink 578" o:spid="_x0000_s1026" type="#_x0000_t75" style="position:absolute;margin-left:241.4pt;margin-top:12.3pt;width:12.35pt;height:12.75pt;z-index:252135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">
                <v:imagedata r:id="rId65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4400" behindDoc="0" locked="0" layoutInCell="1" allowOverlap="1" wp14:anchorId="138893CA" wp14:editId="5624FDA0">
                <wp:simplePos x="0" y="0"/>
                <wp:positionH relativeFrom="column">
                  <wp:posOffset>2982462</wp:posOffset>
                </wp:positionH>
                <wp:positionV relativeFrom="paragraph">
                  <wp:posOffset>64633</wp:posOffset>
                </wp:positionV>
                <wp:extent cx="15840" cy="238320"/>
                <wp:effectExtent l="38100" t="38100" r="60960" b="47625"/>
                <wp:wrapNone/>
                <wp:docPr id="577" name="Ink 5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6">
                      <w14:nvContentPartPr>
                        <w14:cNvContentPartPr/>
                      </w14:nvContentPartPr>
                      <w14:xfrm>
                        <a:off x="0" y="0"/>
                        <a:ext cx="15840" cy="238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1521A7" id="Ink 577" o:spid="_x0000_s1026" type="#_x0000_t75" style="position:absolute;margin-left:233.7pt;margin-top:4.1pt;width:3.6pt;height:20.7pt;z-index:25213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">
                <v:imagedata r:id="rId65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3376" behindDoc="0" locked="0" layoutInCell="1" allowOverlap="1" wp14:anchorId="39D0C9C3" wp14:editId="13FAB226">
                <wp:simplePos x="0" y="0"/>
                <wp:positionH relativeFrom="column">
                  <wp:posOffset>2855022</wp:posOffset>
                </wp:positionH>
                <wp:positionV relativeFrom="paragraph">
                  <wp:posOffset>107833</wp:posOffset>
                </wp:positionV>
                <wp:extent cx="24120" cy="103320"/>
                <wp:effectExtent l="38100" t="38100" r="52705" b="49530"/>
                <wp:wrapNone/>
                <wp:docPr id="576" name="Ink 5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8">
                      <w14:nvContentPartPr>
                        <w14:cNvContentPartPr/>
                      </w14:nvContentPartPr>
                      <w14:xfrm>
                        <a:off x="0" y="0"/>
                        <a:ext cx="24120" cy="10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77F60D" id="Ink 576" o:spid="_x0000_s1026" type="#_x0000_t75" style="position:absolute;margin-left:223.8pt;margin-top:7.85pt;width:3.75pt;height:9.65pt;z-index:252133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">
                <v:imagedata r:id="rId65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32352" behindDoc="0" locked="0" layoutInCell="1" allowOverlap="1" wp14:anchorId="701C44DA" wp14:editId="3A931062">
                <wp:simplePos x="0" y="0"/>
                <wp:positionH relativeFrom="column">
                  <wp:posOffset>2779062</wp:posOffset>
                </wp:positionH>
                <wp:positionV relativeFrom="paragraph">
                  <wp:posOffset>32593</wp:posOffset>
                </wp:positionV>
                <wp:extent cx="278640" cy="26280"/>
                <wp:effectExtent l="57150" t="38100" r="45720" b="50165"/>
                <wp:wrapNone/>
                <wp:docPr id="575" name="Ink 5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0">
                      <w14:nvContentPartPr>
                        <w14:cNvContentPartPr/>
                      </w14:nvContentPartPr>
                      <w14:xfrm>
                        <a:off x="0" y="0"/>
                        <a:ext cx="27864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56FC4A" id="Ink 575" o:spid="_x0000_s1026" type="#_x0000_t75" style="position:absolute;margin-left:217.8pt;margin-top:1.45pt;width:23.85pt;height:4.2pt;z-index:252132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">
                <v:imagedata r:id="rId661" o:title=""/>
              </v:shape>
            </w:pict>
          </mc:Fallback>
        </mc:AlternateContent>
      </w:r>
    </w:p>
    <w:p w14:paraId="2761CF9B" w14:textId="39B9DF1D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1024" behindDoc="0" locked="0" layoutInCell="1" allowOverlap="1" wp14:anchorId="2AB12F62" wp14:editId="1137348E">
                <wp:simplePos x="0" y="0"/>
                <wp:positionH relativeFrom="column">
                  <wp:posOffset>1359942</wp:posOffset>
                </wp:positionH>
                <wp:positionV relativeFrom="paragraph">
                  <wp:posOffset>169327</wp:posOffset>
                </wp:positionV>
                <wp:extent cx="25200" cy="147960"/>
                <wp:effectExtent l="38100" t="38100" r="51435" b="42545"/>
                <wp:wrapNone/>
                <wp:docPr id="603" name="Ink 6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2">
                      <w14:nvContentPartPr>
                        <w14:cNvContentPartPr/>
                      </w14:nvContentPartPr>
                      <w14:xfrm>
                        <a:off x="0" y="0"/>
                        <a:ext cx="25200" cy="14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0F0FCB" id="Ink 603" o:spid="_x0000_s1026" type="#_x0000_t75" style="position:absolute;margin-left:106.05pt;margin-top:12.35pt;width:4.15pt;height:13.7pt;z-index:252161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">
                <v:imagedata r:id="rId66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6928" behindDoc="0" locked="0" layoutInCell="1" allowOverlap="1" wp14:anchorId="3C0B669A" wp14:editId="55E4C071">
                <wp:simplePos x="0" y="0"/>
                <wp:positionH relativeFrom="column">
                  <wp:posOffset>1259142</wp:posOffset>
                </wp:positionH>
                <wp:positionV relativeFrom="paragraph">
                  <wp:posOffset>-49387</wp:posOffset>
                </wp:positionV>
                <wp:extent cx="128880" cy="122760"/>
                <wp:effectExtent l="38100" t="57150" r="43180" b="48895"/>
                <wp:wrapNone/>
                <wp:docPr id="599" name="Ink 5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4">
                      <w14:nvContentPartPr>
                        <w14:cNvContentPartPr/>
                      </w14:nvContentPartPr>
                      <w14:xfrm>
                        <a:off x="0" y="0"/>
                        <a:ext cx="128880" cy="122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AC6D21" id="Ink 599" o:spid="_x0000_s1026" type="#_x0000_t75" style="position:absolute;margin-left:98.1pt;margin-top:-5pt;width:12.3pt;height:11.6pt;z-index:252156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">
                <v:imagedata r:id="rId66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9760" behindDoc="0" locked="0" layoutInCell="1" allowOverlap="1" wp14:anchorId="720D8C9A" wp14:editId="553CEF55">
                <wp:simplePos x="0" y="0"/>
                <wp:positionH relativeFrom="column">
                  <wp:posOffset>3468462</wp:posOffset>
                </wp:positionH>
                <wp:positionV relativeFrom="paragraph">
                  <wp:posOffset>299813</wp:posOffset>
                </wp:positionV>
                <wp:extent cx="12600" cy="66960"/>
                <wp:effectExtent l="38100" t="38100" r="64135" b="47625"/>
                <wp:wrapNone/>
                <wp:docPr id="592" name="Ink 5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6">
                      <w14:nvContentPartPr>
                        <w14:cNvContentPartPr/>
                      </w14:nvContentPartPr>
                      <w14:xfrm>
                        <a:off x="0" y="0"/>
                        <a:ext cx="12600" cy="66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E7B439" id="Ink 592" o:spid="_x0000_s1026" type="#_x0000_t75" style="position:absolute;margin-left:271.95pt;margin-top:22.7pt;width:3.2pt;height:7.1pt;z-index:25214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">
                <v:imagedata r:id="rId66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4640" behindDoc="0" locked="0" layoutInCell="1" allowOverlap="1" wp14:anchorId="1FC98235" wp14:editId="56E684CF">
                <wp:simplePos x="0" y="0"/>
                <wp:positionH relativeFrom="column">
                  <wp:posOffset>3479262</wp:posOffset>
                </wp:positionH>
                <wp:positionV relativeFrom="paragraph">
                  <wp:posOffset>102533</wp:posOffset>
                </wp:positionV>
                <wp:extent cx="23400" cy="158400"/>
                <wp:effectExtent l="38100" t="38100" r="53340" b="51435"/>
                <wp:wrapNone/>
                <wp:docPr id="587" name="Ink 5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8">
                      <w14:nvContentPartPr>
                        <w14:cNvContentPartPr/>
                      </w14:nvContentPartPr>
                      <w14:xfrm>
                        <a:off x="0" y="0"/>
                        <a:ext cx="23400" cy="158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4C3CDA" id="Ink 587" o:spid="_x0000_s1026" type="#_x0000_t75" style="position:absolute;margin-left:272.85pt;margin-top:7.05pt;width:4.15pt;height:14.6pt;z-index:25214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">
                <v:imagedata r:id="rId669" o:title=""/>
              </v:shape>
            </w:pict>
          </mc:Fallback>
        </mc:AlternateContent>
      </w:r>
    </w:p>
    <w:p w14:paraId="632F00B6" w14:textId="18760892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4336" behindDoc="0" locked="0" layoutInCell="1" allowOverlap="1" wp14:anchorId="03339073" wp14:editId="0D8852FE">
                <wp:simplePos x="0" y="0"/>
                <wp:positionH relativeFrom="column">
                  <wp:posOffset>1906782</wp:posOffset>
                </wp:positionH>
                <wp:positionV relativeFrom="paragraph">
                  <wp:posOffset>606217</wp:posOffset>
                </wp:positionV>
                <wp:extent cx="160560" cy="180360"/>
                <wp:effectExtent l="38100" t="38100" r="49530" b="67310"/>
                <wp:wrapNone/>
                <wp:docPr id="616" name="Ink 6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0">
                      <w14:nvContentPartPr>
                        <w14:cNvContentPartPr/>
                      </w14:nvContentPartPr>
                      <w14:xfrm>
                        <a:off x="0" y="0"/>
                        <a:ext cx="160560" cy="180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7BE1DF" id="Ink 616" o:spid="_x0000_s1026" type="#_x0000_t75" style="position:absolute;margin-left:149.05pt;margin-top:46.65pt;width:14.9pt;height:16.45pt;z-index:252174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">
                <v:imagedata r:id="rId67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3312" behindDoc="0" locked="0" layoutInCell="1" allowOverlap="1" wp14:anchorId="34D99363" wp14:editId="1F0C461B">
                <wp:simplePos x="0" y="0"/>
                <wp:positionH relativeFrom="column">
                  <wp:posOffset>1779342</wp:posOffset>
                </wp:positionH>
                <wp:positionV relativeFrom="paragraph">
                  <wp:posOffset>650857</wp:posOffset>
                </wp:positionV>
                <wp:extent cx="116640" cy="105840"/>
                <wp:effectExtent l="57150" t="38100" r="55245" b="66040"/>
                <wp:wrapNone/>
                <wp:docPr id="615" name="Ink 6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2">
                      <w14:nvContentPartPr>
                        <w14:cNvContentPartPr/>
                      </w14:nvContentPartPr>
                      <w14:xfrm>
                        <a:off x="0" y="0"/>
                        <a:ext cx="116640" cy="10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43801C" id="Ink 615" o:spid="_x0000_s1026" type="#_x0000_t75" style="position:absolute;margin-left:139pt;margin-top:50.15pt;width:11.4pt;height:10.55pt;z-index:252173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">
                <v:imagedata r:id="rId67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2288" behindDoc="0" locked="0" layoutInCell="1" allowOverlap="1" wp14:anchorId="5B3ED8D7" wp14:editId="343A6FA2">
                <wp:simplePos x="0" y="0"/>
                <wp:positionH relativeFrom="column">
                  <wp:posOffset>1676742</wp:posOffset>
                </wp:positionH>
                <wp:positionV relativeFrom="paragraph">
                  <wp:posOffset>631417</wp:posOffset>
                </wp:positionV>
                <wp:extent cx="91440" cy="140760"/>
                <wp:effectExtent l="38100" t="38100" r="60960" b="50165"/>
                <wp:wrapNone/>
                <wp:docPr id="614" name="Ink 6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4">
                      <w14:nvContentPartPr>
                        <w14:cNvContentPartPr/>
                      </w14:nvContentPartPr>
                      <w14:xfrm>
                        <a:off x="0" y="0"/>
                        <a:ext cx="91440" cy="140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D4A78A" id="Ink 614" o:spid="_x0000_s1026" type="#_x0000_t75" style="position:absolute;margin-left:131.05pt;margin-top:48.8pt;width:9.3pt;height:13.1pt;z-index:25217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">
                <v:imagedata r:id="rId67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1264" behindDoc="0" locked="0" layoutInCell="1" allowOverlap="1" wp14:anchorId="3E58165D" wp14:editId="3A06C54D">
                <wp:simplePos x="0" y="0"/>
                <wp:positionH relativeFrom="column">
                  <wp:posOffset>1548222</wp:posOffset>
                </wp:positionH>
                <wp:positionV relativeFrom="paragraph">
                  <wp:posOffset>668497</wp:posOffset>
                </wp:positionV>
                <wp:extent cx="126720" cy="94680"/>
                <wp:effectExtent l="38100" t="38100" r="45085" b="57785"/>
                <wp:wrapNone/>
                <wp:docPr id="613" name="Ink 6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6">
                      <w14:nvContentPartPr>
                        <w14:cNvContentPartPr/>
                      </w14:nvContentPartPr>
                      <w14:xfrm>
                        <a:off x="0" y="0"/>
                        <a:ext cx="12672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4138FF" id="Ink 613" o:spid="_x0000_s1026" type="#_x0000_t75" style="position:absolute;margin-left:120.8pt;margin-top:51.55pt;width:12.1pt;height:9.6pt;z-index:252171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">
                <v:imagedata r:id="rId67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0240" behindDoc="0" locked="0" layoutInCell="1" allowOverlap="1" wp14:anchorId="177FE2FC" wp14:editId="76AB7700">
                <wp:simplePos x="0" y="0"/>
                <wp:positionH relativeFrom="column">
                  <wp:posOffset>1444902</wp:posOffset>
                </wp:positionH>
                <wp:positionV relativeFrom="paragraph">
                  <wp:posOffset>627457</wp:posOffset>
                </wp:positionV>
                <wp:extent cx="83160" cy="154440"/>
                <wp:effectExtent l="57150" t="57150" r="31750" b="55245"/>
                <wp:wrapNone/>
                <wp:docPr id="612" name="Ink 6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8">
                      <w14:nvContentPartPr>
                        <w14:cNvContentPartPr/>
                      </w14:nvContentPartPr>
                      <w14:xfrm>
                        <a:off x="0" y="0"/>
                        <a:ext cx="83160" cy="15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ADB696" id="Ink 612" o:spid="_x0000_s1026" type="#_x0000_t75" style="position:absolute;margin-left:112.65pt;margin-top:48.4pt;width:8.75pt;height:14.2pt;z-index:2521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">
                <v:imagedata r:id="rId67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9216" behindDoc="0" locked="0" layoutInCell="1" allowOverlap="1" wp14:anchorId="01FD8564" wp14:editId="2DAD6E5B">
                <wp:simplePos x="0" y="0"/>
                <wp:positionH relativeFrom="column">
                  <wp:posOffset>1281822</wp:posOffset>
                </wp:positionH>
                <wp:positionV relativeFrom="paragraph">
                  <wp:posOffset>647257</wp:posOffset>
                </wp:positionV>
                <wp:extent cx="100440" cy="107280"/>
                <wp:effectExtent l="38100" t="57150" r="52070" b="64770"/>
                <wp:wrapNone/>
                <wp:docPr id="611" name="Ink 6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0">
                      <w14:nvContentPartPr>
                        <w14:cNvContentPartPr/>
                      </w14:nvContentPartPr>
                      <w14:xfrm>
                        <a:off x="0" y="0"/>
                        <a:ext cx="10044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785CEB" id="Ink 611" o:spid="_x0000_s1026" type="#_x0000_t75" style="position:absolute;margin-left:99.85pt;margin-top:49.85pt;width:10.1pt;height:10.7pt;z-index:252169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">
                <v:imagedata r:id="rId68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8192" behindDoc="0" locked="0" layoutInCell="1" allowOverlap="1" wp14:anchorId="1517CF9F" wp14:editId="2981CAEC">
                <wp:simplePos x="0" y="0"/>
                <wp:positionH relativeFrom="column">
                  <wp:posOffset>1141422</wp:posOffset>
                </wp:positionH>
                <wp:positionV relativeFrom="paragraph">
                  <wp:posOffset>617017</wp:posOffset>
                </wp:positionV>
                <wp:extent cx="147960" cy="155160"/>
                <wp:effectExtent l="57150" t="38100" r="61595" b="54610"/>
                <wp:wrapNone/>
                <wp:docPr id="610" name="Ink 6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2">
                      <w14:nvContentPartPr>
                        <w14:cNvContentPartPr/>
                      </w14:nvContentPartPr>
                      <w14:xfrm>
                        <a:off x="0" y="0"/>
                        <a:ext cx="147960" cy="15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542693" id="Ink 610" o:spid="_x0000_s1026" type="#_x0000_t75" style="position:absolute;margin-left:88.85pt;margin-top:47.5pt;width:13.8pt;height:14.35pt;z-index:252168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">
                <v:imagedata r:id="rId68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7168" behindDoc="0" locked="0" layoutInCell="1" allowOverlap="1" wp14:anchorId="5D781634" wp14:editId="51AA4F27">
                <wp:simplePos x="0" y="0"/>
                <wp:positionH relativeFrom="column">
                  <wp:posOffset>1400262</wp:posOffset>
                </wp:positionH>
                <wp:positionV relativeFrom="paragraph">
                  <wp:posOffset>449617</wp:posOffset>
                </wp:positionV>
                <wp:extent cx="26640" cy="144720"/>
                <wp:effectExtent l="38100" t="57150" r="50165" b="46355"/>
                <wp:wrapNone/>
                <wp:docPr id="609" name="Ink 6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4">
                      <w14:nvContentPartPr>
                        <w14:cNvContentPartPr/>
                      </w14:nvContentPartPr>
                      <w14:xfrm>
                        <a:off x="0" y="0"/>
                        <a:ext cx="26640" cy="144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30EF94" id="Ink 609" o:spid="_x0000_s1026" type="#_x0000_t75" style="position:absolute;margin-left:109.25pt;margin-top:34.3pt;width:4.25pt;height:13.7pt;z-index:25216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">
                <v:imagedata r:id="rId68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6144" behindDoc="0" locked="0" layoutInCell="1" allowOverlap="1" wp14:anchorId="3F9207FF" wp14:editId="26822374">
                <wp:simplePos x="0" y="0"/>
                <wp:positionH relativeFrom="column">
                  <wp:posOffset>1757022</wp:posOffset>
                </wp:positionH>
                <wp:positionV relativeFrom="paragraph">
                  <wp:posOffset>208057</wp:posOffset>
                </wp:positionV>
                <wp:extent cx="100800" cy="192960"/>
                <wp:effectExtent l="38100" t="57150" r="52070" b="55245"/>
                <wp:wrapNone/>
                <wp:docPr id="608" name="Ink 6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6">
                      <w14:nvContentPartPr>
                        <w14:cNvContentPartPr/>
                      </w14:nvContentPartPr>
                      <w14:xfrm>
                        <a:off x="0" y="0"/>
                        <a:ext cx="100800" cy="192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E468D6" id="Ink 608" o:spid="_x0000_s1026" type="#_x0000_t75" style="position:absolute;margin-left:137.35pt;margin-top:15.35pt;width:9.95pt;height:17.3pt;z-index:25216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">
                <v:imagedata r:id="rId68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5120" behindDoc="0" locked="0" layoutInCell="1" allowOverlap="1" wp14:anchorId="763693C1" wp14:editId="0320268F">
                <wp:simplePos x="0" y="0"/>
                <wp:positionH relativeFrom="column">
                  <wp:posOffset>1744062</wp:posOffset>
                </wp:positionH>
                <wp:positionV relativeFrom="paragraph">
                  <wp:posOffset>233617</wp:posOffset>
                </wp:positionV>
                <wp:extent cx="72720" cy="62640"/>
                <wp:effectExtent l="57150" t="38100" r="41910" b="52070"/>
                <wp:wrapNone/>
                <wp:docPr id="607" name="Ink 6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8">
                      <w14:nvContentPartPr>
                        <w14:cNvContentPartPr/>
                      </w14:nvContentPartPr>
                      <w14:xfrm>
                        <a:off x="0" y="0"/>
                        <a:ext cx="7272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7D5836" id="Ink 607" o:spid="_x0000_s1026" type="#_x0000_t75" style="position:absolute;margin-left:136.35pt;margin-top:17.3pt;width:7.65pt;height:6.95pt;z-index:25216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">
                <v:imagedata r:id="rId68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4096" behindDoc="0" locked="0" layoutInCell="1" allowOverlap="1" wp14:anchorId="5A6EE7C6" wp14:editId="7077D77B">
                <wp:simplePos x="0" y="0"/>
                <wp:positionH relativeFrom="column">
                  <wp:posOffset>1592502</wp:posOffset>
                </wp:positionH>
                <wp:positionV relativeFrom="paragraph">
                  <wp:posOffset>246577</wp:posOffset>
                </wp:positionV>
                <wp:extent cx="136080" cy="57960"/>
                <wp:effectExtent l="38100" t="38100" r="54610" b="56515"/>
                <wp:wrapNone/>
                <wp:docPr id="606" name="Ink 6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0">
                      <w14:nvContentPartPr>
                        <w14:cNvContentPartPr/>
                      </w14:nvContentPartPr>
                      <w14:xfrm>
                        <a:off x="0" y="0"/>
                        <a:ext cx="136080" cy="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679494" id="Ink 606" o:spid="_x0000_s1026" type="#_x0000_t75" style="position:absolute;margin-left:124.35pt;margin-top:18.3pt;width:12.8pt;height:6.7pt;z-index:25216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">
                <v:imagedata r:id="rId69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3072" behindDoc="0" locked="0" layoutInCell="1" allowOverlap="1" wp14:anchorId="267D2758" wp14:editId="6B6D013A">
                <wp:simplePos x="0" y="0"/>
                <wp:positionH relativeFrom="column">
                  <wp:posOffset>1429782</wp:posOffset>
                </wp:positionH>
                <wp:positionV relativeFrom="paragraph">
                  <wp:posOffset>130657</wp:posOffset>
                </wp:positionV>
                <wp:extent cx="120600" cy="217800"/>
                <wp:effectExtent l="57150" t="38100" r="13335" b="49530"/>
                <wp:wrapNone/>
                <wp:docPr id="605" name="Ink 6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2">
                      <w14:nvContentPartPr>
                        <w14:cNvContentPartPr/>
                      </w14:nvContentPartPr>
                      <w14:xfrm>
                        <a:off x="0" y="0"/>
                        <a:ext cx="120600" cy="21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0A773D" id="Ink 605" o:spid="_x0000_s1026" type="#_x0000_t75" style="position:absolute;margin-left:111.65pt;margin-top:9.3pt;width:11.35pt;height:19.2pt;z-index:2521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">
                <v:imagedata r:id="rId69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62048" behindDoc="0" locked="0" layoutInCell="1" allowOverlap="1" wp14:anchorId="250C246F" wp14:editId="163A40D9">
                <wp:simplePos x="0" y="0"/>
                <wp:positionH relativeFrom="column">
                  <wp:posOffset>1106862</wp:posOffset>
                </wp:positionH>
                <wp:positionV relativeFrom="paragraph">
                  <wp:posOffset>59987</wp:posOffset>
                </wp:positionV>
                <wp:extent cx="341640" cy="226800"/>
                <wp:effectExtent l="57150" t="57150" r="0" b="59055"/>
                <wp:wrapNone/>
                <wp:docPr id="604" name="Ink 6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4">
                      <w14:nvContentPartPr>
                        <w14:cNvContentPartPr/>
                      </w14:nvContentPartPr>
                      <w14:xfrm>
                        <a:off x="0" y="0"/>
                        <a:ext cx="341640" cy="226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A61C58" id="Ink 604" o:spid="_x0000_s1026" type="#_x0000_t75" style="position:absolute;margin-left:86.15pt;margin-top:3.6pt;width:28.9pt;height:19.8pt;z-index:25216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">
                <v:imagedata r:id="rId69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2832" behindDoc="0" locked="0" layoutInCell="1" allowOverlap="1" wp14:anchorId="5B5C93F0" wp14:editId="71452C3C">
                <wp:simplePos x="0" y="0"/>
                <wp:positionH relativeFrom="column">
                  <wp:posOffset>3930342</wp:posOffset>
                </wp:positionH>
                <wp:positionV relativeFrom="paragraph">
                  <wp:posOffset>31353</wp:posOffset>
                </wp:positionV>
                <wp:extent cx="119160" cy="110520"/>
                <wp:effectExtent l="57150" t="57150" r="52705" b="60960"/>
                <wp:wrapNone/>
                <wp:docPr id="595" name="Ink 5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6">
                      <w14:nvContentPartPr>
                        <w14:cNvContentPartPr/>
                      </w14:nvContentPartPr>
                      <w14:xfrm>
                        <a:off x="0" y="0"/>
                        <a:ext cx="119160" cy="11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29DF00" id="Ink 595" o:spid="_x0000_s1026" type="#_x0000_t75" style="position:absolute;margin-left:308.35pt;margin-top:1.3pt;width:11.7pt;height:11pt;z-index:252152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">
                <v:imagedata r:id="rId69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1808" behindDoc="0" locked="0" layoutInCell="1" allowOverlap="1" wp14:anchorId="16DAA742" wp14:editId="7CF94AB8">
                <wp:simplePos x="0" y="0"/>
                <wp:positionH relativeFrom="column">
                  <wp:posOffset>3834942</wp:posOffset>
                </wp:positionH>
                <wp:positionV relativeFrom="paragraph">
                  <wp:posOffset>-21207</wp:posOffset>
                </wp:positionV>
                <wp:extent cx="115560" cy="170280"/>
                <wp:effectExtent l="57150" t="38100" r="0" b="58420"/>
                <wp:wrapNone/>
                <wp:docPr id="594" name="Ink 5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8">
                      <w14:nvContentPartPr>
                        <w14:cNvContentPartPr/>
                      </w14:nvContentPartPr>
                      <w14:xfrm>
                        <a:off x="0" y="0"/>
                        <a:ext cx="115560" cy="170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3C4B20" id="Ink 594" o:spid="_x0000_s1026" type="#_x0000_t75" style="position:absolute;margin-left:300.8pt;margin-top:-2.6pt;width:11.5pt;height:15.5pt;z-index:25215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">
                <v:imagedata r:id="rId69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50784" behindDoc="0" locked="0" layoutInCell="1" allowOverlap="1" wp14:anchorId="0BA72D5B" wp14:editId="2514293E">
                <wp:simplePos x="0" y="0"/>
                <wp:positionH relativeFrom="column">
                  <wp:posOffset>3616782</wp:posOffset>
                </wp:positionH>
                <wp:positionV relativeFrom="paragraph">
                  <wp:posOffset>-107967</wp:posOffset>
                </wp:positionV>
                <wp:extent cx="156240" cy="294480"/>
                <wp:effectExtent l="57150" t="38100" r="15240" b="67945"/>
                <wp:wrapNone/>
                <wp:docPr id="593" name="Ink 5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0">
                      <w14:nvContentPartPr>
                        <w14:cNvContentPartPr/>
                      </w14:nvContentPartPr>
                      <w14:xfrm>
                        <a:off x="0" y="0"/>
                        <a:ext cx="156240" cy="29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04414A" id="Ink 593" o:spid="_x0000_s1026" type="#_x0000_t75" style="position:absolute;margin-left:283.65pt;margin-top:-9.6pt;width:14.65pt;height:25.4pt;z-index:252150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">
                <v:imagedata r:id="rId70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8736" behindDoc="0" locked="0" layoutInCell="1" allowOverlap="1" wp14:anchorId="324879DA" wp14:editId="4526DCEE">
                <wp:simplePos x="0" y="0"/>
                <wp:positionH relativeFrom="column">
                  <wp:posOffset>3464502</wp:posOffset>
                </wp:positionH>
                <wp:positionV relativeFrom="paragraph">
                  <wp:posOffset>80313</wp:posOffset>
                </wp:positionV>
                <wp:extent cx="14040" cy="62640"/>
                <wp:effectExtent l="38100" t="38100" r="62230" b="52070"/>
                <wp:wrapNone/>
                <wp:docPr id="591" name="Ink 5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2">
                      <w14:nvContentPartPr>
                        <w14:cNvContentPartPr/>
                      </w14:nvContentPartPr>
                      <w14:xfrm>
                        <a:off x="0" y="0"/>
                        <a:ext cx="1404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FE7905" id="Ink 591" o:spid="_x0000_s1026" type="#_x0000_t75" style="position:absolute;margin-left:272.05pt;margin-top:5.25pt;width:3pt;height:6.95pt;z-index:25214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">
                <v:imagedata r:id="rId70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7712" behindDoc="0" locked="0" layoutInCell="1" allowOverlap="1" wp14:anchorId="2A6B13D3" wp14:editId="45D016D5">
                <wp:simplePos x="0" y="0"/>
                <wp:positionH relativeFrom="column">
                  <wp:posOffset>3269382</wp:posOffset>
                </wp:positionH>
                <wp:positionV relativeFrom="paragraph">
                  <wp:posOffset>68073</wp:posOffset>
                </wp:positionV>
                <wp:extent cx="120240" cy="83160"/>
                <wp:effectExtent l="57150" t="57150" r="51435" b="50800"/>
                <wp:wrapNone/>
                <wp:docPr id="590" name="Ink 5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4">
                      <w14:nvContentPartPr>
                        <w14:cNvContentPartPr/>
                      </w14:nvContentPartPr>
                      <w14:xfrm>
                        <a:off x="0" y="0"/>
                        <a:ext cx="120240" cy="8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277CC2" id="Ink 590" o:spid="_x0000_s1026" type="#_x0000_t75" style="position:absolute;margin-left:256.35pt;margin-top:4.25pt;width:11.65pt;height:8.75pt;z-index:252147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">
                <v:imagedata r:id="rId70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46688" behindDoc="0" locked="0" layoutInCell="1" allowOverlap="1" wp14:anchorId="5EF4CD82" wp14:editId="2ACBF8B8">
                <wp:simplePos x="0" y="0"/>
                <wp:positionH relativeFrom="column">
                  <wp:posOffset>3066342</wp:posOffset>
                </wp:positionH>
                <wp:positionV relativeFrom="paragraph">
                  <wp:posOffset>7953</wp:posOffset>
                </wp:positionV>
                <wp:extent cx="186480" cy="163440"/>
                <wp:effectExtent l="57150" t="38100" r="23495" b="65405"/>
                <wp:wrapNone/>
                <wp:docPr id="589" name="Ink 5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6">
                      <w14:nvContentPartPr>
                        <w14:cNvContentPartPr/>
                      </w14:nvContentPartPr>
                      <w14:xfrm>
                        <a:off x="0" y="0"/>
                        <a:ext cx="186480" cy="16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F256D1" id="Ink 589" o:spid="_x0000_s1026" type="#_x0000_t75" style="position:absolute;margin-left:240.35pt;margin-top:-.45pt;width:16.9pt;height:15.05pt;z-index:252146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">
                <v:imagedata r:id="rId707" o:title=""/>
              </v:shape>
            </w:pict>
          </mc:Fallback>
        </mc:AlternateContent>
      </w:r>
    </w:p>
    <w:p w14:paraId="396917CF" w14:textId="001A8827" w:rsid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bookmarkStart w:id="0" w:name="_GoBack"/>
      <w:bookmarkEnd w:id="0"/>
      <w:r>
        <w:rPr>
          <w:rFonts w:ascii="Times" w:hAnsi="Times" w:cs="Times New Roman"/>
          <w:b/>
          <w:noProof/>
          <w:szCs w:val="22"/>
          <w:lang w:eastAsia="zh-CN"/>
        </w:rPr>
        <w:lastRenderedPageBreak/>
        <mc:AlternateContent>
          <mc:Choice Requires="wpi">
            <w:drawing>
              <wp:anchor distT="0" distB="0" distL="114300" distR="114300" simplePos="0" relativeHeight="252197888" behindDoc="0" locked="0" layoutInCell="1" allowOverlap="1" wp14:anchorId="14E5E483" wp14:editId="528C335F">
                <wp:simplePos x="0" y="0"/>
                <wp:positionH relativeFrom="column">
                  <wp:posOffset>3215742</wp:posOffset>
                </wp:positionH>
                <wp:positionV relativeFrom="paragraph">
                  <wp:posOffset>192711</wp:posOffset>
                </wp:positionV>
                <wp:extent cx="10800" cy="230040"/>
                <wp:effectExtent l="57150" t="38100" r="46355" b="55880"/>
                <wp:wrapNone/>
                <wp:docPr id="639" name="Ink 6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8">
                      <w14:nvContentPartPr>
                        <w14:cNvContentPartPr/>
                      </w14:nvContentPartPr>
                      <w14:xfrm>
                        <a:off x="0" y="0"/>
                        <a:ext cx="10800" cy="23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A0A88E" id="Ink 639" o:spid="_x0000_s1026" type="#_x0000_t75" style="position:absolute;margin-left:252.4pt;margin-top:14.55pt;width:2.65pt;height:19.75pt;z-index:25219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">
                <v:imagedata r:id="rId70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6864" behindDoc="0" locked="0" layoutInCell="1" allowOverlap="1" wp14:anchorId="0909E3DD" wp14:editId="5B29C5EA">
                <wp:simplePos x="0" y="0"/>
                <wp:positionH relativeFrom="column">
                  <wp:posOffset>3085782</wp:posOffset>
                </wp:positionH>
                <wp:positionV relativeFrom="paragraph">
                  <wp:posOffset>203871</wp:posOffset>
                </wp:positionV>
                <wp:extent cx="34560" cy="199080"/>
                <wp:effectExtent l="57150" t="38100" r="60960" b="48895"/>
                <wp:wrapNone/>
                <wp:docPr id="638" name="Ink 6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0">
                      <w14:nvContentPartPr>
                        <w14:cNvContentPartPr/>
                      </w14:nvContentPartPr>
                      <w14:xfrm>
                        <a:off x="0" y="0"/>
                        <a:ext cx="34560" cy="19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A55CD6" id="Ink 638" o:spid="_x0000_s1026" type="#_x0000_t75" style="position:absolute;margin-left:241.9pt;margin-top:14.95pt;width:4.85pt;height:17.7pt;z-index:25219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">
                <v:imagedata r:id="rId71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5840" behindDoc="0" locked="0" layoutInCell="1" allowOverlap="1" wp14:anchorId="26F73228" wp14:editId="3167AD48">
                <wp:simplePos x="0" y="0"/>
                <wp:positionH relativeFrom="column">
                  <wp:posOffset>3022062</wp:posOffset>
                </wp:positionH>
                <wp:positionV relativeFrom="paragraph">
                  <wp:posOffset>135831</wp:posOffset>
                </wp:positionV>
                <wp:extent cx="259200" cy="29880"/>
                <wp:effectExtent l="38100" t="38100" r="26670" b="65405"/>
                <wp:wrapNone/>
                <wp:docPr id="637" name="Ink 6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2">
                      <w14:nvContentPartPr>
                        <w14:cNvContentPartPr/>
                      </w14:nvContentPartPr>
                      <w14:xfrm>
                        <a:off x="0" y="0"/>
                        <a:ext cx="25920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A2107E" id="Ink 637" o:spid="_x0000_s1026" type="#_x0000_t75" style="position:absolute;margin-left:236.85pt;margin-top:9.9pt;width:22.55pt;height:4.35pt;z-index:25219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">
                <v:imagedata r:id="rId71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4816" behindDoc="0" locked="0" layoutInCell="1" allowOverlap="1" wp14:anchorId="6430E004" wp14:editId="04EC2CE1">
                <wp:simplePos x="0" y="0"/>
                <wp:positionH relativeFrom="column">
                  <wp:posOffset>2811462</wp:posOffset>
                </wp:positionH>
                <wp:positionV relativeFrom="paragraph">
                  <wp:posOffset>-242529</wp:posOffset>
                </wp:positionV>
                <wp:extent cx="231120" cy="267840"/>
                <wp:effectExtent l="57150" t="57150" r="55245" b="56515"/>
                <wp:wrapNone/>
                <wp:docPr id="636" name="Ink 6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4">
                      <w14:nvContentPartPr>
                        <w14:cNvContentPartPr/>
                      </w14:nvContentPartPr>
                      <w14:xfrm>
                        <a:off x="0" y="0"/>
                        <a:ext cx="231120" cy="26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2D298" id="Ink 636" o:spid="_x0000_s1026" type="#_x0000_t75" style="position:absolute;margin-left:220.25pt;margin-top:-20.25pt;width:20.55pt;height:23.45pt;z-index:25219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">
                <v:imagedata r:id="rId71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3792" behindDoc="0" locked="0" layoutInCell="1" allowOverlap="1" wp14:anchorId="261AA09F" wp14:editId="4A023A80">
                <wp:simplePos x="0" y="0"/>
                <wp:positionH relativeFrom="column">
                  <wp:posOffset>2245182</wp:posOffset>
                </wp:positionH>
                <wp:positionV relativeFrom="paragraph">
                  <wp:posOffset>-341169</wp:posOffset>
                </wp:positionV>
                <wp:extent cx="192960" cy="19440"/>
                <wp:effectExtent l="38100" t="38100" r="55245" b="57150"/>
                <wp:wrapNone/>
                <wp:docPr id="635" name="Ink 6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6">
                      <w14:nvContentPartPr>
                        <w14:cNvContentPartPr/>
                      </w14:nvContentPartPr>
                      <w14:xfrm>
                        <a:off x="0" y="0"/>
                        <a:ext cx="19296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E893F0" id="Ink 635" o:spid="_x0000_s1026" type="#_x0000_t75" style="position:absolute;margin-left:175.9pt;margin-top:-28pt;width:17.3pt;height:3.65pt;z-index:25219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">
                <v:imagedata r:id="rId71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2768" behindDoc="0" locked="0" layoutInCell="1" allowOverlap="1" wp14:anchorId="5239AB4F" wp14:editId="2A5D5D6D">
                <wp:simplePos x="0" y="0"/>
                <wp:positionH relativeFrom="column">
                  <wp:posOffset>1692942</wp:posOffset>
                </wp:positionH>
                <wp:positionV relativeFrom="paragraph">
                  <wp:posOffset>-232449</wp:posOffset>
                </wp:positionV>
                <wp:extent cx="375480" cy="317880"/>
                <wp:effectExtent l="57150" t="38100" r="62865" b="63500"/>
                <wp:wrapNone/>
                <wp:docPr id="634" name="Ink 6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8">
                      <w14:nvContentPartPr>
                        <w14:cNvContentPartPr/>
                      </w14:nvContentPartPr>
                      <w14:xfrm>
                        <a:off x="0" y="0"/>
                        <a:ext cx="375480" cy="31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A2CCF8" id="Ink 634" o:spid="_x0000_s1026" type="#_x0000_t75" style="position:absolute;margin-left:132.4pt;margin-top:-19.5pt;width:31.65pt;height:27.2pt;z-index:25219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">
                <v:imagedata r:id="rId71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9456" behindDoc="0" locked="0" layoutInCell="1" allowOverlap="1" wp14:anchorId="1900D7AC" wp14:editId="4954B73E">
                <wp:simplePos x="0" y="0"/>
                <wp:positionH relativeFrom="column">
                  <wp:posOffset>1198302</wp:posOffset>
                </wp:positionH>
                <wp:positionV relativeFrom="paragraph">
                  <wp:posOffset>172911</wp:posOffset>
                </wp:positionV>
                <wp:extent cx="2520" cy="220320"/>
                <wp:effectExtent l="57150" t="38100" r="55245" b="46990"/>
                <wp:wrapNone/>
                <wp:docPr id="621" name="Ink 6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0">
                      <w14:nvContentPartPr>
                        <w14:cNvContentPartPr/>
                      </w14:nvContentPartPr>
                      <w14:xfrm>
                        <a:off x="0" y="0"/>
                        <a:ext cx="2520" cy="22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2573D9" id="Ink 621" o:spid="_x0000_s1026" type="#_x0000_t75" style="position:absolute;margin-left:93.05pt;margin-top:12.45pt;width:2.9pt;height:19.6pt;z-index:25217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">
                <v:imagedata r:id="rId72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8432" behindDoc="0" locked="0" layoutInCell="1" allowOverlap="1" wp14:anchorId="4C11DD90" wp14:editId="5DD648F2">
                <wp:simplePos x="0" y="0"/>
                <wp:positionH relativeFrom="column">
                  <wp:posOffset>1049262</wp:posOffset>
                </wp:positionH>
                <wp:positionV relativeFrom="paragraph">
                  <wp:posOffset>192711</wp:posOffset>
                </wp:positionV>
                <wp:extent cx="21240" cy="193320"/>
                <wp:effectExtent l="38100" t="57150" r="55245" b="54610"/>
                <wp:wrapNone/>
                <wp:docPr id="620" name="Ink 6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2">
                      <w14:nvContentPartPr>
                        <w14:cNvContentPartPr/>
                      </w14:nvContentPartPr>
                      <w14:xfrm>
                        <a:off x="0" y="0"/>
                        <a:ext cx="21240" cy="19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AE116B" id="Ink 620" o:spid="_x0000_s1026" type="#_x0000_t75" style="position:absolute;margin-left:81.55pt;margin-top:14.05pt;width:3.6pt;height:17.2pt;z-index:252178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">
                <v:imagedata r:id="rId72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7408" behindDoc="0" locked="0" layoutInCell="1" allowOverlap="1" wp14:anchorId="750F20A6" wp14:editId="2CE4EB99">
                <wp:simplePos x="0" y="0"/>
                <wp:positionH relativeFrom="column">
                  <wp:posOffset>896622</wp:posOffset>
                </wp:positionH>
                <wp:positionV relativeFrom="paragraph">
                  <wp:posOffset>147351</wp:posOffset>
                </wp:positionV>
                <wp:extent cx="322920" cy="36360"/>
                <wp:effectExtent l="38100" t="57150" r="58420" b="59055"/>
                <wp:wrapNone/>
                <wp:docPr id="619" name="Ink 6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4">
                      <w14:nvContentPartPr>
                        <w14:cNvContentPartPr/>
                      </w14:nvContentPartPr>
                      <w14:xfrm>
                        <a:off x="0" y="0"/>
                        <a:ext cx="322920" cy="3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37C464" id="Ink 619" o:spid="_x0000_s1026" type="#_x0000_t75" style="position:absolute;margin-left:69.7pt;margin-top:10.45pt;width:27.45pt;height:4.95pt;z-index:252177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">
                <v:imagedata r:id="rId72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6384" behindDoc="0" locked="0" layoutInCell="1" allowOverlap="1" wp14:anchorId="5D774112" wp14:editId="53DA239A">
                <wp:simplePos x="0" y="0"/>
                <wp:positionH relativeFrom="column">
                  <wp:posOffset>167262</wp:posOffset>
                </wp:positionH>
                <wp:positionV relativeFrom="paragraph">
                  <wp:posOffset>-429009</wp:posOffset>
                </wp:positionV>
                <wp:extent cx="269280" cy="344520"/>
                <wp:effectExtent l="38100" t="57150" r="35560" b="55880"/>
                <wp:wrapNone/>
                <wp:docPr id="618" name="Ink 6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6">
                      <w14:nvContentPartPr>
                        <w14:cNvContentPartPr/>
                      </w14:nvContentPartPr>
                      <w14:xfrm>
                        <a:off x="0" y="0"/>
                        <a:ext cx="269280" cy="34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FFEDA3" id="Ink 618" o:spid="_x0000_s1026" type="#_x0000_t75" style="position:absolute;margin-left:12.65pt;margin-top:-34.9pt;width:22.85pt;height:29.15pt;z-index:252176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">
                <v:imagedata r:id="rId72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75360" behindDoc="0" locked="0" layoutInCell="1" allowOverlap="1" wp14:anchorId="0A0BD158" wp14:editId="44E1C91B">
                <wp:simplePos x="0" y="0"/>
                <wp:positionH relativeFrom="column">
                  <wp:posOffset>230982</wp:posOffset>
                </wp:positionH>
                <wp:positionV relativeFrom="paragraph">
                  <wp:posOffset>-318489</wp:posOffset>
                </wp:positionV>
                <wp:extent cx="135000" cy="202680"/>
                <wp:effectExtent l="38100" t="38100" r="17780" b="64135"/>
                <wp:wrapNone/>
                <wp:docPr id="617" name="Ink 6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8">
                      <w14:nvContentPartPr>
                        <w14:cNvContentPartPr/>
                      </w14:nvContentPartPr>
                      <w14:xfrm>
                        <a:off x="0" y="0"/>
                        <a:ext cx="13500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DD0AA4" id="Ink 617" o:spid="_x0000_s1026" type="#_x0000_t75" style="position:absolute;margin-left:17.2pt;margin-top:-26.2pt;width:12.8pt;height:18.05pt;z-index:2521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">
                <v:imagedata r:id="rId729" o:title=""/>
              </v:shape>
            </w:pict>
          </mc:Fallback>
        </mc:AlternateContent>
      </w:r>
    </w:p>
    <w:p w14:paraId="77F3B25C" w14:textId="3615DB3B" w:rsidR="00626C43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1984" behindDoc="0" locked="0" layoutInCell="1" allowOverlap="1" wp14:anchorId="7F882871" wp14:editId="10616A82">
                <wp:simplePos x="0" y="0"/>
                <wp:positionH relativeFrom="column">
                  <wp:posOffset>3936102</wp:posOffset>
                </wp:positionH>
                <wp:positionV relativeFrom="paragraph">
                  <wp:posOffset>-39389</wp:posOffset>
                </wp:positionV>
                <wp:extent cx="165240" cy="149400"/>
                <wp:effectExtent l="38100" t="57150" r="63500" b="60325"/>
                <wp:wrapNone/>
                <wp:docPr id="643" name="Ink 6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0">
                      <w14:nvContentPartPr>
                        <w14:cNvContentPartPr/>
                      </w14:nvContentPartPr>
                      <w14:xfrm>
                        <a:off x="0" y="0"/>
                        <a:ext cx="165240" cy="14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3579C6" id="Ink 643" o:spid="_x0000_s1026" type="#_x0000_t75" style="position:absolute;margin-left:309.05pt;margin-top:-4.2pt;width:15pt;height:14pt;z-index:252201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">
                <v:imagedata r:id="rId73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0960" behindDoc="0" locked="0" layoutInCell="1" allowOverlap="1" wp14:anchorId="504098BE" wp14:editId="5DF4DABA">
                <wp:simplePos x="0" y="0"/>
                <wp:positionH relativeFrom="column">
                  <wp:posOffset>3634062</wp:posOffset>
                </wp:positionH>
                <wp:positionV relativeFrom="paragraph">
                  <wp:posOffset>-39749</wp:posOffset>
                </wp:positionV>
                <wp:extent cx="238320" cy="138240"/>
                <wp:effectExtent l="38100" t="38100" r="0" b="52705"/>
                <wp:wrapNone/>
                <wp:docPr id="642" name="Ink 6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2">
                      <w14:nvContentPartPr>
                        <w14:cNvContentPartPr/>
                      </w14:nvContentPartPr>
                      <w14:xfrm>
                        <a:off x="0" y="0"/>
                        <a:ext cx="238320" cy="13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E5AF7" id="Ink 642" o:spid="_x0000_s1026" type="#_x0000_t75" style="position:absolute;margin-left:285pt;margin-top:-4.25pt;width:20.9pt;height:13.2pt;z-index:252200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">
                <v:imagedata r:id="rId73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9936" behindDoc="0" locked="0" layoutInCell="1" allowOverlap="1" wp14:anchorId="1812E4F5" wp14:editId="7A63DEB1">
                <wp:simplePos x="0" y="0"/>
                <wp:positionH relativeFrom="column">
                  <wp:posOffset>3483582</wp:posOffset>
                </wp:positionH>
                <wp:positionV relativeFrom="paragraph">
                  <wp:posOffset>12811</wp:posOffset>
                </wp:positionV>
                <wp:extent cx="137520" cy="86760"/>
                <wp:effectExtent l="38100" t="38100" r="53340" b="66040"/>
                <wp:wrapNone/>
                <wp:docPr id="641" name="Ink 6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4">
                      <w14:nvContentPartPr>
                        <w14:cNvContentPartPr/>
                      </w14:nvContentPartPr>
                      <w14:xfrm>
                        <a:off x="0" y="0"/>
                        <a:ext cx="13752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F9B55D" id="Ink 641" o:spid="_x0000_s1026" type="#_x0000_t75" style="position:absolute;margin-left:273.2pt;margin-top:-.05pt;width:12.9pt;height:9.05pt;z-index:2521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">
                <v:imagedata r:id="rId73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8912" behindDoc="0" locked="0" layoutInCell="1" allowOverlap="1" wp14:anchorId="3074BEE6" wp14:editId="67D7C86D">
                <wp:simplePos x="0" y="0"/>
                <wp:positionH relativeFrom="column">
                  <wp:posOffset>3300342</wp:posOffset>
                </wp:positionH>
                <wp:positionV relativeFrom="paragraph">
                  <wp:posOffset>-33629</wp:posOffset>
                </wp:positionV>
                <wp:extent cx="130680" cy="169200"/>
                <wp:effectExtent l="38100" t="38100" r="22225" b="59690"/>
                <wp:wrapNone/>
                <wp:docPr id="640" name="Ink 6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6">
                      <w14:nvContentPartPr>
                        <w14:cNvContentPartPr/>
                      </w14:nvContentPartPr>
                      <w14:xfrm>
                        <a:off x="0" y="0"/>
                        <a:ext cx="130680" cy="16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66B567" id="Ink 640" o:spid="_x0000_s1026" type="#_x0000_t75" style="position:absolute;margin-left:258.75pt;margin-top:-3.8pt;width:12.55pt;height:15.55pt;z-index:25219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">
                <v:imagedata r:id="rId73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4576" behindDoc="0" locked="0" layoutInCell="1" allowOverlap="1" wp14:anchorId="77F081DA" wp14:editId="79FBD7AA">
                <wp:simplePos x="0" y="0"/>
                <wp:positionH relativeFrom="column">
                  <wp:posOffset>1179582</wp:posOffset>
                </wp:positionH>
                <wp:positionV relativeFrom="paragraph">
                  <wp:posOffset>242491</wp:posOffset>
                </wp:positionV>
                <wp:extent cx="27000" cy="151920"/>
                <wp:effectExtent l="38100" t="57150" r="49530" b="57785"/>
                <wp:wrapNone/>
                <wp:docPr id="626" name="Ink 6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8">
                      <w14:nvContentPartPr>
                        <w14:cNvContentPartPr/>
                      </w14:nvContentPartPr>
                      <w14:xfrm>
                        <a:off x="0" y="0"/>
                        <a:ext cx="27000" cy="15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BF553A" id="Ink 626" o:spid="_x0000_s1026" type="#_x0000_t75" style="position:absolute;margin-left:91.9pt;margin-top:18.05pt;width:4.25pt;height:14.1pt;z-index:25218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">
                <v:imagedata r:id="rId73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3552" behindDoc="0" locked="0" layoutInCell="1" allowOverlap="1" wp14:anchorId="46CC23D3" wp14:editId="7F499779">
                <wp:simplePos x="0" y="0"/>
                <wp:positionH relativeFrom="column">
                  <wp:posOffset>1853502</wp:posOffset>
                </wp:positionH>
                <wp:positionV relativeFrom="paragraph">
                  <wp:posOffset>-17429</wp:posOffset>
                </wp:positionV>
                <wp:extent cx="92520" cy="196200"/>
                <wp:effectExtent l="38100" t="57150" r="60325" b="52070"/>
                <wp:wrapNone/>
                <wp:docPr id="625" name="Ink 6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0">
                      <w14:nvContentPartPr>
                        <w14:cNvContentPartPr/>
                      </w14:nvContentPartPr>
                      <w14:xfrm>
                        <a:off x="0" y="0"/>
                        <a:ext cx="92520" cy="19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1E8F2B" id="Ink 625" o:spid="_x0000_s1026" type="#_x0000_t75" style="position:absolute;margin-left:144.85pt;margin-top:-2.45pt;width:9.5pt;height:17.65pt;z-index:25218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">
                <v:imagedata r:id="rId74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2528" behindDoc="0" locked="0" layoutInCell="1" allowOverlap="1" wp14:anchorId="443B19B9" wp14:editId="7AD17C2A">
                <wp:simplePos x="0" y="0"/>
                <wp:positionH relativeFrom="column">
                  <wp:posOffset>1528782</wp:posOffset>
                </wp:positionH>
                <wp:positionV relativeFrom="paragraph">
                  <wp:posOffset>-3029</wp:posOffset>
                </wp:positionV>
                <wp:extent cx="331200" cy="115200"/>
                <wp:effectExtent l="38100" t="57150" r="0" b="56515"/>
                <wp:wrapNone/>
                <wp:docPr id="624" name="Ink 6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2">
                      <w14:nvContentPartPr>
                        <w14:cNvContentPartPr/>
                      </w14:nvContentPartPr>
                      <w14:xfrm>
                        <a:off x="0" y="0"/>
                        <a:ext cx="331200" cy="115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490779" id="Ink 624" o:spid="_x0000_s1026" type="#_x0000_t75" style="position:absolute;margin-left:119.25pt;margin-top:-1.35pt;width:28.35pt;height:11.3pt;z-index:25218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">
                <v:imagedata r:id="rId74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1504" behindDoc="0" locked="0" layoutInCell="1" allowOverlap="1" wp14:anchorId="1AD2F39A" wp14:editId="4FACE971">
                <wp:simplePos x="0" y="0"/>
                <wp:positionH relativeFrom="column">
                  <wp:posOffset>1421142</wp:posOffset>
                </wp:positionH>
                <wp:positionV relativeFrom="paragraph">
                  <wp:posOffset>-12749</wp:posOffset>
                </wp:positionV>
                <wp:extent cx="93960" cy="141480"/>
                <wp:effectExtent l="38100" t="38100" r="59055" b="49530"/>
                <wp:wrapNone/>
                <wp:docPr id="623" name="Ink 6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4">
                      <w14:nvContentPartPr>
                        <w14:cNvContentPartPr/>
                      </w14:nvContentPartPr>
                      <w14:xfrm>
                        <a:off x="0" y="0"/>
                        <a:ext cx="93960" cy="14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A68B5B" id="Ink 623" o:spid="_x0000_s1026" type="#_x0000_t75" style="position:absolute;margin-left:110.8pt;margin-top:-2.15pt;width:9.45pt;height:13.4pt;z-index:252181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">
                <v:imagedata r:id="rId74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0480" behindDoc="0" locked="0" layoutInCell="1" allowOverlap="1" wp14:anchorId="0507F66F" wp14:editId="0BB2C3D3">
                <wp:simplePos x="0" y="0"/>
                <wp:positionH relativeFrom="column">
                  <wp:posOffset>1291542</wp:posOffset>
                </wp:positionH>
                <wp:positionV relativeFrom="paragraph">
                  <wp:posOffset>-45509</wp:posOffset>
                </wp:positionV>
                <wp:extent cx="108000" cy="179280"/>
                <wp:effectExtent l="57150" t="38100" r="44450" b="49530"/>
                <wp:wrapNone/>
                <wp:docPr id="622" name="Ink 6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6">
                      <w14:nvContentPartPr>
                        <w14:cNvContentPartPr/>
                      </w14:nvContentPartPr>
                      <w14:xfrm>
                        <a:off x="0" y="0"/>
                        <a:ext cx="108000" cy="179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5F71DB" id="Ink 622" o:spid="_x0000_s1026" type="#_x0000_t75" style="position:absolute;margin-left:100.6pt;margin-top:-4.7pt;width:10.7pt;height:16.05pt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">
                <v:imagedata r:id="rId747" o:title=""/>
              </v:shape>
            </w:pict>
          </mc:Fallback>
        </mc:AlternateContent>
      </w:r>
    </w:p>
    <w:p w14:paraId="52294D75" w14:textId="2B60C346" w:rsidR="00626C43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7104" behindDoc="0" locked="0" layoutInCell="1" allowOverlap="1" wp14:anchorId="3A300E0D" wp14:editId="453E175D">
                <wp:simplePos x="0" y="0"/>
                <wp:positionH relativeFrom="column">
                  <wp:posOffset>3568182</wp:posOffset>
                </wp:positionH>
                <wp:positionV relativeFrom="paragraph">
                  <wp:posOffset>77711</wp:posOffset>
                </wp:positionV>
                <wp:extent cx="27000" cy="202680"/>
                <wp:effectExtent l="38100" t="38100" r="68580" b="64135"/>
                <wp:wrapNone/>
                <wp:docPr id="648" name="Ink 6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8">
                      <w14:nvContentPartPr>
                        <w14:cNvContentPartPr/>
                      </w14:nvContentPartPr>
                      <w14:xfrm>
                        <a:off x="0" y="0"/>
                        <a:ext cx="27000" cy="20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FC93AE" id="Ink 648" o:spid="_x0000_s1026" type="#_x0000_t75" style="position:absolute;margin-left:279.8pt;margin-top:5pt;width:4.45pt;height:18.2pt;z-index:25220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">
                <v:imagedata r:id="rId74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6080" behindDoc="0" locked="0" layoutInCell="1" allowOverlap="1" wp14:anchorId="62C7D3CD" wp14:editId="36733ABD">
                <wp:simplePos x="0" y="0"/>
                <wp:positionH relativeFrom="column">
                  <wp:posOffset>3235542</wp:posOffset>
                </wp:positionH>
                <wp:positionV relativeFrom="paragraph">
                  <wp:posOffset>89591</wp:posOffset>
                </wp:positionV>
                <wp:extent cx="289800" cy="274680"/>
                <wp:effectExtent l="38100" t="38100" r="53340" b="68580"/>
                <wp:wrapNone/>
                <wp:docPr id="647" name="Ink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0">
                      <w14:nvContentPartPr>
                        <w14:cNvContentPartPr/>
                      </w14:nvContentPartPr>
                      <w14:xfrm>
                        <a:off x="0" y="0"/>
                        <a:ext cx="289800" cy="27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501960" id="Ink 647" o:spid="_x0000_s1026" type="#_x0000_t75" style="position:absolute;margin-left:253.65pt;margin-top:5.9pt;width:24.9pt;height:23.9pt;z-index:25220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">
                <v:imagedata r:id="rId75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5056" behindDoc="0" locked="0" layoutInCell="1" allowOverlap="1" wp14:anchorId="44799B85" wp14:editId="407E7ABD">
                <wp:simplePos x="0" y="0"/>
                <wp:positionH relativeFrom="column">
                  <wp:posOffset>3241662</wp:posOffset>
                </wp:positionH>
                <wp:positionV relativeFrom="paragraph">
                  <wp:posOffset>103991</wp:posOffset>
                </wp:positionV>
                <wp:extent cx="335160" cy="124920"/>
                <wp:effectExtent l="38100" t="57150" r="46355" b="46990"/>
                <wp:wrapNone/>
                <wp:docPr id="646" name="Ink 6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2">
                      <w14:nvContentPartPr>
                        <w14:cNvContentPartPr/>
                      </w14:nvContentPartPr>
                      <w14:xfrm>
                        <a:off x="0" y="0"/>
                        <a:ext cx="335160" cy="12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9AA8F7" id="Ink 646" o:spid="_x0000_s1026" type="#_x0000_t75" style="position:absolute;margin-left:254.3pt;margin-top:7.35pt;width:28.55pt;height:11.9pt;z-index:25220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">
                <v:imagedata r:id="rId75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4032" behindDoc="0" locked="0" layoutInCell="1" allowOverlap="1" wp14:anchorId="6CE90002" wp14:editId="223B12F9">
                <wp:simplePos x="0" y="0"/>
                <wp:positionH relativeFrom="column">
                  <wp:posOffset>3217542</wp:posOffset>
                </wp:positionH>
                <wp:positionV relativeFrom="paragraph">
                  <wp:posOffset>124511</wp:posOffset>
                </wp:positionV>
                <wp:extent cx="34560" cy="216000"/>
                <wp:effectExtent l="57150" t="38100" r="60960" b="50800"/>
                <wp:wrapNone/>
                <wp:docPr id="645" name="Ink 6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4">
                      <w14:nvContentPartPr>
                        <w14:cNvContentPartPr/>
                      </w14:nvContentPartPr>
                      <w14:xfrm>
                        <a:off x="0" y="0"/>
                        <a:ext cx="34560" cy="21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016D50" id="Ink 645" o:spid="_x0000_s1026" type="#_x0000_t75" style="position:absolute;margin-left:252.45pt;margin-top:9.25pt;width:4.6pt;height:18.55pt;z-index:25220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">
                <v:imagedata r:id="rId75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3008" behindDoc="0" locked="0" layoutInCell="1" allowOverlap="1" wp14:anchorId="65C0A97D" wp14:editId="3B732CBB">
                <wp:simplePos x="0" y="0"/>
                <wp:positionH relativeFrom="column">
                  <wp:posOffset>3370542</wp:posOffset>
                </wp:positionH>
                <wp:positionV relativeFrom="paragraph">
                  <wp:posOffset>-95449</wp:posOffset>
                </wp:positionV>
                <wp:extent cx="32760" cy="220680"/>
                <wp:effectExtent l="57150" t="38100" r="62865" b="65405"/>
                <wp:wrapNone/>
                <wp:docPr id="644" name="Ink 6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6">
                      <w14:nvContentPartPr>
                        <w14:cNvContentPartPr/>
                      </w14:nvContentPartPr>
                      <w14:xfrm>
                        <a:off x="0" y="0"/>
                        <a:ext cx="32760" cy="22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40A6D6" id="Ink 644" o:spid="_x0000_s1026" type="#_x0000_t75" style="position:absolute;margin-left:264.25pt;margin-top:-8.6pt;width:4.8pt;height:19.55pt;z-index:25220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">
                <v:imagedata r:id="rId75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1744" behindDoc="0" locked="0" layoutInCell="1" allowOverlap="1" wp14:anchorId="453954CF" wp14:editId="718AA901">
                <wp:simplePos x="0" y="0"/>
                <wp:positionH relativeFrom="column">
                  <wp:posOffset>1563702</wp:posOffset>
                </wp:positionH>
                <wp:positionV relativeFrom="paragraph">
                  <wp:posOffset>143231</wp:posOffset>
                </wp:positionV>
                <wp:extent cx="152640" cy="214560"/>
                <wp:effectExtent l="57150" t="19050" r="57150" b="71755"/>
                <wp:wrapNone/>
                <wp:docPr id="633" name="Ink 6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8">
                      <w14:nvContentPartPr>
                        <w14:cNvContentPartPr/>
                      </w14:nvContentPartPr>
                      <w14:xfrm>
                        <a:off x="0" y="0"/>
                        <a:ext cx="152640" cy="21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EF986E" id="Ink 633" o:spid="_x0000_s1026" type="#_x0000_t75" style="position:absolute;margin-left:122.45pt;margin-top:9.9pt;width:14.1pt;height:19.5pt;z-index:25219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">
                <v:imagedata r:id="rId75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90720" behindDoc="0" locked="0" layoutInCell="1" allowOverlap="1" wp14:anchorId="22203BC7" wp14:editId="68EB0D79">
                <wp:simplePos x="0" y="0"/>
                <wp:positionH relativeFrom="column">
                  <wp:posOffset>1473702</wp:posOffset>
                </wp:positionH>
                <wp:positionV relativeFrom="paragraph">
                  <wp:posOffset>256631</wp:posOffset>
                </wp:positionV>
                <wp:extent cx="67680" cy="112320"/>
                <wp:effectExtent l="57150" t="57150" r="46990" b="59690"/>
                <wp:wrapNone/>
                <wp:docPr id="632" name="Ink 6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0">
                      <w14:nvContentPartPr>
                        <w14:cNvContentPartPr/>
                      </w14:nvContentPartPr>
                      <w14:xfrm>
                        <a:off x="0" y="0"/>
                        <a:ext cx="67680" cy="11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1EF273" id="Ink 632" o:spid="_x0000_s1026" type="#_x0000_t75" style="position:absolute;margin-left:114.95pt;margin-top:19.05pt;width:7.65pt;height:11.15pt;z-index:252190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">
                <v:imagedata r:id="rId76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9696" behindDoc="0" locked="0" layoutInCell="1" allowOverlap="1" wp14:anchorId="2842C576" wp14:editId="7BE85167">
                <wp:simplePos x="0" y="0"/>
                <wp:positionH relativeFrom="column">
                  <wp:posOffset>1376142</wp:posOffset>
                </wp:positionH>
                <wp:positionV relativeFrom="paragraph">
                  <wp:posOffset>73751</wp:posOffset>
                </wp:positionV>
                <wp:extent cx="25560" cy="289080"/>
                <wp:effectExtent l="38100" t="38100" r="50800" b="53975"/>
                <wp:wrapNone/>
                <wp:docPr id="631" name="Ink 6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2">
                      <w14:nvContentPartPr>
                        <w14:cNvContentPartPr/>
                      </w14:nvContentPartPr>
                      <w14:xfrm>
                        <a:off x="0" y="0"/>
                        <a:ext cx="25560" cy="28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AC0202" id="Ink 631" o:spid="_x0000_s1026" type="#_x0000_t75" style="position:absolute;margin-left:107.25pt;margin-top:4.85pt;width:4.05pt;height:24.75pt;z-index:2521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">
                <v:imagedata r:id="rId76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8672" behindDoc="0" locked="0" layoutInCell="1" allowOverlap="1" wp14:anchorId="280FB31B" wp14:editId="69DB6240">
                <wp:simplePos x="0" y="0"/>
                <wp:positionH relativeFrom="column">
                  <wp:posOffset>1271022</wp:posOffset>
                </wp:positionH>
                <wp:positionV relativeFrom="paragraph">
                  <wp:posOffset>176351</wp:posOffset>
                </wp:positionV>
                <wp:extent cx="15840" cy="17280"/>
                <wp:effectExtent l="38100" t="38100" r="60960" b="59055"/>
                <wp:wrapNone/>
                <wp:docPr id="630" name="Ink 6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4">
                      <w14:nvContentPartPr>
                        <w14:cNvContentPartPr/>
                      </w14:nvContentPartPr>
                      <w14:xfrm>
                        <a:off x="0" y="0"/>
                        <a:ext cx="1584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D7AB6A" id="Ink 630" o:spid="_x0000_s1026" type="#_x0000_t75" style="position:absolute;margin-left:99pt;margin-top:12.95pt;width:3.6pt;height:3.45pt;z-index:252188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">
                <v:imagedata r:id="rId76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7648" behindDoc="0" locked="0" layoutInCell="1" allowOverlap="1" wp14:anchorId="4F53B54B" wp14:editId="09779FF6">
                <wp:simplePos x="0" y="0"/>
                <wp:positionH relativeFrom="column">
                  <wp:posOffset>1247622</wp:posOffset>
                </wp:positionH>
                <wp:positionV relativeFrom="paragraph">
                  <wp:posOffset>331871</wp:posOffset>
                </wp:positionV>
                <wp:extent cx="10800" cy="33480"/>
                <wp:effectExtent l="57150" t="57150" r="46355" b="43180"/>
                <wp:wrapNone/>
                <wp:docPr id="629" name="Ink 6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6">
                      <w14:nvContentPartPr>
                        <w14:cNvContentPartPr/>
                      </w14:nvContentPartPr>
                      <w14:xfrm>
                        <a:off x="0" y="0"/>
                        <a:ext cx="1080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8B87D9" id="Ink 629" o:spid="_x0000_s1026" type="#_x0000_t75" style="position:absolute;margin-left:97.45pt;margin-top:25.2pt;width:2.7pt;height:4.7pt;z-index:25218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">
                <v:imagedata r:id="rId76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6624" behindDoc="0" locked="0" layoutInCell="1" allowOverlap="1" wp14:anchorId="454FE2A6" wp14:editId="42B56572">
                <wp:simplePos x="0" y="0"/>
                <wp:positionH relativeFrom="column">
                  <wp:posOffset>1075182</wp:posOffset>
                </wp:positionH>
                <wp:positionV relativeFrom="paragraph">
                  <wp:posOffset>272831</wp:posOffset>
                </wp:positionV>
                <wp:extent cx="105840" cy="116640"/>
                <wp:effectExtent l="38100" t="57150" r="8890" b="55245"/>
                <wp:wrapNone/>
                <wp:docPr id="628" name="Ink 6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8">
                      <w14:nvContentPartPr>
                        <w14:cNvContentPartPr/>
                      </w14:nvContentPartPr>
                      <w14:xfrm>
                        <a:off x="0" y="0"/>
                        <a:ext cx="105840" cy="116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FA9915" id="Ink 628" o:spid="_x0000_s1026" type="#_x0000_t75" style="position:absolute;margin-left:83.85pt;margin-top:20.5pt;width:9.95pt;height:11.1pt;z-index:25218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">
                <v:imagedata r:id="rId76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185600" behindDoc="0" locked="0" layoutInCell="1" allowOverlap="1" wp14:anchorId="232BE268" wp14:editId="7C6911D2">
                <wp:simplePos x="0" y="0"/>
                <wp:positionH relativeFrom="column">
                  <wp:posOffset>877542</wp:posOffset>
                </wp:positionH>
                <wp:positionV relativeFrom="paragraph">
                  <wp:posOffset>224591</wp:posOffset>
                </wp:positionV>
                <wp:extent cx="148680" cy="154080"/>
                <wp:effectExtent l="57150" t="57150" r="22860" b="55880"/>
                <wp:wrapNone/>
                <wp:docPr id="627" name="Ink 6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0">
                      <w14:nvContentPartPr>
                        <w14:cNvContentPartPr/>
                      </w14:nvContentPartPr>
                      <w14:xfrm>
                        <a:off x="0" y="0"/>
                        <a:ext cx="14868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4F40F" id="Ink 627" o:spid="_x0000_s1026" type="#_x0000_t75" style="position:absolute;margin-left:68pt;margin-top:16.6pt;width:13.85pt;height:14.35pt;z-index:252185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">
                <v:imagedata r:id="rId771" o:title=""/>
              </v:shape>
            </w:pict>
          </mc:Fallback>
        </mc:AlternateContent>
      </w:r>
    </w:p>
    <w:p w14:paraId="6D1B17F0" w14:textId="5BDAE2B2" w:rsidR="00626C43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9152" behindDoc="0" locked="0" layoutInCell="1" allowOverlap="1" wp14:anchorId="7737ACDD" wp14:editId="72E378C9">
                <wp:simplePos x="0" y="0"/>
                <wp:positionH relativeFrom="column">
                  <wp:posOffset>3760422</wp:posOffset>
                </wp:positionH>
                <wp:positionV relativeFrom="paragraph">
                  <wp:posOffset>41451</wp:posOffset>
                </wp:positionV>
                <wp:extent cx="344160" cy="231480"/>
                <wp:effectExtent l="57150" t="57150" r="56515" b="54610"/>
                <wp:wrapNone/>
                <wp:docPr id="650" name="Ink 6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2">
                      <w14:nvContentPartPr>
                        <w14:cNvContentPartPr/>
                      </w14:nvContentPartPr>
                      <w14:xfrm>
                        <a:off x="0" y="0"/>
                        <a:ext cx="344160" cy="23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B7AC63" id="Ink 650" o:spid="_x0000_s1026" type="#_x0000_t75" style="position:absolute;margin-left:294.95pt;margin-top:2.1pt;width:29.65pt;height:20.75pt;z-index:25220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">
                <v:imagedata r:id="rId77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08128" behindDoc="0" locked="0" layoutInCell="1" allowOverlap="1" wp14:anchorId="079D3907" wp14:editId="21E0FC0E">
                <wp:simplePos x="0" y="0"/>
                <wp:positionH relativeFrom="column">
                  <wp:posOffset>2844582</wp:posOffset>
                </wp:positionH>
                <wp:positionV relativeFrom="paragraph">
                  <wp:posOffset>96891</wp:posOffset>
                </wp:positionV>
                <wp:extent cx="255600" cy="236880"/>
                <wp:effectExtent l="38100" t="38100" r="49530" b="67945"/>
                <wp:wrapNone/>
                <wp:docPr id="649" name="Ink 6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4">
                      <w14:nvContentPartPr>
                        <w14:cNvContentPartPr/>
                      </w14:nvContentPartPr>
                      <w14:xfrm>
                        <a:off x="0" y="0"/>
                        <a:ext cx="255600" cy="23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3C9C8B" id="Ink 649" o:spid="_x0000_s1026" type="#_x0000_t75" style="position:absolute;margin-left:222.9pt;margin-top:6.5pt;width:22.15pt;height:20.85pt;z-index:25220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">
                <v:imagedata r:id="rId775" o:title=""/>
              </v:shape>
            </w:pict>
          </mc:Fallback>
        </mc:AlternateContent>
      </w:r>
    </w:p>
    <w:p w14:paraId="10C49B0D" w14:textId="4C2B631B" w:rsidR="00626C43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9632" behindDoc="0" locked="0" layoutInCell="1" allowOverlap="1" wp14:anchorId="3785ECD5" wp14:editId="5FD9F3EC">
                <wp:simplePos x="0" y="0"/>
                <wp:positionH relativeFrom="column">
                  <wp:posOffset>5426142</wp:posOffset>
                </wp:positionH>
                <wp:positionV relativeFrom="paragraph">
                  <wp:posOffset>62265</wp:posOffset>
                </wp:positionV>
                <wp:extent cx="126000" cy="165600"/>
                <wp:effectExtent l="57150" t="38100" r="26670" b="63500"/>
                <wp:wrapNone/>
                <wp:docPr id="670" name="Ink 6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6">
                      <w14:nvContentPartPr>
                        <w14:cNvContentPartPr/>
                      </w14:nvContentPartPr>
                      <w14:xfrm>
                        <a:off x="0" y="0"/>
                        <a:ext cx="126000" cy="165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A7044E" id="Ink 670" o:spid="_x0000_s1026" type="#_x0000_t75" style="position:absolute;margin-left:426.4pt;margin-top:3.8pt;width:11.85pt;height:15.35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">
                <v:imagedata r:id="rId77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8608" behindDoc="0" locked="0" layoutInCell="1" allowOverlap="1" wp14:anchorId="19A05541" wp14:editId="43068D50">
                <wp:simplePos x="0" y="0"/>
                <wp:positionH relativeFrom="column">
                  <wp:posOffset>5230662</wp:posOffset>
                </wp:positionH>
                <wp:positionV relativeFrom="paragraph">
                  <wp:posOffset>124185</wp:posOffset>
                </wp:positionV>
                <wp:extent cx="124920" cy="113400"/>
                <wp:effectExtent l="38100" t="57150" r="66040" b="58420"/>
                <wp:wrapNone/>
                <wp:docPr id="669" name="Ink 6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8">
                      <w14:nvContentPartPr>
                        <w14:cNvContentPartPr/>
                      </w14:nvContentPartPr>
                      <w14:xfrm>
                        <a:off x="0" y="0"/>
                        <a:ext cx="124920" cy="11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507731" id="Ink 669" o:spid="_x0000_s1026" type="#_x0000_t75" style="position:absolute;margin-left:410.75pt;margin-top:8.7pt;width:12.05pt;height:11.1pt;z-index:25222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">
                <v:imagedata r:id="rId77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7584" behindDoc="0" locked="0" layoutInCell="1" allowOverlap="1" wp14:anchorId="35AC1064" wp14:editId="430CDC1E">
                <wp:simplePos x="0" y="0"/>
                <wp:positionH relativeFrom="column">
                  <wp:posOffset>5063622</wp:posOffset>
                </wp:positionH>
                <wp:positionV relativeFrom="paragraph">
                  <wp:posOffset>145785</wp:posOffset>
                </wp:positionV>
                <wp:extent cx="117000" cy="96120"/>
                <wp:effectExtent l="38100" t="38100" r="0" b="56515"/>
                <wp:wrapNone/>
                <wp:docPr id="668" name="Ink 6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0">
                      <w14:nvContentPartPr>
                        <w14:cNvContentPartPr/>
                      </w14:nvContentPartPr>
                      <w14:xfrm>
                        <a:off x="0" y="0"/>
                        <a:ext cx="117000" cy="9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F36800" id="Ink 668" o:spid="_x0000_s1026" type="#_x0000_t75" style="position:absolute;margin-left:397.6pt;margin-top:10.4pt;width:11.35pt;height:9.8pt;z-index:2522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">
                <v:imagedata r:id="rId78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6560" behindDoc="0" locked="0" layoutInCell="1" allowOverlap="1" wp14:anchorId="0F9605AF" wp14:editId="040FD1F4">
                <wp:simplePos x="0" y="0"/>
                <wp:positionH relativeFrom="column">
                  <wp:posOffset>4947702</wp:posOffset>
                </wp:positionH>
                <wp:positionV relativeFrom="paragraph">
                  <wp:posOffset>131025</wp:posOffset>
                </wp:positionV>
                <wp:extent cx="140040" cy="110160"/>
                <wp:effectExtent l="38100" t="57150" r="50800" b="61595"/>
                <wp:wrapNone/>
                <wp:docPr id="667" name="Ink 6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2">
                      <w14:nvContentPartPr>
                        <w14:cNvContentPartPr/>
                      </w14:nvContentPartPr>
                      <w14:xfrm>
                        <a:off x="0" y="0"/>
                        <a:ext cx="140040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941148" id="Ink 667" o:spid="_x0000_s1026" type="#_x0000_t75" style="position:absolute;margin-left:388.75pt;margin-top:9.2pt;width:12.95pt;height:10.9pt;z-index:25222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">
                <v:imagedata r:id="rId78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5536" behindDoc="0" locked="0" layoutInCell="1" allowOverlap="1" wp14:anchorId="4E2871B1" wp14:editId="15D49681">
                <wp:simplePos x="0" y="0"/>
                <wp:positionH relativeFrom="column">
                  <wp:posOffset>4813422</wp:posOffset>
                </wp:positionH>
                <wp:positionV relativeFrom="paragraph">
                  <wp:posOffset>108705</wp:posOffset>
                </wp:positionV>
                <wp:extent cx="104040" cy="154080"/>
                <wp:effectExtent l="38100" t="57150" r="48895" b="55880"/>
                <wp:wrapNone/>
                <wp:docPr id="666" name="Ink 6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4">
                      <w14:nvContentPartPr>
                        <w14:cNvContentPartPr/>
                      </w14:nvContentPartPr>
                      <w14:xfrm>
                        <a:off x="0" y="0"/>
                        <a:ext cx="10404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0CC1AA" id="Ink 666" o:spid="_x0000_s1026" type="#_x0000_t75" style="position:absolute;margin-left:377.9pt;margin-top:7.45pt;width:10.45pt;height:14.35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">
                <v:imagedata r:id="rId78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4512" behindDoc="0" locked="0" layoutInCell="1" allowOverlap="1" wp14:anchorId="624E1448" wp14:editId="02B4B86F">
                <wp:simplePos x="0" y="0"/>
                <wp:positionH relativeFrom="column">
                  <wp:posOffset>4697142</wp:posOffset>
                </wp:positionH>
                <wp:positionV relativeFrom="paragraph">
                  <wp:posOffset>251985</wp:posOffset>
                </wp:positionV>
                <wp:extent cx="35640" cy="33480"/>
                <wp:effectExtent l="38100" t="57150" r="59690" b="62230"/>
                <wp:wrapNone/>
                <wp:docPr id="665" name="Ink 6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6">
                      <w14:nvContentPartPr>
                        <w14:cNvContentPartPr/>
                      </w14:nvContentPartPr>
                      <w14:xfrm>
                        <a:off x="0" y="0"/>
                        <a:ext cx="35640" cy="33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96226A" id="Ink 665" o:spid="_x0000_s1026" type="#_x0000_t75" style="position:absolute;margin-left:369pt;margin-top:18.75pt;width:4.7pt;height:4.65pt;z-index:25222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">
                <v:imagedata r:id="rId78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3488" behindDoc="0" locked="0" layoutInCell="1" allowOverlap="1" wp14:anchorId="06407CAA" wp14:editId="52CB90C7">
                <wp:simplePos x="0" y="0"/>
                <wp:positionH relativeFrom="column">
                  <wp:posOffset>4514262</wp:posOffset>
                </wp:positionH>
                <wp:positionV relativeFrom="paragraph">
                  <wp:posOffset>52905</wp:posOffset>
                </wp:positionV>
                <wp:extent cx="150840" cy="227160"/>
                <wp:effectExtent l="57150" t="38100" r="40005" b="59055"/>
                <wp:wrapNone/>
                <wp:docPr id="664" name="Ink 6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8">
                      <w14:nvContentPartPr>
                        <w14:cNvContentPartPr/>
                      </w14:nvContentPartPr>
                      <w14:xfrm>
                        <a:off x="0" y="0"/>
                        <a:ext cx="150840" cy="22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12596B" id="Ink 664" o:spid="_x0000_s1026" type="#_x0000_t75" style="position:absolute;margin-left:354.35pt;margin-top:3.05pt;width:14.1pt;height:20.1pt;z-index:25222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">
                <v:imagedata r:id="rId78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2464" behindDoc="0" locked="0" layoutInCell="1" allowOverlap="1" wp14:anchorId="4ADD45BE" wp14:editId="117085F6">
                <wp:simplePos x="0" y="0"/>
                <wp:positionH relativeFrom="column">
                  <wp:posOffset>4473222</wp:posOffset>
                </wp:positionH>
                <wp:positionV relativeFrom="paragraph">
                  <wp:posOffset>108345</wp:posOffset>
                </wp:positionV>
                <wp:extent cx="1800" cy="9360"/>
                <wp:effectExtent l="57150" t="57150" r="55880" b="48260"/>
                <wp:wrapNone/>
                <wp:docPr id="663" name="Ink 6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0">
                      <w14:nvContentPartPr>
                        <w14:cNvContentPartPr/>
                      </w14:nvContentPartPr>
                      <w14:xfrm>
                        <a:off x="0" y="0"/>
                        <a:ext cx="1800" cy="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667C22" id="Ink 663" o:spid="_x0000_s1026" type="#_x0000_t75" style="position:absolute;margin-left:351pt;margin-top:7.65pt;width:2.65pt;height:2.7pt;z-index:25222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">
                <v:imagedata r:id="rId79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1440" behindDoc="0" locked="0" layoutInCell="1" allowOverlap="1" wp14:anchorId="6491A75B" wp14:editId="568DA244">
                <wp:simplePos x="0" y="0"/>
                <wp:positionH relativeFrom="column">
                  <wp:posOffset>4423542</wp:posOffset>
                </wp:positionH>
                <wp:positionV relativeFrom="paragraph">
                  <wp:posOffset>197625</wp:posOffset>
                </wp:positionV>
                <wp:extent cx="41040" cy="57600"/>
                <wp:effectExtent l="57150" t="38100" r="54610" b="57150"/>
                <wp:wrapNone/>
                <wp:docPr id="662" name="Ink 6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2">
                      <w14:nvContentPartPr>
                        <w14:cNvContentPartPr/>
                      </w14:nvContentPartPr>
                      <w14:xfrm>
                        <a:off x="0" y="0"/>
                        <a:ext cx="4104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9D1A5F" id="Ink 662" o:spid="_x0000_s1026" type="#_x0000_t75" style="position:absolute;margin-left:347.4pt;margin-top:14.55pt;width:5.1pt;height:6.55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">
                <v:imagedata r:id="rId79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20416" behindDoc="0" locked="0" layoutInCell="1" allowOverlap="1" wp14:anchorId="4DC6968B" wp14:editId="0074784A">
                <wp:simplePos x="0" y="0"/>
                <wp:positionH relativeFrom="column">
                  <wp:posOffset>4243902</wp:posOffset>
                </wp:positionH>
                <wp:positionV relativeFrom="paragraph">
                  <wp:posOffset>145785</wp:posOffset>
                </wp:positionV>
                <wp:extent cx="156600" cy="128520"/>
                <wp:effectExtent l="57150" t="38100" r="15240" b="62230"/>
                <wp:wrapNone/>
                <wp:docPr id="661" name="Ink 6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4">
                      <w14:nvContentPartPr>
                        <w14:cNvContentPartPr/>
                      </w14:nvContentPartPr>
                      <w14:xfrm>
                        <a:off x="0" y="0"/>
                        <a:ext cx="156600" cy="12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B63B15" id="Ink 661" o:spid="_x0000_s1026" type="#_x0000_t75" style="position:absolute;margin-left:333.05pt;margin-top:10.45pt;width:14.55pt;height:12.2pt;z-index:25222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">
                <v:imagedata r:id="rId79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9392" behindDoc="0" locked="0" layoutInCell="1" allowOverlap="1" wp14:anchorId="2FDB89EF" wp14:editId="4454FEB2">
                <wp:simplePos x="0" y="0"/>
                <wp:positionH relativeFrom="column">
                  <wp:posOffset>4100982</wp:posOffset>
                </wp:positionH>
                <wp:positionV relativeFrom="paragraph">
                  <wp:posOffset>91425</wp:posOffset>
                </wp:positionV>
                <wp:extent cx="13320" cy="168120"/>
                <wp:effectExtent l="38100" t="38100" r="63500" b="60960"/>
                <wp:wrapNone/>
                <wp:docPr id="660" name="Ink 6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6">
                      <w14:nvContentPartPr>
                        <w14:cNvContentPartPr/>
                      </w14:nvContentPartPr>
                      <w14:xfrm>
                        <a:off x="0" y="0"/>
                        <a:ext cx="13320" cy="168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7C5FCC" id="Ink 660" o:spid="_x0000_s1026" type="#_x0000_t75" style="position:absolute;margin-left:321.75pt;margin-top:6.35pt;width:3.5pt;height:15.25pt;z-index:25221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">
                <v:imagedata r:id="rId79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8368" behindDoc="0" locked="0" layoutInCell="1" allowOverlap="1" wp14:anchorId="36A05686" wp14:editId="2EE94C3A">
                <wp:simplePos x="0" y="0"/>
                <wp:positionH relativeFrom="column">
                  <wp:posOffset>4038342</wp:posOffset>
                </wp:positionH>
                <wp:positionV relativeFrom="paragraph">
                  <wp:posOffset>21225</wp:posOffset>
                </wp:positionV>
                <wp:extent cx="21600" cy="191880"/>
                <wp:effectExtent l="38100" t="57150" r="54610" b="55880"/>
                <wp:wrapNone/>
                <wp:docPr id="659" name="Ink 6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8">
                      <w14:nvContentPartPr>
                        <w14:cNvContentPartPr/>
                      </w14:nvContentPartPr>
                      <w14:xfrm>
                        <a:off x="0" y="0"/>
                        <a:ext cx="21600" cy="191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79EF08" id="Ink 659" o:spid="_x0000_s1026" type="#_x0000_t75" style="position:absolute;margin-left:316.9pt;margin-top:.8pt;width:3.55pt;height:16.85pt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">
                <v:imagedata r:id="rId79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7344" behindDoc="0" locked="0" layoutInCell="1" allowOverlap="1" wp14:anchorId="26653C0D" wp14:editId="5FD9772F">
                <wp:simplePos x="0" y="0"/>
                <wp:positionH relativeFrom="column">
                  <wp:posOffset>3917022</wp:posOffset>
                </wp:positionH>
                <wp:positionV relativeFrom="paragraph">
                  <wp:posOffset>11145</wp:posOffset>
                </wp:positionV>
                <wp:extent cx="302400" cy="20880"/>
                <wp:effectExtent l="38100" t="38100" r="59690" b="55880"/>
                <wp:wrapNone/>
                <wp:docPr id="658" name="Ink 6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0">
                      <w14:nvContentPartPr>
                        <w14:cNvContentPartPr/>
                      </w14:nvContentPartPr>
                      <w14:xfrm>
                        <a:off x="0" y="0"/>
                        <a:ext cx="302400" cy="2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0747B4" id="Ink 658" o:spid="_x0000_s1026" type="#_x0000_t75" style="position:absolute;margin-left:307.35pt;margin-top:-.3pt;width:26pt;height:3.55pt;z-index:2522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">
                <v:imagedata r:id="rId80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6320" behindDoc="0" locked="0" layoutInCell="1" allowOverlap="1" wp14:anchorId="4698485B" wp14:editId="4803C628">
                <wp:simplePos x="0" y="0"/>
                <wp:positionH relativeFrom="column">
                  <wp:posOffset>3099822</wp:posOffset>
                </wp:positionH>
                <wp:positionV relativeFrom="paragraph">
                  <wp:posOffset>73785</wp:posOffset>
                </wp:positionV>
                <wp:extent cx="136080" cy="207720"/>
                <wp:effectExtent l="38100" t="38100" r="35560" b="59055"/>
                <wp:wrapNone/>
                <wp:docPr id="657" name="Ink 6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2">
                      <w14:nvContentPartPr>
                        <w14:cNvContentPartPr/>
                      </w14:nvContentPartPr>
                      <w14:xfrm>
                        <a:off x="0" y="0"/>
                        <a:ext cx="136080" cy="20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A327B7" id="Ink 657" o:spid="_x0000_s1026" type="#_x0000_t75" style="position:absolute;margin-left:243.05pt;margin-top:4.7pt;width:12.6pt;height:18.5pt;z-index:25221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">
                <v:imagedata r:id="rId80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5296" behindDoc="0" locked="0" layoutInCell="1" allowOverlap="1" wp14:anchorId="0A05EE29" wp14:editId="43C4FD0A">
                <wp:simplePos x="0" y="0"/>
                <wp:positionH relativeFrom="column">
                  <wp:posOffset>3040062</wp:posOffset>
                </wp:positionH>
                <wp:positionV relativeFrom="paragraph">
                  <wp:posOffset>129585</wp:posOffset>
                </wp:positionV>
                <wp:extent cx="9000" cy="14760"/>
                <wp:effectExtent l="38100" t="38100" r="67310" b="61595"/>
                <wp:wrapNone/>
                <wp:docPr id="656" name="Ink 6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4">
                      <w14:nvContentPartPr>
                        <w14:cNvContentPartPr/>
                      </w14:nvContentPartPr>
                      <w14:xfrm>
                        <a:off x="0" y="0"/>
                        <a:ext cx="9000" cy="14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B91485" id="Ink 656" o:spid="_x0000_s1026" type="#_x0000_t75" style="position:absolute;margin-left:238.25pt;margin-top:9.05pt;width:2.85pt;height:3.3pt;z-index:25221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">
                <v:imagedata r:id="rId80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4272" behindDoc="0" locked="0" layoutInCell="1" allowOverlap="1" wp14:anchorId="7037D4DE" wp14:editId="7CA29550">
                <wp:simplePos x="0" y="0"/>
                <wp:positionH relativeFrom="column">
                  <wp:posOffset>3010182</wp:posOffset>
                </wp:positionH>
                <wp:positionV relativeFrom="paragraph">
                  <wp:posOffset>210225</wp:posOffset>
                </wp:positionV>
                <wp:extent cx="29520" cy="74880"/>
                <wp:effectExtent l="38100" t="57150" r="46990" b="40005"/>
                <wp:wrapNone/>
                <wp:docPr id="655" name="Ink 6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6">
                      <w14:nvContentPartPr>
                        <w14:cNvContentPartPr/>
                      </w14:nvContentPartPr>
                      <w14:xfrm>
                        <a:off x="0" y="0"/>
                        <a:ext cx="29520" cy="74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C55405" id="Ink 655" o:spid="_x0000_s1026" type="#_x0000_t75" style="position:absolute;margin-left:236.25pt;margin-top:15.8pt;width:4.2pt;height:7.65pt;z-index:25221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">
                <v:imagedata r:id="rId80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3248" behindDoc="0" locked="0" layoutInCell="1" allowOverlap="1" wp14:anchorId="7FD3C980" wp14:editId="306C6F5F">
                <wp:simplePos x="0" y="0"/>
                <wp:positionH relativeFrom="column">
                  <wp:posOffset>2850702</wp:posOffset>
                </wp:positionH>
                <wp:positionV relativeFrom="paragraph">
                  <wp:posOffset>126705</wp:posOffset>
                </wp:positionV>
                <wp:extent cx="112320" cy="150840"/>
                <wp:effectExtent l="57150" t="57150" r="59690" b="59055"/>
                <wp:wrapNone/>
                <wp:docPr id="654" name="Ink 6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8">
                      <w14:nvContentPartPr>
                        <w14:cNvContentPartPr/>
                      </w14:nvContentPartPr>
                      <w14:xfrm>
                        <a:off x="0" y="0"/>
                        <a:ext cx="112320" cy="150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57B146" id="Ink 654" o:spid="_x0000_s1026" type="#_x0000_t75" style="position:absolute;margin-left:223.35pt;margin-top:8.85pt;width:11.15pt;height:14.15pt;z-index:25221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">
                <v:imagedata r:id="rId80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2224" behindDoc="0" locked="0" layoutInCell="1" allowOverlap="1" wp14:anchorId="28C08370" wp14:editId="1E163EB4">
                <wp:simplePos x="0" y="0"/>
                <wp:positionH relativeFrom="column">
                  <wp:posOffset>2777982</wp:posOffset>
                </wp:positionH>
                <wp:positionV relativeFrom="paragraph">
                  <wp:posOffset>17625</wp:posOffset>
                </wp:positionV>
                <wp:extent cx="21600" cy="243000"/>
                <wp:effectExtent l="38100" t="38100" r="54610" b="62230"/>
                <wp:wrapNone/>
                <wp:docPr id="653" name="Ink 6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0">
                      <w14:nvContentPartPr>
                        <w14:cNvContentPartPr/>
                      </w14:nvContentPartPr>
                      <w14:xfrm>
                        <a:off x="0" y="0"/>
                        <a:ext cx="21600" cy="24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37D62B" id="Ink 653" o:spid="_x0000_s1026" type="#_x0000_t75" style="position:absolute;margin-left:217.8pt;margin-top:.5pt;width:3.75pt;height:21.2pt;z-index:25221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">
                <v:imagedata r:id="rId81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1200" behindDoc="0" locked="0" layoutInCell="1" allowOverlap="1" wp14:anchorId="78D3D977" wp14:editId="54338B4E">
                <wp:simplePos x="0" y="0"/>
                <wp:positionH relativeFrom="column">
                  <wp:posOffset>2653062</wp:posOffset>
                </wp:positionH>
                <wp:positionV relativeFrom="paragraph">
                  <wp:posOffset>9705</wp:posOffset>
                </wp:positionV>
                <wp:extent cx="35640" cy="252360"/>
                <wp:effectExtent l="57150" t="38100" r="59690" b="52705"/>
                <wp:wrapNone/>
                <wp:docPr id="652" name="Ink 6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2">
                      <w14:nvContentPartPr>
                        <w14:cNvContentPartPr/>
                      </w14:nvContentPartPr>
                      <w14:xfrm>
                        <a:off x="0" y="0"/>
                        <a:ext cx="35640" cy="25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405F1B" id="Ink 652" o:spid="_x0000_s1026" type="#_x0000_t75" style="position:absolute;margin-left:207.95pt;margin-top:-.3pt;width:4.75pt;height:21.75pt;z-index:25221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">
                <v:imagedata r:id="rId81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10176" behindDoc="0" locked="0" layoutInCell="1" allowOverlap="1" wp14:anchorId="5F08DE34" wp14:editId="5FC2FED1">
                <wp:simplePos x="0" y="0"/>
                <wp:positionH relativeFrom="column">
                  <wp:posOffset>2550462</wp:posOffset>
                </wp:positionH>
                <wp:positionV relativeFrom="paragraph">
                  <wp:posOffset>-6495</wp:posOffset>
                </wp:positionV>
                <wp:extent cx="290880" cy="43200"/>
                <wp:effectExtent l="38100" t="57150" r="52070" b="52070"/>
                <wp:wrapNone/>
                <wp:docPr id="651" name="Ink 6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4">
                      <w14:nvContentPartPr>
                        <w14:cNvContentPartPr/>
                      </w14:nvContentPartPr>
                      <w14:xfrm>
                        <a:off x="0" y="0"/>
                        <a:ext cx="290880" cy="43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1EEFFF" id="Ink 651" o:spid="_x0000_s1026" type="#_x0000_t75" style="position:absolute;margin-left:199.85pt;margin-top:-1.65pt;width:25.05pt;height:5.6pt;z-index:25221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">
                <v:imagedata r:id="rId815" o:title=""/>
              </v:shape>
            </w:pict>
          </mc:Fallback>
        </mc:AlternateContent>
      </w:r>
    </w:p>
    <w:p w14:paraId="63B093C5" w14:textId="4EDE728A" w:rsidR="00C71E85" w:rsidRPr="00C71E85" w:rsidRDefault="00626C43" w:rsidP="00C71E85">
      <w:pPr>
        <w:spacing w:before="100" w:beforeAutospacing="1" w:after="100" w:afterAutospacing="1"/>
        <w:rPr>
          <w:rFonts w:ascii="Times" w:hAnsi="Times" w:cs="Times New Roman"/>
          <w:b/>
          <w:szCs w:val="22"/>
        </w:rPr>
      </w:pP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2238848" behindDoc="0" locked="0" layoutInCell="1" allowOverlap="1" wp14:anchorId="46DD0454" wp14:editId="4B9F2763">
                <wp:simplePos x="0" y="0"/>
                <wp:positionH relativeFrom="column">
                  <wp:posOffset>2842422</wp:posOffset>
                </wp:positionH>
                <wp:positionV relativeFrom="paragraph">
                  <wp:posOffset>69925</wp:posOffset>
                </wp:positionV>
                <wp:extent cx="30600" cy="136080"/>
                <wp:effectExtent l="38100" t="38100" r="64770" b="54610"/>
                <wp:wrapNone/>
                <wp:docPr id="679" name="Ink 6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6">
                      <w14:nvContentPartPr>
                        <w14:cNvContentPartPr/>
                      </w14:nvContentPartPr>
                      <w14:xfrm>
                        <a:off x="0" y="0"/>
                        <a:ext cx="30600" cy="136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A92BAF" id="Ink 679" o:spid="_x0000_s1026" type="#_x0000_t75" style="position:absolute;margin-left:222.95pt;margin-top:4.4pt;width:4.35pt;height:12.95pt;z-index:25223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">
                <v:imagedata r:id="rId817" o:title=""/>
              </v:shape>
            </w:pict>
          </mc:Fallback>
        </mc:AlternateContent>
      </w:r>
      <w:r>
        <w:rPr>
          <w:noProof/>
          <w:lang w:eastAsia="zh-CN"/>
        </w:rPr>
        <mc:AlternateContent>
          <mc:Choice Requires="wpi">
            <w:drawing>
              <wp:anchor distT="0" distB="0" distL="114300" distR="114300" simplePos="0" relativeHeight="252230656" behindDoc="0" locked="0" layoutInCell="1" allowOverlap="1" wp14:anchorId="6382D24D" wp14:editId="7CDD062C">
                <wp:simplePos x="0" y="0"/>
                <wp:positionH relativeFrom="column">
                  <wp:posOffset>4623702</wp:posOffset>
                </wp:positionH>
                <wp:positionV relativeFrom="paragraph">
                  <wp:posOffset>54445</wp:posOffset>
                </wp:positionV>
                <wp:extent cx="28080" cy="221040"/>
                <wp:effectExtent l="38100" t="57150" r="48260" b="64770"/>
                <wp:wrapNone/>
                <wp:docPr id="671" name="Ink 6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8">
                      <w14:nvContentPartPr>
                        <w14:cNvContentPartPr/>
                      </w14:nvContentPartPr>
                      <w14:xfrm>
                        <a:off x="0" y="0"/>
                        <a:ext cx="28080" cy="22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ADE88D" id="Ink 671" o:spid="_x0000_s1026" type="#_x0000_t75" style="position:absolute;margin-left:363.25pt;margin-top:3.3pt;width:4.15pt;height:19.55pt;z-index:2522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">
                <v:imagedata r:id="rId819" o:title=""/>
              </v:shape>
            </w:pict>
          </mc:Fallback>
        </mc:AlternateContent>
      </w:r>
    </w:p>
    <w:p w14:paraId="5D44EA5C" w14:textId="4004F301" w:rsidR="00951343" w:rsidRPr="00951343" w:rsidRDefault="00626C43" w:rsidP="00951343">
      <w:pPr>
        <w:spacing w:before="100" w:beforeAutospacing="1" w:after="100" w:afterAutospacing="1"/>
        <w:rPr>
          <w:rFonts w:ascii="Times" w:hAnsi="Times" w:cs="Times New Roman"/>
          <w:sz w:val="20"/>
          <w:szCs w:val="20"/>
        </w:rPr>
      </w:pP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46016" behindDoc="0" locked="0" layoutInCell="1" allowOverlap="1" wp14:anchorId="18EB4DF3" wp14:editId="571B135D">
                <wp:simplePos x="0" y="0"/>
                <wp:positionH relativeFrom="column">
                  <wp:posOffset>3398262</wp:posOffset>
                </wp:positionH>
                <wp:positionV relativeFrom="paragraph">
                  <wp:posOffset>-13495</wp:posOffset>
                </wp:positionV>
                <wp:extent cx="148680" cy="207720"/>
                <wp:effectExtent l="57150" t="38100" r="41910" b="59055"/>
                <wp:wrapNone/>
                <wp:docPr id="686" name="Ink 6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0">
                      <w14:nvContentPartPr>
                        <w14:cNvContentPartPr/>
                      </w14:nvContentPartPr>
                      <w14:xfrm>
                        <a:off x="0" y="0"/>
                        <a:ext cx="148680" cy="20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DB9893" id="Ink 686" o:spid="_x0000_s1026" type="#_x0000_t75" style="position:absolute;margin-left:266.45pt;margin-top:-2.2pt;width:14.1pt;height:18.7pt;z-index:25224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">
                <v:imagedata r:id="rId82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44992" behindDoc="0" locked="0" layoutInCell="1" allowOverlap="1" wp14:anchorId="28E6CBD4" wp14:editId="2CA713C1">
                <wp:simplePos x="0" y="0"/>
                <wp:positionH relativeFrom="column">
                  <wp:posOffset>3249222</wp:posOffset>
                </wp:positionH>
                <wp:positionV relativeFrom="paragraph">
                  <wp:posOffset>13145</wp:posOffset>
                </wp:positionV>
                <wp:extent cx="129960" cy="164520"/>
                <wp:effectExtent l="38100" t="19050" r="60960" b="64135"/>
                <wp:wrapNone/>
                <wp:docPr id="685" name="Ink 6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2">
                      <w14:nvContentPartPr>
                        <w14:cNvContentPartPr/>
                      </w14:nvContentPartPr>
                      <w14:xfrm>
                        <a:off x="0" y="0"/>
                        <a:ext cx="129960" cy="16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A17E9A" id="Ink 685" o:spid="_x0000_s1026" type="#_x0000_t75" style="position:absolute;margin-left:254.75pt;margin-top:-.1pt;width:12.5pt;height:15.25pt;z-index:25224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">
                <v:imagedata r:id="rId82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43968" behindDoc="0" locked="0" layoutInCell="1" allowOverlap="1" wp14:anchorId="7FEE3B41" wp14:editId="62FB441D">
                <wp:simplePos x="0" y="0"/>
                <wp:positionH relativeFrom="column">
                  <wp:posOffset>3112062</wp:posOffset>
                </wp:positionH>
                <wp:positionV relativeFrom="paragraph">
                  <wp:posOffset>40145</wp:posOffset>
                </wp:positionV>
                <wp:extent cx="85320" cy="118800"/>
                <wp:effectExtent l="38100" t="57150" r="48260" b="52705"/>
                <wp:wrapNone/>
                <wp:docPr id="684" name="Ink 6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4">
                      <w14:nvContentPartPr>
                        <w14:cNvContentPartPr/>
                      </w14:nvContentPartPr>
                      <w14:xfrm>
                        <a:off x="0" y="0"/>
                        <a:ext cx="85320" cy="118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39CC17" id="Ink 684" o:spid="_x0000_s1026" type="#_x0000_t75" style="position:absolute;margin-left:244pt;margin-top:2.15pt;width:8.95pt;height:11.5pt;z-index:25224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">
                <v:imagedata r:id="rId82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42944" behindDoc="0" locked="0" layoutInCell="1" allowOverlap="1" wp14:anchorId="786249F1" wp14:editId="5919763A">
                <wp:simplePos x="0" y="0"/>
                <wp:positionH relativeFrom="column">
                  <wp:posOffset>2958342</wp:posOffset>
                </wp:positionH>
                <wp:positionV relativeFrom="paragraph">
                  <wp:posOffset>43025</wp:posOffset>
                </wp:positionV>
                <wp:extent cx="140760" cy="134640"/>
                <wp:effectExtent l="38100" t="38100" r="50165" b="55880"/>
                <wp:wrapNone/>
                <wp:docPr id="683" name="Ink 6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6">
                      <w14:nvContentPartPr>
                        <w14:cNvContentPartPr/>
                      </w14:nvContentPartPr>
                      <w14:xfrm>
                        <a:off x="0" y="0"/>
                        <a:ext cx="140760" cy="13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35C36A" id="Ink 683" o:spid="_x0000_s1026" type="#_x0000_t75" style="position:absolute;margin-left:231.85pt;margin-top:2.25pt;width:13.55pt;height:12.85pt;z-index:25224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">
                <v:imagedata r:id="rId82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41920" behindDoc="0" locked="0" layoutInCell="1" allowOverlap="1" wp14:anchorId="3D402695" wp14:editId="7510BFE7">
                <wp:simplePos x="0" y="0"/>
                <wp:positionH relativeFrom="column">
                  <wp:posOffset>2843862</wp:posOffset>
                </wp:positionH>
                <wp:positionV relativeFrom="paragraph">
                  <wp:posOffset>25745</wp:posOffset>
                </wp:positionV>
                <wp:extent cx="100080" cy="167040"/>
                <wp:effectExtent l="38100" t="38100" r="52705" b="61595"/>
                <wp:wrapNone/>
                <wp:docPr id="682" name="Ink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8">
                      <w14:nvContentPartPr>
                        <w14:cNvContentPartPr/>
                      </w14:nvContentPartPr>
                      <w14:xfrm>
                        <a:off x="0" y="0"/>
                        <a:ext cx="100080" cy="167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B279E6" id="Ink 682" o:spid="_x0000_s1026" type="#_x0000_t75" style="position:absolute;margin-left:222.8pt;margin-top:.9pt;width:10.2pt;height:15.55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">
                <v:imagedata r:id="rId82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40896" behindDoc="0" locked="0" layoutInCell="1" allowOverlap="1" wp14:anchorId="30CAD512" wp14:editId="09CCC185">
                <wp:simplePos x="0" y="0"/>
                <wp:positionH relativeFrom="column">
                  <wp:posOffset>2722182</wp:posOffset>
                </wp:positionH>
                <wp:positionV relativeFrom="paragraph">
                  <wp:posOffset>37265</wp:posOffset>
                </wp:positionV>
                <wp:extent cx="96480" cy="157320"/>
                <wp:effectExtent l="38100" t="57150" r="56515" b="52705"/>
                <wp:wrapNone/>
                <wp:docPr id="681" name="Ink 6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0">
                      <w14:nvContentPartPr>
                        <w14:cNvContentPartPr/>
                      </w14:nvContentPartPr>
                      <w14:xfrm>
                        <a:off x="0" y="0"/>
                        <a:ext cx="96480" cy="15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6ED854" id="Ink 681" o:spid="_x0000_s1026" type="#_x0000_t75" style="position:absolute;margin-left:213.25pt;margin-top:1.8pt;width:9.85pt;height:14.55pt;z-index:252240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">
                <v:imagedata r:id="rId83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9872" behindDoc="0" locked="0" layoutInCell="1" allowOverlap="1" wp14:anchorId="0C3C5BFF" wp14:editId="296DE113">
                <wp:simplePos x="0" y="0"/>
                <wp:positionH relativeFrom="column">
                  <wp:posOffset>2586102</wp:posOffset>
                </wp:positionH>
                <wp:positionV relativeFrom="paragraph">
                  <wp:posOffset>9185</wp:posOffset>
                </wp:positionV>
                <wp:extent cx="165960" cy="163800"/>
                <wp:effectExtent l="38100" t="38100" r="43815" b="65405"/>
                <wp:wrapNone/>
                <wp:docPr id="680" name="Ink 6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2">
                      <w14:nvContentPartPr>
                        <w14:cNvContentPartPr/>
                      </w14:nvContentPartPr>
                      <w14:xfrm>
                        <a:off x="0" y="0"/>
                        <a:ext cx="165960" cy="163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63E4E7" id="Ink 680" o:spid="_x0000_s1026" type="#_x0000_t75" style="position:absolute;margin-left:202.55pt;margin-top:-.45pt;width:15.25pt;height:15.2pt;z-index:2522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">
                <v:imagedata r:id="rId83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7824" behindDoc="0" locked="0" layoutInCell="1" allowOverlap="1" wp14:anchorId="5B32F7A1" wp14:editId="6A374E18">
                <wp:simplePos x="0" y="0"/>
                <wp:positionH relativeFrom="column">
                  <wp:posOffset>5127702</wp:posOffset>
                </wp:positionH>
                <wp:positionV relativeFrom="paragraph">
                  <wp:posOffset>-49495</wp:posOffset>
                </wp:positionV>
                <wp:extent cx="192600" cy="209880"/>
                <wp:effectExtent l="57150" t="38100" r="17145" b="57150"/>
                <wp:wrapNone/>
                <wp:docPr id="678" name="Ink 6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4">
                      <w14:nvContentPartPr>
                        <w14:cNvContentPartPr/>
                      </w14:nvContentPartPr>
                      <w14:xfrm>
                        <a:off x="0" y="0"/>
                        <a:ext cx="192600" cy="20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175A54" id="Ink 678" o:spid="_x0000_s1026" type="#_x0000_t75" style="position:absolute;margin-left:402.85pt;margin-top:-5.1pt;width:17.25pt;height:18.9pt;z-index:25223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">
                <v:imagedata r:id="rId83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6800" behindDoc="0" locked="0" layoutInCell="1" allowOverlap="1" wp14:anchorId="0BED1D6A" wp14:editId="4B8F6C0D">
                <wp:simplePos x="0" y="0"/>
                <wp:positionH relativeFrom="column">
                  <wp:posOffset>4987662</wp:posOffset>
                </wp:positionH>
                <wp:positionV relativeFrom="paragraph">
                  <wp:posOffset>69665</wp:posOffset>
                </wp:positionV>
                <wp:extent cx="78480" cy="105840"/>
                <wp:effectExtent l="57150" t="57150" r="36195" b="66040"/>
                <wp:wrapNone/>
                <wp:docPr id="677" name="Ink 6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6">
                      <w14:nvContentPartPr>
                        <w14:cNvContentPartPr/>
                      </w14:nvContentPartPr>
                      <w14:xfrm>
                        <a:off x="0" y="0"/>
                        <a:ext cx="78480" cy="105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6EE123" id="Ink 677" o:spid="_x0000_s1026" type="#_x0000_t75" style="position:absolute;margin-left:391.65pt;margin-top:4.35pt;width:8.5pt;height:10.65pt;z-index:252236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">
                <v:imagedata r:id="rId837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5776" behindDoc="0" locked="0" layoutInCell="1" allowOverlap="1" wp14:anchorId="29A84793" wp14:editId="56D622B1">
                <wp:simplePos x="0" y="0"/>
                <wp:positionH relativeFrom="column">
                  <wp:posOffset>4885062</wp:posOffset>
                </wp:positionH>
                <wp:positionV relativeFrom="paragraph">
                  <wp:posOffset>-152455</wp:posOffset>
                </wp:positionV>
                <wp:extent cx="21960" cy="348840"/>
                <wp:effectExtent l="38100" t="38100" r="54610" b="51435"/>
                <wp:wrapNone/>
                <wp:docPr id="676" name="Ink 6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8">
                      <w14:nvContentPartPr>
                        <w14:cNvContentPartPr/>
                      </w14:nvContentPartPr>
                      <w14:xfrm>
                        <a:off x="0" y="0"/>
                        <a:ext cx="21960" cy="34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D13865" id="Ink 676" o:spid="_x0000_s1026" type="#_x0000_t75" style="position:absolute;margin-left:383.45pt;margin-top:-12.8pt;width:4.05pt;height:29.15pt;z-index:252235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">
                <v:imagedata r:id="rId839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4752" behindDoc="0" locked="0" layoutInCell="1" allowOverlap="1" wp14:anchorId="58D0AA97" wp14:editId="190FF8A1">
                <wp:simplePos x="0" y="0"/>
                <wp:positionH relativeFrom="column">
                  <wp:posOffset>4787142</wp:posOffset>
                </wp:positionH>
                <wp:positionV relativeFrom="paragraph">
                  <wp:posOffset>16745</wp:posOffset>
                </wp:positionV>
                <wp:extent cx="5040" cy="36000"/>
                <wp:effectExtent l="57150" t="38100" r="52705" b="40640"/>
                <wp:wrapNone/>
                <wp:docPr id="675" name="Ink 6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0">
                      <w14:nvContentPartPr>
                        <w14:cNvContentPartPr/>
                      </w14:nvContentPartPr>
                      <w14:xfrm>
                        <a:off x="0" y="0"/>
                        <a:ext cx="5040" cy="3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9F0A00" id="Ink 675" o:spid="_x0000_s1026" type="#_x0000_t75" style="position:absolute;margin-left:375.8pt;margin-top:.3pt;width:2.95pt;height:4.9pt;z-index:252234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">
                <v:imagedata r:id="rId841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3728" behindDoc="0" locked="0" layoutInCell="1" allowOverlap="1" wp14:anchorId="204BBFE3" wp14:editId="0F510A62">
                <wp:simplePos x="0" y="0"/>
                <wp:positionH relativeFrom="column">
                  <wp:posOffset>4752582</wp:posOffset>
                </wp:positionH>
                <wp:positionV relativeFrom="paragraph">
                  <wp:posOffset>120065</wp:posOffset>
                </wp:positionV>
                <wp:extent cx="15120" cy="81720"/>
                <wp:effectExtent l="38100" t="38100" r="61595" b="52070"/>
                <wp:wrapNone/>
                <wp:docPr id="674" name="Ink 6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2">
                      <w14:nvContentPartPr>
                        <w14:cNvContentPartPr/>
                      </w14:nvContentPartPr>
                      <w14:xfrm>
                        <a:off x="0" y="0"/>
                        <a:ext cx="15120" cy="8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2B78C" id="Ink 674" o:spid="_x0000_s1026" type="#_x0000_t75" style="position:absolute;margin-left:373.2pt;margin-top:8.5pt;width:3.35pt;height:8.5pt;z-index:252233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">
                <v:imagedata r:id="rId843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2704" behindDoc="0" locked="0" layoutInCell="1" allowOverlap="1" wp14:anchorId="1A275618" wp14:editId="77A5DA72">
                <wp:simplePos x="0" y="0"/>
                <wp:positionH relativeFrom="column">
                  <wp:posOffset>4521822</wp:posOffset>
                </wp:positionH>
                <wp:positionV relativeFrom="paragraph">
                  <wp:posOffset>54185</wp:posOffset>
                </wp:positionV>
                <wp:extent cx="150120" cy="146880"/>
                <wp:effectExtent l="57150" t="57150" r="40640" b="62865"/>
                <wp:wrapNone/>
                <wp:docPr id="673" name="Ink 6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4">
                      <w14:nvContentPartPr>
                        <w14:cNvContentPartPr/>
                      </w14:nvContentPartPr>
                      <w14:xfrm>
                        <a:off x="0" y="0"/>
                        <a:ext cx="150120" cy="14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5FC4B1" id="Ink 673" o:spid="_x0000_s1026" type="#_x0000_t75" style="position:absolute;margin-left:354.95pt;margin-top:3.1pt;width:14pt;height:13.8pt;z-index:25223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">
                <v:imagedata r:id="rId845" o:title=""/>
              </v:shape>
            </w:pict>
          </mc:Fallback>
        </mc:AlternateContent>
      </w:r>
      <w:r>
        <w:rPr>
          <w:rFonts w:ascii="Times" w:hAnsi="Times" w:cs="Times New Roman"/>
          <w:b/>
          <w:noProof/>
          <w:szCs w:val="22"/>
          <w:lang w:eastAsia="zh-CN"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 wp14:anchorId="35A562BB" wp14:editId="209E4465">
                <wp:simplePos x="0" y="0"/>
                <wp:positionH relativeFrom="column">
                  <wp:posOffset>4331022</wp:posOffset>
                </wp:positionH>
                <wp:positionV relativeFrom="paragraph">
                  <wp:posOffset>-13855</wp:posOffset>
                </wp:positionV>
                <wp:extent cx="146880" cy="195120"/>
                <wp:effectExtent l="57150" t="57150" r="24765" b="52705"/>
                <wp:wrapNone/>
                <wp:docPr id="672" name="Ink 6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6">
                      <w14:nvContentPartPr>
                        <w14:cNvContentPartPr/>
                      </w14:nvContentPartPr>
                      <w14:xfrm>
                        <a:off x="0" y="0"/>
                        <a:ext cx="146880" cy="19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27CEDC" id="Ink 672" o:spid="_x0000_s1026" type="#_x0000_t75" style="position:absolute;margin-left:339.95pt;margin-top:-2.2pt;width:13.7pt;height:17.5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">
                <v:imagedata r:id="rId847" o:title=""/>
              </v:shape>
            </w:pict>
          </mc:Fallback>
        </mc:AlternateContent>
      </w:r>
      <w:r w:rsidR="00951343" w:rsidRPr="00951343">
        <w:rPr>
          <w:rFonts w:ascii="Times" w:hAnsi="Times" w:cs="Times New Roman"/>
          <w:b/>
          <w:szCs w:val="22"/>
        </w:rPr>
        <w:t>Submission Instruction</w:t>
      </w:r>
    </w:p>
    <w:p w14:paraId="70303B7A" w14:textId="1B640248" w:rsidR="00951343" w:rsidRDefault="00951343" w:rsidP="001C4DAC">
      <w:pPr>
        <w:spacing w:before="100" w:beforeAutospacing="1" w:after="100" w:afterAutospacing="1"/>
      </w:pPr>
      <w:r w:rsidRPr="00951343">
        <w:rPr>
          <w:rFonts w:ascii="Times" w:hAnsi="Times" w:cs="Times New Roman"/>
          <w:i/>
          <w:szCs w:val="22"/>
        </w:rPr>
        <w:t xml:space="preserve">Please use Microsoft Words or other tools to type your answer. Don't handwrite. </w:t>
      </w:r>
      <w:r w:rsidR="001C4DAC">
        <w:rPr>
          <w:rFonts w:ascii="Times" w:hAnsi="Times" w:cs="Times New Roman"/>
          <w:i/>
          <w:szCs w:val="22"/>
        </w:rPr>
        <w:t>Submit your work</w:t>
      </w:r>
      <w:r w:rsidRPr="00951343">
        <w:rPr>
          <w:rFonts w:ascii="Times" w:hAnsi="Times" w:cs="Times New Roman"/>
          <w:i/>
          <w:szCs w:val="22"/>
        </w:rPr>
        <w:t xml:space="preserve"> through your </w:t>
      </w:r>
      <w:r w:rsidR="001C4DAC">
        <w:rPr>
          <w:rFonts w:ascii="Times" w:hAnsi="Times" w:cs="Times New Roman"/>
          <w:i/>
          <w:szCs w:val="22"/>
        </w:rPr>
        <w:t>Canvas account</w:t>
      </w:r>
      <w:r w:rsidRPr="00951343">
        <w:rPr>
          <w:rFonts w:ascii="Times" w:hAnsi="Times" w:cs="Times New Roman"/>
          <w:i/>
          <w:szCs w:val="22"/>
        </w:rPr>
        <w:t>.  The due time is midn</w:t>
      </w:r>
      <w:r w:rsidR="001C4DAC">
        <w:rPr>
          <w:rFonts w:ascii="Times" w:hAnsi="Times" w:cs="Times New Roman"/>
          <w:i/>
          <w:szCs w:val="22"/>
        </w:rPr>
        <w:t>ight of 1</w:t>
      </w:r>
      <w:r w:rsidR="008E26AD">
        <w:rPr>
          <w:rFonts w:ascii="Times" w:hAnsi="Times" w:cs="Times New Roman"/>
          <w:i/>
          <w:szCs w:val="22"/>
        </w:rPr>
        <w:t>1</w:t>
      </w:r>
      <w:r w:rsidRPr="00951343">
        <w:rPr>
          <w:rFonts w:ascii="Times" w:hAnsi="Times" w:cs="Times New Roman"/>
          <w:i/>
          <w:szCs w:val="22"/>
        </w:rPr>
        <w:t>/</w:t>
      </w:r>
      <w:r w:rsidR="008E26AD">
        <w:rPr>
          <w:rFonts w:ascii="Times" w:hAnsi="Times" w:cs="Times New Roman"/>
          <w:i/>
          <w:szCs w:val="22"/>
        </w:rPr>
        <w:t>04</w:t>
      </w:r>
      <w:r w:rsidRPr="00951343">
        <w:rPr>
          <w:rFonts w:ascii="Times" w:hAnsi="Times" w:cs="Times New Roman"/>
          <w:i/>
          <w:szCs w:val="22"/>
        </w:rPr>
        <w:t xml:space="preserve">. </w:t>
      </w:r>
    </w:p>
    <w:sectPr w:rsidR="00951343" w:rsidSect="00A421CA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74089"/>
    <w:multiLevelType w:val="hybridMultilevel"/>
    <w:tmpl w:val="102CB25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F600D8"/>
    <w:multiLevelType w:val="hybridMultilevel"/>
    <w:tmpl w:val="FBAE0D0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A510008"/>
    <w:multiLevelType w:val="hybridMultilevel"/>
    <w:tmpl w:val="88A498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5">
      <w:start w:val="1"/>
      <w:numFmt w:val="upp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363005"/>
    <w:multiLevelType w:val="hybridMultilevel"/>
    <w:tmpl w:val="B75242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7E6A3C"/>
    <w:multiLevelType w:val="hybridMultilevel"/>
    <w:tmpl w:val="8C74C24A"/>
    <w:lvl w:ilvl="0" w:tplc="217049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C8FC1A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A24CD26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4B1CE1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6E52BA5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2963D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896A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7B3AC51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ECC29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5" w15:restartNumberingAfterBreak="0">
    <w:nsid w:val="12063278"/>
    <w:multiLevelType w:val="hybridMultilevel"/>
    <w:tmpl w:val="B8EE2A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2A4273"/>
    <w:multiLevelType w:val="hybridMultilevel"/>
    <w:tmpl w:val="1438F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6B7E66"/>
    <w:multiLevelType w:val="hybridMultilevel"/>
    <w:tmpl w:val="B0F085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990B0E"/>
    <w:multiLevelType w:val="hybridMultilevel"/>
    <w:tmpl w:val="7610DCE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0B9045C"/>
    <w:multiLevelType w:val="hybridMultilevel"/>
    <w:tmpl w:val="C7BAE0FC"/>
    <w:lvl w:ilvl="0" w:tplc="A45E31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B3649F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5700A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9DD69B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BF2ED6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5066EE7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55EC9F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3AD8FF9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98F229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0" w15:restartNumberingAfterBreak="0">
    <w:nsid w:val="2767679E"/>
    <w:multiLevelType w:val="hybridMultilevel"/>
    <w:tmpl w:val="C2D62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D42504"/>
    <w:multiLevelType w:val="hybridMultilevel"/>
    <w:tmpl w:val="81AC2DA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E134984"/>
    <w:multiLevelType w:val="hybridMultilevel"/>
    <w:tmpl w:val="45CE7F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1">
      <w:start w:val="1"/>
      <w:numFmt w:val="decimal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3C0838"/>
    <w:multiLevelType w:val="hybridMultilevel"/>
    <w:tmpl w:val="D8ACD4B2"/>
    <w:lvl w:ilvl="0" w:tplc="555E4E4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EC2858C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4170F3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07022DA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340BA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47B2DF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70FCD39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DEE6C1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122A5A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4" w15:restartNumberingAfterBreak="0">
    <w:nsid w:val="474A2BF3"/>
    <w:multiLevelType w:val="hybridMultilevel"/>
    <w:tmpl w:val="9442311E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8187AD8"/>
    <w:multiLevelType w:val="hybridMultilevel"/>
    <w:tmpl w:val="E6DC30F8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FBB04C1"/>
    <w:multiLevelType w:val="hybridMultilevel"/>
    <w:tmpl w:val="860E5790"/>
    <w:lvl w:ilvl="0" w:tplc="156C299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07A2AE4"/>
    <w:multiLevelType w:val="multilevel"/>
    <w:tmpl w:val="6C1E3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2B1354"/>
    <w:multiLevelType w:val="hybridMultilevel"/>
    <w:tmpl w:val="65EED140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5565C5"/>
    <w:multiLevelType w:val="hybridMultilevel"/>
    <w:tmpl w:val="F3D26F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5AE2528A"/>
    <w:multiLevelType w:val="hybridMultilevel"/>
    <w:tmpl w:val="938E23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313F5B"/>
    <w:multiLevelType w:val="hybridMultilevel"/>
    <w:tmpl w:val="F4D2CB04"/>
    <w:lvl w:ilvl="0" w:tplc="BF9C5E12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99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B44B6D"/>
    <w:multiLevelType w:val="multilevel"/>
    <w:tmpl w:val="C2D628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8709F7"/>
    <w:multiLevelType w:val="hybridMultilevel"/>
    <w:tmpl w:val="002A8E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4B3720A"/>
    <w:multiLevelType w:val="hybridMultilevel"/>
    <w:tmpl w:val="6C1E33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D1490E"/>
    <w:multiLevelType w:val="hybridMultilevel"/>
    <w:tmpl w:val="6C683660"/>
    <w:lvl w:ilvl="0" w:tplc="D62861C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D70907"/>
    <w:multiLevelType w:val="hybridMultilevel"/>
    <w:tmpl w:val="46FED6F4"/>
    <w:lvl w:ilvl="0" w:tplc="7FC06E5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D9D617F"/>
    <w:multiLevelType w:val="hybridMultilevel"/>
    <w:tmpl w:val="4FA024BC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7F5E7B8A"/>
    <w:multiLevelType w:val="hybridMultilevel"/>
    <w:tmpl w:val="6FE8902A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25"/>
  </w:num>
  <w:num w:numId="3">
    <w:abstractNumId w:val="22"/>
  </w:num>
  <w:num w:numId="4">
    <w:abstractNumId w:val="16"/>
  </w:num>
  <w:num w:numId="5">
    <w:abstractNumId w:val="26"/>
  </w:num>
  <w:num w:numId="6">
    <w:abstractNumId w:val="6"/>
  </w:num>
  <w:num w:numId="7">
    <w:abstractNumId w:val="7"/>
  </w:num>
  <w:num w:numId="8">
    <w:abstractNumId w:val="23"/>
  </w:num>
  <w:num w:numId="9">
    <w:abstractNumId w:val="20"/>
  </w:num>
  <w:num w:numId="10">
    <w:abstractNumId w:val="0"/>
  </w:num>
  <w:num w:numId="11">
    <w:abstractNumId w:val="11"/>
  </w:num>
  <w:num w:numId="12">
    <w:abstractNumId w:val="2"/>
  </w:num>
  <w:num w:numId="13">
    <w:abstractNumId w:val="4"/>
  </w:num>
  <w:num w:numId="14">
    <w:abstractNumId w:val="13"/>
  </w:num>
  <w:num w:numId="15">
    <w:abstractNumId w:val="9"/>
  </w:num>
  <w:num w:numId="16">
    <w:abstractNumId w:val="19"/>
  </w:num>
  <w:num w:numId="17">
    <w:abstractNumId w:val="3"/>
  </w:num>
  <w:num w:numId="18">
    <w:abstractNumId w:val="24"/>
  </w:num>
  <w:num w:numId="19">
    <w:abstractNumId w:val="15"/>
  </w:num>
  <w:num w:numId="20">
    <w:abstractNumId w:val="28"/>
  </w:num>
  <w:num w:numId="21">
    <w:abstractNumId w:val="1"/>
  </w:num>
  <w:num w:numId="22">
    <w:abstractNumId w:val="8"/>
  </w:num>
  <w:num w:numId="23">
    <w:abstractNumId w:val="14"/>
  </w:num>
  <w:num w:numId="24">
    <w:abstractNumId w:val="27"/>
  </w:num>
  <w:num w:numId="25">
    <w:abstractNumId w:val="17"/>
  </w:num>
  <w:num w:numId="26">
    <w:abstractNumId w:val="12"/>
  </w:num>
  <w:num w:numId="27">
    <w:abstractNumId w:val="5"/>
  </w:num>
  <w:num w:numId="28">
    <w:abstractNumId w:val="21"/>
  </w:num>
  <w:num w:numId="2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K0tDQ0NjczsTAxMjFU0lEKTi0uzszPAykwqgUAA+HKvCwAAAA="/>
  </w:docVars>
  <w:rsids>
    <w:rsidRoot w:val="00E25FAA"/>
    <w:rsid w:val="00037706"/>
    <w:rsid w:val="00043F9A"/>
    <w:rsid w:val="0005582A"/>
    <w:rsid w:val="00063B81"/>
    <w:rsid w:val="000F1B27"/>
    <w:rsid w:val="0014259C"/>
    <w:rsid w:val="00151F84"/>
    <w:rsid w:val="00156FD1"/>
    <w:rsid w:val="001676DD"/>
    <w:rsid w:val="00175ABA"/>
    <w:rsid w:val="0018202F"/>
    <w:rsid w:val="001C4DAC"/>
    <w:rsid w:val="001D285F"/>
    <w:rsid w:val="001F72C2"/>
    <w:rsid w:val="001F75B3"/>
    <w:rsid w:val="002358E1"/>
    <w:rsid w:val="0025309E"/>
    <w:rsid w:val="0027142E"/>
    <w:rsid w:val="002C5C29"/>
    <w:rsid w:val="002F039E"/>
    <w:rsid w:val="002F1F25"/>
    <w:rsid w:val="0036153F"/>
    <w:rsid w:val="00402621"/>
    <w:rsid w:val="004A5202"/>
    <w:rsid w:val="004F313A"/>
    <w:rsid w:val="004F7576"/>
    <w:rsid w:val="00504021"/>
    <w:rsid w:val="00530DFA"/>
    <w:rsid w:val="00537DBE"/>
    <w:rsid w:val="005638B3"/>
    <w:rsid w:val="00587DD4"/>
    <w:rsid w:val="005F0BC8"/>
    <w:rsid w:val="00625D1B"/>
    <w:rsid w:val="00626881"/>
    <w:rsid w:val="00626C43"/>
    <w:rsid w:val="006454CC"/>
    <w:rsid w:val="006910FC"/>
    <w:rsid w:val="00694DFE"/>
    <w:rsid w:val="007213F1"/>
    <w:rsid w:val="00741A3E"/>
    <w:rsid w:val="007613EF"/>
    <w:rsid w:val="00766AE2"/>
    <w:rsid w:val="007768C6"/>
    <w:rsid w:val="00786539"/>
    <w:rsid w:val="007878B1"/>
    <w:rsid w:val="007A3E97"/>
    <w:rsid w:val="00803674"/>
    <w:rsid w:val="0080756E"/>
    <w:rsid w:val="008268AD"/>
    <w:rsid w:val="0083007D"/>
    <w:rsid w:val="00852DD3"/>
    <w:rsid w:val="0088043D"/>
    <w:rsid w:val="008B3DEE"/>
    <w:rsid w:val="008B5938"/>
    <w:rsid w:val="008E26AD"/>
    <w:rsid w:val="009207FD"/>
    <w:rsid w:val="00951343"/>
    <w:rsid w:val="0095672B"/>
    <w:rsid w:val="009B37D6"/>
    <w:rsid w:val="009B4E7E"/>
    <w:rsid w:val="009E0DA9"/>
    <w:rsid w:val="009E207A"/>
    <w:rsid w:val="00A0472E"/>
    <w:rsid w:val="00A14B07"/>
    <w:rsid w:val="00A349E2"/>
    <w:rsid w:val="00A421CA"/>
    <w:rsid w:val="00A63D27"/>
    <w:rsid w:val="00A863BC"/>
    <w:rsid w:val="00AA04AC"/>
    <w:rsid w:val="00AD0F90"/>
    <w:rsid w:val="00AE10C3"/>
    <w:rsid w:val="00B11CEA"/>
    <w:rsid w:val="00B3080F"/>
    <w:rsid w:val="00B457C5"/>
    <w:rsid w:val="00B7414A"/>
    <w:rsid w:val="00C144DD"/>
    <w:rsid w:val="00C71E85"/>
    <w:rsid w:val="00C76E8F"/>
    <w:rsid w:val="00C8339D"/>
    <w:rsid w:val="00C857B5"/>
    <w:rsid w:val="00CA2093"/>
    <w:rsid w:val="00D0313D"/>
    <w:rsid w:val="00D22F89"/>
    <w:rsid w:val="00D3163B"/>
    <w:rsid w:val="00D8205F"/>
    <w:rsid w:val="00D95C02"/>
    <w:rsid w:val="00DA2348"/>
    <w:rsid w:val="00DB5D57"/>
    <w:rsid w:val="00DD7230"/>
    <w:rsid w:val="00DE15E6"/>
    <w:rsid w:val="00E219BE"/>
    <w:rsid w:val="00E25C28"/>
    <w:rsid w:val="00E25FAA"/>
    <w:rsid w:val="00E27BCA"/>
    <w:rsid w:val="00E43407"/>
    <w:rsid w:val="00E76F7A"/>
    <w:rsid w:val="00E94C4B"/>
    <w:rsid w:val="00EC0952"/>
    <w:rsid w:val="00ED0094"/>
    <w:rsid w:val="00EF5799"/>
    <w:rsid w:val="00EF57AE"/>
    <w:rsid w:val="00F86931"/>
    <w:rsid w:val="00FB326D"/>
    <w:rsid w:val="00FF0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D95FF9C"/>
  <w14:defaultImageDpi w14:val="330"/>
  <w15:docId w15:val="{6244FC91-FAAF-F14B-94AA-EE229334F8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F1B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5FA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951343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951343"/>
  </w:style>
  <w:style w:type="paragraph" w:styleId="BalloonText">
    <w:name w:val="Balloon Text"/>
    <w:basedOn w:val="Normal"/>
    <w:link w:val="BalloonTextChar"/>
    <w:uiPriority w:val="99"/>
    <w:semiHidden/>
    <w:unhideWhenUsed/>
    <w:rsid w:val="00DE15E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15E6"/>
    <w:rPr>
      <w:rFonts w:ascii="Lucida Grande" w:hAnsi="Lucida Grande" w:cs="Lucida Grande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638B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47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9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8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24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70499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05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532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emf"/><Relationship Id="rId671" Type="http://schemas.openxmlformats.org/officeDocument/2006/relationships/image" Target="media/image332.emf"/><Relationship Id="rId769" Type="http://schemas.openxmlformats.org/officeDocument/2006/relationships/image" Target="media/image381.emf"/><Relationship Id="rId21" Type="http://schemas.openxmlformats.org/officeDocument/2006/relationships/image" Target="media/image7.emf"/><Relationship Id="rId324" Type="http://schemas.openxmlformats.org/officeDocument/2006/relationships/customXml" Target="ink/ink159.xml"/><Relationship Id="rId531" Type="http://schemas.openxmlformats.org/officeDocument/2006/relationships/image" Target="media/image262.emf"/><Relationship Id="rId629" Type="http://schemas.openxmlformats.org/officeDocument/2006/relationships/image" Target="media/image311.emf"/><Relationship Id="rId170" Type="http://schemas.openxmlformats.org/officeDocument/2006/relationships/customXml" Target="ink/ink82.xml"/><Relationship Id="rId836" Type="http://schemas.openxmlformats.org/officeDocument/2006/relationships/customXml" Target="ink/ink415.xml"/><Relationship Id="rId268" Type="http://schemas.openxmlformats.org/officeDocument/2006/relationships/customXml" Target="ink/ink131.xml"/><Relationship Id="rId475" Type="http://schemas.openxmlformats.org/officeDocument/2006/relationships/image" Target="media/image234.emf"/><Relationship Id="rId682" Type="http://schemas.openxmlformats.org/officeDocument/2006/relationships/customXml" Target="ink/ink338.xml"/><Relationship Id="rId32" Type="http://schemas.openxmlformats.org/officeDocument/2006/relationships/customXml" Target="ink/ink13.xml"/><Relationship Id="rId128" Type="http://schemas.openxmlformats.org/officeDocument/2006/relationships/customXml" Target="ink/ink61.xml"/><Relationship Id="rId335" Type="http://schemas.openxmlformats.org/officeDocument/2006/relationships/image" Target="media/image164.emf"/><Relationship Id="rId542" Type="http://schemas.openxmlformats.org/officeDocument/2006/relationships/customXml" Target="ink/ink268.xml"/><Relationship Id="rId181" Type="http://schemas.openxmlformats.org/officeDocument/2006/relationships/image" Target="media/image87.emf"/><Relationship Id="rId402" Type="http://schemas.openxmlformats.org/officeDocument/2006/relationships/customXml" Target="ink/ink198.xml"/><Relationship Id="rId847" Type="http://schemas.openxmlformats.org/officeDocument/2006/relationships/image" Target="media/image420.emf"/><Relationship Id="rId279" Type="http://schemas.openxmlformats.org/officeDocument/2006/relationships/image" Target="media/image136.emf"/><Relationship Id="rId486" Type="http://schemas.openxmlformats.org/officeDocument/2006/relationships/customXml" Target="ink/ink240.xml"/><Relationship Id="rId693" Type="http://schemas.openxmlformats.org/officeDocument/2006/relationships/image" Target="media/image343.emf"/><Relationship Id="rId707" Type="http://schemas.openxmlformats.org/officeDocument/2006/relationships/image" Target="media/image350.emf"/><Relationship Id="rId43" Type="http://schemas.openxmlformats.org/officeDocument/2006/relationships/image" Target="media/image18.emf"/><Relationship Id="rId139" Type="http://schemas.openxmlformats.org/officeDocument/2006/relationships/image" Target="media/image66.emf"/><Relationship Id="rId346" Type="http://schemas.openxmlformats.org/officeDocument/2006/relationships/customXml" Target="ink/ink170.xml"/><Relationship Id="rId553" Type="http://schemas.openxmlformats.org/officeDocument/2006/relationships/image" Target="media/image273.emf"/><Relationship Id="rId760" Type="http://schemas.openxmlformats.org/officeDocument/2006/relationships/customXml" Target="ink/ink377.xml"/><Relationship Id="rId192" Type="http://schemas.openxmlformats.org/officeDocument/2006/relationships/customXml" Target="ink/ink93.xml"/><Relationship Id="rId206" Type="http://schemas.openxmlformats.org/officeDocument/2006/relationships/customXml" Target="ink/ink100.xml"/><Relationship Id="rId413" Type="http://schemas.openxmlformats.org/officeDocument/2006/relationships/image" Target="media/image203.emf"/><Relationship Id="rId497" Type="http://schemas.openxmlformats.org/officeDocument/2006/relationships/image" Target="media/image245.emf"/><Relationship Id="rId620" Type="http://schemas.openxmlformats.org/officeDocument/2006/relationships/customXml" Target="ink/ink307.xml"/><Relationship Id="rId718" Type="http://schemas.openxmlformats.org/officeDocument/2006/relationships/customXml" Target="ink/ink356.xml"/><Relationship Id="rId357" Type="http://schemas.openxmlformats.org/officeDocument/2006/relationships/image" Target="media/image175.emf"/><Relationship Id="rId54" Type="http://schemas.openxmlformats.org/officeDocument/2006/relationships/customXml" Target="ink/ink24.xml"/><Relationship Id="rId217" Type="http://schemas.openxmlformats.org/officeDocument/2006/relationships/image" Target="media/image105.emf"/><Relationship Id="rId564" Type="http://schemas.openxmlformats.org/officeDocument/2006/relationships/customXml" Target="ink/ink279.xml"/><Relationship Id="rId771" Type="http://schemas.openxmlformats.org/officeDocument/2006/relationships/image" Target="media/image382.emf"/><Relationship Id="rId424" Type="http://schemas.openxmlformats.org/officeDocument/2006/relationships/customXml" Target="ink/ink209.xml"/><Relationship Id="rId631" Type="http://schemas.openxmlformats.org/officeDocument/2006/relationships/image" Target="media/image312.emf"/><Relationship Id="rId729" Type="http://schemas.openxmlformats.org/officeDocument/2006/relationships/image" Target="media/image361.emf"/><Relationship Id="rId270" Type="http://schemas.openxmlformats.org/officeDocument/2006/relationships/customXml" Target="ink/ink132.xml"/><Relationship Id="rId65" Type="http://schemas.openxmlformats.org/officeDocument/2006/relationships/image" Target="media/image29.emf"/><Relationship Id="rId130" Type="http://schemas.openxmlformats.org/officeDocument/2006/relationships/customXml" Target="ink/ink62.xml"/><Relationship Id="rId368" Type="http://schemas.openxmlformats.org/officeDocument/2006/relationships/customXml" Target="ink/ink181.xml"/><Relationship Id="rId575" Type="http://schemas.openxmlformats.org/officeDocument/2006/relationships/image" Target="media/image284.emf"/><Relationship Id="rId782" Type="http://schemas.openxmlformats.org/officeDocument/2006/relationships/customXml" Target="ink/ink388.xml"/><Relationship Id="rId228" Type="http://schemas.openxmlformats.org/officeDocument/2006/relationships/customXml" Target="ink/ink111.xml"/><Relationship Id="rId435" Type="http://schemas.openxmlformats.org/officeDocument/2006/relationships/image" Target="media/image214.emf"/><Relationship Id="rId642" Type="http://schemas.openxmlformats.org/officeDocument/2006/relationships/customXml" Target="ink/ink318.xml"/><Relationship Id="rId281" Type="http://schemas.openxmlformats.org/officeDocument/2006/relationships/image" Target="media/image137.emf"/><Relationship Id="rId502" Type="http://schemas.openxmlformats.org/officeDocument/2006/relationships/customXml" Target="ink/ink248.xml"/><Relationship Id="rId76" Type="http://schemas.openxmlformats.org/officeDocument/2006/relationships/customXml" Target="ink/ink35.xml"/><Relationship Id="rId141" Type="http://schemas.openxmlformats.org/officeDocument/2006/relationships/image" Target="media/image67.emf"/><Relationship Id="rId379" Type="http://schemas.openxmlformats.org/officeDocument/2006/relationships/image" Target="media/image186.emf"/><Relationship Id="rId586" Type="http://schemas.openxmlformats.org/officeDocument/2006/relationships/customXml" Target="ink/ink290.xml"/><Relationship Id="rId793" Type="http://schemas.openxmlformats.org/officeDocument/2006/relationships/image" Target="media/image393.emf"/><Relationship Id="rId807" Type="http://schemas.openxmlformats.org/officeDocument/2006/relationships/image" Target="media/image400.emf"/><Relationship Id="rId7" Type="http://schemas.openxmlformats.org/officeDocument/2006/relationships/webSettings" Target="webSettings.xml"/><Relationship Id="rId239" Type="http://schemas.openxmlformats.org/officeDocument/2006/relationships/image" Target="media/image116.emf"/><Relationship Id="rId446" Type="http://schemas.openxmlformats.org/officeDocument/2006/relationships/customXml" Target="ink/ink220.xml"/><Relationship Id="rId653" Type="http://schemas.openxmlformats.org/officeDocument/2006/relationships/image" Target="media/image323.emf"/><Relationship Id="rId292" Type="http://schemas.openxmlformats.org/officeDocument/2006/relationships/customXml" Target="ink/ink143.xml"/><Relationship Id="rId306" Type="http://schemas.openxmlformats.org/officeDocument/2006/relationships/customXml" Target="ink/ink150.xml"/><Relationship Id="rId87" Type="http://schemas.openxmlformats.org/officeDocument/2006/relationships/image" Target="media/image40.emf"/><Relationship Id="rId513" Type="http://schemas.openxmlformats.org/officeDocument/2006/relationships/image" Target="media/image253.emf"/><Relationship Id="rId597" Type="http://schemas.openxmlformats.org/officeDocument/2006/relationships/image" Target="media/image295.emf"/><Relationship Id="rId720" Type="http://schemas.openxmlformats.org/officeDocument/2006/relationships/customXml" Target="ink/ink357.xml"/><Relationship Id="rId818" Type="http://schemas.openxmlformats.org/officeDocument/2006/relationships/customXml" Target="ink/ink406.xml"/><Relationship Id="rId152" Type="http://schemas.openxmlformats.org/officeDocument/2006/relationships/customXml" Target="ink/ink73.xml"/><Relationship Id="rId457" Type="http://schemas.openxmlformats.org/officeDocument/2006/relationships/image" Target="media/image225.emf"/><Relationship Id="rId664" Type="http://schemas.openxmlformats.org/officeDocument/2006/relationships/customXml" Target="ink/ink329.xml"/><Relationship Id="rId14" Type="http://schemas.openxmlformats.org/officeDocument/2006/relationships/customXml" Target="ink/ink4.xml"/><Relationship Id="rId317" Type="http://schemas.openxmlformats.org/officeDocument/2006/relationships/image" Target="media/image155.emf"/><Relationship Id="rId524" Type="http://schemas.openxmlformats.org/officeDocument/2006/relationships/customXml" Target="ink/ink259.xml"/><Relationship Id="rId731" Type="http://schemas.openxmlformats.org/officeDocument/2006/relationships/image" Target="media/image362.emf"/><Relationship Id="rId98" Type="http://schemas.openxmlformats.org/officeDocument/2006/relationships/customXml" Target="ink/ink46.xml"/><Relationship Id="rId163" Type="http://schemas.openxmlformats.org/officeDocument/2006/relationships/image" Target="media/image78.emf"/><Relationship Id="rId370" Type="http://schemas.openxmlformats.org/officeDocument/2006/relationships/customXml" Target="ink/ink182.xml"/><Relationship Id="rId829" Type="http://schemas.openxmlformats.org/officeDocument/2006/relationships/image" Target="media/image411.emf"/><Relationship Id="rId230" Type="http://schemas.openxmlformats.org/officeDocument/2006/relationships/customXml" Target="ink/ink112.xml"/><Relationship Id="rId468" Type="http://schemas.openxmlformats.org/officeDocument/2006/relationships/customXml" Target="ink/ink231.xml"/><Relationship Id="rId675" Type="http://schemas.openxmlformats.org/officeDocument/2006/relationships/image" Target="media/image334.emf"/><Relationship Id="rId25" Type="http://schemas.openxmlformats.org/officeDocument/2006/relationships/image" Target="media/image9.emf"/><Relationship Id="rId328" Type="http://schemas.openxmlformats.org/officeDocument/2006/relationships/customXml" Target="ink/ink161.xml"/><Relationship Id="rId535" Type="http://schemas.openxmlformats.org/officeDocument/2006/relationships/image" Target="media/image264.emf"/><Relationship Id="rId742" Type="http://schemas.openxmlformats.org/officeDocument/2006/relationships/customXml" Target="ink/ink368.xml"/><Relationship Id="rId174" Type="http://schemas.openxmlformats.org/officeDocument/2006/relationships/customXml" Target="ink/ink84.xml"/><Relationship Id="rId381" Type="http://schemas.openxmlformats.org/officeDocument/2006/relationships/image" Target="media/image187.emf"/><Relationship Id="rId602" Type="http://schemas.openxmlformats.org/officeDocument/2006/relationships/customXml" Target="ink/ink298.xml"/><Relationship Id="rId241" Type="http://schemas.openxmlformats.org/officeDocument/2006/relationships/image" Target="media/image117.emf"/><Relationship Id="rId479" Type="http://schemas.openxmlformats.org/officeDocument/2006/relationships/image" Target="media/image236.emf"/><Relationship Id="rId686" Type="http://schemas.openxmlformats.org/officeDocument/2006/relationships/customXml" Target="ink/ink340.xml"/><Relationship Id="rId36" Type="http://schemas.openxmlformats.org/officeDocument/2006/relationships/customXml" Target="ink/ink15.xml"/><Relationship Id="rId339" Type="http://schemas.openxmlformats.org/officeDocument/2006/relationships/image" Target="media/image166.emf"/><Relationship Id="rId546" Type="http://schemas.openxmlformats.org/officeDocument/2006/relationships/customXml" Target="ink/ink270.xml"/><Relationship Id="rId753" Type="http://schemas.openxmlformats.org/officeDocument/2006/relationships/image" Target="media/image373.emf"/><Relationship Id="rId101" Type="http://schemas.openxmlformats.org/officeDocument/2006/relationships/image" Target="media/image47.emf"/><Relationship Id="rId185" Type="http://schemas.openxmlformats.org/officeDocument/2006/relationships/image" Target="media/image89.emf"/><Relationship Id="rId406" Type="http://schemas.openxmlformats.org/officeDocument/2006/relationships/customXml" Target="ink/ink200.xml"/><Relationship Id="rId392" Type="http://schemas.openxmlformats.org/officeDocument/2006/relationships/customXml" Target="ink/ink193.xml"/><Relationship Id="rId613" Type="http://schemas.openxmlformats.org/officeDocument/2006/relationships/image" Target="media/image303.emf"/><Relationship Id="rId697" Type="http://schemas.openxmlformats.org/officeDocument/2006/relationships/image" Target="media/image345.emf"/><Relationship Id="rId820" Type="http://schemas.openxmlformats.org/officeDocument/2006/relationships/customXml" Target="ink/ink407.xml"/><Relationship Id="rId252" Type="http://schemas.openxmlformats.org/officeDocument/2006/relationships/customXml" Target="ink/ink123.xml"/><Relationship Id="rId47" Type="http://schemas.openxmlformats.org/officeDocument/2006/relationships/image" Target="media/image20.emf"/><Relationship Id="rId112" Type="http://schemas.openxmlformats.org/officeDocument/2006/relationships/customXml" Target="ink/ink53.xml"/><Relationship Id="rId557" Type="http://schemas.openxmlformats.org/officeDocument/2006/relationships/image" Target="media/image275.emf"/><Relationship Id="rId764" Type="http://schemas.openxmlformats.org/officeDocument/2006/relationships/customXml" Target="ink/ink379.xml"/><Relationship Id="rId196" Type="http://schemas.openxmlformats.org/officeDocument/2006/relationships/customXml" Target="ink/ink95.xml"/><Relationship Id="rId417" Type="http://schemas.openxmlformats.org/officeDocument/2006/relationships/image" Target="media/image205.emf"/><Relationship Id="rId624" Type="http://schemas.openxmlformats.org/officeDocument/2006/relationships/customXml" Target="ink/ink309.xml"/><Relationship Id="rId831" Type="http://schemas.openxmlformats.org/officeDocument/2006/relationships/image" Target="media/image412.emf"/><Relationship Id="rId263" Type="http://schemas.openxmlformats.org/officeDocument/2006/relationships/image" Target="media/image128.emf"/><Relationship Id="rId470" Type="http://schemas.openxmlformats.org/officeDocument/2006/relationships/customXml" Target="ink/ink232.xml"/><Relationship Id="rId58" Type="http://schemas.openxmlformats.org/officeDocument/2006/relationships/customXml" Target="ink/ink26.xml"/><Relationship Id="rId123" Type="http://schemas.openxmlformats.org/officeDocument/2006/relationships/image" Target="media/image58.emf"/><Relationship Id="rId330" Type="http://schemas.openxmlformats.org/officeDocument/2006/relationships/customXml" Target="ink/ink162.xml"/><Relationship Id="rId568" Type="http://schemas.openxmlformats.org/officeDocument/2006/relationships/customXml" Target="ink/ink281.xml"/><Relationship Id="rId775" Type="http://schemas.openxmlformats.org/officeDocument/2006/relationships/image" Target="media/image384.emf"/><Relationship Id="rId428" Type="http://schemas.openxmlformats.org/officeDocument/2006/relationships/customXml" Target="ink/ink211.xml"/><Relationship Id="rId635" Type="http://schemas.openxmlformats.org/officeDocument/2006/relationships/image" Target="media/image314.emf"/><Relationship Id="rId842" Type="http://schemas.openxmlformats.org/officeDocument/2006/relationships/customXml" Target="ink/ink418.xml"/><Relationship Id="rId274" Type="http://schemas.openxmlformats.org/officeDocument/2006/relationships/customXml" Target="ink/ink134.xml"/><Relationship Id="rId481" Type="http://schemas.openxmlformats.org/officeDocument/2006/relationships/image" Target="media/image237.emf"/><Relationship Id="rId702" Type="http://schemas.openxmlformats.org/officeDocument/2006/relationships/customXml" Target="ink/ink348.xml"/><Relationship Id="rId69" Type="http://schemas.openxmlformats.org/officeDocument/2006/relationships/image" Target="media/image31.emf"/><Relationship Id="rId134" Type="http://schemas.openxmlformats.org/officeDocument/2006/relationships/customXml" Target="ink/ink64.xml"/><Relationship Id="rId579" Type="http://schemas.openxmlformats.org/officeDocument/2006/relationships/image" Target="media/image286.emf"/><Relationship Id="rId786" Type="http://schemas.openxmlformats.org/officeDocument/2006/relationships/customXml" Target="ink/ink390.xml"/><Relationship Id="rId341" Type="http://schemas.openxmlformats.org/officeDocument/2006/relationships/image" Target="media/image167.emf"/><Relationship Id="rId439" Type="http://schemas.openxmlformats.org/officeDocument/2006/relationships/image" Target="media/image216.emf"/><Relationship Id="rId646" Type="http://schemas.openxmlformats.org/officeDocument/2006/relationships/customXml" Target="ink/ink320.xml"/><Relationship Id="rId201" Type="http://schemas.openxmlformats.org/officeDocument/2006/relationships/image" Target="media/image97.emf"/><Relationship Id="rId285" Type="http://schemas.openxmlformats.org/officeDocument/2006/relationships/image" Target="media/image139.emf"/><Relationship Id="rId506" Type="http://schemas.openxmlformats.org/officeDocument/2006/relationships/customXml" Target="ink/ink250.xml"/><Relationship Id="rId492" Type="http://schemas.openxmlformats.org/officeDocument/2006/relationships/customXml" Target="ink/ink243.xml"/><Relationship Id="rId713" Type="http://schemas.openxmlformats.org/officeDocument/2006/relationships/image" Target="media/image353.emf"/><Relationship Id="rId797" Type="http://schemas.openxmlformats.org/officeDocument/2006/relationships/image" Target="media/image395.emf"/><Relationship Id="rId145" Type="http://schemas.openxmlformats.org/officeDocument/2006/relationships/image" Target="media/image69.emf"/><Relationship Id="rId352" Type="http://schemas.openxmlformats.org/officeDocument/2006/relationships/customXml" Target="ink/ink173.xml"/><Relationship Id="rId212" Type="http://schemas.openxmlformats.org/officeDocument/2006/relationships/customXml" Target="ink/ink103.xml"/><Relationship Id="rId657" Type="http://schemas.openxmlformats.org/officeDocument/2006/relationships/image" Target="media/image325.emf"/><Relationship Id="rId296" Type="http://schemas.openxmlformats.org/officeDocument/2006/relationships/customXml" Target="ink/ink145.xml"/><Relationship Id="rId517" Type="http://schemas.openxmlformats.org/officeDocument/2006/relationships/image" Target="media/image255.emf"/><Relationship Id="rId724" Type="http://schemas.openxmlformats.org/officeDocument/2006/relationships/customXml" Target="ink/ink359.xml"/><Relationship Id="rId60" Type="http://schemas.openxmlformats.org/officeDocument/2006/relationships/customXml" Target="ink/ink27.xml"/><Relationship Id="rId156" Type="http://schemas.openxmlformats.org/officeDocument/2006/relationships/customXml" Target="ink/ink75.xml"/><Relationship Id="rId363" Type="http://schemas.openxmlformats.org/officeDocument/2006/relationships/image" Target="media/image178.emf"/><Relationship Id="rId570" Type="http://schemas.openxmlformats.org/officeDocument/2006/relationships/customXml" Target="ink/ink282.xml"/><Relationship Id="rId223" Type="http://schemas.openxmlformats.org/officeDocument/2006/relationships/image" Target="media/image108.emf"/><Relationship Id="rId430" Type="http://schemas.openxmlformats.org/officeDocument/2006/relationships/customXml" Target="ink/ink212.xml"/><Relationship Id="rId668" Type="http://schemas.openxmlformats.org/officeDocument/2006/relationships/customXml" Target="ink/ink331.xml"/><Relationship Id="rId18" Type="http://schemas.openxmlformats.org/officeDocument/2006/relationships/customXml" Target="ink/ink6.xml"/><Relationship Id="rId528" Type="http://schemas.openxmlformats.org/officeDocument/2006/relationships/customXml" Target="ink/ink261.xml"/><Relationship Id="rId735" Type="http://schemas.openxmlformats.org/officeDocument/2006/relationships/image" Target="media/image364.emf"/><Relationship Id="rId167" Type="http://schemas.openxmlformats.org/officeDocument/2006/relationships/image" Target="media/image80.emf"/><Relationship Id="rId374" Type="http://schemas.openxmlformats.org/officeDocument/2006/relationships/customXml" Target="ink/ink184.xml"/><Relationship Id="rId581" Type="http://schemas.openxmlformats.org/officeDocument/2006/relationships/image" Target="media/image287.emf"/><Relationship Id="rId71" Type="http://schemas.openxmlformats.org/officeDocument/2006/relationships/image" Target="media/image32.emf"/><Relationship Id="rId234" Type="http://schemas.openxmlformats.org/officeDocument/2006/relationships/customXml" Target="ink/ink114.xml"/><Relationship Id="rId679" Type="http://schemas.openxmlformats.org/officeDocument/2006/relationships/image" Target="media/image336.emf"/><Relationship Id="rId802" Type="http://schemas.openxmlformats.org/officeDocument/2006/relationships/customXml" Target="ink/ink398.xml"/><Relationship Id="rId2" Type="http://schemas.openxmlformats.org/officeDocument/2006/relationships/customXml" Target="../customXml/item2.xml"/><Relationship Id="rId29" Type="http://schemas.openxmlformats.org/officeDocument/2006/relationships/image" Target="media/image11.emf"/><Relationship Id="rId441" Type="http://schemas.openxmlformats.org/officeDocument/2006/relationships/image" Target="media/image217.emf"/><Relationship Id="rId539" Type="http://schemas.openxmlformats.org/officeDocument/2006/relationships/image" Target="media/image266.emf"/><Relationship Id="rId746" Type="http://schemas.openxmlformats.org/officeDocument/2006/relationships/customXml" Target="ink/ink370.xml"/><Relationship Id="rId178" Type="http://schemas.openxmlformats.org/officeDocument/2006/relationships/customXml" Target="ink/ink86.xml"/><Relationship Id="rId301" Type="http://schemas.openxmlformats.org/officeDocument/2006/relationships/image" Target="media/image147.emf"/><Relationship Id="rId82" Type="http://schemas.openxmlformats.org/officeDocument/2006/relationships/customXml" Target="ink/ink38.xml"/><Relationship Id="rId385" Type="http://schemas.openxmlformats.org/officeDocument/2006/relationships/image" Target="media/image189.emf"/><Relationship Id="rId592" Type="http://schemas.openxmlformats.org/officeDocument/2006/relationships/customXml" Target="ink/ink293.xml"/><Relationship Id="rId606" Type="http://schemas.openxmlformats.org/officeDocument/2006/relationships/customXml" Target="ink/ink300.xml"/><Relationship Id="rId813" Type="http://schemas.openxmlformats.org/officeDocument/2006/relationships/image" Target="media/image403.emf"/><Relationship Id="rId245" Type="http://schemas.openxmlformats.org/officeDocument/2006/relationships/image" Target="media/image119.emf"/><Relationship Id="rId452" Type="http://schemas.openxmlformats.org/officeDocument/2006/relationships/customXml" Target="ink/ink223.xml"/><Relationship Id="rId105" Type="http://schemas.openxmlformats.org/officeDocument/2006/relationships/image" Target="media/image49.emf"/><Relationship Id="rId312" Type="http://schemas.openxmlformats.org/officeDocument/2006/relationships/customXml" Target="ink/ink153.xml"/><Relationship Id="rId757" Type="http://schemas.openxmlformats.org/officeDocument/2006/relationships/image" Target="media/image375.emf"/><Relationship Id="rId93" Type="http://schemas.openxmlformats.org/officeDocument/2006/relationships/image" Target="media/image43.emf"/><Relationship Id="rId189" Type="http://schemas.openxmlformats.org/officeDocument/2006/relationships/image" Target="media/image91.emf"/><Relationship Id="rId396" Type="http://schemas.openxmlformats.org/officeDocument/2006/relationships/customXml" Target="ink/ink195.xml"/><Relationship Id="rId617" Type="http://schemas.openxmlformats.org/officeDocument/2006/relationships/image" Target="media/image305.emf"/><Relationship Id="rId824" Type="http://schemas.openxmlformats.org/officeDocument/2006/relationships/customXml" Target="ink/ink409.xml"/><Relationship Id="rId256" Type="http://schemas.openxmlformats.org/officeDocument/2006/relationships/customXml" Target="ink/ink125.xml"/><Relationship Id="rId463" Type="http://schemas.openxmlformats.org/officeDocument/2006/relationships/image" Target="media/image228.emf"/><Relationship Id="rId670" Type="http://schemas.openxmlformats.org/officeDocument/2006/relationships/customXml" Target="ink/ink332.xml"/><Relationship Id="rId116" Type="http://schemas.openxmlformats.org/officeDocument/2006/relationships/customXml" Target="ink/ink55.xml"/><Relationship Id="rId323" Type="http://schemas.openxmlformats.org/officeDocument/2006/relationships/image" Target="media/image158.emf"/><Relationship Id="rId530" Type="http://schemas.openxmlformats.org/officeDocument/2006/relationships/customXml" Target="ink/ink262.xml"/><Relationship Id="rId768" Type="http://schemas.openxmlformats.org/officeDocument/2006/relationships/customXml" Target="ink/ink381.xml"/><Relationship Id="rId20" Type="http://schemas.openxmlformats.org/officeDocument/2006/relationships/customXml" Target="ink/ink7.xml"/><Relationship Id="rId628" Type="http://schemas.openxmlformats.org/officeDocument/2006/relationships/customXml" Target="ink/ink311.xml"/><Relationship Id="rId835" Type="http://schemas.openxmlformats.org/officeDocument/2006/relationships/image" Target="media/image414.emf"/><Relationship Id="rId267" Type="http://schemas.openxmlformats.org/officeDocument/2006/relationships/image" Target="media/image130.emf"/><Relationship Id="rId474" Type="http://schemas.openxmlformats.org/officeDocument/2006/relationships/customXml" Target="ink/ink234.xml"/><Relationship Id="rId127" Type="http://schemas.openxmlformats.org/officeDocument/2006/relationships/image" Target="media/image60.emf"/><Relationship Id="rId681" Type="http://schemas.openxmlformats.org/officeDocument/2006/relationships/image" Target="media/image337.emf"/><Relationship Id="rId779" Type="http://schemas.openxmlformats.org/officeDocument/2006/relationships/image" Target="media/image386.emf"/><Relationship Id="rId31" Type="http://schemas.openxmlformats.org/officeDocument/2006/relationships/image" Target="media/image12.emf"/><Relationship Id="rId334" Type="http://schemas.openxmlformats.org/officeDocument/2006/relationships/customXml" Target="ink/ink164.xml"/><Relationship Id="rId541" Type="http://schemas.openxmlformats.org/officeDocument/2006/relationships/image" Target="media/image267.emf"/><Relationship Id="rId639" Type="http://schemas.openxmlformats.org/officeDocument/2006/relationships/image" Target="media/image316.emf"/><Relationship Id="rId180" Type="http://schemas.openxmlformats.org/officeDocument/2006/relationships/customXml" Target="ink/ink87.xml"/><Relationship Id="rId278" Type="http://schemas.openxmlformats.org/officeDocument/2006/relationships/customXml" Target="ink/ink136.xml"/><Relationship Id="rId401" Type="http://schemas.openxmlformats.org/officeDocument/2006/relationships/image" Target="media/image197.emf"/><Relationship Id="rId846" Type="http://schemas.openxmlformats.org/officeDocument/2006/relationships/customXml" Target="ink/ink420.xml"/><Relationship Id="rId485" Type="http://schemas.openxmlformats.org/officeDocument/2006/relationships/image" Target="media/image239.emf"/><Relationship Id="rId692" Type="http://schemas.openxmlformats.org/officeDocument/2006/relationships/customXml" Target="ink/ink343.xml"/><Relationship Id="rId706" Type="http://schemas.openxmlformats.org/officeDocument/2006/relationships/customXml" Target="ink/ink350.xml"/><Relationship Id="rId42" Type="http://schemas.openxmlformats.org/officeDocument/2006/relationships/customXml" Target="ink/ink18.xml"/><Relationship Id="rId138" Type="http://schemas.openxmlformats.org/officeDocument/2006/relationships/customXml" Target="ink/ink66.xml"/><Relationship Id="rId345" Type="http://schemas.openxmlformats.org/officeDocument/2006/relationships/image" Target="media/image169.emf"/><Relationship Id="rId552" Type="http://schemas.openxmlformats.org/officeDocument/2006/relationships/customXml" Target="ink/ink273.xml"/><Relationship Id="rId191" Type="http://schemas.openxmlformats.org/officeDocument/2006/relationships/image" Target="media/image92.emf"/><Relationship Id="rId205" Type="http://schemas.openxmlformats.org/officeDocument/2006/relationships/image" Target="media/image99.emf"/><Relationship Id="rId412" Type="http://schemas.openxmlformats.org/officeDocument/2006/relationships/customXml" Target="ink/ink203.xml"/><Relationship Id="rId289" Type="http://schemas.openxmlformats.org/officeDocument/2006/relationships/image" Target="media/image141.emf"/><Relationship Id="rId496" Type="http://schemas.openxmlformats.org/officeDocument/2006/relationships/customXml" Target="ink/ink245.xml"/><Relationship Id="rId717" Type="http://schemas.openxmlformats.org/officeDocument/2006/relationships/image" Target="media/image355.emf"/><Relationship Id="rId53" Type="http://schemas.openxmlformats.org/officeDocument/2006/relationships/image" Target="media/image23.emf"/><Relationship Id="rId149" Type="http://schemas.openxmlformats.org/officeDocument/2006/relationships/image" Target="media/image71.emf"/><Relationship Id="rId356" Type="http://schemas.openxmlformats.org/officeDocument/2006/relationships/customXml" Target="ink/ink175.xml"/><Relationship Id="rId563" Type="http://schemas.openxmlformats.org/officeDocument/2006/relationships/image" Target="media/image278.emf"/><Relationship Id="rId770" Type="http://schemas.openxmlformats.org/officeDocument/2006/relationships/customXml" Target="ink/ink382.xml"/><Relationship Id="rId216" Type="http://schemas.openxmlformats.org/officeDocument/2006/relationships/customXml" Target="ink/ink105.xml"/><Relationship Id="rId423" Type="http://schemas.openxmlformats.org/officeDocument/2006/relationships/image" Target="media/image208.emf"/><Relationship Id="rId630" Type="http://schemas.openxmlformats.org/officeDocument/2006/relationships/customXml" Target="ink/ink312.xml"/><Relationship Id="rId728" Type="http://schemas.openxmlformats.org/officeDocument/2006/relationships/customXml" Target="ink/ink361.xml"/><Relationship Id="rId64" Type="http://schemas.openxmlformats.org/officeDocument/2006/relationships/customXml" Target="ink/ink29.xml"/><Relationship Id="rId367" Type="http://schemas.openxmlformats.org/officeDocument/2006/relationships/image" Target="media/image180.emf"/><Relationship Id="rId574" Type="http://schemas.openxmlformats.org/officeDocument/2006/relationships/customXml" Target="ink/ink284.xml"/><Relationship Id="rId227" Type="http://schemas.openxmlformats.org/officeDocument/2006/relationships/image" Target="media/image110.emf"/><Relationship Id="rId781" Type="http://schemas.openxmlformats.org/officeDocument/2006/relationships/image" Target="media/image387.emf"/><Relationship Id="rId434" Type="http://schemas.openxmlformats.org/officeDocument/2006/relationships/customXml" Target="ink/ink214.xml"/><Relationship Id="rId641" Type="http://schemas.openxmlformats.org/officeDocument/2006/relationships/image" Target="media/image317.emf"/><Relationship Id="rId739" Type="http://schemas.openxmlformats.org/officeDocument/2006/relationships/image" Target="media/image366.emf"/><Relationship Id="rId280" Type="http://schemas.openxmlformats.org/officeDocument/2006/relationships/customXml" Target="ink/ink137.xml"/><Relationship Id="rId501" Type="http://schemas.openxmlformats.org/officeDocument/2006/relationships/image" Target="media/image247.emf"/><Relationship Id="rId75" Type="http://schemas.openxmlformats.org/officeDocument/2006/relationships/image" Target="media/image34.emf"/><Relationship Id="rId140" Type="http://schemas.openxmlformats.org/officeDocument/2006/relationships/customXml" Target="ink/ink67.xml"/><Relationship Id="rId378" Type="http://schemas.openxmlformats.org/officeDocument/2006/relationships/customXml" Target="ink/ink186.xml"/><Relationship Id="rId585" Type="http://schemas.openxmlformats.org/officeDocument/2006/relationships/image" Target="media/image289.emf"/><Relationship Id="rId792" Type="http://schemas.openxmlformats.org/officeDocument/2006/relationships/customXml" Target="ink/ink393.xml"/><Relationship Id="rId806" Type="http://schemas.openxmlformats.org/officeDocument/2006/relationships/customXml" Target="ink/ink400.xml"/><Relationship Id="rId6" Type="http://schemas.openxmlformats.org/officeDocument/2006/relationships/settings" Target="settings.xml"/><Relationship Id="rId238" Type="http://schemas.openxmlformats.org/officeDocument/2006/relationships/customXml" Target="ink/ink116.xml"/><Relationship Id="rId445" Type="http://schemas.openxmlformats.org/officeDocument/2006/relationships/image" Target="media/image219.emf"/><Relationship Id="rId652" Type="http://schemas.openxmlformats.org/officeDocument/2006/relationships/customXml" Target="ink/ink323.xml"/><Relationship Id="rId291" Type="http://schemas.openxmlformats.org/officeDocument/2006/relationships/image" Target="media/image142.emf"/><Relationship Id="rId305" Type="http://schemas.openxmlformats.org/officeDocument/2006/relationships/image" Target="media/image149.emf"/><Relationship Id="rId512" Type="http://schemas.openxmlformats.org/officeDocument/2006/relationships/customXml" Target="ink/ink253.xml"/><Relationship Id="rId86" Type="http://schemas.openxmlformats.org/officeDocument/2006/relationships/customXml" Target="ink/ink40.xml"/><Relationship Id="rId151" Type="http://schemas.openxmlformats.org/officeDocument/2006/relationships/image" Target="media/image72.emf"/><Relationship Id="rId389" Type="http://schemas.openxmlformats.org/officeDocument/2006/relationships/image" Target="media/image191.emf"/><Relationship Id="rId596" Type="http://schemas.openxmlformats.org/officeDocument/2006/relationships/customXml" Target="ink/ink295.xml"/><Relationship Id="rId817" Type="http://schemas.openxmlformats.org/officeDocument/2006/relationships/image" Target="media/image405.emf"/><Relationship Id="rId249" Type="http://schemas.openxmlformats.org/officeDocument/2006/relationships/image" Target="media/image121.emf"/><Relationship Id="rId456" Type="http://schemas.openxmlformats.org/officeDocument/2006/relationships/customXml" Target="ink/ink225.xml"/><Relationship Id="rId663" Type="http://schemas.openxmlformats.org/officeDocument/2006/relationships/image" Target="media/image328.emf"/><Relationship Id="rId13" Type="http://schemas.openxmlformats.org/officeDocument/2006/relationships/image" Target="media/image3.emf"/><Relationship Id="rId109" Type="http://schemas.openxmlformats.org/officeDocument/2006/relationships/image" Target="media/image51.emf"/><Relationship Id="rId316" Type="http://schemas.openxmlformats.org/officeDocument/2006/relationships/customXml" Target="ink/ink155.xml"/><Relationship Id="rId523" Type="http://schemas.openxmlformats.org/officeDocument/2006/relationships/image" Target="media/image258.emf"/><Relationship Id="rId97" Type="http://schemas.openxmlformats.org/officeDocument/2006/relationships/image" Target="media/image45.emf"/><Relationship Id="rId730" Type="http://schemas.openxmlformats.org/officeDocument/2006/relationships/customXml" Target="ink/ink362.xml"/><Relationship Id="rId828" Type="http://schemas.openxmlformats.org/officeDocument/2006/relationships/customXml" Target="ink/ink411.xml"/><Relationship Id="rId162" Type="http://schemas.openxmlformats.org/officeDocument/2006/relationships/customXml" Target="ink/ink78.xml"/><Relationship Id="rId467" Type="http://schemas.openxmlformats.org/officeDocument/2006/relationships/image" Target="media/image230.emf"/><Relationship Id="rId674" Type="http://schemas.openxmlformats.org/officeDocument/2006/relationships/customXml" Target="ink/ink334.xml"/><Relationship Id="rId24" Type="http://schemas.openxmlformats.org/officeDocument/2006/relationships/customXml" Target="ink/ink9.xml"/><Relationship Id="rId327" Type="http://schemas.openxmlformats.org/officeDocument/2006/relationships/image" Target="media/image160.emf"/><Relationship Id="rId534" Type="http://schemas.openxmlformats.org/officeDocument/2006/relationships/customXml" Target="ink/ink264.xml"/><Relationship Id="rId741" Type="http://schemas.openxmlformats.org/officeDocument/2006/relationships/image" Target="media/image367.emf"/><Relationship Id="rId839" Type="http://schemas.openxmlformats.org/officeDocument/2006/relationships/image" Target="media/image416.emf"/><Relationship Id="rId173" Type="http://schemas.openxmlformats.org/officeDocument/2006/relationships/image" Target="media/image83.emf"/><Relationship Id="rId229" Type="http://schemas.openxmlformats.org/officeDocument/2006/relationships/image" Target="media/image111.emf"/><Relationship Id="rId380" Type="http://schemas.openxmlformats.org/officeDocument/2006/relationships/customXml" Target="ink/ink187.xml"/><Relationship Id="rId436" Type="http://schemas.openxmlformats.org/officeDocument/2006/relationships/customXml" Target="ink/ink215.xml"/><Relationship Id="rId601" Type="http://schemas.openxmlformats.org/officeDocument/2006/relationships/image" Target="media/image297.emf"/><Relationship Id="rId643" Type="http://schemas.openxmlformats.org/officeDocument/2006/relationships/image" Target="media/image318.emf"/><Relationship Id="rId240" Type="http://schemas.openxmlformats.org/officeDocument/2006/relationships/customXml" Target="ink/ink117.xml"/><Relationship Id="rId478" Type="http://schemas.openxmlformats.org/officeDocument/2006/relationships/customXml" Target="ink/ink236.xml"/><Relationship Id="rId685" Type="http://schemas.openxmlformats.org/officeDocument/2006/relationships/image" Target="media/image339.emf"/><Relationship Id="rId35" Type="http://schemas.openxmlformats.org/officeDocument/2006/relationships/image" Target="media/image14.emf"/><Relationship Id="rId77" Type="http://schemas.openxmlformats.org/officeDocument/2006/relationships/image" Target="media/image35.emf"/><Relationship Id="rId100" Type="http://schemas.openxmlformats.org/officeDocument/2006/relationships/customXml" Target="ink/ink47.xml"/><Relationship Id="rId282" Type="http://schemas.openxmlformats.org/officeDocument/2006/relationships/customXml" Target="ink/ink138.xml"/><Relationship Id="rId338" Type="http://schemas.openxmlformats.org/officeDocument/2006/relationships/customXml" Target="ink/ink166.xml"/><Relationship Id="rId503" Type="http://schemas.openxmlformats.org/officeDocument/2006/relationships/image" Target="media/image248.emf"/><Relationship Id="rId545" Type="http://schemas.openxmlformats.org/officeDocument/2006/relationships/image" Target="media/image269.emf"/><Relationship Id="rId587" Type="http://schemas.openxmlformats.org/officeDocument/2006/relationships/image" Target="media/image290.emf"/><Relationship Id="rId710" Type="http://schemas.openxmlformats.org/officeDocument/2006/relationships/customXml" Target="ink/ink352.xml"/><Relationship Id="rId752" Type="http://schemas.openxmlformats.org/officeDocument/2006/relationships/customXml" Target="ink/ink373.xml"/><Relationship Id="rId808" Type="http://schemas.openxmlformats.org/officeDocument/2006/relationships/customXml" Target="ink/ink401.xml"/><Relationship Id="rId8" Type="http://schemas.openxmlformats.org/officeDocument/2006/relationships/customXml" Target="ink/ink1.xml"/><Relationship Id="rId142" Type="http://schemas.openxmlformats.org/officeDocument/2006/relationships/customXml" Target="ink/ink68.xml"/><Relationship Id="rId184" Type="http://schemas.openxmlformats.org/officeDocument/2006/relationships/customXml" Target="ink/ink89.xml"/><Relationship Id="rId391" Type="http://schemas.openxmlformats.org/officeDocument/2006/relationships/image" Target="media/image192.emf"/><Relationship Id="rId405" Type="http://schemas.openxmlformats.org/officeDocument/2006/relationships/image" Target="media/image199.emf"/><Relationship Id="rId447" Type="http://schemas.openxmlformats.org/officeDocument/2006/relationships/image" Target="media/image220.emf"/><Relationship Id="rId612" Type="http://schemas.openxmlformats.org/officeDocument/2006/relationships/customXml" Target="ink/ink303.xml"/><Relationship Id="rId794" Type="http://schemas.openxmlformats.org/officeDocument/2006/relationships/customXml" Target="ink/ink394.xml"/><Relationship Id="rId251" Type="http://schemas.openxmlformats.org/officeDocument/2006/relationships/image" Target="media/image122.emf"/><Relationship Id="rId489" Type="http://schemas.openxmlformats.org/officeDocument/2006/relationships/image" Target="media/image241.emf"/><Relationship Id="rId654" Type="http://schemas.openxmlformats.org/officeDocument/2006/relationships/customXml" Target="ink/ink324.xml"/><Relationship Id="rId696" Type="http://schemas.openxmlformats.org/officeDocument/2006/relationships/customXml" Target="ink/ink345.xml"/><Relationship Id="rId46" Type="http://schemas.openxmlformats.org/officeDocument/2006/relationships/customXml" Target="ink/ink20.xml"/><Relationship Id="rId293" Type="http://schemas.openxmlformats.org/officeDocument/2006/relationships/image" Target="media/image143.emf"/><Relationship Id="rId307" Type="http://schemas.openxmlformats.org/officeDocument/2006/relationships/image" Target="media/image150.emf"/><Relationship Id="rId349" Type="http://schemas.openxmlformats.org/officeDocument/2006/relationships/image" Target="media/image171.emf"/><Relationship Id="rId514" Type="http://schemas.openxmlformats.org/officeDocument/2006/relationships/customXml" Target="ink/ink254.xml"/><Relationship Id="rId556" Type="http://schemas.openxmlformats.org/officeDocument/2006/relationships/customXml" Target="ink/ink275.xml"/><Relationship Id="rId721" Type="http://schemas.openxmlformats.org/officeDocument/2006/relationships/image" Target="media/image357.emf"/><Relationship Id="rId763" Type="http://schemas.openxmlformats.org/officeDocument/2006/relationships/image" Target="media/image378.emf"/><Relationship Id="rId88" Type="http://schemas.openxmlformats.org/officeDocument/2006/relationships/customXml" Target="ink/ink41.xml"/><Relationship Id="rId111" Type="http://schemas.openxmlformats.org/officeDocument/2006/relationships/image" Target="media/image52.emf"/><Relationship Id="rId153" Type="http://schemas.openxmlformats.org/officeDocument/2006/relationships/image" Target="media/image73.emf"/><Relationship Id="rId195" Type="http://schemas.openxmlformats.org/officeDocument/2006/relationships/image" Target="media/image94.emf"/><Relationship Id="rId209" Type="http://schemas.openxmlformats.org/officeDocument/2006/relationships/image" Target="media/image101.emf"/><Relationship Id="rId360" Type="http://schemas.openxmlformats.org/officeDocument/2006/relationships/customXml" Target="ink/ink177.xml"/><Relationship Id="rId416" Type="http://schemas.openxmlformats.org/officeDocument/2006/relationships/customXml" Target="ink/ink205.xml"/><Relationship Id="rId598" Type="http://schemas.openxmlformats.org/officeDocument/2006/relationships/customXml" Target="ink/ink296.xml"/><Relationship Id="rId819" Type="http://schemas.openxmlformats.org/officeDocument/2006/relationships/image" Target="media/image406.emf"/><Relationship Id="rId220" Type="http://schemas.openxmlformats.org/officeDocument/2006/relationships/customXml" Target="ink/ink107.xml"/><Relationship Id="rId458" Type="http://schemas.openxmlformats.org/officeDocument/2006/relationships/customXml" Target="ink/ink226.xml"/><Relationship Id="rId623" Type="http://schemas.openxmlformats.org/officeDocument/2006/relationships/image" Target="media/image308.emf"/><Relationship Id="rId665" Type="http://schemas.openxmlformats.org/officeDocument/2006/relationships/image" Target="media/image329.emf"/><Relationship Id="rId830" Type="http://schemas.openxmlformats.org/officeDocument/2006/relationships/customXml" Target="ink/ink412.xml"/><Relationship Id="rId15" Type="http://schemas.openxmlformats.org/officeDocument/2006/relationships/image" Target="media/image4.emf"/><Relationship Id="rId57" Type="http://schemas.openxmlformats.org/officeDocument/2006/relationships/image" Target="media/image25.emf"/><Relationship Id="rId262" Type="http://schemas.openxmlformats.org/officeDocument/2006/relationships/customXml" Target="ink/ink128.xml"/><Relationship Id="rId318" Type="http://schemas.openxmlformats.org/officeDocument/2006/relationships/customXml" Target="ink/ink156.xml"/><Relationship Id="rId525" Type="http://schemas.openxmlformats.org/officeDocument/2006/relationships/image" Target="media/image259.emf"/><Relationship Id="rId567" Type="http://schemas.openxmlformats.org/officeDocument/2006/relationships/image" Target="media/image280.emf"/><Relationship Id="rId732" Type="http://schemas.openxmlformats.org/officeDocument/2006/relationships/customXml" Target="ink/ink363.xml"/><Relationship Id="rId99" Type="http://schemas.openxmlformats.org/officeDocument/2006/relationships/image" Target="media/image46.emf"/><Relationship Id="rId122" Type="http://schemas.openxmlformats.org/officeDocument/2006/relationships/customXml" Target="ink/ink58.xml"/><Relationship Id="rId164" Type="http://schemas.openxmlformats.org/officeDocument/2006/relationships/customXml" Target="ink/ink79.xml"/><Relationship Id="rId371" Type="http://schemas.openxmlformats.org/officeDocument/2006/relationships/image" Target="media/image182.emf"/><Relationship Id="rId774" Type="http://schemas.openxmlformats.org/officeDocument/2006/relationships/customXml" Target="ink/ink384.xml"/><Relationship Id="rId427" Type="http://schemas.openxmlformats.org/officeDocument/2006/relationships/image" Target="media/image210.emf"/><Relationship Id="rId469" Type="http://schemas.openxmlformats.org/officeDocument/2006/relationships/image" Target="media/image231.emf"/><Relationship Id="rId634" Type="http://schemas.openxmlformats.org/officeDocument/2006/relationships/customXml" Target="ink/ink314.xml"/><Relationship Id="rId676" Type="http://schemas.openxmlformats.org/officeDocument/2006/relationships/customXml" Target="ink/ink335.xml"/><Relationship Id="rId841" Type="http://schemas.openxmlformats.org/officeDocument/2006/relationships/image" Target="media/image417.emf"/><Relationship Id="rId26" Type="http://schemas.openxmlformats.org/officeDocument/2006/relationships/customXml" Target="ink/ink10.xml"/><Relationship Id="rId231" Type="http://schemas.openxmlformats.org/officeDocument/2006/relationships/image" Target="media/image112.emf"/><Relationship Id="rId273" Type="http://schemas.openxmlformats.org/officeDocument/2006/relationships/image" Target="media/image133.emf"/><Relationship Id="rId329" Type="http://schemas.openxmlformats.org/officeDocument/2006/relationships/image" Target="media/image161.emf"/><Relationship Id="rId480" Type="http://schemas.openxmlformats.org/officeDocument/2006/relationships/customXml" Target="ink/ink237.xml"/><Relationship Id="rId536" Type="http://schemas.openxmlformats.org/officeDocument/2006/relationships/customXml" Target="ink/ink265.xml"/><Relationship Id="rId701" Type="http://schemas.openxmlformats.org/officeDocument/2006/relationships/image" Target="media/image347.emf"/><Relationship Id="rId68" Type="http://schemas.openxmlformats.org/officeDocument/2006/relationships/customXml" Target="ink/ink31.xml"/><Relationship Id="rId133" Type="http://schemas.openxmlformats.org/officeDocument/2006/relationships/image" Target="media/image63.emf"/><Relationship Id="rId175" Type="http://schemas.openxmlformats.org/officeDocument/2006/relationships/image" Target="media/image84.emf"/><Relationship Id="rId340" Type="http://schemas.openxmlformats.org/officeDocument/2006/relationships/customXml" Target="ink/ink167.xml"/><Relationship Id="rId578" Type="http://schemas.openxmlformats.org/officeDocument/2006/relationships/customXml" Target="ink/ink286.xml"/><Relationship Id="rId743" Type="http://schemas.openxmlformats.org/officeDocument/2006/relationships/image" Target="media/image368.emf"/><Relationship Id="rId785" Type="http://schemas.openxmlformats.org/officeDocument/2006/relationships/image" Target="media/image389.emf"/><Relationship Id="rId200" Type="http://schemas.openxmlformats.org/officeDocument/2006/relationships/customXml" Target="ink/ink97.xml"/><Relationship Id="rId382" Type="http://schemas.openxmlformats.org/officeDocument/2006/relationships/customXml" Target="ink/ink188.xml"/><Relationship Id="rId438" Type="http://schemas.openxmlformats.org/officeDocument/2006/relationships/customXml" Target="ink/ink216.xml"/><Relationship Id="rId603" Type="http://schemas.openxmlformats.org/officeDocument/2006/relationships/image" Target="media/image298.emf"/><Relationship Id="rId645" Type="http://schemas.openxmlformats.org/officeDocument/2006/relationships/image" Target="media/image319.emf"/><Relationship Id="rId687" Type="http://schemas.openxmlformats.org/officeDocument/2006/relationships/image" Target="media/image340.emf"/><Relationship Id="rId810" Type="http://schemas.openxmlformats.org/officeDocument/2006/relationships/customXml" Target="ink/ink402.xml"/><Relationship Id="rId242" Type="http://schemas.openxmlformats.org/officeDocument/2006/relationships/customXml" Target="ink/ink118.xml"/><Relationship Id="rId284" Type="http://schemas.openxmlformats.org/officeDocument/2006/relationships/customXml" Target="ink/ink139.xml"/><Relationship Id="rId491" Type="http://schemas.openxmlformats.org/officeDocument/2006/relationships/image" Target="media/image242.emf"/><Relationship Id="rId505" Type="http://schemas.openxmlformats.org/officeDocument/2006/relationships/image" Target="media/image249.emf"/><Relationship Id="rId712" Type="http://schemas.openxmlformats.org/officeDocument/2006/relationships/customXml" Target="ink/ink353.xml"/><Relationship Id="rId37" Type="http://schemas.openxmlformats.org/officeDocument/2006/relationships/image" Target="media/image15.emf"/><Relationship Id="rId79" Type="http://schemas.openxmlformats.org/officeDocument/2006/relationships/image" Target="media/image36.emf"/><Relationship Id="rId102" Type="http://schemas.openxmlformats.org/officeDocument/2006/relationships/customXml" Target="ink/ink48.xml"/><Relationship Id="rId144" Type="http://schemas.openxmlformats.org/officeDocument/2006/relationships/customXml" Target="ink/ink69.xml"/><Relationship Id="rId547" Type="http://schemas.openxmlformats.org/officeDocument/2006/relationships/image" Target="media/image270.emf"/><Relationship Id="rId589" Type="http://schemas.openxmlformats.org/officeDocument/2006/relationships/image" Target="media/image291.emf"/><Relationship Id="rId754" Type="http://schemas.openxmlformats.org/officeDocument/2006/relationships/customXml" Target="ink/ink374.xml"/><Relationship Id="rId796" Type="http://schemas.openxmlformats.org/officeDocument/2006/relationships/customXml" Target="ink/ink395.xml"/><Relationship Id="rId90" Type="http://schemas.openxmlformats.org/officeDocument/2006/relationships/customXml" Target="ink/ink42.xml"/><Relationship Id="rId186" Type="http://schemas.openxmlformats.org/officeDocument/2006/relationships/customXml" Target="ink/ink90.xml"/><Relationship Id="rId351" Type="http://schemas.openxmlformats.org/officeDocument/2006/relationships/image" Target="media/image172.emf"/><Relationship Id="rId393" Type="http://schemas.openxmlformats.org/officeDocument/2006/relationships/image" Target="media/image193.emf"/><Relationship Id="rId407" Type="http://schemas.openxmlformats.org/officeDocument/2006/relationships/image" Target="media/image200.emf"/><Relationship Id="rId449" Type="http://schemas.openxmlformats.org/officeDocument/2006/relationships/image" Target="media/image221.emf"/><Relationship Id="rId614" Type="http://schemas.openxmlformats.org/officeDocument/2006/relationships/customXml" Target="ink/ink304.xml"/><Relationship Id="rId656" Type="http://schemas.openxmlformats.org/officeDocument/2006/relationships/customXml" Target="ink/ink325.xml"/><Relationship Id="rId821" Type="http://schemas.openxmlformats.org/officeDocument/2006/relationships/image" Target="media/image407.emf"/><Relationship Id="rId211" Type="http://schemas.openxmlformats.org/officeDocument/2006/relationships/image" Target="media/image102.emf"/><Relationship Id="rId253" Type="http://schemas.openxmlformats.org/officeDocument/2006/relationships/image" Target="media/image123.emf"/><Relationship Id="rId295" Type="http://schemas.openxmlformats.org/officeDocument/2006/relationships/image" Target="media/image144.emf"/><Relationship Id="rId309" Type="http://schemas.openxmlformats.org/officeDocument/2006/relationships/image" Target="media/image151.emf"/><Relationship Id="rId460" Type="http://schemas.openxmlformats.org/officeDocument/2006/relationships/customXml" Target="ink/ink227.xml"/><Relationship Id="rId516" Type="http://schemas.openxmlformats.org/officeDocument/2006/relationships/customXml" Target="ink/ink255.xml"/><Relationship Id="rId698" Type="http://schemas.openxmlformats.org/officeDocument/2006/relationships/customXml" Target="ink/ink346.xml"/><Relationship Id="rId48" Type="http://schemas.openxmlformats.org/officeDocument/2006/relationships/customXml" Target="ink/ink21.xml"/><Relationship Id="rId113" Type="http://schemas.openxmlformats.org/officeDocument/2006/relationships/image" Target="media/image53.emf"/><Relationship Id="rId320" Type="http://schemas.openxmlformats.org/officeDocument/2006/relationships/customXml" Target="ink/ink157.xml"/><Relationship Id="rId558" Type="http://schemas.openxmlformats.org/officeDocument/2006/relationships/customXml" Target="ink/ink276.xml"/><Relationship Id="rId723" Type="http://schemas.openxmlformats.org/officeDocument/2006/relationships/image" Target="media/image358.emf"/><Relationship Id="rId765" Type="http://schemas.openxmlformats.org/officeDocument/2006/relationships/image" Target="media/image379.emf"/><Relationship Id="rId155" Type="http://schemas.openxmlformats.org/officeDocument/2006/relationships/image" Target="media/image74.emf"/><Relationship Id="rId197" Type="http://schemas.openxmlformats.org/officeDocument/2006/relationships/image" Target="media/image95.emf"/><Relationship Id="rId362" Type="http://schemas.openxmlformats.org/officeDocument/2006/relationships/customXml" Target="ink/ink178.xml"/><Relationship Id="rId418" Type="http://schemas.openxmlformats.org/officeDocument/2006/relationships/customXml" Target="ink/ink206.xml"/><Relationship Id="rId625" Type="http://schemas.openxmlformats.org/officeDocument/2006/relationships/image" Target="media/image309.emf"/><Relationship Id="rId832" Type="http://schemas.openxmlformats.org/officeDocument/2006/relationships/customXml" Target="ink/ink413.xml"/><Relationship Id="rId222" Type="http://schemas.openxmlformats.org/officeDocument/2006/relationships/customXml" Target="ink/ink108.xml"/><Relationship Id="rId264" Type="http://schemas.openxmlformats.org/officeDocument/2006/relationships/customXml" Target="ink/ink129.xml"/><Relationship Id="rId471" Type="http://schemas.openxmlformats.org/officeDocument/2006/relationships/image" Target="media/image232.emf"/><Relationship Id="rId667" Type="http://schemas.openxmlformats.org/officeDocument/2006/relationships/image" Target="media/image330.emf"/><Relationship Id="rId17" Type="http://schemas.openxmlformats.org/officeDocument/2006/relationships/image" Target="media/image5.emf"/><Relationship Id="rId59" Type="http://schemas.openxmlformats.org/officeDocument/2006/relationships/image" Target="media/image26.emf"/><Relationship Id="rId124" Type="http://schemas.openxmlformats.org/officeDocument/2006/relationships/customXml" Target="ink/ink59.xml"/><Relationship Id="rId527" Type="http://schemas.openxmlformats.org/officeDocument/2006/relationships/image" Target="media/image260.emf"/><Relationship Id="rId569" Type="http://schemas.openxmlformats.org/officeDocument/2006/relationships/image" Target="media/image281.emf"/><Relationship Id="rId734" Type="http://schemas.openxmlformats.org/officeDocument/2006/relationships/customXml" Target="ink/ink364.xml"/><Relationship Id="rId776" Type="http://schemas.openxmlformats.org/officeDocument/2006/relationships/customXml" Target="ink/ink385.xml"/><Relationship Id="rId70" Type="http://schemas.openxmlformats.org/officeDocument/2006/relationships/customXml" Target="ink/ink32.xml"/><Relationship Id="rId166" Type="http://schemas.openxmlformats.org/officeDocument/2006/relationships/customXml" Target="ink/ink80.xml"/><Relationship Id="rId331" Type="http://schemas.openxmlformats.org/officeDocument/2006/relationships/image" Target="media/image162.emf"/><Relationship Id="rId373" Type="http://schemas.openxmlformats.org/officeDocument/2006/relationships/image" Target="media/image183.emf"/><Relationship Id="rId429" Type="http://schemas.openxmlformats.org/officeDocument/2006/relationships/image" Target="media/image211.emf"/><Relationship Id="rId580" Type="http://schemas.openxmlformats.org/officeDocument/2006/relationships/customXml" Target="ink/ink287.xml"/><Relationship Id="rId636" Type="http://schemas.openxmlformats.org/officeDocument/2006/relationships/customXml" Target="ink/ink315.xml"/><Relationship Id="rId801" Type="http://schemas.openxmlformats.org/officeDocument/2006/relationships/image" Target="media/image397.emf"/><Relationship Id="rId1" Type="http://schemas.openxmlformats.org/officeDocument/2006/relationships/customXml" Target="../customXml/item1.xml"/><Relationship Id="rId233" Type="http://schemas.openxmlformats.org/officeDocument/2006/relationships/image" Target="media/image113.emf"/><Relationship Id="rId440" Type="http://schemas.openxmlformats.org/officeDocument/2006/relationships/customXml" Target="ink/ink217.xml"/><Relationship Id="rId678" Type="http://schemas.openxmlformats.org/officeDocument/2006/relationships/customXml" Target="ink/ink336.xml"/><Relationship Id="rId843" Type="http://schemas.openxmlformats.org/officeDocument/2006/relationships/image" Target="media/image418.emf"/><Relationship Id="rId28" Type="http://schemas.openxmlformats.org/officeDocument/2006/relationships/customXml" Target="ink/ink11.xml"/><Relationship Id="rId275" Type="http://schemas.openxmlformats.org/officeDocument/2006/relationships/image" Target="media/image134.emf"/><Relationship Id="rId300" Type="http://schemas.openxmlformats.org/officeDocument/2006/relationships/customXml" Target="ink/ink147.xml"/><Relationship Id="rId482" Type="http://schemas.openxmlformats.org/officeDocument/2006/relationships/customXml" Target="ink/ink238.xml"/><Relationship Id="rId538" Type="http://schemas.openxmlformats.org/officeDocument/2006/relationships/customXml" Target="ink/ink266.xml"/><Relationship Id="rId703" Type="http://schemas.openxmlformats.org/officeDocument/2006/relationships/image" Target="media/image348.emf"/><Relationship Id="rId745" Type="http://schemas.openxmlformats.org/officeDocument/2006/relationships/image" Target="media/image369.emf"/><Relationship Id="rId81" Type="http://schemas.openxmlformats.org/officeDocument/2006/relationships/image" Target="media/image37.emf"/><Relationship Id="rId135" Type="http://schemas.openxmlformats.org/officeDocument/2006/relationships/image" Target="media/image64.emf"/><Relationship Id="rId177" Type="http://schemas.openxmlformats.org/officeDocument/2006/relationships/image" Target="media/image85.emf"/><Relationship Id="rId342" Type="http://schemas.openxmlformats.org/officeDocument/2006/relationships/customXml" Target="ink/ink168.xml"/><Relationship Id="rId384" Type="http://schemas.openxmlformats.org/officeDocument/2006/relationships/customXml" Target="ink/ink189.xml"/><Relationship Id="rId591" Type="http://schemas.openxmlformats.org/officeDocument/2006/relationships/image" Target="media/image292.emf"/><Relationship Id="rId605" Type="http://schemas.openxmlformats.org/officeDocument/2006/relationships/image" Target="media/image299.emf"/><Relationship Id="rId787" Type="http://schemas.openxmlformats.org/officeDocument/2006/relationships/image" Target="media/image390.emf"/><Relationship Id="rId812" Type="http://schemas.openxmlformats.org/officeDocument/2006/relationships/customXml" Target="ink/ink403.xml"/><Relationship Id="rId202" Type="http://schemas.openxmlformats.org/officeDocument/2006/relationships/customXml" Target="ink/ink98.xml"/><Relationship Id="rId244" Type="http://schemas.openxmlformats.org/officeDocument/2006/relationships/customXml" Target="ink/ink119.xml"/><Relationship Id="rId647" Type="http://schemas.openxmlformats.org/officeDocument/2006/relationships/image" Target="media/image320.emf"/><Relationship Id="rId689" Type="http://schemas.openxmlformats.org/officeDocument/2006/relationships/image" Target="media/image341.emf"/><Relationship Id="rId39" Type="http://schemas.openxmlformats.org/officeDocument/2006/relationships/image" Target="media/image16.emf"/><Relationship Id="rId286" Type="http://schemas.openxmlformats.org/officeDocument/2006/relationships/customXml" Target="ink/ink140.xml"/><Relationship Id="rId451" Type="http://schemas.openxmlformats.org/officeDocument/2006/relationships/image" Target="media/image222.emf"/><Relationship Id="rId493" Type="http://schemas.openxmlformats.org/officeDocument/2006/relationships/image" Target="media/image243.emf"/><Relationship Id="rId507" Type="http://schemas.openxmlformats.org/officeDocument/2006/relationships/image" Target="media/image250.emf"/><Relationship Id="rId549" Type="http://schemas.openxmlformats.org/officeDocument/2006/relationships/image" Target="media/image271.emf"/><Relationship Id="rId714" Type="http://schemas.openxmlformats.org/officeDocument/2006/relationships/customXml" Target="ink/ink354.xml"/><Relationship Id="rId756" Type="http://schemas.openxmlformats.org/officeDocument/2006/relationships/customXml" Target="ink/ink375.xml"/><Relationship Id="rId50" Type="http://schemas.openxmlformats.org/officeDocument/2006/relationships/customXml" Target="ink/ink22.xml"/><Relationship Id="rId104" Type="http://schemas.openxmlformats.org/officeDocument/2006/relationships/customXml" Target="ink/ink49.xml"/><Relationship Id="rId146" Type="http://schemas.openxmlformats.org/officeDocument/2006/relationships/customXml" Target="ink/ink70.xml"/><Relationship Id="rId188" Type="http://schemas.openxmlformats.org/officeDocument/2006/relationships/customXml" Target="ink/ink91.xml"/><Relationship Id="rId311" Type="http://schemas.openxmlformats.org/officeDocument/2006/relationships/image" Target="media/image152.emf"/><Relationship Id="rId353" Type="http://schemas.openxmlformats.org/officeDocument/2006/relationships/image" Target="media/image173.emf"/><Relationship Id="rId395" Type="http://schemas.openxmlformats.org/officeDocument/2006/relationships/image" Target="media/image194.emf"/><Relationship Id="rId409" Type="http://schemas.openxmlformats.org/officeDocument/2006/relationships/image" Target="media/image201.emf"/><Relationship Id="rId560" Type="http://schemas.openxmlformats.org/officeDocument/2006/relationships/customXml" Target="ink/ink277.xml"/><Relationship Id="rId798" Type="http://schemas.openxmlformats.org/officeDocument/2006/relationships/customXml" Target="ink/ink396.xml"/><Relationship Id="rId92" Type="http://schemas.openxmlformats.org/officeDocument/2006/relationships/customXml" Target="ink/ink43.xml"/><Relationship Id="rId213" Type="http://schemas.openxmlformats.org/officeDocument/2006/relationships/image" Target="media/image103.emf"/><Relationship Id="rId420" Type="http://schemas.openxmlformats.org/officeDocument/2006/relationships/customXml" Target="ink/ink207.xml"/><Relationship Id="rId616" Type="http://schemas.openxmlformats.org/officeDocument/2006/relationships/customXml" Target="ink/ink305.xml"/><Relationship Id="rId658" Type="http://schemas.openxmlformats.org/officeDocument/2006/relationships/customXml" Target="ink/ink326.xml"/><Relationship Id="rId823" Type="http://schemas.openxmlformats.org/officeDocument/2006/relationships/image" Target="media/image408.emf"/><Relationship Id="rId255" Type="http://schemas.openxmlformats.org/officeDocument/2006/relationships/image" Target="media/image124.emf"/><Relationship Id="rId297" Type="http://schemas.openxmlformats.org/officeDocument/2006/relationships/image" Target="media/image145.emf"/><Relationship Id="rId462" Type="http://schemas.openxmlformats.org/officeDocument/2006/relationships/customXml" Target="ink/ink228.xml"/><Relationship Id="rId518" Type="http://schemas.openxmlformats.org/officeDocument/2006/relationships/customXml" Target="ink/ink256.xml"/><Relationship Id="rId725" Type="http://schemas.openxmlformats.org/officeDocument/2006/relationships/image" Target="media/image359.emf"/><Relationship Id="rId115" Type="http://schemas.openxmlformats.org/officeDocument/2006/relationships/image" Target="media/image54.emf"/><Relationship Id="rId157" Type="http://schemas.openxmlformats.org/officeDocument/2006/relationships/image" Target="media/image75.emf"/><Relationship Id="rId322" Type="http://schemas.openxmlformats.org/officeDocument/2006/relationships/customXml" Target="ink/ink158.xml"/><Relationship Id="rId364" Type="http://schemas.openxmlformats.org/officeDocument/2006/relationships/customXml" Target="ink/ink179.xml"/><Relationship Id="rId767" Type="http://schemas.openxmlformats.org/officeDocument/2006/relationships/image" Target="media/image380.emf"/><Relationship Id="rId61" Type="http://schemas.openxmlformats.org/officeDocument/2006/relationships/image" Target="media/image27.emf"/><Relationship Id="rId199" Type="http://schemas.openxmlformats.org/officeDocument/2006/relationships/image" Target="media/image96.emf"/><Relationship Id="rId571" Type="http://schemas.openxmlformats.org/officeDocument/2006/relationships/image" Target="media/image282.emf"/><Relationship Id="rId627" Type="http://schemas.openxmlformats.org/officeDocument/2006/relationships/image" Target="media/image310.emf"/><Relationship Id="rId669" Type="http://schemas.openxmlformats.org/officeDocument/2006/relationships/image" Target="media/image331.emf"/><Relationship Id="rId834" Type="http://schemas.openxmlformats.org/officeDocument/2006/relationships/customXml" Target="ink/ink414.xml"/><Relationship Id="rId19" Type="http://schemas.openxmlformats.org/officeDocument/2006/relationships/image" Target="media/image6.emf"/><Relationship Id="rId224" Type="http://schemas.openxmlformats.org/officeDocument/2006/relationships/customXml" Target="ink/ink109.xml"/><Relationship Id="rId266" Type="http://schemas.openxmlformats.org/officeDocument/2006/relationships/customXml" Target="ink/ink130.xml"/><Relationship Id="rId431" Type="http://schemas.openxmlformats.org/officeDocument/2006/relationships/image" Target="media/image212.emf"/><Relationship Id="rId473" Type="http://schemas.openxmlformats.org/officeDocument/2006/relationships/image" Target="media/image233.emf"/><Relationship Id="rId529" Type="http://schemas.openxmlformats.org/officeDocument/2006/relationships/image" Target="media/image261.emf"/><Relationship Id="rId680" Type="http://schemas.openxmlformats.org/officeDocument/2006/relationships/customXml" Target="ink/ink337.xml"/><Relationship Id="rId736" Type="http://schemas.openxmlformats.org/officeDocument/2006/relationships/customXml" Target="ink/ink365.xml"/><Relationship Id="rId30" Type="http://schemas.openxmlformats.org/officeDocument/2006/relationships/customXml" Target="ink/ink12.xml"/><Relationship Id="rId126" Type="http://schemas.openxmlformats.org/officeDocument/2006/relationships/customXml" Target="ink/ink60.xml"/><Relationship Id="rId168" Type="http://schemas.openxmlformats.org/officeDocument/2006/relationships/customXml" Target="ink/ink81.xml"/><Relationship Id="rId333" Type="http://schemas.openxmlformats.org/officeDocument/2006/relationships/image" Target="media/image163.emf"/><Relationship Id="rId540" Type="http://schemas.openxmlformats.org/officeDocument/2006/relationships/customXml" Target="ink/ink267.xml"/><Relationship Id="rId778" Type="http://schemas.openxmlformats.org/officeDocument/2006/relationships/customXml" Target="ink/ink386.xml"/><Relationship Id="rId72" Type="http://schemas.openxmlformats.org/officeDocument/2006/relationships/customXml" Target="ink/ink33.xml"/><Relationship Id="rId375" Type="http://schemas.openxmlformats.org/officeDocument/2006/relationships/image" Target="media/image184.emf"/><Relationship Id="rId582" Type="http://schemas.openxmlformats.org/officeDocument/2006/relationships/customXml" Target="ink/ink288.xml"/><Relationship Id="rId638" Type="http://schemas.openxmlformats.org/officeDocument/2006/relationships/customXml" Target="ink/ink316.xml"/><Relationship Id="rId803" Type="http://schemas.openxmlformats.org/officeDocument/2006/relationships/image" Target="media/image398.emf"/><Relationship Id="rId845" Type="http://schemas.openxmlformats.org/officeDocument/2006/relationships/image" Target="media/image419.emf"/><Relationship Id="rId3" Type="http://schemas.openxmlformats.org/officeDocument/2006/relationships/customXml" Target="../customXml/item3.xml"/><Relationship Id="rId235" Type="http://schemas.openxmlformats.org/officeDocument/2006/relationships/image" Target="media/image114.emf"/><Relationship Id="rId277" Type="http://schemas.openxmlformats.org/officeDocument/2006/relationships/image" Target="media/image135.emf"/><Relationship Id="rId400" Type="http://schemas.openxmlformats.org/officeDocument/2006/relationships/customXml" Target="ink/ink197.xml"/><Relationship Id="rId442" Type="http://schemas.openxmlformats.org/officeDocument/2006/relationships/customXml" Target="ink/ink218.xml"/><Relationship Id="rId484" Type="http://schemas.openxmlformats.org/officeDocument/2006/relationships/customXml" Target="ink/ink239.xml"/><Relationship Id="rId705" Type="http://schemas.openxmlformats.org/officeDocument/2006/relationships/image" Target="media/image349.emf"/><Relationship Id="rId137" Type="http://schemas.openxmlformats.org/officeDocument/2006/relationships/image" Target="media/image65.emf"/><Relationship Id="rId302" Type="http://schemas.openxmlformats.org/officeDocument/2006/relationships/customXml" Target="ink/ink148.xml"/><Relationship Id="rId344" Type="http://schemas.openxmlformats.org/officeDocument/2006/relationships/customXml" Target="ink/ink169.xml"/><Relationship Id="rId691" Type="http://schemas.openxmlformats.org/officeDocument/2006/relationships/image" Target="media/image342.emf"/><Relationship Id="rId747" Type="http://schemas.openxmlformats.org/officeDocument/2006/relationships/image" Target="media/image370.emf"/><Relationship Id="rId789" Type="http://schemas.openxmlformats.org/officeDocument/2006/relationships/image" Target="media/image391.emf"/><Relationship Id="rId41" Type="http://schemas.openxmlformats.org/officeDocument/2006/relationships/image" Target="media/image17.emf"/><Relationship Id="rId83" Type="http://schemas.openxmlformats.org/officeDocument/2006/relationships/image" Target="media/image38.emf"/><Relationship Id="rId179" Type="http://schemas.openxmlformats.org/officeDocument/2006/relationships/image" Target="media/image86.emf"/><Relationship Id="rId386" Type="http://schemas.openxmlformats.org/officeDocument/2006/relationships/customXml" Target="ink/ink190.xml"/><Relationship Id="rId551" Type="http://schemas.openxmlformats.org/officeDocument/2006/relationships/image" Target="media/image272.emf"/><Relationship Id="rId593" Type="http://schemas.openxmlformats.org/officeDocument/2006/relationships/image" Target="media/image293.emf"/><Relationship Id="rId607" Type="http://schemas.openxmlformats.org/officeDocument/2006/relationships/image" Target="media/image300.emf"/><Relationship Id="rId649" Type="http://schemas.openxmlformats.org/officeDocument/2006/relationships/image" Target="media/image321.emf"/><Relationship Id="rId814" Type="http://schemas.openxmlformats.org/officeDocument/2006/relationships/customXml" Target="ink/ink404.xml"/><Relationship Id="rId190" Type="http://schemas.openxmlformats.org/officeDocument/2006/relationships/customXml" Target="ink/ink92.xml"/><Relationship Id="rId204" Type="http://schemas.openxmlformats.org/officeDocument/2006/relationships/customXml" Target="ink/ink99.xml"/><Relationship Id="rId246" Type="http://schemas.openxmlformats.org/officeDocument/2006/relationships/customXml" Target="ink/ink120.xml"/><Relationship Id="rId288" Type="http://schemas.openxmlformats.org/officeDocument/2006/relationships/customXml" Target="ink/ink141.xml"/><Relationship Id="rId411" Type="http://schemas.openxmlformats.org/officeDocument/2006/relationships/image" Target="media/image202.emf"/><Relationship Id="rId453" Type="http://schemas.openxmlformats.org/officeDocument/2006/relationships/image" Target="media/image223.emf"/><Relationship Id="rId509" Type="http://schemas.openxmlformats.org/officeDocument/2006/relationships/image" Target="media/image251.emf"/><Relationship Id="rId660" Type="http://schemas.openxmlformats.org/officeDocument/2006/relationships/customXml" Target="ink/ink327.xml"/><Relationship Id="rId106" Type="http://schemas.openxmlformats.org/officeDocument/2006/relationships/customXml" Target="ink/ink50.xml"/><Relationship Id="rId313" Type="http://schemas.openxmlformats.org/officeDocument/2006/relationships/image" Target="media/image153.emf"/><Relationship Id="rId495" Type="http://schemas.openxmlformats.org/officeDocument/2006/relationships/image" Target="media/image244.emf"/><Relationship Id="rId716" Type="http://schemas.openxmlformats.org/officeDocument/2006/relationships/customXml" Target="ink/ink355.xml"/><Relationship Id="rId758" Type="http://schemas.openxmlformats.org/officeDocument/2006/relationships/customXml" Target="ink/ink376.xml"/><Relationship Id="rId10" Type="http://schemas.openxmlformats.org/officeDocument/2006/relationships/customXml" Target="ink/ink2.xml"/><Relationship Id="rId52" Type="http://schemas.openxmlformats.org/officeDocument/2006/relationships/customXml" Target="ink/ink23.xml"/><Relationship Id="rId94" Type="http://schemas.openxmlformats.org/officeDocument/2006/relationships/customXml" Target="ink/ink44.xml"/><Relationship Id="rId148" Type="http://schemas.openxmlformats.org/officeDocument/2006/relationships/customXml" Target="ink/ink71.xml"/><Relationship Id="rId355" Type="http://schemas.openxmlformats.org/officeDocument/2006/relationships/image" Target="media/image174.emf"/><Relationship Id="rId397" Type="http://schemas.openxmlformats.org/officeDocument/2006/relationships/image" Target="media/image195.emf"/><Relationship Id="rId520" Type="http://schemas.openxmlformats.org/officeDocument/2006/relationships/customXml" Target="ink/ink257.xml"/><Relationship Id="rId562" Type="http://schemas.openxmlformats.org/officeDocument/2006/relationships/customXml" Target="ink/ink278.xml"/><Relationship Id="rId618" Type="http://schemas.openxmlformats.org/officeDocument/2006/relationships/customXml" Target="ink/ink306.xml"/><Relationship Id="rId825" Type="http://schemas.openxmlformats.org/officeDocument/2006/relationships/image" Target="media/image409.emf"/><Relationship Id="rId215" Type="http://schemas.openxmlformats.org/officeDocument/2006/relationships/image" Target="media/image104.emf"/><Relationship Id="rId257" Type="http://schemas.openxmlformats.org/officeDocument/2006/relationships/image" Target="media/image125.emf"/><Relationship Id="rId422" Type="http://schemas.openxmlformats.org/officeDocument/2006/relationships/customXml" Target="ink/ink208.xml"/><Relationship Id="rId464" Type="http://schemas.openxmlformats.org/officeDocument/2006/relationships/customXml" Target="ink/ink229.xml"/><Relationship Id="rId299" Type="http://schemas.openxmlformats.org/officeDocument/2006/relationships/image" Target="media/image146.emf"/><Relationship Id="rId727" Type="http://schemas.openxmlformats.org/officeDocument/2006/relationships/image" Target="media/image360.emf"/><Relationship Id="rId63" Type="http://schemas.openxmlformats.org/officeDocument/2006/relationships/image" Target="media/image28.emf"/><Relationship Id="rId159" Type="http://schemas.openxmlformats.org/officeDocument/2006/relationships/image" Target="media/image76.emf"/><Relationship Id="rId366" Type="http://schemas.openxmlformats.org/officeDocument/2006/relationships/customXml" Target="ink/ink180.xml"/><Relationship Id="rId573" Type="http://schemas.openxmlformats.org/officeDocument/2006/relationships/image" Target="media/image283.emf"/><Relationship Id="rId780" Type="http://schemas.openxmlformats.org/officeDocument/2006/relationships/customXml" Target="ink/ink387.xml"/><Relationship Id="rId226" Type="http://schemas.openxmlformats.org/officeDocument/2006/relationships/customXml" Target="ink/ink110.xml"/><Relationship Id="rId433" Type="http://schemas.openxmlformats.org/officeDocument/2006/relationships/image" Target="media/image213.emf"/><Relationship Id="rId640" Type="http://schemas.openxmlformats.org/officeDocument/2006/relationships/customXml" Target="ink/ink317.xml"/><Relationship Id="rId738" Type="http://schemas.openxmlformats.org/officeDocument/2006/relationships/customXml" Target="ink/ink366.xml"/><Relationship Id="rId74" Type="http://schemas.openxmlformats.org/officeDocument/2006/relationships/customXml" Target="ink/ink34.xml"/><Relationship Id="rId377" Type="http://schemas.openxmlformats.org/officeDocument/2006/relationships/image" Target="media/image185.emf"/><Relationship Id="rId500" Type="http://schemas.openxmlformats.org/officeDocument/2006/relationships/customXml" Target="ink/ink247.xml"/><Relationship Id="rId584" Type="http://schemas.openxmlformats.org/officeDocument/2006/relationships/customXml" Target="ink/ink289.xml"/><Relationship Id="rId805" Type="http://schemas.openxmlformats.org/officeDocument/2006/relationships/image" Target="media/image399.emf"/><Relationship Id="rId5" Type="http://schemas.openxmlformats.org/officeDocument/2006/relationships/styles" Target="styles.xml"/><Relationship Id="rId237" Type="http://schemas.openxmlformats.org/officeDocument/2006/relationships/image" Target="media/image115.emf"/><Relationship Id="rId791" Type="http://schemas.openxmlformats.org/officeDocument/2006/relationships/image" Target="media/image392.emf"/><Relationship Id="rId444" Type="http://schemas.openxmlformats.org/officeDocument/2006/relationships/customXml" Target="ink/ink219.xml"/><Relationship Id="rId651" Type="http://schemas.openxmlformats.org/officeDocument/2006/relationships/image" Target="media/image322.emf"/><Relationship Id="rId749" Type="http://schemas.openxmlformats.org/officeDocument/2006/relationships/image" Target="media/image371.emf"/><Relationship Id="rId290" Type="http://schemas.openxmlformats.org/officeDocument/2006/relationships/customXml" Target="ink/ink142.xml"/><Relationship Id="rId304" Type="http://schemas.openxmlformats.org/officeDocument/2006/relationships/customXml" Target="ink/ink149.xml"/><Relationship Id="rId388" Type="http://schemas.openxmlformats.org/officeDocument/2006/relationships/customXml" Target="ink/ink191.xml"/><Relationship Id="rId511" Type="http://schemas.openxmlformats.org/officeDocument/2006/relationships/image" Target="media/image252.emf"/><Relationship Id="rId609" Type="http://schemas.openxmlformats.org/officeDocument/2006/relationships/image" Target="media/image301.emf"/><Relationship Id="rId85" Type="http://schemas.openxmlformats.org/officeDocument/2006/relationships/image" Target="media/image39.emf"/><Relationship Id="rId150" Type="http://schemas.openxmlformats.org/officeDocument/2006/relationships/customXml" Target="ink/ink72.xml"/><Relationship Id="rId595" Type="http://schemas.openxmlformats.org/officeDocument/2006/relationships/image" Target="media/image294.emf"/><Relationship Id="rId816" Type="http://schemas.openxmlformats.org/officeDocument/2006/relationships/customXml" Target="ink/ink405.xml"/><Relationship Id="rId248" Type="http://schemas.openxmlformats.org/officeDocument/2006/relationships/customXml" Target="ink/ink121.xml"/><Relationship Id="rId455" Type="http://schemas.openxmlformats.org/officeDocument/2006/relationships/image" Target="media/image224.emf"/><Relationship Id="rId662" Type="http://schemas.openxmlformats.org/officeDocument/2006/relationships/customXml" Target="ink/ink328.xml"/><Relationship Id="rId12" Type="http://schemas.openxmlformats.org/officeDocument/2006/relationships/customXml" Target="ink/ink3.xml"/><Relationship Id="rId108" Type="http://schemas.openxmlformats.org/officeDocument/2006/relationships/customXml" Target="ink/ink51.xml"/><Relationship Id="rId315" Type="http://schemas.openxmlformats.org/officeDocument/2006/relationships/image" Target="media/image154.emf"/><Relationship Id="rId522" Type="http://schemas.openxmlformats.org/officeDocument/2006/relationships/customXml" Target="ink/ink258.xml"/><Relationship Id="rId96" Type="http://schemas.openxmlformats.org/officeDocument/2006/relationships/customXml" Target="ink/ink45.xml"/><Relationship Id="rId161" Type="http://schemas.openxmlformats.org/officeDocument/2006/relationships/image" Target="media/image77.emf"/><Relationship Id="rId399" Type="http://schemas.openxmlformats.org/officeDocument/2006/relationships/image" Target="media/image196.emf"/><Relationship Id="rId827" Type="http://schemas.openxmlformats.org/officeDocument/2006/relationships/image" Target="media/image410.emf"/><Relationship Id="rId259" Type="http://schemas.openxmlformats.org/officeDocument/2006/relationships/image" Target="media/image126.emf"/><Relationship Id="rId466" Type="http://schemas.openxmlformats.org/officeDocument/2006/relationships/customXml" Target="ink/ink230.xml"/><Relationship Id="rId673" Type="http://schemas.openxmlformats.org/officeDocument/2006/relationships/image" Target="media/image333.emf"/><Relationship Id="rId23" Type="http://schemas.openxmlformats.org/officeDocument/2006/relationships/image" Target="media/image8.emf"/><Relationship Id="rId119" Type="http://schemas.openxmlformats.org/officeDocument/2006/relationships/image" Target="media/image56.emf"/><Relationship Id="rId326" Type="http://schemas.openxmlformats.org/officeDocument/2006/relationships/customXml" Target="ink/ink160.xml"/><Relationship Id="rId533" Type="http://schemas.openxmlformats.org/officeDocument/2006/relationships/image" Target="media/image263.emf"/><Relationship Id="rId740" Type="http://schemas.openxmlformats.org/officeDocument/2006/relationships/customXml" Target="ink/ink367.xml"/><Relationship Id="rId838" Type="http://schemas.openxmlformats.org/officeDocument/2006/relationships/customXml" Target="ink/ink416.xml"/><Relationship Id="rId172" Type="http://schemas.openxmlformats.org/officeDocument/2006/relationships/customXml" Target="ink/ink83.xml"/><Relationship Id="rId477" Type="http://schemas.openxmlformats.org/officeDocument/2006/relationships/image" Target="media/image235.emf"/><Relationship Id="rId600" Type="http://schemas.openxmlformats.org/officeDocument/2006/relationships/customXml" Target="ink/ink297.xml"/><Relationship Id="rId684" Type="http://schemas.openxmlformats.org/officeDocument/2006/relationships/customXml" Target="ink/ink339.xml"/><Relationship Id="rId337" Type="http://schemas.openxmlformats.org/officeDocument/2006/relationships/image" Target="media/image165.emf"/><Relationship Id="rId34" Type="http://schemas.openxmlformats.org/officeDocument/2006/relationships/customXml" Target="ink/ink14.xml"/><Relationship Id="rId544" Type="http://schemas.openxmlformats.org/officeDocument/2006/relationships/customXml" Target="ink/ink269.xml"/><Relationship Id="rId751" Type="http://schemas.openxmlformats.org/officeDocument/2006/relationships/image" Target="media/image372.emf"/><Relationship Id="rId849" Type="http://schemas.openxmlformats.org/officeDocument/2006/relationships/theme" Target="theme/theme1.xml"/><Relationship Id="rId183" Type="http://schemas.openxmlformats.org/officeDocument/2006/relationships/image" Target="media/image88.emf"/><Relationship Id="rId390" Type="http://schemas.openxmlformats.org/officeDocument/2006/relationships/customXml" Target="ink/ink192.xml"/><Relationship Id="rId404" Type="http://schemas.openxmlformats.org/officeDocument/2006/relationships/customXml" Target="ink/ink199.xml"/><Relationship Id="rId611" Type="http://schemas.openxmlformats.org/officeDocument/2006/relationships/image" Target="media/image302.emf"/><Relationship Id="rId250" Type="http://schemas.openxmlformats.org/officeDocument/2006/relationships/customXml" Target="ink/ink122.xml"/><Relationship Id="rId488" Type="http://schemas.openxmlformats.org/officeDocument/2006/relationships/customXml" Target="ink/ink241.xml"/><Relationship Id="rId695" Type="http://schemas.openxmlformats.org/officeDocument/2006/relationships/image" Target="media/image344.emf"/><Relationship Id="rId709" Type="http://schemas.openxmlformats.org/officeDocument/2006/relationships/image" Target="media/image351.emf"/><Relationship Id="rId45" Type="http://schemas.openxmlformats.org/officeDocument/2006/relationships/image" Target="media/image19.emf"/><Relationship Id="rId110" Type="http://schemas.openxmlformats.org/officeDocument/2006/relationships/customXml" Target="ink/ink52.xml"/><Relationship Id="rId348" Type="http://schemas.openxmlformats.org/officeDocument/2006/relationships/customXml" Target="ink/ink171.xml"/><Relationship Id="rId555" Type="http://schemas.openxmlformats.org/officeDocument/2006/relationships/image" Target="media/image274.emf"/><Relationship Id="rId762" Type="http://schemas.openxmlformats.org/officeDocument/2006/relationships/customXml" Target="ink/ink378.xml"/><Relationship Id="rId194" Type="http://schemas.openxmlformats.org/officeDocument/2006/relationships/customXml" Target="ink/ink94.xml"/><Relationship Id="rId208" Type="http://schemas.openxmlformats.org/officeDocument/2006/relationships/customXml" Target="ink/ink101.xml"/><Relationship Id="rId415" Type="http://schemas.openxmlformats.org/officeDocument/2006/relationships/image" Target="media/image204.emf"/><Relationship Id="rId622" Type="http://schemas.openxmlformats.org/officeDocument/2006/relationships/customXml" Target="ink/ink308.xml"/><Relationship Id="rId261" Type="http://schemas.openxmlformats.org/officeDocument/2006/relationships/image" Target="media/image127.emf"/><Relationship Id="rId499" Type="http://schemas.openxmlformats.org/officeDocument/2006/relationships/image" Target="media/image246.emf"/><Relationship Id="rId56" Type="http://schemas.openxmlformats.org/officeDocument/2006/relationships/customXml" Target="ink/ink25.xml"/><Relationship Id="rId359" Type="http://schemas.openxmlformats.org/officeDocument/2006/relationships/image" Target="media/image176.emf"/><Relationship Id="rId566" Type="http://schemas.openxmlformats.org/officeDocument/2006/relationships/customXml" Target="ink/ink280.xml"/><Relationship Id="rId773" Type="http://schemas.openxmlformats.org/officeDocument/2006/relationships/image" Target="media/image383.emf"/><Relationship Id="rId121" Type="http://schemas.openxmlformats.org/officeDocument/2006/relationships/image" Target="media/image57.emf"/><Relationship Id="rId219" Type="http://schemas.openxmlformats.org/officeDocument/2006/relationships/image" Target="media/image106.emf"/><Relationship Id="rId426" Type="http://schemas.openxmlformats.org/officeDocument/2006/relationships/customXml" Target="ink/ink210.xml"/><Relationship Id="rId633" Type="http://schemas.openxmlformats.org/officeDocument/2006/relationships/image" Target="media/image313.emf"/><Relationship Id="rId840" Type="http://schemas.openxmlformats.org/officeDocument/2006/relationships/customXml" Target="ink/ink417.xml"/><Relationship Id="rId67" Type="http://schemas.openxmlformats.org/officeDocument/2006/relationships/image" Target="media/image30.emf"/><Relationship Id="rId272" Type="http://schemas.openxmlformats.org/officeDocument/2006/relationships/customXml" Target="ink/ink133.xml"/><Relationship Id="rId577" Type="http://schemas.openxmlformats.org/officeDocument/2006/relationships/image" Target="media/image285.emf"/><Relationship Id="rId700" Type="http://schemas.openxmlformats.org/officeDocument/2006/relationships/customXml" Target="ink/ink347.xml"/><Relationship Id="rId132" Type="http://schemas.openxmlformats.org/officeDocument/2006/relationships/customXml" Target="ink/ink63.xml"/><Relationship Id="rId784" Type="http://schemas.openxmlformats.org/officeDocument/2006/relationships/customXml" Target="ink/ink389.xml"/><Relationship Id="rId437" Type="http://schemas.openxmlformats.org/officeDocument/2006/relationships/image" Target="media/image215.emf"/><Relationship Id="rId644" Type="http://schemas.openxmlformats.org/officeDocument/2006/relationships/customXml" Target="ink/ink319.xml"/><Relationship Id="rId283" Type="http://schemas.openxmlformats.org/officeDocument/2006/relationships/image" Target="media/image138.emf"/><Relationship Id="rId490" Type="http://schemas.openxmlformats.org/officeDocument/2006/relationships/customXml" Target="ink/ink242.xml"/><Relationship Id="rId504" Type="http://schemas.openxmlformats.org/officeDocument/2006/relationships/customXml" Target="ink/ink249.xml"/><Relationship Id="rId711" Type="http://schemas.openxmlformats.org/officeDocument/2006/relationships/image" Target="media/image352.emf"/><Relationship Id="rId78" Type="http://schemas.openxmlformats.org/officeDocument/2006/relationships/customXml" Target="ink/ink36.xml"/><Relationship Id="rId143" Type="http://schemas.openxmlformats.org/officeDocument/2006/relationships/image" Target="media/image68.emf"/><Relationship Id="rId350" Type="http://schemas.openxmlformats.org/officeDocument/2006/relationships/customXml" Target="ink/ink172.xml"/><Relationship Id="rId588" Type="http://schemas.openxmlformats.org/officeDocument/2006/relationships/customXml" Target="ink/ink291.xml"/><Relationship Id="rId795" Type="http://schemas.openxmlformats.org/officeDocument/2006/relationships/image" Target="media/image394.emf"/><Relationship Id="rId809" Type="http://schemas.openxmlformats.org/officeDocument/2006/relationships/image" Target="media/image401.emf"/><Relationship Id="rId9" Type="http://schemas.openxmlformats.org/officeDocument/2006/relationships/image" Target="media/image1.emf"/><Relationship Id="rId210" Type="http://schemas.openxmlformats.org/officeDocument/2006/relationships/customXml" Target="ink/ink102.xml"/><Relationship Id="rId448" Type="http://schemas.openxmlformats.org/officeDocument/2006/relationships/customXml" Target="ink/ink221.xml"/><Relationship Id="rId655" Type="http://schemas.openxmlformats.org/officeDocument/2006/relationships/image" Target="media/image324.emf"/><Relationship Id="rId294" Type="http://schemas.openxmlformats.org/officeDocument/2006/relationships/customXml" Target="ink/ink144.xml"/><Relationship Id="rId308" Type="http://schemas.openxmlformats.org/officeDocument/2006/relationships/customXml" Target="ink/ink151.xml"/><Relationship Id="rId515" Type="http://schemas.openxmlformats.org/officeDocument/2006/relationships/image" Target="media/image254.emf"/><Relationship Id="rId722" Type="http://schemas.openxmlformats.org/officeDocument/2006/relationships/customXml" Target="ink/ink358.xml"/><Relationship Id="rId89" Type="http://schemas.openxmlformats.org/officeDocument/2006/relationships/image" Target="media/image41.emf"/><Relationship Id="rId154" Type="http://schemas.openxmlformats.org/officeDocument/2006/relationships/customXml" Target="ink/ink74.xml"/><Relationship Id="rId361" Type="http://schemas.openxmlformats.org/officeDocument/2006/relationships/image" Target="media/image177.emf"/><Relationship Id="rId599" Type="http://schemas.openxmlformats.org/officeDocument/2006/relationships/image" Target="media/image296.emf"/><Relationship Id="rId459" Type="http://schemas.openxmlformats.org/officeDocument/2006/relationships/image" Target="media/image226.emf"/><Relationship Id="rId666" Type="http://schemas.openxmlformats.org/officeDocument/2006/relationships/customXml" Target="ink/ink330.xml"/><Relationship Id="rId16" Type="http://schemas.openxmlformats.org/officeDocument/2006/relationships/customXml" Target="ink/ink5.xml"/><Relationship Id="rId221" Type="http://schemas.openxmlformats.org/officeDocument/2006/relationships/image" Target="media/image107.emf"/><Relationship Id="rId319" Type="http://schemas.openxmlformats.org/officeDocument/2006/relationships/image" Target="media/image156.emf"/><Relationship Id="rId526" Type="http://schemas.openxmlformats.org/officeDocument/2006/relationships/customXml" Target="ink/ink260.xml"/><Relationship Id="rId733" Type="http://schemas.openxmlformats.org/officeDocument/2006/relationships/image" Target="media/image363.emf"/><Relationship Id="rId165" Type="http://schemas.openxmlformats.org/officeDocument/2006/relationships/image" Target="media/image79.emf"/><Relationship Id="rId372" Type="http://schemas.openxmlformats.org/officeDocument/2006/relationships/customXml" Target="ink/ink183.xml"/><Relationship Id="rId677" Type="http://schemas.openxmlformats.org/officeDocument/2006/relationships/image" Target="media/image335.emf"/><Relationship Id="rId800" Type="http://schemas.openxmlformats.org/officeDocument/2006/relationships/customXml" Target="ink/ink397.xml"/><Relationship Id="rId232" Type="http://schemas.openxmlformats.org/officeDocument/2006/relationships/customXml" Target="ink/ink113.xml"/><Relationship Id="rId27" Type="http://schemas.openxmlformats.org/officeDocument/2006/relationships/image" Target="media/image10.emf"/><Relationship Id="rId537" Type="http://schemas.openxmlformats.org/officeDocument/2006/relationships/image" Target="media/image265.emf"/><Relationship Id="rId744" Type="http://schemas.openxmlformats.org/officeDocument/2006/relationships/customXml" Target="ink/ink369.xml"/><Relationship Id="rId80" Type="http://schemas.openxmlformats.org/officeDocument/2006/relationships/customXml" Target="ink/ink37.xml"/><Relationship Id="rId176" Type="http://schemas.openxmlformats.org/officeDocument/2006/relationships/customXml" Target="ink/ink85.xml"/><Relationship Id="rId383" Type="http://schemas.openxmlformats.org/officeDocument/2006/relationships/image" Target="media/image188.emf"/><Relationship Id="rId590" Type="http://schemas.openxmlformats.org/officeDocument/2006/relationships/customXml" Target="ink/ink292.xml"/><Relationship Id="rId604" Type="http://schemas.openxmlformats.org/officeDocument/2006/relationships/customXml" Target="ink/ink299.xml"/><Relationship Id="rId811" Type="http://schemas.openxmlformats.org/officeDocument/2006/relationships/image" Target="media/image402.emf"/><Relationship Id="rId243" Type="http://schemas.openxmlformats.org/officeDocument/2006/relationships/image" Target="media/image118.emf"/><Relationship Id="rId450" Type="http://schemas.openxmlformats.org/officeDocument/2006/relationships/customXml" Target="ink/ink222.xml"/><Relationship Id="rId688" Type="http://schemas.openxmlformats.org/officeDocument/2006/relationships/customXml" Target="ink/ink341.xml"/><Relationship Id="rId38" Type="http://schemas.openxmlformats.org/officeDocument/2006/relationships/customXml" Target="ink/ink16.xml"/><Relationship Id="rId103" Type="http://schemas.openxmlformats.org/officeDocument/2006/relationships/image" Target="media/image48.emf"/><Relationship Id="rId310" Type="http://schemas.openxmlformats.org/officeDocument/2006/relationships/customXml" Target="ink/ink152.xml"/><Relationship Id="rId548" Type="http://schemas.openxmlformats.org/officeDocument/2006/relationships/customXml" Target="ink/ink271.xml"/><Relationship Id="rId755" Type="http://schemas.openxmlformats.org/officeDocument/2006/relationships/image" Target="media/image374.emf"/><Relationship Id="rId91" Type="http://schemas.openxmlformats.org/officeDocument/2006/relationships/image" Target="media/image42.emf"/><Relationship Id="rId187" Type="http://schemas.openxmlformats.org/officeDocument/2006/relationships/image" Target="media/image90.emf"/><Relationship Id="rId394" Type="http://schemas.openxmlformats.org/officeDocument/2006/relationships/customXml" Target="ink/ink194.xml"/><Relationship Id="rId408" Type="http://schemas.openxmlformats.org/officeDocument/2006/relationships/customXml" Target="ink/ink201.xml"/><Relationship Id="rId615" Type="http://schemas.openxmlformats.org/officeDocument/2006/relationships/image" Target="media/image304.emf"/><Relationship Id="rId822" Type="http://schemas.openxmlformats.org/officeDocument/2006/relationships/customXml" Target="ink/ink408.xml"/><Relationship Id="rId254" Type="http://schemas.openxmlformats.org/officeDocument/2006/relationships/customXml" Target="ink/ink124.xml"/><Relationship Id="rId699" Type="http://schemas.openxmlformats.org/officeDocument/2006/relationships/image" Target="media/image346.emf"/><Relationship Id="rId49" Type="http://schemas.openxmlformats.org/officeDocument/2006/relationships/image" Target="media/image21.emf"/><Relationship Id="rId114" Type="http://schemas.openxmlformats.org/officeDocument/2006/relationships/customXml" Target="ink/ink54.xml"/><Relationship Id="rId461" Type="http://schemas.openxmlformats.org/officeDocument/2006/relationships/image" Target="media/image227.emf"/><Relationship Id="rId559" Type="http://schemas.openxmlformats.org/officeDocument/2006/relationships/image" Target="media/image276.emf"/><Relationship Id="rId766" Type="http://schemas.openxmlformats.org/officeDocument/2006/relationships/customXml" Target="ink/ink380.xml"/><Relationship Id="rId198" Type="http://schemas.openxmlformats.org/officeDocument/2006/relationships/customXml" Target="ink/ink96.xml"/><Relationship Id="rId321" Type="http://schemas.openxmlformats.org/officeDocument/2006/relationships/image" Target="media/image157.emf"/><Relationship Id="rId419" Type="http://schemas.openxmlformats.org/officeDocument/2006/relationships/image" Target="media/image206.emf"/><Relationship Id="rId626" Type="http://schemas.openxmlformats.org/officeDocument/2006/relationships/customXml" Target="ink/ink310.xml"/><Relationship Id="rId833" Type="http://schemas.openxmlformats.org/officeDocument/2006/relationships/image" Target="media/image413.emf"/><Relationship Id="rId265" Type="http://schemas.openxmlformats.org/officeDocument/2006/relationships/image" Target="media/image129.emf"/><Relationship Id="rId472" Type="http://schemas.openxmlformats.org/officeDocument/2006/relationships/customXml" Target="ink/ink233.xml"/><Relationship Id="rId125" Type="http://schemas.openxmlformats.org/officeDocument/2006/relationships/image" Target="media/image59.emf"/><Relationship Id="rId332" Type="http://schemas.openxmlformats.org/officeDocument/2006/relationships/customXml" Target="ink/ink163.xml"/><Relationship Id="rId777" Type="http://schemas.openxmlformats.org/officeDocument/2006/relationships/image" Target="media/image385.emf"/><Relationship Id="rId637" Type="http://schemas.openxmlformats.org/officeDocument/2006/relationships/image" Target="media/image315.emf"/><Relationship Id="rId844" Type="http://schemas.openxmlformats.org/officeDocument/2006/relationships/customXml" Target="ink/ink419.xml"/><Relationship Id="rId276" Type="http://schemas.openxmlformats.org/officeDocument/2006/relationships/customXml" Target="ink/ink135.xml"/><Relationship Id="rId483" Type="http://schemas.openxmlformats.org/officeDocument/2006/relationships/image" Target="media/image238.emf"/><Relationship Id="rId690" Type="http://schemas.openxmlformats.org/officeDocument/2006/relationships/customXml" Target="ink/ink342.xml"/><Relationship Id="rId704" Type="http://schemas.openxmlformats.org/officeDocument/2006/relationships/customXml" Target="ink/ink349.xml"/><Relationship Id="rId40" Type="http://schemas.openxmlformats.org/officeDocument/2006/relationships/customXml" Target="ink/ink17.xml"/><Relationship Id="rId136" Type="http://schemas.openxmlformats.org/officeDocument/2006/relationships/customXml" Target="ink/ink65.xml"/><Relationship Id="rId343" Type="http://schemas.openxmlformats.org/officeDocument/2006/relationships/image" Target="media/image168.emf"/><Relationship Id="rId550" Type="http://schemas.openxmlformats.org/officeDocument/2006/relationships/customXml" Target="ink/ink272.xml"/><Relationship Id="rId788" Type="http://schemas.openxmlformats.org/officeDocument/2006/relationships/customXml" Target="ink/ink391.xml"/><Relationship Id="rId203" Type="http://schemas.openxmlformats.org/officeDocument/2006/relationships/image" Target="media/image98.emf"/><Relationship Id="rId648" Type="http://schemas.openxmlformats.org/officeDocument/2006/relationships/customXml" Target="ink/ink321.xml"/><Relationship Id="rId287" Type="http://schemas.openxmlformats.org/officeDocument/2006/relationships/image" Target="media/image140.emf"/><Relationship Id="rId410" Type="http://schemas.openxmlformats.org/officeDocument/2006/relationships/customXml" Target="ink/ink202.xml"/><Relationship Id="rId494" Type="http://schemas.openxmlformats.org/officeDocument/2006/relationships/customXml" Target="ink/ink244.xml"/><Relationship Id="rId508" Type="http://schemas.openxmlformats.org/officeDocument/2006/relationships/customXml" Target="ink/ink251.xml"/><Relationship Id="rId715" Type="http://schemas.openxmlformats.org/officeDocument/2006/relationships/image" Target="media/image354.emf"/><Relationship Id="rId147" Type="http://schemas.openxmlformats.org/officeDocument/2006/relationships/image" Target="media/image70.emf"/><Relationship Id="rId354" Type="http://schemas.openxmlformats.org/officeDocument/2006/relationships/customXml" Target="ink/ink174.xml"/><Relationship Id="rId799" Type="http://schemas.openxmlformats.org/officeDocument/2006/relationships/image" Target="media/image396.emf"/><Relationship Id="rId51" Type="http://schemas.openxmlformats.org/officeDocument/2006/relationships/image" Target="media/image22.emf"/><Relationship Id="rId561" Type="http://schemas.openxmlformats.org/officeDocument/2006/relationships/image" Target="media/image277.emf"/><Relationship Id="rId659" Type="http://schemas.openxmlformats.org/officeDocument/2006/relationships/image" Target="media/image326.emf"/><Relationship Id="rId214" Type="http://schemas.openxmlformats.org/officeDocument/2006/relationships/customXml" Target="ink/ink104.xml"/><Relationship Id="rId298" Type="http://schemas.openxmlformats.org/officeDocument/2006/relationships/customXml" Target="ink/ink146.xml"/><Relationship Id="rId421" Type="http://schemas.openxmlformats.org/officeDocument/2006/relationships/image" Target="media/image207.emf"/><Relationship Id="rId519" Type="http://schemas.openxmlformats.org/officeDocument/2006/relationships/image" Target="media/image256.emf"/><Relationship Id="rId158" Type="http://schemas.openxmlformats.org/officeDocument/2006/relationships/customXml" Target="ink/ink76.xml"/><Relationship Id="rId726" Type="http://schemas.openxmlformats.org/officeDocument/2006/relationships/customXml" Target="ink/ink360.xml"/><Relationship Id="rId62" Type="http://schemas.openxmlformats.org/officeDocument/2006/relationships/customXml" Target="ink/ink28.xml"/><Relationship Id="rId365" Type="http://schemas.openxmlformats.org/officeDocument/2006/relationships/image" Target="media/image179.emf"/><Relationship Id="rId572" Type="http://schemas.openxmlformats.org/officeDocument/2006/relationships/customXml" Target="ink/ink283.xml"/><Relationship Id="rId225" Type="http://schemas.openxmlformats.org/officeDocument/2006/relationships/image" Target="media/image109.emf"/><Relationship Id="rId432" Type="http://schemas.openxmlformats.org/officeDocument/2006/relationships/customXml" Target="ink/ink213.xml"/><Relationship Id="rId737" Type="http://schemas.openxmlformats.org/officeDocument/2006/relationships/image" Target="media/image365.emf"/><Relationship Id="rId73" Type="http://schemas.openxmlformats.org/officeDocument/2006/relationships/image" Target="media/image33.emf"/><Relationship Id="rId169" Type="http://schemas.openxmlformats.org/officeDocument/2006/relationships/image" Target="media/image81.emf"/><Relationship Id="rId376" Type="http://schemas.openxmlformats.org/officeDocument/2006/relationships/customXml" Target="ink/ink185.xml"/><Relationship Id="rId583" Type="http://schemas.openxmlformats.org/officeDocument/2006/relationships/image" Target="media/image288.emf"/><Relationship Id="rId790" Type="http://schemas.openxmlformats.org/officeDocument/2006/relationships/customXml" Target="ink/ink392.xml"/><Relationship Id="rId804" Type="http://schemas.openxmlformats.org/officeDocument/2006/relationships/customXml" Target="ink/ink399.xml"/><Relationship Id="rId4" Type="http://schemas.openxmlformats.org/officeDocument/2006/relationships/numbering" Target="numbering.xml"/><Relationship Id="rId236" Type="http://schemas.openxmlformats.org/officeDocument/2006/relationships/customXml" Target="ink/ink115.xml"/><Relationship Id="rId443" Type="http://schemas.openxmlformats.org/officeDocument/2006/relationships/image" Target="media/image218.emf"/><Relationship Id="rId650" Type="http://schemas.openxmlformats.org/officeDocument/2006/relationships/customXml" Target="ink/ink322.xml"/><Relationship Id="rId303" Type="http://schemas.openxmlformats.org/officeDocument/2006/relationships/image" Target="media/image148.emf"/><Relationship Id="rId748" Type="http://schemas.openxmlformats.org/officeDocument/2006/relationships/customXml" Target="ink/ink371.xml"/><Relationship Id="rId84" Type="http://schemas.openxmlformats.org/officeDocument/2006/relationships/customXml" Target="ink/ink39.xml"/><Relationship Id="rId387" Type="http://schemas.openxmlformats.org/officeDocument/2006/relationships/image" Target="media/image190.emf"/><Relationship Id="rId510" Type="http://schemas.openxmlformats.org/officeDocument/2006/relationships/customXml" Target="ink/ink252.xml"/><Relationship Id="rId594" Type="http://schemas.openxmlformats.org/officeDocument/2006/relationships/customXml" Target="ink/ink294.xml"/><Relationship Id="rId608" Type="http://schemas.openxmlformats.org/officeDocument/2006/relationships/customXml" Target="ink/ink301.xml"/><Relationship Id="rId815" Type="http://schemas.openxmlformats.org/officeDocument/2006/relationships/image" Target="media/image404.emf"/><Relationship Id="rId247" Type="http://schemas.openxmlformats.org/officeDocument/2006/relationships/image" Target="media/image120.emf"/><Relationship Id="rId107" Type="http://schemas.openxmlformats.org/officeDocument/2006/relationships/image" Target="media/image50.emf"/><Relationship Id="rId454" Type="http://schemas.openxmlformats.org/officeDocument/2006/relationships/customXml" Target="ink/ink224.xml"/><Relationship Id="rId661" Type="http://schemas.openxmlformats.org/officeDocument/2006/relationships/image" Target="media/image327.emf"/><Relationship Id="rId759" Type="http://schemas.openxmlformats.org/officeDocument/2006/relationships/image" Target="media/image376.emf"/><Relationship Id="rId11" Type="http://schemas.openxmlformats.org/officeDocument/2006/relationships/image" Target="media/image2.emf"/><Relationship Id="rId314" Type="http://schemas.openxmlformats.org/officeDocument/2006/relationships/customXml" Target="ink/ink154.xml"/><Relationship Id="rId398" Type="http://schemas.openxmlformats.org/officeDocument/2006/relationships/customXml" Target="ink/ink196.xml"/><Relationship Id="rId521" Type="http://schemas.openxmlformats.org/officeDocument/2006/relationships/image" Target="media/image257.emf"/><Relationship Id="rId619" Type="http://schemas.openxmlformats.org/officeDocument/2006/relationships/image" Target="media/image306.emf"/><Relationship Id="rId95" Type="http://schemas.openxmlformats.org/officeDocument/2006/relationships/image" Target="media/image44.emf"/><Relationship Id="rId160" Type="http://schemas.openxmlformats.org/officeDocument/2006/relationships/customXml" Target="ink/ink77.xml"/><Relationship Id="rId826" Type="http://schemas.openxmlformats.org/officeDocument/2006/relationships/customXml" Target="ink/ink410.xml"/><Relationship Id="rId258" Type="http://schemas.openxmlformats.org/officeDocument/2006/relationships/customXml" Target="ink/ink126.xml"/><Relationship Id="rId465" Type="http://schemas.openxmlformats.org/officeDocument/2006/relationships/image" Target="media/image229.emf"/><Relationship Id="rId672" Type="http://schemas.openxmlformats.org/officeDocument/2006/relationships/customXml" Target="ink/ink333.xml"/><Relationship Id="rId22" Type="http://schemas.openxmlformats.org/officeDocument/2006/relationships/customXml" Target="ink/ink8.xml"/><Relationship Id="rId118" Type="http://schemas.openxmlformats.org/officeDocument/2006/relationships/customXml" Target="ink/ink56.xml"/><Relationship Id="rId325" Type="http://schemas.openxmlformats.org/officeDocument/2006/relationships/image" Target="media/image159.emf"/><Relationship Id="rId532" Type="http://schemas.openxmlformats.org/officeDocument/2006/relationships/customXml" Target="ink/ink263.xml"/><Relationship Id="rId171" Type="http://schemas.openxmlformats.org/officeDocument/2006/relationships/image" Target="media/image82.emf"/><Relationship Id="rId837" Type="http://schemas.openxmlformats.org/officeDocument/2006/relationships/image" Target="media/image415.emf"/><Relationship Id="rId269" Type="http://schemas.openxmlformats.org/officeDocument/2006/relationships/image" Target="media/image131.emf"/><Relationship Id="rId476" Type="http://schemas.openxmlformats.org/officeDocument/2006/relationships/customXml" Target="ink/ink235.xml"/><Relationship Id="rId683" Type="http://schemas.openxmlformats.org/officeDocument/2006/relationships/image" Target="media/image338.emf"/><Relationship Id="rId33" Type="http://schemas.openxmlformats.org/officeDocument/2006/relationships/image" Target="media/image13.emf"/><Relationship Id="rId129" Type="http://schemas.openxmlformats.org/officeDocument/2006/relationships/image" Target="media/image61.emf"/><Relationship Id="rId336" Type="http://schemas.openxmlformats.org/officeDocument/2006/relationships/customXml" Target="ink/ink165.xml"/><Relationship Id="rId543" Type="http://schemas.openxmlformats.org/officeDocument/2006/relationships/image" Target="media/image268.emf"/><Relationship Id="rId182" Type="http://schemas.openxmlformats.org/officeDocument/2006/relationships/customXml" Target="ink/ink88.xml"/><Relationship Id="rId403" Type="http://schemas.openxmlformats.org/officeDocument/2006/relationships/image" Target="media/image198.emf"/><Relationship Id="rId750" Type="http://schemas.openxmlformats.org/officeDocument/2006/relationships/customXml" Target="ink/ink372.xml"/><Relationship Id="rId848" Type="http://schemas.openxmlformats.org/officeDocument/2006/relationships/fontTable" Target="fontTable.xml"/><Relationship Id="rId487" Type="http://schemas.openxmlformats.org/officeDocument/2006/relationships/image" Target="media/image240.emf"/><Relationship Id="rId610" Type="http://schemas.openxmlformats.org/officeDocument/2006/relationships/customXml" Target="ink/ink302.xml"/><Relationship Id="rId694" Type="http://schemas.openxmlformats.org/officeDocument/2006/relationships/customXml" Target="ink/ink344.xml"/><Relationship Id="rId708" Type="http://schemas.openxmlformats.org/officeDocument/2006/relationships/customXml" Target="ink/ink351.xml"/><Relationship Id="rId347" Type="http://schemas.openxmlformats.org/officeDocument/2006/relationships/image" Target="media/image170.emf"/><Relationship Id="rId44" Type="http://schemas.openxmlformats.org/officeDocument/2006/relationships/customXml" Target="ink/ink19.xml"/><Relationship Id="rId554" Type="http://schemas.openxmlformats.org/officeDocument/2006/relationships/customXml" Target="ink/ink274.xml"/><Relationship Id="rId761" Type="http://schemas.openxmlformats.org/officeDocument/2006/relationships/image" Target="media/image377.emf"/><Relationship Id="rId193" Type="http://schemas.openxmlformats.org/officeDocument/2006/relationships/image" Target="media/image93.emf"/><Relationship Id="rId207" Type="http://schemas.openxmlformats.org/officeDocument/2006/relationships/image" Target="media/image100.emf"/><Relationship Id="rId414" Type="http://schemas.openxmlformats.org/officeDocument/2006/relationships/customXml" Target="ink/ink204.xml"/><Relationship Id="rId498" Type="http://schemas.openxmlformats.org/officeDocument/2006/relationships/customXml" Target="ink/ink246.xml"/><Relationship Id="rId621" Type="http://schemas.openxmlformats.org/officeDocument/2006/relationships/image" Target="media/image307.emf"/><Relationship Id="rId260" Type="http://schemas.openxmlformats.org/officeDocument/2006/relationships/customXml" Target="ink/ink127.xml"/><Relationship Id="rId719" Type="http://schemas.openxmlformats.org/officeDocument/2006/relationships/image" Target="media/image356.emf"/><Relationship Id="rId55" Type="http://schemas.openxmlformats.org/officeDocument/2006/relationships/image" Target="media/image24.emf"/><Relationship Id="rId120" Type="http://schemas.openxmlformats.org/officeDocument/2006/relationships/customXml" Target="ink/ink57.xml"/><Relationship Id="rId358" Type="http://schemas.openxmlformats.org/officeDocument/2006/relationships/customXml" Target="ink/ink176.xml"/><Relationship Id="rId565" Type="http://schemas.openxmlformats.org/officeDocument/2006/relationships/image" Target="media/image279.emf"/><Relationship Id="rId772" Type="http://schemas.openxmlformats.org/officeDocument/2006/relationships/customXml" Target="ink/ink383.xml"/><Relationship Id="rId218" Type="http://schemas.openxmlformats.org/officeDocument/2006/relationships/customXml" Target="ink/ink106.xml"/><Relationship Id="rId425" Type="http://schemas.openxmlformats.org/officeDocument/2006/relationships/image" Target="media/image209.emf"/><Relationship Id="rId632" Type="http://schemas.openxmlformats.org/officeDocument/2006/relationships/customXml" Target="ink/ink313.xml"/><Relationship Id="rId271" Type="http://schemas.openxmlformats.org/officeDocument/2006/relationships/image" Target="media/image132.emf"/><Relationship Id="rId66" Type="http://schemas.openxmlformats.org/officeDocument/2006/relationships/customXml" Target="ink/ink30.xml"/><Relationship Id="rId131" Type="http://schemas.openxmlformats.org/officeDocument/2006/relationships/image" Target="media/image62.emf"/><Relationship Id="rId369" Type="http://schemas.openxmlformats.org/officeDocument/2006/relationships/image" Target="media/image181.emf"/><Relationship Id="rId576" Type="http://schemas.openxmlformats.org/officeDocument/2006/relationships/customXml" Target="ink/ink285.xml"/><Relationship Id="rId783" Type="http://schemas.openxmlformats.org/officeDocument/2006/relationships/image" Target="media/image388.emf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7:24.2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 221 1458 0,'21'5'687'0,"4"0"-527"16,1-4-147-16,1-3-10 16,-5-5-3-16,-5-7 0 15,0-4 0-15,-4-6 1 16,-1-2 1-16,-7-4 0 16,-3 2 1-16,-2 1-1 15,-4 1 1-15,-9 10-3 16,-3 2 0-16,-9 14 0 15,-3 2 0-15,-3 15 4 16,3 8 1-16,-4 5 1 16,9 4 2-16,14 4 1 15,9 1 8-15,27-2 13 16,8-2 2-16,12-9-6 16,2-7-7-16,3-9-14 0,-4-5-17 15,1-11 19-15,10-5-6 16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35.07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0 171 1542 0,'-32'-25'619'0,"6"0"-642"0,3-7-148 16,-6-10-394-16,9-5 335 15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4.94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9 362 1471 0,'5'-6'727'0,"1"-3"-567"15,0-5-80-15,0 0-53 16,1-1-14-16,-2 7-8 16,1 4-5-16,0 4-5 15,0 6-2-15,1 7-6 16,-5 6-4-16,2 22 3 15,-1 3 3-15,-1 6 8 16,5-1 0-16,-1-12 4 16,0-6 2-16,-2-11 1 15,-3-5 0-15,-1-7-2 16,-3-4 1-16,-1-4 1 16,-2-8-2-16,-3-6 2 0,-6-6 2 15,2-8 4-15,-2 0 1 16,-1-10 5-16,3-2-5 15,0-6-1-15,0-5-4 16,5 1-2-16,-1-1-2 16,5 9-1-16,3 1 1 15,-1 13-2-15,5 2 1 0,2 2-1 16,2 5 3-16,6 2-2 16,4 1-1-16,9 4 0 15,6 2 1-15,13 3 2 16,2 2-1-16,17 1-2 15,8 2 2-15,1 2 0 16,6-2 1-16,-2 2-2 16,-5 2 2-16,0-2-3 15,-6 1-8-15,-8 0-19 16,-6-1-17-16,-8 0 485 16,-6-2-359-16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4.04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 12 1154 0,'0'-2'769'16,"-1"-2"-507"-16,0 2-231 15,1 0-19-15,-3 0-6 16,2 0-1-16,1 2-1 16,-2 0 0-16,3 2 1 15,1 3 2-15,0 9-1 16,8 6-4-16,-5 18-2 15,-1 6 1-15,4 23 3 16,-10 4-2-16,-2 4 1 16,3 0-1-16,-4-13-4 15,3-6-12-15,2-14-257 0,-3-12 195 16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19.29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 20 1458 0,'9'-12'683'0,"-4"8"-574"15,0 2-43-15,-5 0-39 16,7 4-10-16,-6 8-10 16,-4 4-1-16,1 16-1 15,-10 8-3-15,6 6 2 16,-1 4-3-16,7 3 2 15,4-3-2-15,4-3 2 0,0-2-2 16,-2-10 1-16,2-1-1 16,-4-12-6-1,3-4-15-15,-2-4 370 0,-3-2-266 16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19.0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76 15 1496 0,'-10'-8'658'0,"3"5"-584"0,1-3-30 16,-9 8-28-16,-3 4-5 16,-8 15-11-16,-3 5 0 15,-2 16 0-15,-3 6 2 16,-2 4 5-16,0 7 0 15,3 0-4-15,3-7 3 16,5-8-3-16,5-7-5 16,7-14-27-16,5-5-31 0,7-11-273 15,2-8 215-15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18.79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-2 1418 0,'-8'3'669'0,"6"-1"-607"16,6 3-52-16,1 2-4 16,12 7-2-16,3 2 1 15,11 5-1-15,11 4 3 16,0-2 0-16,3-1-1 16,1-2 4-16,-3-2 1 0,3-1-2 15,-2 2 2-15,1-4-5 16,-5-4-1-16,-1 0-3 15,-2 0 0-15,-7-5 0 16,-2 5-2-16,-8-3-2 16,-3-2-14-16,3 2-142 15,-10 0-411-15,0-8 320 16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18.4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9 23 892 0,'-8'-5'638'0,"0"-1"-455"16,8 4-130-16,0-5-16 16,-2 5-15-16,2 0 2 15,-3 2 5-15,2 3 2 16,0 5 0-16,-3 7-2 0,4 19-9 15,-1 11 3-15,3 16 1 16,3 9 3-16,0 9-10 16,3-2-5-16,2-4-6 15,3-7-3-15,-3-10 1 16,2-3-4-16,-4-13 0 16,-2-7-9-16,-1-14-20 15,3-6-250-15,-7-14 161 16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23.47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70 3 1664 0,'-3'-3'651'15,"-8"3"-578"-15,-2-1-34 16,-6 4-28-16,-2 5-8 16,-4 5-4-16,3 5-3 15,1 4 1-15,1 3 3 0,11 2 0 16,3-3 0-16,6-2 0 16,6-3-1-16,6-6 0 15,4 4-1-15,5-6 0 16,3-3 2-16,5 2-2 15,0-6 2-15,2 5 2 16,-3-2-1-16,0 0 2 16,-2 1 0-16,-9-4 4 15,-3 5 2-15,-10-2 6 16,-5 1 1-16,-12 5-6 16,-11-2-6-16,-16 8-27 15,-4 1-21-15,-10 0 340 16,3 1-236-1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23.10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188 1446 0,'0'2'708'0,"0"1"-566"16,0-3-74-16,0 3-48 15,5 0-8-15,2 0-6 16,0-2-2-16,5-2-1 0,0 0-2 15,2-7 0-15,2 0-1 16,1-2-2-16,-1-5 2 16,-2 0 0-16,4-5 4 15,-3-2 5-15,-1 0-2 16,-3 1 4-16,-6 2-1 16,-5 4-1-16,0 3 1 15,-4 4-2-15,-3 2-2 16,-6 7 1-16,-1 4-2 0,-4 13 1 15,-1 3 2-15,8 11-3 16,-4 3-2-16,10 1 1 16,2 4-4-16,5-10 1 15,4 2 0-15,6-8 1 16,2-2-2-16,2-5-4 16,2-3-6-16,1-6-14 15,0-5-12-15,2-3-27 16,4-8-8-16,1-6 37 15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22.68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396 0,'0'1'729'0,"5"7"-555"16,0 5-85-16,-1 6-58 15,-5 2-10-15,1 6-14 16,0 0-1-16,-4-6-6 15,2-4 1-15,1-8-2 16,-1-5-5 0,2-2-1-16,3 0-5 0,-1-9 8 15,4-3 2-15,5-11 4 0,-2-1 2 16,0-3-1-16,5 2-1 16,-8 8 1-16,2 3-1 15,3 7 1-15,-4 5 2 16,9 7 2-16,1 3-1 15,-6 8-1-15,-2 1-1 0,0 7-1 16,-2 1-3-16,1 2 1 16,-1 1-2-16,-1-6-16 15,-1-4-15-15,0-9-35 16,1-4 255-16,3-10-153 16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22.31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7 137 1157 0,'10'-28'794'16,"-1"5"-526"-16,-7 0-177 15,-4 0-36-15,-7 6-23 16,-7 4-5-16,-4 7-11 16,-5 2-6-16,-5 9-7 15,0 4-3-15,1 10-4 16,2 4-3-16,3 3-2 15,11 7-2-15,3-1 4 16,7 2 1-16,9-5 6 16,3-8-2-16,12-8 2 15,-1-8-2-15,10-4-1 16,-2-6 2-16,0-8 0 16,2-7 1-16,-6-6-5 0,-2 3-6 15,-4-5-7-15,-1 5-1 16,-6 6 6-16,-1 1 3 15,-2 11 7-15,0 5 2 16,1 5-3-16,1 7 1 16,-1 5 0-16,-1 9 1 15,-3 8-3-15,-1 1-13 0,-1 3-35 16,1-8-18-16,-3-13 40 16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8.81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8 0 1685 0,'0'0'614'0,"3"8"-577"15,-3 9-26-15,0 17-7 16,-3 13 1-16,-4 17 1 15,0 7-1-15,1 4-1 16,1-5 3-16,-2-8-5 16,3-8 2-16,1-7-4 15,-1-8 1-15,2-6-4 0,1-8-14 16,0-8 267-16,0-5-189 16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21.90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0 1738 0,'4'9'614'15,"-2"8"-551"-15,0 11-58 16,-1 11-3-16,-1 13-2 15,0 8-2-15,-1 10-7 0,0-2-5 16,1-2-19 0,0-3-16-16,5-2 26 0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21.6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5 5 1892 0,'-2'1'168'16,"1"-1"-79"-16,2 0 98 15,1 0-130-15,8-1-48 16,3-2-4-16,4 2-2 15,-1 1 0-15,2 8-2 16,4 6-1-16,0 8 0 16,1 4 0-16,-5 3 0 15,-1 0-1-15,-6-2 1 0,-2 0 1 16,-5-1 0-16,-4-5-1 16,-4 0 3-16,-4-7 1 15,-4 2 2-15,-1-2 4 16,-8-6-1-16,-2 4 2 15,-4-8-9-15,-2 4-2 16,2-5-7-16,-3-1-8 0,8-4-14 16,0-5-13-1,4-6 70-15,9-8-32 0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21.31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 15 1381 0,'-1'-3'693'0,"0"3"-589"16,-2-3-37-16,-1-1-16 16,3 3-12-16,-2-3 0 15,2 4-3-15,1 0-9 0,-4 5-5 16,4 12-14-16,-2 11-3 15,-4 24-4-15,8 8-1 16,2 14-1-16,-4-2-7 16,1-7-7-16,1-5-10 15,0-14-21-15,4-6-7 16,0-15-27-16,-1-8-269 16,-1-17 232-16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16.21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1561 0,'1'1'637'16,"7"1"-579"-16,2 0-40 15,7 1-13-15,2 3-1 16,3 7 0-16,1 3-3 16,3 10 3-16,2 3-2 15,3 9 3-15,1 6 1 16,2 6-1-16,1-2-2 0,0 2-1 16,6-3 0-16,2-4 5 15,1-2 2 1,-2-4 10-16,-2-2 5 0,-7-7 1 15,-1-1-4-15,-8-2-10 16,-1-4-3-16,-4-2-6 16,-4-2 1-16,0-2 0 15,0-2-2-15,-2 0 2 16,1-4-3-16,-5-4 0 16,2-2 0-16,-5-3-24 15,-2-2-16-15,-1-4 22 16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15.25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 685 933 0,'-6'1'662'16,"-1"-1"-444"-16,-4-1-124 16,12-2-45-16,-3 0-11 15,1 1-11-15,2-3 4 16,-2-2-3-16,1-2-3 16,6-8-9-16,6-3-5 15,6-7-5-15,7-4-3 16,1-5 5-16,3-3 2 0,3-4 7 15,1 0 5-15,2-2 1 16,2-3 3-16,0 1 4 16,-1 0-2-16,-3 1-8 15,-2 8-5-15,-7 7-7 16,-2 5 1-16,-4 6-1 16,-3 5-2-16,-5 3-3 15,-1 3-2-15,-9 2-1 16,0-1-4-16,3 8-18 15,-7-1-11-15,8 1-265 16,-5 0 212-16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11.28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281 1772 0,'-1'0'593'16,"1"2"-571"-16,0-2-25 15,4 0-14-15,5 0-2 16,7-1 2-16,5-2 6 0,3-3 8 16,4-3 1-16,0-4-5 15,0-4 2-15,-1-4 1 16,-2-4 4-16,1-5 0 16,-7-1 4-16,-1 0 1 15,-3 1 2-15,-10 7 7 16,-1 7 9-16,-7 5 9 15,-3 5 2-15,-9-1-7 16,0 4-7-16,-7 6-11 16,-4 6-2-16,1 12-5 15,0 5 2-15,0 8-1 16,3-1 2-16,2 4-5 16,0 0 4-16,7-5-3 15,4 4 0-15,14-6-1 16,9-7 0-16,16-1 3 15,12-2 1-15,11-10 0 0,9 2-2 16,5-7 4-16,4-5-10 16,0-8-39-16,-8-10 404 15,-16-8-282-15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9.55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 32 1951 0,'3'15'580'15,"1"6"-542"-15,0 3-26 16,-2 5-10-16,-2 5-2 16,-4-6-7-16,0-2 5 15,-1-9-2-15,2-6-1 16,3-4-7-16,-1-6-5 15,1-2-11-15,2-7 0 0,5-10 10 16,2-6 7-16,5-8 11 16,3-1 4-16,4 2-1 15,4 1-2-15,1 3 5 16,3 8 3-16,-3 6 4 16,-2 4 1-16,-6 9 3 15,0 1-1-15,-1 11-3 16,0 7 2-16,-1 15-5 15,-2 13-1-15,-3 8-2 16,-4 1-3-16,0-7-7 16,-2-10-8-16,3-16-20 15,-1-6-16-15,0-14-377 16,8-11 288-16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9.16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-1 1871 0,'5'0'571'0,"3"0"-542"16,3 0-29-16,1 3-39 16,-2 1-22-16,-2 1-310 15,-3 1 245-15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8.99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0 1667 0,'5'26'636'0,"2"5"-559"16,1 12-69-16,-4 3-11 15,-4 0-25-15,-5-2-19 16,-2-9-171-16,-1-6-465 15,5-14 418-15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8.82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 0 1598 0,'2'14'663'0,"-2"14"-576"16,3 4-57-16,-3 7-25 15,-2-1-5-15,-1-4-12 16,-4-7-7-16,3-6-13 16,3-3-14-16,3-7 0 15,-2-9-4-15,4-7-5 16,3-7 6-16,1-9 13 15,1-2 14-15,1-6 16 16,2-1 6-16,1 7 17 16,-1 4 12-16,-1 11 24 15,-5 2 7-15,-4 5-4 16,2 2-7-16,-1 9-15 16,-2 5-15-16,3 11-7 15,-4 4-4-15,0-2-8 16,-1-2-4-16,-1-11-4 0,4-2 0 15,0-8 1 1,4-5-3-16,0-5 1 0,3-7 0 16,3-7 0-16,0-7 2 15,3-4-4-15,2 1 0 16,2-1 2-16,-3 3-2 16,3 2 11-16,-2 5 2 15,-3 5 1-15,2 7 5 0,-2 7 4 16,-1 2 3-16,0 14 1 15,0 0-1 1,0 13-8-16,0 4-1 0,-2 2-3 16,-1 2-2-16,-1-4 1 15,0-4-2-15,0-12-2 16,-2-3-5-16,-1-10-40 16,2-6 2-16,3-11 25 15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8.54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93-3 1433 0,'-7'5'672'16,"-3"10"-598"-16,-11 10-66 15,-8 6-5-15,-10 11-1 16,-2 1 2-16,-3 1-2 16,0-1-2-16,0-2 1 15,3-3 1-15,5-5 0 16,4-2-2-16,6-4 0 15,1-2-5-15,5-1-8 0,4-3-5 16,7-8 0-16,1-3 1 16,7-7-1-16,4-1-4 15,7-3-49-15,3-6-321 16,-1-13 240-16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8.2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32 51 1393 0,'0'-1'719'0,"-4"-10"-507"16,-3 2-192-16,-4 0-8 15,-6-1-15-15,-3 3-3 16,-4 4-7-16,0 3 0 16,-2 7 7-16,-5 6 3 15,11 10 3-15,-5 1 1 0,12 6-1 16,7-1 0-16,2-3-8 16,4-1-3-16,6-7 0 15,3-2 0-15,7-11 2 16,5-2 2-16,5-7-1 15,5-8-2-15,2-10 0 16,-3-4 5-16,0-1 3 16,-5 1 2-16,-7 4 2 15,1 2 5-15,-9 6 2 16,1 6 6-16,-2 7 3 16,-3 0 0-16,1 8 2 15,-1 4-6-15,0 7-7 16,-1 4-2-16,-3 2-2 15,1 1-2-15,0-3-10 16,-2-4-7-16,1-6-22 16,1-5-14-16,4-9 39 0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7.81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31 0 1521 0,'-15'9'677'16,"-7"6"-588"-16,-2 5-46 0,-4 9-31 15,-2 3-6-15,-7 7-2 16,2 0-1-16,0 3-3 16,1-2-2-16,6-4-12 15,7-8-12-15,8-9 34 16,5-4-384-16,14-10 294 16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7.61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 9 1766 0,'-2'-5'600'0,"2"1"-566"16,3 2-21-16,4 3-11 16,3 4 1-16,4 11-3 15,5 3-2-15,1 8 2 16,4 2 0-16,2-1 3 16,-1 2 0-16,1-7-7 15,-2-2-7-15,1-9-25 16,-3-9-18-16,-4-3-363 0,-1-10 249 15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7.34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293 787 0,'3'0'718'0,"2"-1"-153"16,7-2-546-16,1 2-7 15,5 0-6-15,1 1-3 16,8 0-1-16,0-3 0 16,7-4-2-16,3 0-2 0,-2-1 2 15,3-3-5-15,-5-3 3 16,-2-3-2-16,-3-7 4 15,-6 0 0-15,-4-3 0 16,-5-1 2-16,-13 0 2 16,2 2 1-16,-10 3 2 15,-4 4 3-15,-9 5 0 16,-6 9 0-16,-9 7-1 16,-3 6-2-16,1 13-3 15,3 0 3-15,11 5-2 16,5-1 1-16,7 0-1 15,6 1-1-15,6-1 1 16,3 1-1-16,11-4 3 16,1-2 2-16,13-2 4 0,6-1 0 15,5-4-2-15,7 0-2 16,-7-5-8-16,3-4 1 16,-1-2-2-16,-4-2-2 15,2-2-21-15,-8-2 79 16,-7-3-42-16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4.8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0 1772 0,'-3'0'624'16,"5"-2"-504"-16,15 2-100 16,1 4-12-16,13-4-5 15,1 1-1-15,5 2-22 16,7 5-17-16,5 5-41 15,-1 2 57-15,4 11 4 0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4.67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-5 1629 0,'4'0'636'0,"-1"1"-572"16,1 12-62-16,1 9 1 16,-3 23-2-16,-3 11 3 15,2 25-1-15,-1 6-1 16,3 7 1-16,1 0-2 15,-3-14 0-15,3-9 1 16,-1-16-5-16,2-8-5 16,0-18-14-16,-1-4-19 0,2-16-53 15,1-7-215-15,-2-17 179 16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4.4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1 20 837 0,'-7'-7'730'16,"-2"-3"-359"-16,-3 9-226 15,0-1-34-15,-3 4-57 16,0 4-19-16,1 3-22 16,1 6-10-16,1-2-3 15,2 4 0-15,2 2 0 16,4 1 0-16,4 1 2 0,7 1 2 15,2-4-4-15,4 1 5 16,2-4-3-16,3 0 1 16,2-1 2-16,-1-2-4 15,0 1 5-15,-2-1 1 16,-1-3 10-16,-5 1 2 16,-3-1 2-16,-3-2 1 0,-4-2-4 15,-2-3-3-15,-7 4-3 16,-2 1-5-16,-5 2-3 15,-5 4-4-15,-2-5-10 16,-1-3-9-16,5-5-16 16,1-3-10-16,12-9-38 15,0-11-247-15,11-15 232 16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4.06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247 1502 0,'0'-1'685'16,"5"1"-543"-16,6-3-123 15,4-1-6-15,3-2-5 16,2-4-4-16,2-3-3 16,-4-2-1-16,-4-2 1 15,1-1 2-15,-4-4-3 16,0-2 0-16,-2 1 1 15,0-3 2-15,-8 4-1 16,-1 1 3-16,-1 8 2 0,-5 5 2 16,-4 6 2-16,3 0 0 15,-12 9-2-15,4 2-5 16,-5 12-3-16,0 1-1 16,1 8 1-16,2 5 0 15,7-1 1-15,5 2-1 16,7-6-1-16,5-1 1 15,10-6-1-15,6-2 0 0,5-6 0 16,3-8-1 0,4-7 1-16,1-1-3 0,2-7-13 15,4-2-20-15,-1-7-42 16,-3-3-292-16,-4-6 249 16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3.58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134 1210 0,'-3'0'717'16,"5"-4"-608"-16,16-7-67 15,11-2-6-15,17-3-1 16,6-4-3-16,2 2-10 16,-3 0-6-16,-3 2-7 15,-3 7-3-15,2 3-1 16,-2 2-1-16,-2 6-4 16,2 1-7-16,-3 3-264 0,-6 4 200 15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03.32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8 26 1182 0,'-5'-4'736'0,"1"-3"-609"15,-1-1-43-15,3 6-41 16,-4-2-10-16,0 3-15 16,1 3-2-16,-3 10-3 15,4 5-6-15,1 25-1 16,-4 11-4-16,7 24 1 15,-1 7-1-15,1-1 0 0,4-7 1 16,0-16-3-16,3-6 4 16,2-18-4-16,3-5 0 15,-1-8 0-15,1-10-7 16,1-8-19-16,-5-6-17 16,-1-16-137-16,-2-2 122 1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8.20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-1 1368 0,'-4'-6'675'0,"3"3"-600"16,1 3-44-16,4 4-24 15,2 4-2-15,5 17 3 16,1 3-1-16,-1 15 4 16,4 7 5-16,-1 7 4 15,7 3 5-15,2-4 6 16,5-1-5-16,7-8-9 15,-5-5-5-15,6-7-6 16,-2-8-3-16,-4-8 0 0,2-6-2 16,-2-7-1-16,-5-6 1 15,-7-1-1-15,-2-6 0 16,-9-2-14-16,-2 3-15 16,-5-6 55-16,-4 3-27 15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30.32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03 123 1337 0,'-1'-36'704'0,"-4"3"-598"16,-14 6-74-16,-3 8-15 16,-16 13-10-16,-6 8-2 15,-7 19 1-15,-8 8 3 16,0 16-4-16,6 3-1 0,8 11-2 15,5 11-2-15,12 20 0 16,4 11 2-16,12 17-2 16,8-9 2-16,13-9-2 15,7-14 1-15,12-27 1 16,8-10 0-16,7-20-2 16,4-9 2-16,5-15 0 15,-1-13 16-15,-3-15 27 16,3-9-3-16,-10-21 8 15,-6-8-9-15,-7-12-21 16,-14-6-7-16,-10 0-9 16,-5 3-3-16,-18 7 0 15,-2 9-1-15,-13 18-23 16,-1 10-21-16,-9 20-28 16,-7 12-306-16,-5 29 265 15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29.93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3 49 1685 0,'10'-13'609'0,"10"3"-586"15,6 1-13-15,0 1-7 16,2 1 0-16,6 6-3 15,-12 4-2-15,-1 2-4 16,-2 12-6-16,-8 4-7 16,-2 2-3-16,-7 7 0 15,-7-4 2-15,-9-2 4 16,1 0 1-16,-4-5 10 0,0-1 3 16,-4-2 2-16,1-2 0 15,1-6 2-15,3-1 2 16,4-2-3-16,3-2 3 15,4 1-4-15,1-2 2 16,7 6-2-16,4 1 0 16,8 4 0-16,2-2-2 0,2-3 2 15,1 1-2-15,-2-1 2 16,-2 3 0-16,-2 0 0 16,-8 1 0-16,-4 1 0 15,-3-2 0-15,-4 2 2 16,-1 2 0-16,-9 0 0 15,-6 2-1-15,-12 2 1 16,-6 2 0-16,-2 2 0 16,2 2-2-16,4-4 0 15,5 0-7-15,9-11-142 16,8-2-320-16,13-17 254 16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4.71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6-2 1620 0,'0'2'670'16,"0"1"-537"-16,1 9-123 16,3 10-10-16,-3 16 0 15,-1 15 1-15,-2 22 2 0,-2 8 0 16,-4 9 0-16,-3-6-15 16,0-1-37-16,3-4-243 15,0-1 196-15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4.44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98-2 1648 0,'-5'-2'648'15,"-2"2"-557"-15,-8 5-85 0,-6 7-3 16,-10 11 1-16,-7 8 0 15,-4 22 1-15,-4 3-1 16,-1 9-2-16,-1-4-1 16,-1-2 1-16,4-4-7 15,1-8-33-15,8-6-20 16,12-13 28-16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4.18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3 85 1046 0,'-12'-33'816'0,"3"10"-535"0,4 4-161 16,1 14-75-16,1 0-20 15,3 4-16-15,0 4-3 16,12 11-2-16,9 4-1 16,14 10-2-16,8 8 1 15,13 5-2-15,0 6 2 16,3 6-1-16,-2 0 0 15,-5-2 4-15,-1-4-1 0,0-5 3 16,-4-5-3-16,-4-4-2 16,-2-6-2-16,-13-6-4 15,-5-1-10-15,-9-11-22 16,-5-1-22-16,-9-9 31 16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3.90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10 1527 0,'0'-7'647'16,"3"5"-587"-16,-2 2-26 15,-1 0-8-15,1 0-5 0,1 4-15 16,-1 6-6-16,2 14-3 16,-1 12 1-16,0 26 2 15,-2 8 4-15,0 15 1 16,-2 1-1-16,1-7 0 15,2-11-3-15,4-17-17 16,3-10-15-16,1-20-40 16,-1-9-262-16,1-22 210 15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3.02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723 1660 0,'0'-11'636'0,"3"-7"-583"15,8-3-31-15,9-10-18 16,4-4-1-16,12-11-2 16,1-3 2-16,14-3 3 15,4-4 6-15,7 2 7 16,-2 2 7-16,-5 3 3 16,-4-1 0-16,-8 7-9 15,0 4-4-15,-8 7-11 16,-3 5-2-16,-6 7-2 15,-3 2 0-15,-10 4-5 16,0 3-12-16,-7 5-36 16,-3 6-18-16,-4 9 39 0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6.40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 97 1803 0,'-9'-21'581'0,"9"2"-556"16,0 2-15-16,0 0-5 16,7 6-2-16,-3 2-3 15,3 2 1-15,5 9-1 16,1 3 1-16,8 5 3 0,2 6 3 15,7 2 4-15,4 3 2 16,9 8-3-16,5 1-1 16,10 5-5-16,-1 3-2 15,-3 5-1-15,-3 4-1 16,-7 5 1-16,2 6 0 16,2-1 1-16,3-2-1 0,5-5 0 15,0-4 1-15,0-7-1 16,0 3-1-16,2-2 0 15,1 4 0-15,7 5 0 16,2 0 2-16,-5 6-2 16,-3-1 2-16,-5 2-2 15,1 0 0-15,5-5 0 16,-1-3 0-16,3-3 0 16,-1-7-2-16,-2-7 2 15,2 0 0-15,-6-7 0 16,-3 0 3-16,-7 1-2 15,-3 3 1-15,-8 3-2 16,-1 3 0-16,-10 5-30 16,-6 4-10-16,-15 4 26 15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2.32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-3 1399 0,'9'-3'675'0,"3"13"-591"15,-7 4-72-15,-1 11-3 16,-5 10-7-16,-6-1-2 16,2 7 2-16,-4-3 2 15,3-7 1-15,3-9 1 0,0-7-1 16,3-5-1-16,0-11-1 16,3-4 1-16,4-15 1 15,5-5-1-15,4-9 1 16,3-2-3-16,5 3 0 15,-1 4 0-15,0 15 2 16,-1 1-3-16,-1 18 16 16,2 6-1-16,-1 12 6 15,-1 11-1-15,-2 5-10 16,-13 3-4-16,-1 2-11 16,-2 0-15-16,-3-12 14 15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1.96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73 17 1775 0,'2'-8'590'0,"-2"3"-564"0,-6 1-25 16,-20 4-22-16,1 7-3 15,-3 14-2-15,-1 4 4 16,3 2 11-16,8-2-1 16,8-4-5-16,3-7 1 15,7-1 3-15,7-1 6 16,4-2 5-16,6-1 0 16,4-5 2-16,2 1 0 0,5-1 2 15,-4 0 0-15,-1 1 0 16,-2 2 1-16,-1 1 1 15,-6-1-2-15,-4 7 0 16,-2-1 1-16,-8-2-3 16,3 6 0-16,-10 0 0 15,-5 3 0-15,-3 5-1 16,-6-3-1-16,-2 1 2 16,6-3 2-16,3-5-17 15,1-4-20-15,5-7 23 16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7.89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-6 1651 0,'0'-6'646'16,"-2"5"-573"-16,2 1-65 16,0 5-3-16,2 17-5 15,-1 7 0-15,-2 15 0 16,-2 6 1-16,0 8 2 0,-1 2-1 16,3 4 0-16,0-3-1 15,1-4 0-15,0-7-1 16,2-9 0-16,1-9-9 15,0-12-23-15,2-8-19 16,-1-14-80-16,1-9-397 16,2-17 313-16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1.54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29 17 1374 0,'0'-7'775'0,"-3"2"-484"16,-2 1-250-16,-7 3-49 15,-8 1-14-15,-7 6-20 16,-4 5-2-16,1 6 6 16,0 0 10-16,9 2 12 15,4-2 1-15,4-2 1 16,0-6 1-16,6-1 11 15,11 0 2-15,5 1 0 0,8 4 0 16,3 2 0 0,-6 0 0-16,10 3 0 0,3-1 0 15,-5 0 2 1,4 1 0-16,-9-1 0 0,-2-1-2 16,-1-3 2-16,-3-2-2 15,0-2 0-15,-2-5 1 16,-1-2 1-16,-2 0 2 0,-3-2-2 15,-4 0 7-15,-8 2 0 16,-5 2 0-16,-13 5-4 16,0 3-10-16,-6 2-24 15,2-1-22-15,7-1 33 16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1.0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9 0 1620 0,'2'8'647'0,"-1"22"-571"15,-2 11-52-15,-4 23-20 16,-3 10 3-16,0 7-2 15,0 1-5-15,1-10-32 16,5-2-16-16,-1-12 21 16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0.82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0 1269 0,'5'11'711'16,"7"-4"-584"-16,3 5-96 16,4 0-17-16,-1 6-3 15,-5 12-9-15,-1 6 2 16,-6 11-14-16,-1 0-15 16,1-4-352-16,3-8 231 0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10.58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1 112 1446 0,'-15'-13'677'0,"1"2"-593"0,-2-2-26 15,1 1-35-15,-5 2-8 16,5-2-5-16,-1 4-1 16,6 2 7-16,3 3 1 15,4 2-1-15,7 1 0 16,11-2-7-16,8-1 4 15,18-4 0-15,7 2 1 16,13 0-1-16,3 1-4 0,-3 8-7 16,-3-1 1-16,-13 7-2 15,-7 1-1-15,-4 4 0 16,-4 0-11-16,-6-2-27 16,-7-1-17-16,-12-3-233 15,-9 1 194-15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1:09.20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59 1266 0,'0'-16'717'16,"2"-1"-562"-16,2 4-119 15,-1 4-12-15,-1 5-8 16,1 3-3-16,2 5-8 15,-1 5-3-15,3 12-2 16,-1 8 5-16,-3 14 1 16,0 5 1-16,2 7 2 15,-1-1-2-15,4-2-3 0,-1 0 1 16,1-6 1 0,0 0-10-16,4-14 8 15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28.20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651 0,'29'9'614'0,"13"6"-602"0,6 6-2 16,8 9-7-16,1 7 3 16,11 13-3-16,5 5 1 15,3 10 5-15,3 4 3 16,-8 5 4-16,1 0 4 15,3-3-2-15,3-2-1 16,-1-7-3-16,-7 2-1 16,-6-4-6-16,-7 0 0 0,-4-5-5 15,-2-3 0-15,-5-6-2 16,-3-6-4-16,-7-3-39 16,-6-4 651-16,-6-6-486 15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4.32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 0 1914 0,'14'10'580'0,"-4"10"-530"16,-3 5-37-16,-14 8-17 15,2 5-4-15,-7 4-5 16,2 0-1-16,3-7-5 16,0-5 0-16,3-13-1 15,1-4 3-15,3-13 8 16,-3-5 3-16,6-15 6 16,-2-7 0-16,11-10 1 15,2-1 3-15,7-2 6 16,4 1 6-16,-3 10 8 15,0 2 2-15,2 15 4 16,3 9 0-16,3 14-10 16,1 12-2-16,-5 19-6 15,-2 8-4-15,-10 6-5 16,2 0 1-16,-8-7-31 16,-1-2-30-16,-7 3 36 0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3.96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04 12 1231 0,'13'-7'819'0,"-9"5"-464"0,-4-1-289 15,-6 2-63-15,-10 2-6 16,-8 9-6-16,-5 3-3 15,-4 6 4-15,4 3 6 16,4 1 3-16,3 3 1 0,5-4-3 16,2-1 0-16,10-5 0 15,5-4-5-15,11-1 5 16,3 0 0-16,7 2 1 16,3 0 0-16,1 4 1 15,0 0 0-15,-4 0 1 16,-2 0-1-16,-6 0 0 15,-1-2 1-15,-6 1-2 16,-2-3 0-16,-4-4 0 16,0 0 1-16,-7-2-2 15,-1 1 1-15,-4 1-2 16,-1-5 2-16,3-3-14 16,-3-4-14-16,0-7-24 15,1-3-325-15,5-7 270 16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3.57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27 9 1723 0,'-9'-4'628'15,"-5"1"-539"-15,-15 2-86 16,-7 0-12-16,-14 2-3 16,0 5-1-16,3 7 2 15,1 2 8-15,7 3 4 0,0-1 3 16,12 0 0-16,3 1 1 15,8-3-5-15,14-1 0 16,4 0 1-16,15 1 2 16,20-3 3-16,5-1-1 15,10-1-2-15,-5-3-3 0,-4 3 2 16,-1-1 0 0,-7 4-2-16,2 1 1 15,-7 0 0-15,-8 1 2 0,-7-6 3 16,-8 0 3-16,-5-2 4 15,-2-1 0-15,-6 1-3 16,-4-1-2-16,-14 1-5 16,1-3 0-16,-3-2-3 15,4 0-5-15,7-5-28 16,2 0-19-16,5-2-109 16,8-3 94-16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1.68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222 1766 0,'11'1'585'15,"2"-2"-578"-15,7-4-18 0,3-9-19 16,-2-3-11-16,6-4-5 15,-1 3 15-15,-4-2 24 16,2-2 5-16,-8-2 4 16,-5 1 4-16,-7-1 8 15,-2 5 4-15,-5 10 10 16,-8 0-9-16,-7 11-8 16,-7 5-3-16,-2 8-5 15,3 9 3-15,5 10 4 16,-5 2-4-16,2 9-1 15,2-1-1-15,13-1 6 16,12-4-1-16,16-6 0 16,6-5-2-16,9-6-7 15,1 2-18-15,3-18-164 16,-1 0 127-16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43.45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 20 433 0,'0'-5'468'0,"-1"-1"-72"0,-1 4-67 15,2-2-117-15,-2 4-110 16,0-3-50-16,2 3-15 15,5 4-19-15,1 3-4 16,7 4 3-16,3 3 1 16,6 3 5-16,2 1 8 15,5 4 0-15,5-1 2 0,2 0 3 16,7 0-1-16,7 0-4 16,-3 4-7-16,-1 2-3 15,-1 2-3-15,0 2-4 16,1-1-2-16,3 3-3 15,3 1-5-15,-7 1 0 16,-1 6-2-16,-6-4-1 16,-6 1 1-16,-1-5-1 15,-5-7 0-15,-6-5-1 16,-5-1 0-16,-3-6-2 16,-3-1-16-16,-5-5 197 15,1 4-143-15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1.23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 43 953 0,'9'-4'776'0,"-1"4"-458"15,-4 2-155-15,-2 10-92 16,2 3-25-16,-2 9-31 16,-2 1-6-16,-4-3-8 15,-4-4 2-15,4-2-9 16,5-4-3-16,3-6-4 16,5-5-4-16,-2-2 3 15,5-5 5-15,7-8 5 16,1-1 4-16,9-7 0 15,-6-3 5-15,3-4 1 16,-2 2-1-16,-3 3 3 16,-3 8-3-16,-6 9 0 0,-2 1 0 15,-3 12 0-15,-1 3 2 16,-3 8-2-16,-1 4-2 16,-2-1 1-16,0 1-3 15,2-4-1-15,-1-4 2 16,3-6-4-16,1-3-6 15,2-4-6-15,1-4-1 16,-1-3 2-16,3 0 4 16,-3-1 9-16,3 1 0 0,-3 5 2 15,0-2-2-15,-1 4 2 16,1 2-2-16,1 4-4 16,-2 3 3-16,1 4-9 15,-1 1-11-15,4-1 37 16,3-4-16-16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0.78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2 137 1197 0,'12'-20'772'0,"-3"-2"-558"0,-5 0-120 15,-5 1-27-15,-7 0-33 16,-3 3-11-16,-6 9-15 16,-1 2-4-16,-3 16-2 15,-1 7 1-15,2 14-1 16,1 5 0-16,4 5-1 16,5 0-1-16,6-9-1 15,4-3-3-15,6-11-1 16,2-4-1-16,5-5 1 15,3-6 1-15,2-9 2 16,2-8 2-16,1-4 0 16,-2-4 0-16,0-1-3 15,-1 0 1-15,-2 4-1 16,-3 5 2-16,-4 8 1 16,-1 7 0-16,-2 7 1 0,-2 2 0 15,0 10 3-15,-4 6-1 16,-1 4-2-16,-2-1 0 15,5-6-8-15,0-5-11 16,1-9-22-16,3-6-32 16,0-4-327-16,1-6 225 15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0.39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113 1601 0,'7'-13'671'16,"2"-4"-573"-16,0-1-54 15,-1-2-36-15,1 7-6 16,-5 7-2-16,0 2-2 15,0 12 0-15,-2 6-2 16,2 14 3-16,-4 5 1 16,0 9 0-16,-1-1 0 0,0-10 0 15,-1-3 0-15,4-14 0 16,-2-5 0-16,1-6-2 16,2-5 2-16,-1-7 0 15,2-4 1-15,3-9 1 16,2-7 1-16,3-7-2 15,-1-2-1-15,9-1 0 16,1 3 2-16,4 13-2 16,0 4 0-16,-3 13 0 15,-3 6-3-15,0 10 2 16,-2 7-1-16,-3 8 2 16,3 5 0-16,-1 4 0 15,-1 0 2-15,6-1-1 16,-4-4 0-16,-1-5 1 15,0 0-2-15,-3-4-11 16,-4-3-11-16,5-8-33 0,1-3-32 16,7-6 48-16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19.11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465 0,'8'-5'689'0,"-1"5"-576"16,-1 9-51-16,0 14-39 15,-2 8-9-15,-3 21-6 16,-2 12-4-16,-5 9 0 0,1 7-2 16,4-5-2-16,-2-4 4 15,3-7-22-15,4-5-12 16,4-13-33-16,1-9-36 15,3-16 66-15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18.86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99 23 839 0,'-13'-7'793'0,"0"-1"-244"15,3 3-496-15,-1 3-24 16,0 2-22-16,2 3-5 16,-1 9 0-16,1 7-2 15,-4 12 0-15,-1 8 0 16,-3 18 0-16,-1 7 0 16,-1 8-2-16,4 1-3 0,7-8-10 15,4-8-5-15,-1-14-29 16,7-5 7-16,1-12 24 15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18.63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39 1275 0,'4'0'746'0,"3"-3"-526"0,8 2-173 15,4 0-14 1,5 1 1-16,9 0-4 0,11 0 1 16,7 0-1-16,8-4-14 15,5 3-2-15,0-1-8 16,-3-2-3-16,-4-1-2 16,-4 0 0-16,-9-3-1 15,-5 5 0-15,-7 3-4 16,-9 1-8-16,-7 4-34 15,-9 0-14-15,-8-1-231 16,-4 1 191-16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1.46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18 1517 0,'8'-11'657'0,"2"6"-593"16,3 4-35-16,0 3-19 0,3 6-2 16,1 10-5-16,-1 6 3 15,-1 14-1-15,-4 7 3 16,-3 11-3-16,-5 3-2 16,-3 0-1-16,0-2-2 15,-2-6 132-15,0-4-99 16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1.2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08 5 1415 0,'-7'-5'683'16,"-1"3"-591"-16,-2 2-61 16,-8 12-25-16,-8 4-3 0,-11 15 1 15,-3 6 1-15,-6 8 1 16,-1 6-3-16,9 3 3 16,3-4-4-16,9-4 1 15,7-4-3-15,2-12-16 16,4-3-19-16,2-9-593 15,1-10 404-15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0.99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 10 1126 0,'-4'-6'712'0,"2"5"-625"15,2-2-51-15,0 3-14 16,5 2-5-16,3 4 1 15,3 3 4-15,4 12 5 16,2 7 2-16,2 7-7 16,5 4-6-16,4 1-3 15,8-1-2-15,9-3-4 16,2-4 0-16,0-6-3 16,-3-2-2-16,-8-9-2 15,-4-7 0-15,-3-4 0 16,-4-1-2-16,-8-3-29 15,-4-3 9-15,-8-6 9 16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0.68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 12 1387 0,'2'-5'687'15,"-1"-1"-573"-15,1 4-94 16,0 2-9-16,-2 2-11 16,1 5 0-16,0 14 0 15,1 5 4-15,-1 20 5 16,-1 6-2-16,-3 12-1 15,1 3-4-15,-6-3 1 16,-1-1-3-16,4-8 2 16,-2-4 0-16,6-12-8 15,-1-7-10-15,2-15-78 16,0-6-259-16,6-16 185 16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7.59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2 1102 1194 0,'-10'0'804'0,"2"-1"-469"16,4-1-277-16,6-3-47 15,4-4-4-15,11-9-5 16,10-10 0-16,13-15-1 16,9-8 0-16,12-10 0 15,3-5 6-15,1 2 4 16,1 0 8-16,-1 0 5 16,-2 0-6-16,6 0-2 15,1-1-6-15,-3 0-6 16,-5 2 1-16,-11 5-3 15,-4 6-2-15,-7 9 4 16,-7 5-2-16,-4 4-1 0,-5 8 0 16,-5 5-1-16,-3 5 0 15,-7 7-1-15,-2 3-2 16,-7 4-3-16,-6 1-8 16,-3 2-21-16,1 3-15 15,-7 4-29-15,-4 5 48 0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0.41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5 572 1200 0,'-21'-5'723'15,"12"3"-619"-15,0-5-41 0,6 2-26 16,1-2-10-16,2-3 0 15,2-5 2-15,8-5 2 16,5-3-2-16,7-5-11 16,8-4-1-16,7-3-4 15,5-7-1-15,2-5-2 16,3-1 1-16,-3-3-6 16,-5 4 0-16,-1 5-1 15,-5 7 0-15,-6 7-2 16,-5 5 1-16,-11 12-2 15,-5 5-1-15,-4 3-2 16,-2 3-6-16,0 1-14 16,0 1-14-16,-3 3 6 15,2-2-416-15,-2 3 275 0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3.07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8 2 1623 0,'3'-1'687'0,"-2"1"-537"16,1-1-127-16,-1 2-23 15,-2 3-19-15,-2 1-13 16,-9 17-29-16,-4 5-13 16,-7 12 40-16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4.9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60 1601 0,'5'-8'644'0,"4"3"-572"16,8 3-63-16,6-3-5 0,4 0-1 15,3-2-2-15,1 1-1 16,6 0 2-16,4 0 1 16,0 1-2-16,2 2 1 15,0 1-1-15,3 2 0 16,-7 2-1-16,-4-2 0 15,-5 4 2-15,-10-3-2 16,3 3 0-16,-11 0-13 16,2-4-12-16,-2 1-47 15,-4-2-134-15,-2 1 143 16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2.90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-1 1688 0,'5'-1'639'0,"3"1"-557"0,6 1-53 16,10 4-27-16,2 7 0 15,1 5-1-15,2 4-1 16,4 8 0-16,1 2 0 16,3 5 0-16,4 1 2 15,6-1-1-15,0 0 2 0,1-5-1 16,-1-4 1-16,-1 1 6 16,0 0-1-16,4-1 1 15,4-1 0-15,-2-3-6 16,-4-1 0-16,-10-3-2 15,-8-1 1-15,-9-3-2 16,-3-3 0-16,-6 3-21 16,-4-1-24-16,-8 5 28 15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8.82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5-1 996 0,'2'7'853'0,"-2"6"-421"15,2 4-383-15,-4 19-45 0,-3 8-4 16,-1 10 4-16,1 3-2 16,4 1 1-16,1 1-2 15,3-3-5-15,-1-1-12 16,3-11-308-16,2-1 236 16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8.59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158 1629 0,'1'-2'621'0,"0"1"-594"16,8 1-19-16,-7 0-6 15,8 1-1-15,-1 2-1 16,4-3 2-16,7-1 0 16,-6-2-2-16,7-6-2 15,-5-3 0-15,-2-5 2 16,1-4 0-16,-7-1 0 0,-1 4 0 16,-7 1 2-16,0 1-2 15,-5 8 0-15,-5-2-2 16,-5 5-1-16,-3 6 1 15,-4 8 0-15,2 5 4 16,3 9-2-16,4 1 4 0,7 4-3 16,3-3 1-16,7-2 0 15,9 2 0-15,7-4-2 16,-1 0 0 0,3-7-4-16,-2-1-3 0,-2-10-26 15,-1-2-34-15,-2-7 43 16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8.20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8 393 1402 0,'7'3'705'0,"-5"-2"-542"15,0-1-137-15,-4 3-28 16,-2-3-2-16,-5 6-3 16,-4 5 0-16,-2 3 7 15,0 7-4-15,2-4 4 16,3 3 0-16,2 1 0 16,1-3 0-16,5 1 0 15,2 4 0-15,2-9 0 16,6-1-5-16,5-6-1 15,4-7 1-15,3-13 3 16,2-4 2-16,4-11 2 16,-1-5-2-16,2-2 3 15,0-3-1-15,-3-4 2 16,-3-3-2-16,-4-2 3 16,-4-3-1-16,-7-5-3 15,1 0 1-15,-1 6 0 0,-1 4-2 16,-3 16 2-16,0 11 3 15,-4 12 4-15,0 6 1 16,-5 10-2-16,-2 8-3 16,0 22-3-16,-4 7-2 15,-1 14 2-15,3 2-2 16,2-3 0-16,1 1-6 16,4-5-29-16,3-2 48 0,0-10-21 15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7.72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3-3 919 0,'-9'0'717'0,"-1"6"-343"16,-1 3-370-16,-4 5-6 0,0 10 0 15,3-1 4-15,6 5 2 16,2-5-2-16,4-3 1 16,0-3-3-16,4-7-3 15,0-3 1-15,5-6 0 16,4-1 2-16,1-4 4 15,-1-5-1-15,3-4 6 16,-2-4 2-16,1-4 4 16,1 4-2-16,-5 0 3 15,2 1 0-15,-7 5 1 16,-4 0 1-16,-3 2-4 16,-2 3-3-16,-3-1-7 15,-1 0-4-15,-2 9-24 16,-1-2 10-16,-1 0 5 15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7.38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 17 1760 0,'-8'-10'587'0,"8"6"-576"16,0 1-9-16,0 5-6 15,4 3-5-15,-4 7-2 16,-1 6 1-16,-2 9 5 16,-3 5 2-16,4 2-5 15,2-2-8-15,-1-7-10 16,4-6-1-16,-2-10 0 16,0-7 1-16,2-6 14 15,-5-2 1-15,6-7 11 0,4-6 2 16,-3-1 1-16,4-5-1 15,-2-3 2-15,-1 6-4 16,7 1 0-16,-2 4 0 16,-2 9 0-16,-1 6 2 15,-6 3-4-15,2 7-2 16,0 5 2-16,0 1 1 16,1 7 1-16,0-1 0 0,1-2 1 15,0-2 1-15,1-6-2 16,-1-2 0-16,2-7-2 15,2 1-1-15,3-5-5 16,0-1 1-16,2-5-7 16,-1-1-6-16,2-1-13 15,0-1 6-15,0 6 5 16,2 2 7-16,-2 7 15 16,-3 2-1-16,-1 9-3 15,-2 3 0-15,0 3-1 16,1 3-1-16,-2-1 3 15,0 2-15-15,3-7-255 16,-2-3 180-16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5.77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5 95 798 0,'6'-7'726'0,"5"-1"-225"15,0-1-419-15,3 2-62 16,0 2-8-16,3 7-6 16,1 5-4-16,-2 14 0 15,0 8-2-15,-5 12 5 16,-5 2-1-16,-6 3 3 0,-3-1-2 16,-2-6-1-1,0-5 0-15,3-11-1 0,-3-4 3 16,-1-8-1-16,-5-3 10 15,1-6 14-15,0-2 7 16,0-7 2-16,-4-3-8 16,-10-1-10-16,-2-5-4 15,-4-1-3-15,2-3-2 16,0-5-7-16,3-1-1 0,2-3-1 16,2 3-2-16,4-1 1 15,0 4 0-15,4 2-1 16,2-1 0-16,4 2 0 15,4 0-2-15,7 3 2 16,9 4 0-16,11-2 0 16,7-2 2-16,18 4 1 15,1-2-1-15,6 5 1 16,3 5-2-16,-8 1 1 16,2 4-1-16,-6 4-1 15,-2-1 1-15,-2 2-1 16,-1-1 0-16,-2-3 0 15,2 3 0-15,-4 0 0 16,-1-4 3-16,-4 4-32 16,-7-3 165-16,6 3-109 15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58.9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95 1163 0,'17'-14'795'15,"-3"1"-530"-15,0 4-185 16,-3 5-39-16,-1 8-33 15,-1 3-4-15,-5 13-5 16,0 3 1-16,-5 10 7 0,-3-1-3 16,1-2 1-16,1-4-1 15,2-16-1-15,1 1-2 16,2-11-1-16,1-3-1 16,3-9 1-16,5-9 1 15,5-18 3-15,4 3 2 16,4-4-4-16,2 4 0 0,-1 12 0 15,-2 2 0-15,1 10 3 16,0 6 2-16,-2 12-5 16,7 11 0-16,0 16-2 15,-2 14-2-15,-7 7-4 16,-12 2-16-16,-7-5-56 16,-2-10 45-16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9.03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6-3 1735 0,'-2'1'640'0,"-2"6"-544"16,-1 0-46-16,-4 13-42 16,-1 9-7-16,-5 18-1 15,-2 12 0-15,0 10-1 16,3 3 1-16,0-1-2 16,7-3 2-16,3-17 0 15,-1-4 0-15,6-16 0 16,-2-8 0-16,1-13 0 15,3-6-2-15,0-5 2 16,4-6 1-16,5-6 5 16,1-7 7-16,4-8-2 15,1-5-2-15,2-2-5 16,0 2-2-16,4 7 1 0,-2 5-1 16,4 10 5-16,0 8-1 15,-2 8 2-15,2 12 2 16,-3 16-5-16,-5 1 3 15,2 11-1-15,-2-5-1 16,-1-5-6-16,5-1-13 16,-7-15-40-16,3-3-19 0,9-15 41 15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4.9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 2 1710 0,'-7'-2'643'0,"4"2"-550"16,2 0-38-16,1 6-35 16,5 11-7-16,2 21-11 15,-1 9 0-15,1 29-2 16,-1 10 0-16,-4 4 0 16,-1 3 1-16,-1-9-22 15,-1-7-25-15,7 5 30 16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20.56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6 449 1679 0,'3'1'639'0,"0"-1"-573"0,-1-1-37 15,-5-5-24-15,-3-5-5 16,-7-4-8-16,-2 0-2 16,4 6-1-16,-1 2 4 15,0 7 5-15,3 4 2 16,-1 5 0-16,-1 9 0 15,2 6 0-15,1 2-1 0,-1 4 0 16,4 1-3-16,5-1-1 16,1-1-3-16,10-7-1 15,-2-4 3-15,1-9-2 16,1-5 3-16,2-4 2 16,2-6 3-16,5-8 6 15,1-6 5-15,-3-9 4 16,-1-1 1-16,-2-6 2 15,-3-6-5-15,-3-8-4 16,2-3-3-16,-5-10-3 16,-2-1-2-16,-1 4 0 15,-2 6 2-15,0 9 1 16,1 10 2-16,-2 15 6 16,0 7 2-16,0 9-1 15,-2 2-4-15,1 3-3 16,1 4-1-16,0 21-1 0,0 12 0 15,0 24 7-15,0 7-1 16,5 8-1-16,3-2 2 16,2-2-7-16,1-3-2 15,3-10-2-15,-2-7-7 16,2-11-41-16,2-7 615 16,-15-34-452-16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20.02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2 1667 0,'2'0'645'0,"5"-2"-573"15,1 1-47-15,5 2-27 16,1 2-16-16,-1 2-28 16,-2 4-243-16,-6 2 200 15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9.8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695 0,'7'8'621'0,"2"7"-577"16,0 3-38-16,-2 0-3 0,-7 3-2 16,0-1 0-16,-3-1-1 15,0 1-16-15,3-4-10 16,0-7-53-16,-2-4-12 15,-2-12 55-15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9.67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173 1144 0,'0'-28'794'15,"3"-4"-534"-15,2 6-170 16,0 2-31-16,0 2-32 0,4 7-10 15,7 6-12-15,1 0-3 16,12 4-2-16,2 4 0 16,3 1-1-16,2 5 0 15,-3 9-2-15,-2-2 3 16,-8 5 0-16,-3-2 3 16,-10-2-1-16,-3 0 5 15,-6-1 7-15,-1-2 1 16,-9 2 10-16,-1 1-3 15,-6 1-8-15,0 2-2 0,1 0-16 16,-1-5-5-16,1-2-23 16,-4-1-15-16,4-5-26 15,7-2-239-15,16-1 218 16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9.3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-4 1918 0,'4'0'586'0,"0"4"-507"16,2 9-81-16,4 5-7 0,-4 15-2 16,1 4 0-16,-6 7 6 15,-1 4 0-15,4 2 1 16,-5-2-1-16,-2-3-12 16,2-5-10-16,-3-8-14 15,4-8-3-15,-6-10-9 16,0-7-11-16,-10-12-152 15,3-3 147-15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8.78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9 0 1558 0,'0'9'647'0,"0"7"-578"15,-1 6-46-15,-7 10-21 16,-3 2-11-16,-1-1 190 16,-5-4-141-16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8.62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59 1381 0,'21'-17'688'0,"3"0"-598"16,-2-2-46-16,-5 13-35 15,-5 6-7-15,-7 14-9 16,0 12-4-16,-7 12 7 16,-6 4-1-16,-1 1 10 15,-3-4 6-15,3-8-6 16,1-8 1-16,1-9-1 16,5-7 1-16,0-3 3 15,1-4 2-15,2-7 5 16,2-1 0-16,1-10 1 0,4-3-3 15,2-4-6 1,3 1-3-16,3 3-4 0,0 4 1 16,2 8-1-16,-1 2 0 15,5 8-1-15,-2 5 1 16,-1 4-1-16,-2 3 4 16,-5 5-1-16,1 2-3 15,2 2 1-15,-5 0-1 16,-3 1-18-16,0-1-20 0,0-9 22 15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8.22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7 4 1368 0,'8'-2'695'16,"-5"2"-577"-16,-1-2-91 0,-2 9-32 15,-10 1-8-15,-10 6-1 16,2 7-3-16,-8 0 1 15,5 2 3-15,10 2 2 16,-5-4 4-16,11-3 4 16,2 0 3-16,1-6 0 15,8 2 1-15,-1-4-1 16,7 2-1-16,5-1 1 16,1-4 0-16,12 4 1 15,-3-2 5-15,3 3-1 16,-1-1-1-16,-10 1 1 15,-3-2 3-15,-8 2-1 16,-3 4 2-16,-5-3 6 16,-3 4-3-16,-6-4 3 15,1 0-1-15,-5-4-1 16,-2 0-4-16,-3-3-2 0,-6 1-3 16,-2-5-8-16,2-2-12 15,-1 2-44-15,3-2-114 16,10-7 117-1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58.17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06 31 1042 0,'-3'-5'799'0,"0"0"-570"15,-2-2-138-15,-3 1-20 0,-3-1-33 16,0 4-11-16,-6 3-14 16,-1 3-7-16,-4 9-2 15,-6 1-3-15,2 4-1 16,1 1 0-16,8 0 1 16,7 2 1-16,8-3-1 15,5-1 0-15,10 0 0 16,4 0 1-16,16 0-1 15,2-1 2-15,3 0-2 16,2-6-1-16,-9-2 1 16,1 5 0-16,-10-5-1 15,1 5 2-15,-9 1-2 16,-5-5 0-16,-2 1-2 16,-6 0 1-16,-6-3 0 15,-6 6 1-15,-8-2 1 16,-5 6 0-16,-2 2 2 0,0-2-2 15,1-1 1-15,3-4-1 16,0-5 0-16,3-1-1 16,4-2-6-16,3 0-11 15,5-2-56-15,1-1 52 16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7.81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0 22 1405 0,'-2'-6'675'0,"0"6"-610"0,-2-4-34 16,0 0-20-16,-1-1-6 15,-3 1-5-15,0 6 0 16,-3 6 0-16,-2 4-4 16,-1 6 1-16,0-1-1 15,2 0 1-15,4 0 1 16,4-4 2-16,3-5 0 0,2-3 0 15,6 1 0-15,4-5 0 16,6 1 0-16,4-2 3 16,4 0-1-16,1 3 0 15,-1 1 0-15,-3 6 0 16,0 1-2-16,-6 5 0 16,-4 1-2-16,-4 0 2 15,-7 0-2-15,-2 0 2 16,-4-2 0-16,-2 0 0 15,-3-2 0-15,-2-7 2 16,0 3 0-16,-5-5-1 16,-1 1 1-16,-4 1-4 15,-2-2-3-15,7-2-19 16,0-2-23-16,8-5 31 16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5.41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-5 1461 0,'12'1'671'0,"-7"6"-584"16,4 1-72-16,-5 7-13 0,-4 9 1 15,3 10 3-15,-6 7 1 16,-7 14-3-16,2 6 1 15,-6 6-3-15,6-2 2 16,0-9-4-16,2-6-13 16,2-14-31-16,-1-3-108 15,8-10 101-15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5.16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1-1 1362 0,'-14'0'668'0,"4"0"-622"0,2 3-24 16,-1-1-13-16,3 2-2 15,-1 7 0-15,2 0-1 16,-1 13-1-16,-1 5 1 0,1 7-1 15,-1 4-1-15,0 1-2 16,0 1-2-16,5-2-10 16,-2-4-28-16,5-4-421 15,-2-11 288-15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4.61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9 24 1088 0,'-13'-9'786'0,"8"4"-559"0,-4 1-100 16,7 0-52-16,2 2-31 15,1 2-26-15,-2 4-8 16,7 14-9-16,3 10-1 16,-3 13 0-16,9 8 0 15,-10 5 2-15,-5 2-2 16,5 1 2-16,-1-2 1 16,-3-7-2-16,5-3-1 0,-4-10 1 15,-2-5-8-15,0-4-35 16,-3-6-33-16,4-3 41 15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8.62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26 2 1530 0,'0'-1'709'16,"-5"-2"-547"-16,-10 3-112 15,-4 4-20-15,-12 7-21 16,0 8-3-16,2 7-2 16,2-2 1-16,3 9-2 15,2-2-2-15,8 3 1 16,6 2-1-16,7-5 0 16,5-1 0-16,11-10-1 15,5 0-2-15,11-11-9 0,5-5-4 16,8-8-26-1,-2-12-17-15,-1-15-291 0,-2-9 236 16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8.36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 257 1800 0,'-6'2'595'0,"5"-4"-544"15,5-3-44-15,0-4-10 16,11-1-1-16,5-7 1 16,0 0 6-16,9 0-2 15,-6-3 2-15,4 1 0 16,3-2-3-16,-5-3 1 16,-3 1 0-16,-9 5 2 15,-8-3-2-15,-5 6 4 16,-8 4 0-16,-13 4-3 15,-10 3-4-15,-7 12 2 16,-1 6-1-16,5 7 4 16,8 9 4-16,8 7-3 0,3-1-3 15,4 7 3-15,7 0-1 16,12-5 2-16,5-3 0 16,12-10-2-16,-2-5-3 15,11-13-11-15,10-1-12 16,2-10-41-16,3-8-127 15,-4-10 120-15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7.94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50 1896 0,'-1'0'593'15,"0"0"-497"-15,12 4-91 16,6-4-5-16,12 0-1 16,10 0-1-16,6-4-1 15,5-2-1-15,5 0-23 16,-1-2-13-16,-4-2-39 0,0 0 42 16,-2 0 16-16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30:27.7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2 5 1558 0,'-1'-2'750'0,"-2"0"-510"15,0 1-172-15,2 2-74 16,-3 4-10-16,2 11-17 15,-4 2-1-15,3 11 7 0,-1 5 8 16,-1 13 15-16,5 9 4 16,0 8 0-16,3 1 0 15,9-8 0-15,1-6 1 16,4-15-11-16,1-8-12 16,0-12-24-16,0-7-16 15,-2-8-302-15,-3-9 255 0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2.95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1 135 1346 0,'-2'1'690'0,"2"-1"-599"16,0 0-55-16,0 2-30 16,2 2-5-16,-1 0-1 15,3 0 0-15,4 2 0 16,-2 1 2-16,6-2 2 16,1 1 1-16,1-4 1 15,3-4 5-15,1-3 1 16,1-3 3-16,-3-5 1 15,3 0 2-15,0-1 2 16,-3-2 0-16,-4-1-2 16,-5 3-2-16,-5 0-5 15,-1 2 2-15,2 3 0 16,-2 0-3-16,-4-2-1 16,-3 3-5-16,-9 1-4 0,-3 3-2 15,-8 6 0-15,-1 6 1 16,-4 12 0-16,-2 2 1 15,4 8 0-15,2 1 0 16,8-4 0-16,3 1 1 16,8-6-1-16,6-1 1 0,8-3-1 15,8 0 0-15,15-2 3 16,6-2 0-16,7-5 2 16,6 0-9-16,1-3 3 15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0.78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106 1449 0,'5'-1'687'16,"1"-2"-564"-16,-4 1-88 15,-1 3-14-15,5 6-14 16,-6 3-4-16,2 8-2 16,-2-2-1-16,-2 4 1 15,2-2 2-15,-2-6-3 16,2-2-1-16,-1-6-7 16,0-4-3-16,2-6-11 15,3-2-5-15,4-9 0 16,2-2 1-16,5 1 6 0,-1-5 6 15,6 0 10-15,-2 1 1 16,-1 0 3-16,0 1 2 16,-4 5-1-16,3 3 7 15,-5 7 4-15,4 3 5 16,-2 7 6-16,0 4 1 16,-3 8-6-16,-2 5-5 0,-3 7-6 15,2 5-2-15,0 6-1 16,2-1 0-16,-5-3-1 15,-4 2-3-15,0-4 2 16,-4-6-13-16,4-5-21 16,2-10-14-16,6-13 23 15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45.91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2 10 841 0,'11'-7'807'0,"-8"5"-268"0,3 2-438 15,-1 20-77-15,-1 7-16 16,-4 23-8-16,-4 12 0 15,-7 12 6-15,0 4 2 16,-2-1-2-16,3-3-8 16,1-13-31-16,1-2-31 0,3-12 39 15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0.27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1 1941 0,'5'-2'568'0,"4"2"-559"15,1 6-37-15,-1-3-42 16,-2 1-19-16,2 6-21 0,-1-4-308 16,1 6 257-16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10.0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3-1 1250 0,'4'8'742'16,"-4"6"-564"-16,-1 6-120 16,-8 7-50-16,3 5-3 0,-3-1-1 15,1-1-6-15,1-6-27 16,-1-6-58-16,-1-12 58 16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9.8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-3 1359 0,'4'6'701'0,"-2"7"-591"16,1 5-46-16,-4 8-39 15,-4 8-10-15,-2 1-12 16,-2 0 3-16,2-4-6 16,4-7 0-16,0-11-9 15,3-7-4-15,1-6-9 16,1-2 4-16,0-11 5 16,3-4 4-16,1-8 4 15,3-1 1-15,0-1 1 16,-3 3-1-16,6 7 4 15,-5 3 4-15,-4 7-1 0,0 4 3 16,-2 3 1-16,3 3 0 16,-2 9 1-16,-2 1-1 15,-3 8-4-15,0-1 3 16,2-2-6-16,1-4 2 16,3-6-2-16,-3-4 0 15,1-3-2-15,3-1-2 16,0-5 4-16,2-6 0 0,6-3 2 15,4-3 0-15,1-2-2 16,3 0 0-16,-4-1 0 16,-4 4 0-16,5 8 0 15,-2 4 0-15,4 7 2 16,-2 6 0-16,-2 9-1 16,-2 4 5-16,-1 10-4 15,-2-4 1-15,-3 1-3 16,-1-3 0-16,-3-7-3 15,0-3-8-15,2-8-31 16,0-6-120-16,4-7 108 16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9.36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52 81 1021 0,'10'-13'842'0,"1"0"-409"15,-8 0-414-15,-2-1-13 16,-6 3-6-16,-5 3 0 0,-1 2-3 16,-4 3 2-1,-2 4 1-15,0 3 4 0,-2 5-4 16,0 6 3-16,4 8-2 15,-1 0 0-15,4 4 0 16,-1 0-1-16,7 1 0 16,4 1 0-16,2-10 0 15,4-2 0-15,4-9 0 16,-3-4-2-16,6-7-1 16,8-2 2-16,-2-7 1 15,6-6 0-15,-1-4 0 16,-3-4 0-16,1-2 0 15,-3 1 1-15,-3 6 1 16,0 5-1-16,-4 10 0 16,-1 2 0-16,-1 8-1 15,0 4 3-15,-2 11 0 16,0 7-1-16,-5 6 1 0,0-2-1 16,-1-4 0-16,0-5-5 15,0-8-16-15,0-5-18 16,0-6-8-16,0-3-233 15,3-12 205-15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8.87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70-5 1852 0,'-17'3'570'0,"-5"11"-536"16,-5 6-30-16,-18 9-6 16,1 7-3-16,-16 7 5 15,2 3-2-15,7 6-6 16,2 1-8-16,13-4-27 15,5-2-17-15,1-8 33 16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8.66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 2 1785 0,'-4'-4'595'16,"3"0"-537"-16,1 4-55 16,3 2-2-16,5 8-1 15,1 2-2-15,4 6 0 16,0 5 0-16,4 9 0 15,0 3 2-15,2 1 3 0,1 1-2 16,-2-9-8-16,3-3-13 16,1-7-30-16,1-5-17 15,-2-9 34-15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8.39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226 1471 0,'0'2'676'15,"4"-2"-575"-15,4 1-68 16,5-2-24-16,4-1 0 0,5 0-9 16,1 0 4-16,3 0-2 15,-2-3 0-15,1 1 1 16,-1-3-1-16,-2-2-1 15,-1-1 1-15,0-6 0 16,-1 0-1-16,1-4 1 16,-1-2-1-16,-4 3 0 15,-2 2 2-15,-10 3-1 16,-4 4 1-16,-7-2 1 16,-6-1 1-16,-2 0-4 15,-6 4 1-15,-5 7-2 16,-6 0 0-16,-3 7 1 15,4 1 2-15,5 1-2 16,6 5 0-16,8 2 2 16,2 3-3-16,3 4 1 15,1 2-1-15,6 5 4 0,3 2 1 16,8 2 4-16,6-2-1 16,9-3 1-16,3-4-1 15,6-2-3-15,2-4-1 16,7-8-2-16,4 1-2 15,5-9 0-15,-1 1-10 16,-11-2-17-16,-5-9-504 16,-12-8 304-16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9:06.89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25 1399 0,'1'-10'700'16,"-1"1"-572"-16,-1 4-56 15,1 4-44-15,0 3-7 16,1 1-16-16,0 4-3 0,3 8-2 16,-4 7 0-16,4 18 3 15,-4 3 1-15,1 4 0 16,-2-3 0-16,2-6-1 16,4-4-1-16,-2-12 1 15,3-1-2-15,-4-9 0 16,-1-6-1-16,0-3 3 15,2 0-11-15,-3-3-5 16,0 0-293-16,-12-7 219 16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2.83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6 141 1012 0,'-5'5'773'15,"3"-3"-500"-15,2 0-206 16,1-1-43-16,1 1-6 16,5 0-4-16,-1 0 1 15,7-2-3-15,3 0-6 16,0-6 1-16,2-1-3 0,0-10-1 15,1 0 3-15,-3-4-2 16,-1-1 1-16,-7 3 11 16,-2 4 10-16,-6 2 18 15,-4 4 0-15,-7 2-2 16,-6 2-7-16,-6 8-16 16,-3 6-6-16,0 10-5 15,1 2-4-15,5 6-3 16,4 1 2-16,7 0-3 15,5 4 1-15,9-7-1 16,7-1 0-16,13-6 1 16,6-4 0-16,9-1 5 15,3-6-4-15,3 2 2 16,-3 3-3-16,1 3-7 16,-2-1-25-16,5-2-454 0,9 5 340 15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2.3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5-3 1654 0,'1'1'634'0,"-1"3"-583"15,0 5-32-15,-4 12-13 16,1 6-4-16,-4 8 2 15,1 5-1-15,0 1-2 16,1-6-1-16,1-12-1 16,3-5-3-16,1-11-7 15,0-3 0-15,3-6 0 0,-1-6 2 16,6-10 7-16,1-6-1 16,5-7 3-16,-1-3 0 15,4 0 3-15,-1 3-2 16,-3 5 0-16,1 9 2 15,-6 6-2-15,1 7 1 16,2 8-1-16,1 2 0 16,2 12 2-16,-1 3-1 0,-2 7 2 15,-1 0-1-15,0 0-2 16,2-1 2-16,-6-4-2 16,-2-4-9-16,-4-2-26 15,0-6-282-15,0-1 222 16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7:23.8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5 19 1328 0,'1'12'742'0,"2"14"-485"15,-2 3-232-15,-1 8-21 16,-2 4-2-16,-4-5-2 0,1-6 0 16,1-10-1-16,2-8-8 15,0-11-18-15,2 0-13 16,6-7-13-16,0-6 6 16,5-8 9-16,0-4 7 15,4-8 15-15,-1 0 0 16,3-5 16-16,1 3 10 15,-4 6 18-15,-1 6 4 0,-3 10 6 16,-4 7-1 0,-2 7-12-16,0 5-3 0,-3 8-13 15,-1 5-3-15,0 2-5 16,-2 2 1-16,2-4 2 16,-2-1 1-16,2-9-3 15,2-1 2-15,1-7-4 16,3-2 0-16,-1-6-4 15,4-4 0-15,1-4-6 16,3-3-5-16,-1-2 4 16,0 1 2-16,-2 9 5 15,-4 1 4-15,1 11 2 16,-3 7 0-16,3 12 5 16,1 10 1-16,-6 7-1 15,5 1 2-15,-5-1-4 16,2-4 1-16,3-9-23 0,-3-3-15 15,5-12 15-1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45.70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2-2 1405 0,'-12'3'664'0,"-5"-2"-624"16,11 4-24-16,-5 2-9 16,4-1-1-16,3 11-6 15,-6 9 1-15,7 12-1 16,-8 3 0-16,10 6-21 16,1-2-27-16,5-8-334 15,3-7 224-15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1.9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8 127 1182 0,'9'-31'743'0,"-8"4"-596"16,-6 4-54-16,-5 0-50 15,-7 8-10-15,-8 8-18 16,-3 4-6-16,-6 15-2 16,3 4-5-16,5 9 1 15,1 3 3-15,3 6-4 16,4 7 1-16,3 1-3 15,7-3 2-15,4-8 2 16,4-7-4-16,8-8 3 16,1-2-1-16,6-5 2 15,-1-1 0-15,4-6-1 16,-1-3 0-16,8-4-1 16,-3-2-1-16,2-2 0 15,-2-1 0-15,-4-3 2 0,3 4-2 16,-1 2-1-16,0 3 2 15,-3 5-2-15,-3-1-2 16,-2 6 2-16,1 2 0 16,0 3 0-16,1 4 0 15,1-1 0-15,-4 0 0 16,1-7 0-16,-1-1-1 16,0-3-15-16,-2-3-22 0,2-8-235 15,-1-7 193-15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1.54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 9 1617 0,'-6'-5'628'16,"4"2"-585"-16,2 4-37 16,0 9-4-16,2 18-2 15,2 15-2-15,-4 25 2 16,0 9 0-16,-1 14 0 15,0 0 3-15,5-5-1 0,5-3 2 16,6-17-13-16,1-8-13 16,3-18-32-16,5-6-37 15,2-17-372-15,1-9 273 16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50.62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0 43 691 0,'-8'-2'631'0,"0"-1"-240"16,3 0-170-16,0-1-135 16,0 0-25-16,2 2-19 15,0-1-9-15,2 0-8 16,1 2-3-16,7-3-11 15,2 0-2-15,10 0-5 16,5 2 1-16,7-2 1 16,3 4-3-16,4 0 1 15,0 0-1-15,2 4-1 16,-2 3 0-16,-7 4 2 16,0 5-1-16,-7 2-1 15,-1 0 2-15,-4 4-2 16,-4-2-1-16,-7-3 3 15,-1-3 1-15,-6 0 12 16,-2-2 4-16,-7 0-1 16,-9 2 3-16,-5-2-3 15,-6-1-3-15,-4 0-3 0,3-3-3 16,-7-3 0-16,-2 0-2 16,-1-2-3-16,-3-2-1 15,4-2-3-15,5-2-2 16,6-4-2-16,5 2-6 15,6 1-22-15,6 2-16 16,9-5 27-16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8:45.12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0 974 0,'0'9'699'16,"0"16"-474"-16,2 5-154 16,3 10-35-16,-1 3-7 0,-2 8-14 15,2 1-6-15,-4 6-4 16,1-1 1-16,1 1-3 16,0-1-1-16,1-1-2 15,0 0 0-15,1-8 0 16,-1-3-7-16,0-14-37 15,0-9-92-15,-2-13 87 16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06:45.70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787 0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9.14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192 1119 0,'4'11'752'0,"5"-2"-553"15,3-2-177-15,-2 0-13 16,6-1-3-16,3-4-6 15,-2-1 0-15,2-4 0 16,0-4 2-16,-1-3 1 16,3-4 8-16,-4-8-7 15,0-3 1-15,-1 1-3 16,-4 0 0-16,-1-1 1 16,-5 3 5-16,-4 4-1 15,-2 0 0-15,-8 6 2 16,0 3-3-16,-7 7 5 15,-1 7 1-15,-4 15-1 16,-4 4-2-16,-1 8-3 16,0 3-3-16,9 2-1 0,6-1 2 15,7-1-2-15,6-1 1 16,10-8 14-16,5 3-1 16,8-9 2-16,1-4-3 15,6-10-10-15,1-2-5 16,1-6-22-16,-4-2-197 15,-9-6 155-15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8.70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9 0 1421 0,'2'13'668'0,"-1"7"-608"15,-1 6-31-15,0 3-24 16,-4 0-3-16,-1-3 3 16,1 1-1-16,0-4-2 15,1-1 0-15,1-9-1 16,2-7-2-16,0-6-10 16,0-3-9-16,2-6 9 15,1-7 4-15,1-7 8 16,2-3 12-16,0-4-6 15,-1 0-3-15,1 4 0 16,3 4-1-16,-4 11 3 0,4 5-1 16,-5 4 1-16,1 2-1 15,2 5-1-15,-1 0-1 16,2 10 1-16,0 1 0 16,-3 2-3-16,-2 8 3 15,0-4-2-15,0-2 1 0,-1-4 1 16,-1-7-2-1,2-1-2-15,-2-6-6 16,4-5 3-16,0-6-1 0,3-11 4 16,0-2 6-16,4-2-5 15,-1 1 3-15,1 0-4 16,1 3 2-16,-2 5-2 16,0 5 2-16,2 6 1 15,0 1 3-15,0 7-4 16,2 5-1-16,-3 1 1 15,1 3-2-15,1 4 0 16,-6-2 0-16,5 2-2 16,-3 0 2-16,-6-1 0 15,3-1-3-15,-4-5-21 16,-3-6 59-16,9-1-35 16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8.1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2 29 1654 0,'2'-2'629'16,"-6"-1"-582"-16,0 0-28 15,-3-3-17-15,-5-1-5 16,1 1-10-16,-2 2-2 16,-3 5-8-16,3 2-2 0,4 6 14 15,-1 4 4-15,7 7 7 16,2 4 2-16,1 8 1 15,3-4-1-15,4 1 2 16,0-2-2-16,6-4-1 16,-3-4 1-16,-1-10-5 15,4-9 1-15,-2-9-2 16,2-4 6-16,2-7 5 16,-2-2-3-16,-3-2-1 15,0-2-1-15,-2 0 0 16,1 2 0-16,-5 3-2 15,1 8 0-15,-5 7 2 16,0 3-2-16,1 9-2 16,8 1-4-16,-8 7 5 0,6 7-1 15,-5 5 4-15,-1 3 1 16,8-2-1-16,-6-2 0 16,4-5 2-16,3-3-3 15,0-2-1-15,2-5-11 16,2-9-132-16,-4-3-296 15,2-13 221-15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7.68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5 0 1300 0,'-8'2'705'15,"1"-1"-592"-15,2 1-97 16,0 2-7-16,1 2-5 16,1 4-2-16,2 6-1 15,-5 1-1-15,6 7 0 16,-3 5 0-16,1 1 0 15,2 0 0-15,3 5 2 0,2-6-2 16,-1-1 2-16,-3-7-2 16,-2-10 2-16,2-4 3 15,-1-7 13-15,-1-1 6 16,1-11 0-16,-4-3-1 16,2-13-12-16,5-3 0 15,1-5-4-15,4-2-1 16,0 5-3-16,1 7 3 0,2 8-3 15,0 3-1-15,2 5 4 16,1 2-6-16,0 0 2 16,4 3-1-16,0 2 1 15,-2 3-2-15,0 6 0 16,0 4 3-16,-2 7 1 16,-2 4 0-16,-3 8 0 15,-1 0 0-15,-2 1-2 16,-2 0 1-16,1-2-2 15,-1-1 2-15,-3-3-3 16,2-6-11-16,-1-10 94 16,-2-1-479-16,3-14 313 15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7.0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08 22 1440 0,'0'-2'669'15,"0"-2"-584"-15,-5-1-32 16,-3 1-28-16,-4-2-3 16,-4 5-11-16,0 1-4 15,-4 4-4-15,0 3-3 16,1 2 1 0,3 4 0-16,6 0-1 0,4 2 1 0,6-2-1 15,2-2 0-15,5 2 3 16,4-4-3-16,10 1 0 15,-1 0 1-15,9 2-1 16,1 2 2-16,1 2-2 16,-1-3 1-16,0 5-1 15,-11-5 1-15,-7-3-1 16,2 3 0-16,-9-3-1 16,-2 0-2-16,-3 0 2 15,-15-1 1-15,-11-6 0 16,-1 2 1-16,-10 3 1 15,3-2-1-15,-1 2 0 16,2-1-1-16,1-5 1 16,4 4 1-16,7-9-6 15,3 3-11-15,7-5-32 16,3-2-282-16,13-3 23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45.47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 125 1412 0,'-4'-3'698'0,"4"3"-585"16,-1-1-48-16,4-3-36 15,7 2-12-15,11-6-9 16,9-1-3-16,11-2-1 15,5 1-3-15,10 2 2 16,4 1-1-16,-3 3-1 16,0 1-1-16,-2-5 2 15,0 0-2-15,1-4 1 16,0 2-2-16,-7 0-1 16,-2 5 0-16,-12 4-27 15,-4 0-26-15,-15 3-516 16,-4 1 331-16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5.92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0 1517 0,'7'10'639'16,"1"12"-607"-16,-2 10-15 15,-5 14-6-15,6 3-2 0,-5 8 0 16,-1-4 0-16,1-1-4 15,3-1-3-15,0-8-34 16,-4-5-137-16,6-12 114 16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5.71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1536 0,'5'14'629'0,"2"2"-604"15,0 7-14-15,-2 8-5 16,1 2-3-16,-6 5 1 16,0-3-2-16,1 2-2 15,-1 1 0-15,0-5-35 16,-1-3-139-16,1-6 118 16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05.47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6 59 1368 0,'0'-6'719'16,"0"2"-541"-16,9 0-151 16,7 0-14-16,11-3-3 15,3-2-3-15,8-1 2 16,2 1 0-16,7 4-2 15,0 4-2-15,0 1-1 16,-1 3 0-16,-3 4 1 16,3-2-3-16,-7 2 0 15,-1-5-2-15,-5-2-3 16,-8-6-12-16,-5-1-39 0,-1 4-127 16,-15-4 114-16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7:19.73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8 88 1660 0,'-13'-27'614'0,"5"2"-578"16,0 5-29-16,-8 5-4 15,3 8-3-15,-12 10-5 16,-4 7-5-16,-10 25-3 16,-1 15-3-16,6 30-6 15,7 7-4-15,12 19 1 16,7-1 3-16,9-3 11 16,8-11 4-16,15-32 3 15,10-16 3-15,16-31 1 16,8-8 7-16,-4-28 13 15,4-11 7-15,-3-17 9 16,-2-10 4-16,2-8-11 16,-7-4-10-16,-18-10-8 15,-9 6-3-15,-14-3-6 16,-11 7-1-16,-17 15-15 16,-15 7-13-16,-16 33 36 0,-13 18-13 15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7:19.20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-5 1558 0,'-2'0'645'0,"6"0"-590"15,2 12-52-15,1 2 1 16,-4 14-4-16,0 11 2 0,5 17-13 16,-2 8-17-16,6 10-242 15,-8-2 197-15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10.21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 6 730 0,'-1'-4'738'0,"-2"1"-148"16,2 3-514-16,1 0-40 15,0 3-14-15,-3 7-6 16,2 7-10-16,-2 5 3 15,2 11-4-15,1 3-3 0,1 6 0 16,0 5 0-16,1-1 2 16,-1 1-3-16,5-3 5 15,2-2-4 1,2-5 5-16,-3-4-7 0,-2-5-4 16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14.4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 29 1334 0,'-6'-6'711'0,"4"3"-575"16,-1 0-25-16,0-1-32 15,1 0-5-15,1 1-7 16,1-3-10-16,4 6-27 15,6-1-9-15,8 1-13 16,8 5-3-16,11 6-1 16,7 0 1-16,19 6-2 15,8 2-1-15,6-3-1 16,1 1-1-16,3-1 1 16,0-1 0-16,-1 2 3 15,-5 0-1-15,-11 4 0 16,-9 3-1-16,-4 2-2 15,-5-1 0-15,-7 2 0 16,-6-2-3-16,-4 2-14 16,-4 8-24-16,-6-2-21 0,-3 4 35 15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13.11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11 1648 0,'12'-10'622'15,"-2"7"-582"-15,0 5-26 16,-4 12-17-16,-5 11 0 16,-1 21 1-16,0 12 2 15,-1 14 4-15,-5 8 1 16,2 3-4-16,-5 1-10 0,5 3-31 16,4 0-334-16,3-3 240 15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12.8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55 90 1067 0,'-3'-26'784'16,"-3"0"-534"-16,5 10-206 16,-4 1-31-16,1 8-1 15,-9 14-4-15,-2-1 1 16,-15 16-4-16,-5 5-5 15,-6 14 6-15,-7 10-1 0,-4 9-1 16,-9 0 1-16,-2 4-1 16,-4-8-1-16,11-6 1 15,9 1 0-15,16-16-1 16,5-1 1-16,8-6-4 16,0-7-15-16,7-5-43 15,7-6-167-15,4-11 149 16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12.59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 16 1558 0,'-8'-9'625'15,"3"5"-598"-15,4 2-16 16,-1 1-7-16,2 1-1 16,11 6-3-16,0-2 2 0,11 10 0 15,10 1 0 1,4 7-2-16,4 2 4 0,7 7 1 16,0 2 2-16,8 3 10 15,3 2 4-15,2-5-1 16,-7 0-6-16,-2-1-5 15,-3-4-4-15,-2 2-3 16,-4-1 0-16,-7-7-2 16,-2 1 0-16,-11-12-4 15,-8-6-7-15,-4-5-31 16,-3 0-25-16,-7-10-318 16,2 1 214-16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6.16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 125 1238 0,'2'-3'752'16,"5"1"-539"-16,-5 2-158 16,3 4-54-16,2 4-1 15,-10 9 0-15,3 5 2 16,-8 5 2-16,2-1-1 16,-2 1 1-16,3-5-2 0,3-8 0 15,-5-5-1-15,5-5 3 16,2-4-4-16,-3-2 2 15,6-3-2-15,11-11 0 16,-4-7 5-16,14-7-3 16,-3-3 2-16,9-3-4 15,3 1 2-15,3-1 1 16,3 5-3-16,-9 7 2 16,-1 5 0-16,-8 11 0 15,1 6 0-15,-5 11 4 16,2 5 2-16,-7 10 1 15,-5 7-1-15,-5 4-6 16,-5 4 0-16,-3 3-15 16,-3-5-19-16,2-5-204 15,3-7 167-15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12.2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 22 855 0,'-3'-10'721'0,"-2"-2"-297"16,3 11-334-16,1 4-53 15,-1 2-10-15,1 11-12 16,-2 7-8-16,2 16-2 16,2 12-1-16,3 17-1 15,3 1 1-15,4 7-2 16,0 2 2-16,3 0-4 16,-1-3 1-16,-3-11 1 15,-3-5 0-15,-2-20-17 16,-1-9-14-16,-1-18-501 15,-2-11 341-15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2.77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9 440 1396 0,'20'1'723'16,"-4"-1"-529"-16,-6 0-167 15,-4-4-10-15,-12 1-12 16,-5-3 0-16,-9 1-5 16,-6 0-1-16,-12 5-5 15,0 8-6-15,-2 6-2 16,4 8 0-16,9 4 4 15,8-2 5-15,12 4 8 16,4-4 4-16,8-1-1 16,1-3-5-16,10-9 2 15,0-3-1-15,4-11-2 0,6-4 4 16,0-9 0-16,3-8 1 16,1-7-1-16,-4-5 0 15,-3-8 0-15,-5-4-4 16,-7-7 3-16,-1-3-2 15,-7-4 0-15,-1-3 0 16,-4 3 2-16,-1 7-2 16,0 21 8-16,1 11 5 0,0 20 7 15,1 7 2-15,-1 26-5 16,-1 16-5-16,2 30-6 16,1 15-1-16,6 10-3 15,4 1-2-15,7-5-1 16,-1-6 0-16,6-16-30 15,-2-6-17-15,3-18 27 16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2.31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1 1430 0,'3'3'717'15,"0"3"-538"-15,1 5-131 16,2 7-51-16,-1 2-15 16,3 3 93-16,-1-2-62 15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2.15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701 0,'12'14'615'0,"0"5"-583"15,-2 0-23-15,-7-5-18 16,-2-1-15-16,-2-7-68 15,-1-3-70-15,-4-9 101 16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1.42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3 1294 0,'1'0'747'0,"2"3"-489"0,1 6-247 16,-1 5-6 0,0 6-3-16,0 2 2 0,-5 8-3 15,2 8 3-15,-3 7-3 16,2 8 1-16,4 4-2 15,-2-3 0-15,6-7-14 16,1-3-25-16,-2-13-365 16,2-3 242-16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1.18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2 1558 0,'5'0'632'0,"-1"-3"-599"15,-1 3-24-15,-2 3-7 16,1-1-2-16,-2 6 4 16,1 0-3-16,-1 3 5 15,2 6-3-15,-1 3 1 16,-1 6-2-16,2 6-2 15,-2 1 2-15,1 5-2 16,0-2-2-16,4-3-18 16,-1-2-18-16,3-9 23 15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0.85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-1 1309 0,'-8'6'698'16,"8"-3"-604"-16,0-3-52 16,0 3-31-16,0-1-6 0,0 1 1 15,2 3-2-15,7 1-1 16,4 0 4-16,6 0 10 16,1 1 6-16,10-3 14 15,-1 0-5-15,9-1 1 16,-2-1-7-16,3-5-8 15,3-1-3-15,-5-2-6 16,2-1-5-16,-4 2-1 16,3-2-2-16,-12 2 0 15,0 1 1-15,-6 1-2 16,-4 1 0-16,-3 2-21 16,-3-1-16-16,-10 2 22 15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4.60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24 37 1654 0,'0'-4'645'0,"0"-2"-561"0,-2-2-75 16,-2 2-4-16,-5 0-1 15,-1 0-3-15,-3 5-5 16,-2 4 2-16,-4 7 2 15,-4 6 0-15,-9 13 4 16,-1 5 0-16,-3 9 1 16,3 2 0-16,-3-2-1 15,3-6-2-15,1-9-13 16,-1 0-20-16,4-5-215 16,-3 6 166-16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8.02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 312 1297 0,'-3'6'741'0,"1"0"-549"15,4 0-123-15,3 1-63 0,4-1-3 16,9-2-3-16,8-2 2 15,7-5 0-15,6-5 1 16,3-7-2-16,1-3-1 16,-6-8 0-16,3 0 0 15,-2-6 8-15,-6 0 3 16,1 2 9-16,-9-3 3 16,-11 4-1-16,-2 0-3 15,-16 3-7-15,-6 4-9 0,-14 8-13 16,-5 6-14-16,-8 13-9 15,-3 8 6-15,1 20 8 16,-2 5 13-16,6 8 18 16,7 2 8-16,16-2 17 15,10 2 1-15,19-8 0 16,6 1-8-16,11-12-13 16,9-6-3-16,4-11-12 15,3-10 0-15,3-9-13 16,3-4-21-16,0-10-114 15,-2-8 95-15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7.60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8 157 892 0,'6'-14'759'16,"1"1"-365"-16,-10-4-321 16,-6-1-35-16,-6 2-27 15,-6 3-8-15,-2 5-3 16,3 3-5-16,0 11 3 15,-1 6 9-15,5 14 10 16,-4 3 4-16,4 7-1 16,8-2-3-16,-1-1-8 15,7-2-2-15,7-7-3 0,2-2 3 16,5-9-2-16,2-4 1 16,6-8-1-16,1-4-5 15,-1-10 4-15,4-7-2 16,-2-12 3-16,3-4-1 15,1-1-2-15,-4-1 0 16,-7 3 1-16,-3 5 0 16,-5 10 4-16,1 7 0 15,-3 10-1-15,3 3-1 0,-3 13-3 16,1 3 0-16,0 14-1 16,-2 8 2-16,-2-2-3 15,-1-2-4-15,2-10-16 16,0-9-12-16,1-9-26 15,1-4-11-15,0-8-129 16,1-6-212-16,3-8-319 16,0-4 432-16,1-11 66 15,1-1 149-15,-2 3 268 16,3 4 167-16,-2 9 260 16,0 5-94-16,-2 11-332 15,3 5-47-15,-4 9-55 16,0 6-33-16,-1 2-25 15,-3 2-14-15,0 1-11 16,-2 3 0-16,-1-4-1 0,2-3-1 16,-2-4 2-16,4-7 2 15,0-3-2-15,-1-3 0 16,3-6-2-16,3-4 4 16,-1-10 2-16,4-8 2 15,-2-4 1-15,0-1-6 16,-1 6-1-16,-2 5 0 15,2 9-2-15,-6 6-2 0,1 11-2 16,0 6 2-16,1 14-2 16,3 4 4-16,-6 8-1 15,2-1-4-15,-4-5-15 16,2-4-9-16,-1-10-31 16,0-4 1-16,1-5 32 15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5.30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2 46 878 0,'0'-13'680'0,"-5"-3"-400"0,-1 6-171 16,-1 3-6-16,-6 7-37 15,-7 1-17-15,-2 14-31 16,-4 2-9-16,0 8-7 16,-4 1 2-16,8-2-3 15,-4 1 1-15,2-1 0 16,13 0 0-16,-4-5-2 15,13 0 2-15,16 2-2 16,3-4 1-16,6-4-1 16,5 2 2-16,3-5 0 15,-2-2 4-15,5 5-5 16,-5-3 5-16,-12-3-3 16,2 3 1-16,-8-2 0 0,-4-1-4 15,-2 0 3 1,-5-1 1-16,-1 1 3 0,-8 1 4 15,-3 5-4-15,-2 7 1 16,-11-2-7-16,3 7-2 16,-4-3-3-16,-7-4-7 15,8 3-25-15,-2-5-31 0,8-6 38 16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6.86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7 13 719 0,'0'-6'708'0,"-6"-1"-190"0,-1 7-356 16,0 3-46-16,-4 7-47 15,7 7-25-15,-5 9-31 16,5 6-6-16,-3 7-5 16,0 6 0-16,1 3 0 15,-1 1 0-15,5-7-1 16,2-7 1-16,0-12 2 15,0-10 0-15,0-7-1 16,0-6-3-16,6-9 0 16,0-5 1-16,1-17 5 15,7-4 4-15,7-14-3 16,-2 0-2-16,5 4-3 16,1 2-1-16,-11 12 3 15,6 8-3-15,1 13-1 16,-5 3 0-16,2 13 0 0,3 7 1 15,-4 5 5-15,2 7-1 16,-6 7-4-16,0 0 3 16,-3 4-3-16,0 0-1 15,-1-3 1-15,1-2 1 16,0-5-13-16,0-2-13 16,3-12-25-16,0-5-162 0,8-11 144 15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6.36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06 24 1617 0,'-2'-8'677'16,"-1"6"-565"-16,-5-4-71 0,-5 0-10 15,-4 6-23-15,-5 0-7 16,-7 6-6-16,-1 10-4 15,0 1 0-15,4 3-1 16,11 3 5-16,4-5 2 16,11 0 6-16,4 1 2 15,10 0-1-15,2-2-2 16,9 1 1-16,2-1-2 16,3-1-1-16,1 3 0 0,-2 1 0 15,-4 3 0-15,-3 6 0 16,-3-3 0-16,-8-2 1 15,-2 4-1-15,-9-5 0 16,0-3 0-16,-7-4 2 16,-6-3-2-16,-4-1 0 15,-7-2-3-15,-3-2-5 16,0-2-7-16,-2-6-24 16,1-1-10-16,4-2-27 15,1-3-89-15,6-5 116 16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5.54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1 589 1595 0,'20'0'650'15,"2"-4"-579"-15,-8 1-40 16,-5-5-16-16,-9-1-6 16,-15-3-2-16,0-4-2 0,-13 3-4 15,4 5-1-15,-1 5-6 16,0 6-6-16,0 10 2 15,6 6 1-15,1 7 9 16,8 2 4-16,10 4 0 16,0 0-1-16,15-5-1 15,3 0-2-15,8-10 0 16,-2-8 0-16,6-8 1 16,5-8-1-16,4-15 0 15,5-5-1-15,2-21-6 16,-6-8 6-16,-8-17 1 15,-3-2 0-15,-13-6 5 16,-3 2-2-16,-9 5-2 16,-3 2 2-16,-1 18-2 15,0 9 0-15,0 22 0 0,0 12 3 16,-2 19 1-16,-3 13 3 16,-1 26 0-16,2 15 0 15,1 24-4-15,2 8-2 16,5 1-1-16,5-4 1 15,4-13-13-15,3-8-13 16,4-14-26-16,0-8 25 16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5.0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0 1710 0,'1'11'647'16,"4"7"-522"-16,2 0-116 15,0 1-24-15,0 1-39 16,0-3-316-16,9 8 252 16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4.92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632 0,'18'9'655'15,"-3"1"-577"-15,2 1-39 16,-4 5-29-16,-3 1-5 15,-3 5-4-15,-2 0-3 0,-5-1-29 16,0-4-16-16,-6-8 27 16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4.74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87 0 1945 0,'0'4'578'0,"-4"-2"-534"0,-8-2-27 16,-15-2-20-16,-8-1-12 15,-9 2-19-15,2 2-3 16,3 7 0-16,4 0 7 15,11 4 13-15,6-1 7 16,13-2 5-16,3-2-2 16,8-1 2-16,3-2 1 15,11 5 4-15,1 1 0 0,11-1 3 16,4 4-2-16,3 0 2 16,-1 3-2-16,-5 2 0 15,-4 0-1-15,-8 0 0 16,0 3 0-16,-13 0-1 15,-2 2 1-15,-15 2 0 16,-2 2 1-16,-9-1 6 16,-2-1-2-16,0-5 0 15,-4-2 0-15,2-5-2 16,-2 0-2-16,3-3-5 16,3-5-7-16,4-6-33 15,4-3 28-15,12-14 1 16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4.17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9-7 1493 0,'6'0'694'0,"5"15"-556"16,1 4-61-16,-8 18-46 15,-4 15-5-15,-4 18-18 0,-1 12-4 16,-3 8-3-16,-1-4-1 15,3-8-26-15,-2-8-24 16,3-11-141-16,-1-10-270 16,6-14 234-16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3.9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1 42 1505 0,'-28'0'660'15,"10"-4"-597"-15,3-5-14 16,4 1-23-16,2-1-7 15,5 2 2-15,-2 4 0 0,6 1-7 16,-1 5-5-16,2 10-4 16,5 6-1-16,0 19-3 15,2 9 4-15,0 8-6 16,0-1-9-16,2-12-29 16,2-9 136-16,8-15-82 15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3.7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82 1713 0,'31'-12'614'16,"5"4"-580"-16,10-4-17 15,3 2 0-15,5 1-8 16,-1-1 6-16,5 1-1 16,0 4-1-16,0-1-1 15,5 6-8-15,-11 0-3 16,-4 3-1-16,-15 4 1 16,-8 0-12-16,-12 0-44 15,-9 2-66-15,-11 3 63 16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3.61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399 0,'5'0'365'0,"-5"0"-16"16,-3 0-10-16,2 0-84 15,0 0-70-15,1 0-101 16,2 0-22-16,1 4-19 0,-1 5-1 16,2 7 7-16,2 7 0 15,4 16-9-15,-2 10-7 16,4 19-20-16,-3 9-7 16,2 4-4-16,0-3-2 15,11 3 0-15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3.71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 185 1437 0,'5'3'659'0,"0"-6"-623"0,3 0-21 16,4-1-12-16,1-3 1 15,1-2-2-15,2 0 1 16,-2-7-3-16,5 0 2 16,-4-2 0-16,4-3 0 15,-6 0-2-15,-7-1 2 0,3 5 1 16,-7 3 1-16,-4 6 12 16,-4 5 2-16,-15 5-1 15,1 5 1-15,-3 10-14 16,-1 3-3-16,2 9 1 15,1 0-2-15,7 5 4 16,2 2-2-16,7-3-2 16,1-1 3-16,7-2-3 15,3-1 2-15,9-5-2 16,5-2 0-16,3-10 0 16,1-4-5-16,7-2-37 15,-8-6 109-15,11-5-60 16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1.95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82 19 1688 0,'-3'-1'633'0,"-2"-5"-576"16,-3 1-33-16,-10 1-22 16,3 1-2-16,-8 3-4 15,-3 3-1-15,0 6-1 16,-7 1-1-16,1 4-5 16,-2 2-1-16,10-1 2 15,5-5 1-15,9-1 10 16,4-4 0-16,6 1 0 15,2-1 0-15,6 3 0 16,7 1 0-16,8 0 2 16,2 2-1-16,5 1 0 15,-1-1 1-15,0 4-2 16,0-1 0-16,-9 2 0 16,-1 3 0-16,-9 0 0 15,-1 0 0-15,-2-1 0 16,-3 0 0-16,-4-4 0 15,-1 4 1-15,-8-5 0 0,-2 0 2 16,-4-2-3-16,-2-1 0 16,5-1 0-16,-1-2 0 15,-3-5-22-15,2-2-22 16,2-7 24-16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8.59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698 0,'8'16'646'15,"0"3"-549"-15,-7 1-61 16,8 5-32-16,-3 7-2 0,-1 4-2 15,6 9 0-15,-3 12 0 16,5 3 2-16,0 5 0 16,0-3 0-16,2-5 0 15,-2-10 1-15,0-13-28 16,0-8-19-16,0-15 28 16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35.73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5 0 1938 0,'-5'33'571'16,"-2"-1"-535"-16,-8-2-89 15,-3-3 34-15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53.76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508 0,'0'0'642'0,"4"2"-602"15,-1-1-31-15,6 4-3 16,-2-1-3-16,1 8 1 16,4-1-2-16,4 1 2 15,1 1-3-15,3 0-1 16,4 0 2-16,3 1 0 15,0 0 2-15,7 4 14 16,-3 2 7-16,1 2 13 16,0-2-6-16,1-4-11 15,-1 0-3-15,0-2-10 16,-2-2-4-16,-2 2-3 16,-1 0 0-16,-4-1-1 15,2 2 0-15,-5-1-11 0,-1 1-18 16,-8 2 20-16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39.95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9 1 294 0,'-22'2'132'0,"6"-1"-51"16,3-1 3-16,6 3-18 15,1 1 32-15,2 0 91 16,1 1 45-16,3 0 12 16,6 1-22-16,10 4-47 15,7-3-61-15,20-4-16 16,7-3-16-16,11-3-30 16,1-3-14-16,2 1-16 15,1-1-6-15,5 4-7 16,2 4-6-16,-12 2 1 15,-4 0-2-15,-9 5-3 16,-9-2 1-16,-4 0-2 0,-3 2 0 16,-14-5-13-16,-1 3-19 15,-10-1-361-15,-6-2 229 16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38.94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43 20 1427 0,'-5'-6'682'0,"-2"3"-593"15,-2 0-37-15,-2-1-43 16,1 0-3-16,-6 4-10 15,0 0-9-15,-3 3-1 16,-3 5-2-16,-1-1 6 16,0 1 9-16,-4 3 2 15,-2-1 3-15,-5 0 5 16,-3 2 2-16,-8-3 9 16,-2-1 0-16,-6 2 2 15,-1 0-3-15,5 3-10 16,-4 2 0-16,6 1-4 15,4 1-2-15,2-3-3 16,8 1 0-16,6-1-18 0,3 1-18 16,7 2 39-16,3-3-506 15,6 1 329-15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5.61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3 1782 0,'8'0'607'0,"0"2"-522"16,2 10-83-16,-1 5-5 15,-3 18-3-15,1 14-5 16,2 16 0-16,4 8-11 16,3 5-19-16,0-3-443 0,-6-8 299 15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5.38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48-2 1126 0,'-11'6'843'0,"-7"5"-454"16,-1 4-324-16,-7 6-60 16,-4 8-2-16,-13 3-1 15,-5 9-2-15,-3 5-5 16,-4 3-4-16,-1 6-19 16,4 2-7-16,4-10-4 15,7-5-2-15,18-10 19 16,4-12-11-16,11-8 26 15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5.16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 1 1399 0,'-6'3'688'0,"5"-2"-592"16,1 0-60-16,4 4-32 15,5-2 0-15,5 8-1 16,4 2 1-16,5 4 1 16,4 8-1-16,11 2 0 15,2 5-1-15,9 0 8 16,-1-5 7-16,11-2 10 16,8-8-4-16,5-2-7 15,0-2-5-15,-11-6-8 16,-9 4-3-16,-13-3-1 15,-4-1-7-15,-9 0-29 16,-6-4 41-16,-7-5-12 16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54.86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-1 1297 0,'-2'0'744'0,"1"1"-546"16,1 2-138-16,0 10-56 16,1 6-2-16,-1 20 3 15,2 12 0-15,2 12-5 16,0 7 1-16,5-4-2 16,0-4-17-16,-2-9-65 0,0-14-217 15,0-15 186-15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3.19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21 928 0,'10'-8'732'0,"-4"5"-447"0,0 3-167 15,-1 5-58-15,0 10-18 16,-7 4-6-16,-3 9-9 16,1 3-10-16,-4-1-3 15,8-3-17-15,0-3-5 16,-8-15-6-16,8-2-1 15,0-7-6-15,1-7 6 0,12-8-1 16,-2-8 8-16,4-8 5 16,2-1 1-16,-1 3 2 15,-3 1 2-15,1 9 1 16,-3 6 3-16,-3 7-2 16,-2 4 3-16,2 10 4 15,-7 1 0-15,-1 9-1 16,2 5-2-16,-6 0-6 15,5 4-2-15,-4-10 1 16,2 0-1-16,2-7 0 16,-1-7-1-16,6-1-12 15,-3-7 2-15,1-8-4 16,6 0 3-16,4-8 4 16,1-1 3-16,2 1 1 15,-4 0 3-15,-1 8 1 0,-1 3 0 16,0 7 0-1,1 6 0-15,1 7 5 0,0 6-7 16,-1 10 8-16,0 4-5 16,-3 4-1-16,-2-4 4 15,0 6-8-15,-2-6-6 16,-3-13-43-16,0 0-76 16,-3-14 87-16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3.64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33 4 1748 0,'0'0'625'16,"-6"0"-540"-16,-8-3-44 15,-9 3-35-15,-5 0-6 0,-6 7-6 16,-1 2-2-16,4 2 4 16,3 2 2-16,6 6 2 15,6 2 0-15,6 2-2 16,7-2 2-16,12 0-1 15,8-3 0-15,9 3 1 16,4-2 2-16,-1-1 5 16,3 0-2-16,-4-1 1 15,-5 3 2-15,-6-2 3 16,-4 2-1-16,-10 0 3 16,-4 1 1-16,-17 3-2 15,-9 4-5-15,-20-1-18 16,-10 1-16-16,-19-2 255 15,-8 1-181-15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3.32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3 363 1359 0,'6'-13'726'0,"-3"6"-566"0,-2-4-61 16,-2 7-56-16,-4 4-8 15,-6 3-24-15,-1 9-7 16,1 5-5-16,0 5-4 16,10 6 5-16,2-2 2 0,11 2 1 15,4-4-1-15,6-5 0 16,-2-6-2-16,2-8 1 16,-1-5 0-16,-1-16 3 15,2-3 4-15,-2-11 6 16,1-4 0-16,-7-3-6 15,-4-2 6-15,-7 0-2 16,-6 0-1-16,-10 6 5 16,0 1-12-16,-6 4-1 15,1 4 0-15,-1 4-3 16,0 2-1-16,-1 12-16 16,-1 6-2-16,4 6-11 15,-2 7-13-15,8 2-17 16,5 1-15-16,7 2-101 0,8 1-153 15,10-6-246 1,1-4 86-16,8-9 214 0,1-3 272 16,2-6 317-16,0 2 80 15,0 0 73-15,-3 0-125 16,-4 4-202-16,1 3-35 16,-5 8-38-16,0 4-21 15,-2 8-16-15,-5 3-7 0,-9 5-11 16,-2 5-7-16,-5 3-4 15,-5-1 1-15,0-6 2 16,-2-9-1-16,0-6 8 16,2-7 3-16,3-5 16 15,0-1 7-15,1-11 18 16,1-3 2-16,3-13-8 16,3-8-11-16,7-8-22 15,3-5-8-15,4 3-5 16,2-1-2-16,1 6-1 15,3 4-1-15,2 6-9 16,4 5-13-16,4 6-41 16,-1 1-26-16,1 1-114 15,2 3 117-15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2.63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-2 1670 0,'3'-3'661'0,"-3"3"-560"16,1 0-53-16,2 10-50 16,-3 9-2-16,0 20-1 15,-1 12 1-15,-2 25 4 16,-1 8 2-16,3 16-1 16,-2 2-2-16,3-8-20 15,8-5-16-15,3-19-158 16,3-10 124-16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2.36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-1 1542 0,'1'0'728'15,"5"4"-497"-15,3 0-205 16,0-1-22-16,-1 2-28 16,-3-5-24-16,-1 3-270 0,3 3 206 15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2.39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6 597 1521 0,'14'3'655'0,"-1"-3"-583"16,-8 0-59-16,-3-3-7 15,-6-1-6-15,-6-5-9 16,-7 2-13-16,-9 4-4 16,-2 0 1-16,-1 5 3 15,5 2 9-15,2 2 4 0,8 4 11 16,1 3 7-16,4 3 4 16,6 1 0-16,2 8-8 15,7-5-3-15,2 6-4 16,7-2 0-16,1-8-1 15,5-1 3-15,11-11 0 16,0-5 3-16,4-9-3 16,-6-9 4-16,0-12-4 15,-4-2 2-15,-1-10-2 16,-6-3 0-16,-6-11 0 16,-6-3 0-16,-4-11 0 15,-5-2 0-15,-5 3 0 16,-2 0 0-16,-5 9 0 15,1 9 1-15,0 15 3 0,3 9 3 16,4 20 12-16,-1 8-5 16,3 16 6-16,-5 13-7 15,5 24-10-15,4 12 5 16,7 23-5-16,9 5 5 16,4-1-1-16,2-5 0 15,-2-12-1-15,0-7-3 16,-1-12-19-16,-2-5 144 0,-2-13-103 15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1.8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1552 0,'3'0'653'0,"1"0"-579"16,0-1-43-16,2 4-58 15,-1 2-29-15,-1 10 32 16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1.71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 0 1499 0,'3'13'655'0,"-1"2"-579"16,-1 4-68-16,0 6-7 16,-2-1-6-16,1 1-13 15,-1-2-28-15,-3-5-68 16,1-8 76-16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1.49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-1 1281 0,'-3'3'749'0,"0"-3"-540"16,5 3-143-16,-2 3-55 15,0 4-6-15,6 15-5 16,-2 9 0-16,4 17 0 15,-2 5-3-15,-1 10 0 16,2-2-4-16,-2-8-2 16,-3-6 0-16,-1-14 6 15,-2-4-1-15,-3-15 6 16,6-2 0-16,-2-11 1 16,0-4-1-16,-2-8-2 15,-1-7-2-15,10-6-1 16,-6-5-1-16,8 1 2 15,1 3-2-15,0 7 1 16,9 3-3-16,2 8 5 0,2 2 1 16,2 8 0-16,-1 4 0 15,-2 3 0-15,1 1 0 16,-7 4 0-16,-1-4 0 16,-2 4 1-16,-1-3 1 15,-6-3 0-15,-4-1 3 16,-4-2 6-16,-6 0 4 15,-3-1 3-15,-3 0-4 0,-7-1-3 16,-2-3-5-16,-1 1-5 16,-6-4-1-1,1 0-2-15,0 2-6 0,2-1-2 16,7 1-5-16,7-1-11 16,4-2-12-16,6 0-338 15,3-1 230-15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0.75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3 0 1178 0,'0'20'807'0,"-3"3"-441"15,-4 9-384-15,-6 4 32 16,-7 11-19-16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0.58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6 360 839 0,'0'0'647'0,"-8"-4"-398"16,-2-2-115-16,0 3-114 15,-4-4-9-15,-2 7-2 16,0 0 2-16,-4 0 3 15,-2 4-1-15,3 3 0 16,2 2-4-16,9 5-2 0,2 5 0 16,6 0-1-16,3-2-5 15,4 2 3-15,3-6-4 16,1-1 0-16,2-4 4 16,3-6-2-16,0-2 1 15,0-8-1-15,3-2 0 16,-3-7-2-16,-2-3 0 15,2-9 3-15,-3-4 1 16,-1-3 0-16,-5-5-1 0,0-2-3 16,-3-1-1-16,-4 1-1 15,5 0 0-15,-10 5 2 16,4 5 4 0,-2 10-1-16,-1 8 6 0,4 8 11 15,-3 9 0-15,3 8 0 16,3 4-3-16,0 15-14 15,2 6 1-15,4 14-2 16,-2 4-2-16,3 8 3 16,2 0-1-16,-1-6 2 15,10-2-4-15,2-14-26 16,1-4-287-16,2-12 189 16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1.4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42 1281 0,'13'-21'686'0,"-4"6"-612"16,10 9-54-16,-15 2-20 15,-4 8 8-15,4 17 1 16,-5 6 11-16,-3 12 9 15,4 8 7-15,1 4-7 16,-1 1-2-16,5 8-10 16,-2-2-6-16,-1-6-8 15,-2-3-1-15,0-10 0 16,-1-1-2-16,-7-6-26 16,10-6-3-16,0-9 20 15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0.01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0 1555 0,'2'8'632'0,"5"0"-603"0,1 2-44 16,1 1-314-16,-1 0 208 15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59.84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-1 851 0,'2'9'797'0,"0"4"-262"16,0 0-457-16,0 1-71 16,-1 3-1-16,-1 2-8 15,-1-3-14-15,-2-1-28 16,-1-3-112-16,1-6 105 16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59.66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38 19 1144 0,'0'-3'765'0,"-4"-2"-558"15,-3 1-164 1,-5 0-21-16,-6 2-11 0,2 1-5 16,-7 2-5-16,-3 8-1 15,-3 8 0-15,-3 2-1 16,8 0 1-16,2-2-2 15,9-7 2-15,6-3 0 16,2-2 2-16,5-2-2 16,5 1 0-16,3 2 0 15,8-2 0-15,3-1 1 0,7 0 1 16,1-3 0-16,7 3-2 16,-1-1 2-16,-3 3 0 15,-4 1-2-15,-3 1 1 16,0 1-1-16,-3 4 0 15,-1-2 0-15,-6 3 2 16,-4-4-2-16,-8-5 2 16,2 2 0-16,-3-2 3 15,-6 0-1-15,4 2 1 16,-6-2 1-16,-3 2-2 16,4 0-1-16,-5 0-1 15,-4-2 0-15,10 2-2 16,-2-6-4-16,0-3-9 15,8 0-12-15,-4-4-318 16,1-2 206-16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58.56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-4 1461 0,'6'4'673'0,"4"7"-591"15,2 7-35-15,-2 9-31 16,1 11-7-16,-5 15-7 15,-1 6-2-15,-1 8-3 16,-3-4-12-16,-1-6-23 16,2-5-26-16,1-12-346 15,-2-9 239-15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58.35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5 725 0,'0'-3'656'0,"1"1"-183"16,2 2-382-16,-2 3-76 15,1 7-6-15,0 9 0 16,1 4-2-16,0 10-2 16,0 5 1-16,-3 4-2 0,0 3-4 15,-2-1 0 1,2 1-8-16,2-9-165 0,1-4-315 16,1-13 301-16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58.03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 106 637 0,'-3'0'641'15,"3"0"-100"-15,-1-2-424 16,-3-2-55-16,2 3-33 16,1 1-11-16,1 1-11 15,0-1-5-15,6 1 2 16,1-2-4-16,9 0 14 15,2-4 4-15,11 1 2 16,6-2 11-16,5-2 4 16,2-2 1-16,5-7 0 15,0 2-8-15,4 2-16 16,1 2-4-16,4 6-5 16,-2 1-3-16,-8 1 0 15,-4 3 0-15,-15 0 0 16,-4 2 0-16,-10 3-3 0,-4 0-21 15,-7 6-390-15,-5-1 251 16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45.59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7 407 1437 0,'0'0'672'16,"-5"-3"-593"-16,0 3-48 15,-6-6-25-15,-3 2-8 16,-11-1-14-16,-2 5-10 15,-2 5-6-15,0 1 6 0,4 7 12 16,5-5 8-16,6 1 19 16,5 3 0-16,6 2 1 15,2 5 1-15,5 4-10 16,3 2 1-16,5-4-5 16,4 1-1-16,4-6 0 15,2-5 0-15,8-8 0 16,0-3 0-16,4-11 0 15,0-5 0-15,-8-13 0 16,3-1 4-16,-11-7-2 16,-1-5 3-16,-2 0-5 15,-7-2 0-15,0-3 4 16,-8-2-4-16,-5 0 2 16,1-2-2-16,-2 3 0 15,3 6 0-15,-1 15 0 16,-3 4 7-16,1 14 13 15,3 9 4-15,1 10-1 0,5 15-5 16,0 24-14-16,0 10-4 16,4 21 4-16,-1 5-1 15,4-1 4-15,3 3 1 16,2-10-10-16,1-2-14 16,4-8 10-16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45.08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-1 1116 0,'-2'0'787'16,"2"0"-509"-16,2 0-247 16,2 4-22-16,5 2-7 15,-2 3-2-15,3 4-36 16,2 0-28-16,-1 1 37 16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44.89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7 0 1598 0,'-2'2'625'0,"1"-1"-598"16,1 2-23-16,-6 3-8 0,3 3-7 16,-2 9-7-16,-3 3 0 15,2 3 5-15,-2 2-3 16,3-8-24-16,1-1-65 15,4-11 66-15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44.64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 2 912 0,'-4'-2'761'15,"0"2"-393"-15,-1 0-266 16,4 0-71-16,-4 5-13 15,4 6-12-15,-1 8-1 0,2 8-1 16,3 6-3 0,2 2 5-16,1-2-2 0,-2-2-3 15,0-7 3-15,1-8-2 16,-1-3 1-16,-1-7-3 16,-3-5 2-16,1-1-2 15,-1-1 0-15,2-4 4 16,2 1-2-16,-1-6 1 15,1-6-1-15,5-1-2 16,0-2 2-16,4 6 0 16,-1 0-2-16,2 9 0 15,1 2 2-15,2 7-1 16,0 5 1-16,4 4 0 16,-2 2 0-16,0 3-2 15,-3-5 2-15,-5 1-2 16,2-2 2-16,-7-5-1 0,1 4 1 15,-2-6 2-15,-5-2 1 16,-3 0 8-16,-6 1 3 16,-4-3 0-16,-3 1-4 15,-1 3-4-15,-2-2-3 16,-7-1-3-16,4-1-2 16,-3-5-8-16,3 0-4 15,5 0-5-15,1-1-11 0,6 4-15 16,2-2-22-16,8 1 41 15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1.1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 11 637 0,'-8'-4'551'0,"6"1"-206"15,-1-1-208-15,3 4-47 16,3 6-6-16,-1 8-19 15,3 7-11-15,-1 13-7 16,-1 5-10-16,-2 5-26 16,-1 2-4-16,0-1-5 0,-1 1 0 15,1-7-1-15,0-1-15 16,1-9-122-16,3-6 96 16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40.4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8 1440 0,'10'-5'665'0,"0"1"-592"0,1 7-61 15,2 5-3-15,-6 17-3 16,2 13-4-16,-1 20-1 15,-1 8-1-15,-7 8 6 16,3 0-4-16,-1-9-17 16,-1-7-21-16,8-12-487 15,-5-5 330-15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40.22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4 1521 0,'4'-1'633'0,"3"-2"-606"15,2 3-21-15,1 6-1 16,-3 5-1-16,-1 15-6 16,-5 8-7-16,-3 16-17 15,-6 7-4-15,0 6-9 16,2-3-6-16,2-11-172 16,2-7 124-16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2.1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250 0,'8'10'793'15,"-1"12"-492"-15,0-1-223 16,-1 6-63-16,1 2-5 0,-5-6-17 15,0 4-19-15,-2-5-32 16,0-8-177-16,-2-4 155 16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1.99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5 110 1682 0,'12'-10'628'0,"0"-2"-578"16,-8-2-45-16,-7-5-1 15,-10 0-4-15,-4 0-4 16,-9 6-6-16,1 9-7 15,-4 8-8-15,2 8-5 16,2 11 14-16,5 3 5 16,4 6 16-16,6 7 2 0,10-2 2 15,1 5-3-15,9-6-1 16,6-7 1-16,0-10-4 16,3-9-1-16,3-10-1 15,-4-3 0-15,4-13-3 16,1-1-3-16,-1-9 3 15,3-3-1-15,-2 2 4 16,-4-1 2-16,-8 12 7 16,-1 8 4-16,-5 9 3 15,5 9 2-15,-3 10-4 16,0 8-2-16,2 6-6 16,-8 2-1-16,1-2-23 15,-2-8-13-15,-2-9 19 16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29:41.58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89-1 1869 0,'-4'3'571'0,"-3"0"-534"16,-5-1-36-16,-8 6-24 16,-7-4-16-16,-5 13-10 15,2 2 3-15,-6 3 12 16,6 2 12-16,2-5 16 16,4 0 3-16,7-2 3 15,4 1 5-15,5-1-1 0,6-1-1 16,9 3 3-16,3 1-3 15,13 0 3-15,6 6 1 16,7-1-1-16,4 4-1 16,-3-1-1-16,-1 1-1 15,-3-4-1-15,-1-1 4 16,-3 0 5-16,-8-6 2 0,-2 1 4 16,-6-3-1-16,-10-3 0 15,-3 3 2-15,-7-2 2 16,-6-2-2-16,-6 1-3 15,2-1-3-15,-9-5-7 16,3 0-2-16,-6-4-24 16,0-3-6-16,8-4-17 15,1-2-13-15,10-3-144 16,2-4 140-16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8.73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59 1707 0,'7'5'642'0,"0"2"-526"0,5 10-116 16,-1 6-16-16,0 15-11 15,0 5-7-15,-1 9 10 16,0-2 3-16,2-8 14 16,-5-9 6-16,3-16 4 15,0-4-1-15,-1-10 10 16,5-2 6-16,-2-8 8 15,-1-4 6-15,-1-12-1 16,-2-8-4-16,2-7-10 16,1-10-6-16,-1-2-8 15,0 1 0-15,-4 5-3 16,0 8-9-16,-2 9-25 16,-2 5-19-16,2 5 31 15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8.0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20 1688 0,'1'3'670'16,"2"0"-529"-16,-2 1-95 16,1 6-56-16,1 5-8 15,0 13-9-15,-2 11 4 0,2 12 9 16,0 5 7-16,3-1 7 15,1-7 4-15,1-14-1 16,-2-8 2-16,-2-14-3 16,1-3 1-16,-5-8 3 15,1-1 3-15,1-4 8 16,-4-5 9-16,2-14-8 16,0-6-1-16,-1-14-11 15,2-3-3-15,8-4-3 16,1 3 0-16,6 8 1 15,1 6 0-15,2 7-1 16,2 3 0-16,3 8-18 16,-1 2-23-16,-5 3 45 15,1 6-17-15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4.70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595 0,'0'4'663'16,"0"5"-568"-16,0 7-60 0,3 12-34 15,0 2-1-15,-1 13-1 16,-1 5-4-16,0 12-4 16,2 2-4-16,0 6-18 15,0-6-241-15,7 0 192 16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43.76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-1 1514 0,'1'6'656'15,"6"2"-568"-15,-4 11-79 16,1 1-6-16,0 16-1 16,-2 4 2-16,-2 11-3 15,0 9-1-15,1 11 2 16,3 4-4-16,-2-3-3 16,2-6-4-16,-3-17-11 15,2-13-4-15,1-17-30 16,0-9-164-16,3-19 154 15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28.27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163 1051 0,'0'0'820'0,"1"3"-481"16,1-3-306-16,2 0-22 15,2 0-9-15,1 0 1 16,6 3-1-16,1 1 0 16,4-2 0-16,3-1 0 0,2-1-2 15,0-1 0-15,-4-11 0 16,5 1-2-16,-4-5 0 16,-8-4 2-16,-1 4 7 15,-9-4 2-15,-2 1 2 16,-3 2 0-16,-7 1-4 15,-6 6-2-15,-8-2-3 16,-4 6-2-16,1 9-3 16,0 4-2-16,7 14 3 15,2 3 2-15,11 9 2 16,0 0-1-16,7 5 1 16,4-5 1-16,11-1 1 15,6-2 0-15,18-11 0 16,3-3 0-16,8-9-2 15,-5-7-6-15,-4-1 2 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0.92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6 126 1073 0,'-10'-12'737'16,"0"2"-584"-16,9 4-84 16,-4-2-16-16,5 6-24 15,1 0-9-15,6 1-9 16,7-1-2-16,10-3 4 0,6 3 7 16,7-2 1-16,8 0 5 15,8-3-4-15,6 1-2 16,8-2-4-16,0 1-3 15,-4 0-6-15,-8-2-4 16,-11 0-1-16,-7 1-1 16,-10 4-1-16,-1 1 0 15,-10 3-39-15,-2 0-26 0,-11 0 43 16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27.88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2 65 816 0,'4'-10'645'0,"-4"1"-340"16,-1 0-130-16,-3 5-95 15,-5 0-20-15,-3 2-38 16,1 2-15-16,-2 0-14 15,0 5-6-15,3 2 3 16,1 4-1-16,2 2 5 0,2 0 8 16,4 7 7-16,1-1 0 15,6-1 4-15,0 2-2 16,2-4-2-16,2-6-2 16,-1-3-1-16,1 1-1 15,0-8 0-15,0 0-1 16,3-2-2-16,-3-9 0 15,3 2 0-15,-1-5-2 0,-2-5 0 16,0 3 5-16,-3-5-3 16,-1 4 3-16,0 2 1 15,0 7-3-15,-3 5-3 16,0 4 4-16,1 9 1 16,-1 0 1-16,4 9 3 15,-3 1-2-15,1 3-3 16,-2 0-1-16,-1-7-1 15,3-1 2-15,-2-9-2 16,2-3 0-16,-3-4-2 16,5-7-4-16,-3-7-2 15,4-5 5-15,0-9-1 16,2-4 4-16,2 4 1 16,0 6 1-16,-4 3 1 15,1 7-1-15,0 5 3 0,-4 2 1 16,3 6 1-16,-1 1 2 15,3 9-4-15,-3 2-2 16,-3 5-1-16,1 2-4 16,-4-2 3-16,4 3-1 15,0-3 2-15,-5-7-2 16,3-4 0-16,-1-4-2 16,-1-7-2-16,5 4-2 15,1-9-1-15,0-5-1 0,2-2 3 16,5-3 3-16,-2 1 0 15,1 4 0-15,0 6-2 16,-6 0-2-16,3 9-1 16,3 2-1-16,-1 5 1 15,2 3 1-15,1 10 4 16,-4 0 0-16,1 9 2 16,-2 0-2-16,-4-5-22 15,1 2 46-15,-1-3-559 16,-2-5 349-16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20.39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8 81 832 0,'2'-2'710'16,"-2"2"-343"-16,-1 0-209 0,-5 0-107 16,5 0-17-16,4 2-16 15,4 0-7-15,0 6-5 16,-3 3 1-16,-2 5-2 15,1 3-1-15,-1 6 1 16,0 5-5-16,5 5 6 16,-3 2-4-16,1 1 1 15,5-1 1-15,1-4 1 16,2-2-3-16,1-5 2 16,-4-2-4-16,-4-2 2 15,-3-3 1-15,-2-6-1 16,-1-3 2-16,-3-9-2 15,-2 2 3-15,-1-1 4 16,-1-2 0-16,-6-5-2 16,-1 0-1-16,-5-7-6 0,2-1 0 15,0-6 0-15,0-2 0 16,-1-8 0-16,-4 0 2 16,4 0 3-16,-5-3 4 15,-1 2 0-15,3-1 0 16,-5 4-1-16,3 2-2 15,4 5 1-15,2 3-1 16,4 0 2-16,2 1-2 0,5 1 0 16,0-2-4-16,5 1 2 15,1 3-3-15,3 0 2 16,3 3-1-16,4 1 0 16,1 0-2-16,9 1 2 15,2-1 2-15,9 2-1 16,5 1-1-16,1-3-2 15,7 8 3-15,2-2 0 16,4 3 0-16,7 3 3 16,-4-4-1-16,-4 2 1 15,-7-1-2-15,-10 3-1 16,0 0 0-16,-5 0 0 16,-3 1 0-16,-6-3-2 15,-3 4-1-15,-5-7 0 16,-1 2 0-16,-6-1-7 0,-3-2-16 15,-6 3 14-15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9.15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 383 1772 0,'19'-4'602'15,"2"-4"-543"-15,3-5-54 16,-1-4-1-16,-6-3-3 16,3-3-1-16,-4-5 2 15,0 2-1-15,0-3 0 16,-9-3 3-16,-1 2-2 16,3-1-1-16,-12 2 3 15,1 5-2-15,-4 4 6 16,-7 1-2-16,-2 3-2 15,-7 3 0-15,-6 13-8 16,1 7-2-16,0 18 5 16,1 9 1-16,2 8 5 15,7 12 0-15,10 2-1 0,5 2 0 16,10-6 1 0,6-8 0-16,8-7 3 0,7-6-1 15,8-7 5-15,2-5 0 16,10-10-5-16,2-6 6 15,14-8-22-15,4-3-26 16,-1-8 25-16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7.68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196 1356 0,'7'0'691'0,"0"3"-595"15,5-2-52-15,1 2-39 16,-3-3-5-16,0 0 2 15,0-1-2-15,-1-4 0 16,1-1 4-16,0-5-4 16,-1-5 3-16,-1-1 1 15,1-5 3-15,-6-4 6 0,-3 0 1 16,0 0 6-16,-2 4 0 16,1 9-5-16,-2 6 1 15,0 1-10-15,0 6-2 16,-5 0-9-16,-1 3-5 15,-5 10 4-15,-2 1 3 16,4 11 6-16,1-2 6 0,2-3-2 16,8 1-4-16,1-7 3 15,7 1-3-15,6-4 1 16,0-1 0-16,4-1 7 16,3-2 0-16,5-1-1 15,-1 0 1-15,4-2-9 16,-7-1 1-16,8 0-3 15,8 3 0-15,1-5 1 16,4 1-3-16,-6 0-22 16,-7-2-13-16,-5-1 21 15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7.03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1 43 1234 0,'0'0'746'0,"-7"-9"-577"16,1 2-95-16,-6-3-52 15,1-1-15-15,-7 7-7 16,0 3-7-16,-7 5-4 15,2 6-2-15,-4 9 10 0,-1 4 3 16,4 3 5-16,2 0 2 16,11-4 2-16,4-1-3 15,7-3 1-15,1-2 2 16,0-5-3-16,9 2 3 16,6-3-4-16,-1 2 2 15,14 1-1-15,-8-6 1 16,4 3 2-16,2 0-4 15,-8-3 0-15,0 2-3 0,-6-2 1 16,-2-2-1-16,-2 0 1 16,-5 0 1-16,-1-4 0 15,-5 6 1-15,-6 1 5 16,-4 5 1-16,-8 3-4 16,0 1 0-16,-3 3-7 15,1-4 2-15,6-3-2 16,-1-6-7-16,7-3-20 15,-2 1-20-15,5-1-361 16,6 0 249-16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6.57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383 1723 0,'3'-3'620'16,"3"-2"-554"-16,6-6-57 15,1 1-3-15,3 0-3 16,4-1-2-16,3-1-1 16,3-2-1-16,1-4-4 15,4-2-2-15,-5-3-1 16,0-5 1-16,-1-2-1 15,-7-5 0-15,-5-4 2 16,-5 4-1-16,-8 5 3 16,-5 7 4-16,-5 10 2 15,-4 3-2-15,-7 8-2 16,-5 7 0-16,2 15-1 0,-1 6-1 16,3 14 7-16,7 1-2 15,9 1 2-15,6 1-1 16,7-7 0-16,5-1-2 15,4-10 0-15,1-3 0 16,9-8-7-16,4-2 1 16,5-10-15-16,3-6-9 0,2-10-383 15,2-4 262 1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06.11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48 1008 0,'3'3'771'16,"-4"-3"-525"-16,1 0-155 16,2 0-78-16,4 7-6 15,7 6-4-15,2 6-1 16,3 14-2-16,-2 2-5 0,3 9-1 15,-2 5 5 1,-2 5 2-16,-1-4 7 0,-9-5 3 16,-2-4-6-16,-8-18 2 15,5-4-3-15,-6-12 3 16,1-6 2-16,-4-1 0 16,-8-7 6-16,5-6-1 15,1-3-5-15,2-8 6 16,2-1-8-16,-1-8 2 15,4 0-1-15,4-6-3 16,4-2 0-16,14-1-5 16,1-3 2-16,15 8-2 15,10-1 2-15,10 9 0 16,7 8-2-16,-2 5 0 16,-5 6 0-16,-9-2-9 15,-4 6-66-15,-7 2 52 16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28.83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1785 0,'1'19'604'0,"3"7"-534"16,2 10-47-16,-1 14-22 15,-2 8-6-15,-1 13-18 16,-1 1-8-16,-1 0-5 16,0-7-1-16,0-10-4 15,0-5-19-15,1-16-328 16,2-3 227-16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27.10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 9 1458 0,'-3'-2'687'0,"1"2"-582"16,-6-3-54-16,3 2-39 16,-1 2-9-16,3 2-4 15,6 3-4-15,-6 4-4 16,3 7 2-16,0 10 1 16,-2 1 5-16,7 1-1 15,-4-5 2-15,-1-6 2 16,5-3-1-16,-4-6-1 15,3-4 2-15,4-3-2 16,-8-2 0-16,0-3-5 16,5-3-1-16,-5-8 4 15,9-5 2-15,1-10 2 16,-4 0 2-16,6 1-4 0,-4 1 0 16,-2 10 0-16,7 2 0 15,-3 8-2-15,-3 4-2 16,4 4 4-16,-3 4-3 15,-1 5 3-15,4 0 0 16,-1 10 2-16,0 3-2 16,-1 2 0-16,4 7 1 0,0-5-1 15,-6 1 2-15,4-4 0 16,-2-2-2-16,-2-7-29 16,5-1 40-16,-5-11-15 15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32.12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68 1854 0,'24'0'586'15,"8"-4"-517"-15,10-6-55 16,6 0-1-16,-2-2-10 16,1-4-7-16,-5 7-40 15,-8 2-20-15,-6 7 37 16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58.60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95 0 1576 0,'0'0'669'16,"1"2"-553"-16,-2 0-106 16,-8 3-5-16,-7 6-3 15,-3-1 0-15,-8 10-6 16,0 2-3-16,2 1-5 15,-1 3 1-15,5-6-1 16,7-2-1-16,6 1 4 16,4-8-2-16,8 2 4 15,3 0 3-15,8-4 2 0,6 4 1 16,9-2-1-16,0-5 2 16,0 1 0-16,3-2 0 15,-10-1 0-15,2 0 2 16,-1 1-1-16,-11-5 3 15,-1 3 0-15,-7-2 1 16,-5 0 4-16,-1 1-1 16,-9-1 4-16,3 7 0 0,-9 2-2 15,-9 6-4-15,3 5-4 16,-6-2-1-16,-2 2-1 16,9-1 0-16,2-6-14 15,3-3-12-15,8-8 15 16,4-1-345-16,12-10 265 15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31.90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56 548 0,'3'-26'662'0,"0"11"-41"16,4 3-369-16,-6 8-154 16,1 4-36-16,2 11-29 15,-4 8-12-15,0 17-8 16,3 7-3-16,-3 15-6 16,8 6-1-16,-2 3-1 15,3 3-1-15,1-10-2 16,-7-5-8-16,5-10-28 15,2-11-25-15,-6-12-238 0,-1-12 201 16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31.69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6 145 1262 0,'14'-10'728'0,"-1"-6"-588"16,-1-4-58-16,-6-1-55 15,-3-4-12-15,-8 4-13 16,-2 5-2-16,-6 5-4 16,-3 6-3-16,-2 7-8 15,1 6-1-15,1 15 5 16,0 2 0-16,4 10 11 16,5 0 0-16,3 2 4 15,4 1-2-15,1-3-1 16,3-5 3-16,5-13 1 15,-2-6-1-15,5-6-2 16,0-2 0-16,-2-8-4 16,3-2-2-16,-1-6-1 15,-1-4 1-15,3 4 6 16,-4-3 0-16,1 8 5 16,0 2-3-16,-1 6-4 0,1 3 3 15,3 11-3-15,-1-2 4 16,0 5 1-16,-2 2 1 15,0-7-6-15,3 6 2 16,-2-10-2-16,0-6-11 0,-2-7-26 16,-3-9-210-1,2-10-463-15,-8-9 439 0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31.25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7 21 807 0,'21'0'704'0,"-1"-3"-290"15,-9 2-323-15,-5-2-27 16,-5-1-32-16,-5 1-10 0,-8 0-4 15,-3-1 0-15,-7 4-12 16,4 0-4-16,-1 4-1 16,0 3-1-16,2 2 4 15,-3 2 1-15,9 5 5 16,3 1-5-16,7 5 0 16,1 1-3-16,11 1 2 15,7-1-4-15,-1-7 0 16,3-6-2-16,-2-10-2 15,0-5 1-15,5-5-1 16,0-2 1-16,-8-5 3 16,0-2 1-16,-2-1 14 15,-5 0 1-15,-1 2 2 16,-1 1-3-16,-6 4-8 16,-3 3-3-16,-4 3-11 0,-2 1-21 15,1 5-231-15,-2 2 186 16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0:30.86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427 0,'0'0'680'0,"-3"1"-589"16,3 3-59-16,2 5-28 15,1 7-4-15,3 11 0 16,-2 10 0-16,6 7 0 15,-3 4-2-15,-1 4 2 16,-2-1 2-16,-1-6-2 16,3-3 2-16,1-10 1 15,1-2-3-15,-7-11 2 16,2-2 2-16,-2-11-6 16,4-6-2-16,-1-4-7 0,0-9-1 15,6-9 3-15,-1-3 0 16,9-5 7-16,0-3 2 15,3 4 2-15,-1 3-2 16,3 5 1-16,3 6 1 16,2 10 0-16,1 7-2 0,-1 9 4 15,1 7-3-15,-4 8 1 16,-3-2 0-16,-6 4 0 16,-3-1-2-16,-8-2 2 15,-3-1 1-15,-5 0 3 16,-4-1 3-16,-6-3 13 15,-2-3-1-15,-5-2 7 16,0-1-7-16,-3-1-8 16,-5-5-4-16,4-3-5 15,-1-2-3-15,2-7-3 16,4 0-7-16,3-5-11 16,3-4-8-16,6 0-32 15,5 3-105-15,5-3 114 16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0.35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 72 873 0,'-5'0'694'16,"2"0"-354"-16,3-1-280 16,3 1-27-16,8-3-24 15,1-1-4-15,12-6 2 16,4-2 4-16,7-2 2 16,4 2 0-16,1 6 9 15,4-2-1-15,2 6 1 16,0 2-6-16,3 0-5 15,1 6 2-15,-6 1-6 16,0 0 6-16,-5 5-9 16,-3-3 1-16,3-1-5 15,-8 1 0-15,-2 0 0 16,-5-1 0-16,-11 4-43 16,0 1-188-16,-10 1 164 15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5.39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1688 0,'-1'30'630'0,"2"4"-553"15,6 15-74-15,-1 6-8 16,0 10-26-16,-5 2-16 15,-1 1 20-15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4.79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 337 810 0,'17'2'704'0,"6"-4"-315"16,0 1-256-16,3-3-88 15,-3-2-25-15,0-1-12 16,1-6-5-16,-6 0-3 16,0-5-5-16,-5-2-4 15,-2-3 0-15,-8-7 1 16,3-3 5-16,-9-2 3 0,-4-1 2 15,-9 4 1-15,-6 2 3 16,-1 8 1-16,-1 8 4 16,2 14 12-16,-1 7 6 15,-3 21 10-15,4 11-7 16,1 17-12-16,3 7-9 16,10 3-7-16,2-2-4 15,13-17 2-15,3-8-4 0,15-10 0 16,2-7-2-16,6-12-1 15,5-4-1-15,1-15-28 16,0-7-266-16,7-5 211 16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4.43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9 92 1035 0,'12'-11'806'0,"-7"-1"-566"15,1 2-151 1,-4 4-31-16,-10-4-43 0,0 3-10 16,-10 4-8-16,0 1-19 15,2 15-13-15,-9 4-1 16,2 8 11-16,6 2 12 16,2-1 17-16,9 4 5 15,6-4-4-15,6-3 1 16,3-6-1-16,2-1-5 15,7-7 2-15,-10-4-2 16,7-3-2-16,-4-8 0 0,4-7-1 16,7-6-1-16,-4-5 4 15,7-3 2-15,-5-3 0 16,-5-3-2-16,-2 1 5 16,-5 2-5-16,-2 5 6 15,2 7-3-15,-7 10-1 16,5 6 2-16,-3 10 5 15,0 7 3-15,2 9 1 16,-3 3-4-16,5 5-3 16,-1-2-5-16,1-3-1 15,3 1 2-15,-4-8-2 16,1-2-2-16,-2-7-21 16,-1-6-24-16,3-9-160 0,-1-12-191 15,3-10-114-15,-1-5 96 16,2-7 255-16,2 8 139 15,-5 6 191-15,2 4 132 16,-3 8 88-16,-2 4 18 16,0 8-213-16,-1 2-98 15,0 10-42-15,0 1-12 16,0 13-15-16,0 4-10 0,1 6-12 16,-1 1-5-1,1-11-18-15,-1-2-15 0,0-12-29 16,0-5-17-16,0-7-33 15,1-6-28-15,2-7 56 16,1-7 31-16,2-6 69 16,0-2 2-16,-1 0 29 15,1 5 31-15,3 6 43 16,1 4-23-16,-2 6-11 16,2 4-14-16,2 3-30 15,-7 4-12-15,8 7-20 16,-5-1-2-16,0 5-5 15,1-2-4-15,-8-1-13 16,2-1-5-16,-6-6-6 16,1-3 6-16,5-6 9 0,1-3 7 15,3-3 6-15,5-3 5 16,-2-3 3-16,-2-2-1 16,0 3-3-16,0 5-3 15,-2 6-1-15,-2 4-4 16,3 7 0-16,-3 2 0 15,4 8 0-15,3 4 0 0,-1 1-8 16,0-1-12 0,3 1-34-16,-4-5-214 15,1-4 150-15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3.54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8-1 1576 0,'-6'7'651'16,"2"3"-566"-16,1 11-76 15,1 10-4-15,1 14-4 16,-2 6 5-16,-1 10-14 15,-1-3-2-15,1-3-9 16,0-8-1-16,-1-6 11 16,1-6 1-16,-2-17 7 15,0-2 1-15,1-14-2 0,0-2-4 16,5-3-10-16,-1-9 1 16,1-9 3-16,3-7 4 15,1-5 12-15,3-2 0 16,3 2 1-16,2 2 1 15,1 8-1-15,-1 2 0 16,1 8 1-16,-2-1-1 16,-1 12-1-16,2 0 0 0,0 6 1 15,1 7 2-15,2 0 1 16,0 4-3-16,-1 2-1 16,-1 3-3-16,-1 2 1 15,-2 6 0-15,-1 0 0 16,-3 1-2-16,-1 0 0 15,0-5-11-15,2-6-38 16,-1-6-377-16,4-14 246 16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3.05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0 4 1322 0,'-16'-3'699'0,"-1"1"-597"15,-2 2-71-15,-4 3-7 0,-8 3-15 16,1 1-8-16,4 3-6 16,0 3-11-16,7 0-13 15,3 2-2-15,5-1 4 16,5-2 8-16,6 1 12 16,4 1 3-16,9-2 3 15,7 1 1-15,12 0 0 16,3-1 1-16,8 2 1 15,-2 0 0-15,-6 1 0 16,-3-2 0-16,-12-1 3 16,-1-1 1-16,-9-2 3 15,-6-2 2-15,-1 0 5 16,-3-1 6-16,-7 0 5 16,2 3 0-16,-10 1-9 15,-3 0-7-15,-4 4-5 0,1-1-3 16,-10 0-1-16,2 0 0 15,6-5-2-15,2-3-4 16,9-5-14-16,6-1-31 16,5-15 35-16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7:23.3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9 60 1797 0,'-1'0'586'0,"9"16"-551"16,-7 2-20-16,-2 9-15 16,0 5 0-16,-12-4-2 15,4 2-4-15,-2-7 1 16,1-5-1-16,0-8 1 16,7-4-3-16,3-5-6 15,0-1-9-15,7-4-11 0,-1-4-2 16,5-8 10-1,6-1 10-15,3-5 16 0,3 0 0 16,0 1 2-16,-4 3 0 16,-3 5 0-16,-2 6-2 15,-5 6 3-15,1 2-3 16,-4 10 4-16,-1 0-2 16,-1 9-1-16,3 2 1 15,-1 3 0-15,2 0-2 16,5-3 0-16,-1-4-2 0,5-4-12 15,0-7-4-15,7-5-6 16,2-4-2-16,5-11-1 16,2-4 5-16,-2-6 6 15,0-2 5-15,-7-2 11 16,-3 2 9-16,-8 2 13 16,-4 3 5-16,-8 7 10 15,-7-1-6-15,-11 9-6 16,0 5-5-16,-9 5-13 15,3 11-3-15,4 6-1 16,-2 2-1-16,8 3 4 16,6 1-3-16,6-6-1 15,4-1 0-15,5-7-1 16,2-3 1-16,8-7-2 16,2-3 0-16,6-8-2 0,-2-6-1 15,-1-10 1-15,4-6 2 16,2-8 0-16,5-4 2 15,-4-4-2-15,-2 5 0 16,-9 11 3-16,-3 9-3 16,-4 18 2-16,-6 4-2 15,1 17 1-15,-3 2 3 0,-2 7-3 16,1 2-1-16,-3 2 0 16,1-6-6-16,2-7-35 15,-1-5-17-15,4-9 29 16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5.7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8 10 1570 0,'0'-7'640'0,"-2"5"-578"16,-7 0-37-16,-6 6-34 15,-2 5-2-15,-5 7-8 16,1 2 0-16,2 6 10 16,0-2 4-16,5 0 5 0,2-2 0 15,6-3 0-15,2 0 0 16,4-4-2-16,5-1 2 16,4-2 0-16,4-1-2 15,3 2 2-15,5-2 0 16,0 3 0-16,1-2 0 0,1 6 0 15,-3 1 0-15,-4 0 0 16,-3 2 0-16,-12-3 2 16,-1 0 0-16,-7 1 1 15,-3-3 3-15,-7 3 1 16,-1-3-1-16,-5-2 1 16,1 1-2-16,-1-1-3 15,2-4 2-15,1 1-4 16,3 0 0-16,5-2-20 15,2-1-27-15,2-6 25 16</inkml:trace>
</inkml:ink>
</file>

<file path=word/ink/ink3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0.8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766 0,'9'27'587'0,"1"19"-573"15,-3 8-10-15,-1 6-11 16,0 5-11-16,4 6-29 16,-3 1-38-16,-4 4-180 15,0 2 176-15</inkml:trace>
</inkml:ink>
</file>

<file path=word/ink/ink3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0.66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-5 1247 0,'3'0'685'0,"2"4"-634"16,0 2-33-16,1 10-7 16,0 4-2-16,1 8-1 15,-1 5-3-15,-5 5-3 16,4 4 0-16,-4 10 0 15,2 0-1-15,4 1-50 16,1-1-373-16,0-11 276 16</inkml:trace>
</inkml:ink>
</file>

<file path=word/ink/ink3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28.37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4 256 1564 0,'6'-2'630'0,"11"-1"-601"16,5-2-20-16,8-5-3 16,-1-1-5-16,3 4-13 15,-2 1-10-15,-2 8-13 16,-2 4-1-16,-6 4 11 16,-3 6 6-16,-2 1 14 15,-8-1 3-15,-8 4 2 16,-4-4 2-16,-8 4 3 15,-3 1 1-15,-4-3 1 16,-2 0 2-16,-2-1 6 16,1 2 5-16,0 1 3 15,-1-1 3-15,4 0-6 0,1-1-2 16,6-3-4-16,2-1-1 16,5-4-2-16,3-2-6 15,4 2-5-15,4-2 0 16,9 3 0-16,4-3-1 15,8-1-1-15,3-1 0 16,3-3 2-16,4 0-4 16,1-3-6-16,2-6-9 0,-4-5-13 15,0-7-14 1,-13-11-28-16,-1-4-26 0,-8-9-38 16,-3-3-63-16,-8-2 64 15,-1-4 53-15,-11 2 84 16,-4-4 10-16,-7 6 27 15,-5 2 25-15,-5 4 56 16,-4 4 19-16,0 9-14 16,-5 4-27-16,1 23-28 15,-5 7-16-15,1 23-28 16,-2 11-11-16,4 14-6 16,8 6-3-16,13 8-1 15,8 10 3-15,19 10-6 16,8 5 1-16,9-5-1 15,7-11 2-15,6-24 0 0,1-11-2 16,8-23 18-16,1-10 4 16,-2-17 16-16,1-9 5 15,-6-12-14-15,1-7-5 16,-6-10-10-16,-11-3-3 16,-3-6-6-16,-16 0-1 15,-12-3-17-15,-3 2 4 0,-25-2 2 16</inkml:trace>
</inkml:ink>
</file>

<file path=word/ink/ink3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6.85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831 0,'5'14'566'0,"3"14"-552"16,-2 7-10-16,4 19-3 16,-2 14 1-16,4 22-2 15,2 11-2-15,-11 12-17 16,3-1-16-16,-5 2-39 16,-2-8-160-16,1-18 163 15</inkml:trace>
</inkml:ink>
</file>

<file path=word/ink/ink3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6.58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33 10 1334 0,'-15'-6'713'16,"-2"0"-572"-16,-6 8-90 16,-6 6-13-16,-7 13-19 15,-12 10-5-15,-8 19-9 16,-6 6-3-16,-12 16-2 15,-5 8-2-15,-5 8-5 16,2-1-4-16,11-6 4 16,13-11 4-16,21-13-12 15,5-7-18-15,15-8-45 16,5-1-91-16,11-17 113 16</inkml:trace>
</inkml:ink>
</file>

<file path=word/ink/ink3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6.30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6 1558 0,'10'-3'640'16,"-1"0"-577"-16,5 3-57 15,1 2-1-15,6 9-1 16,5 1-3-16,9 11 3 16,7 0-2-16,7 7 0 15,5 7 1-15,15 3-1 16,1 2 4-16,10 0-1 16,6-1 4-16,0-4 2 15,-1-1 1-15,-7-5-2 16,-8-7-4-16,-2-3-3 15,-7-5 0-15,-15-8-3 0,-10 1 0 16,-17-6-19-16,1 1-21 16,-18-1 23-16</inkml:trace>
</inkml:ink>
</file>

<file path=word/ink/ink3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45.95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197 0,'0'0'746'15,"6"6"-513"-15,4 5-224 16,6 13-6-16,2 13 1 15,-2 5-2-15,-2 23-2 16,-1 0-6-16,0 12-15 16,-4 0-16-16,8-2-53 15,-5-3-96-15,1-3-483 16,-5-12 442-16</inkml:trace>
</inkml:ink>
</file>

<file path=word/ink/ink3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2.41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-2 969 0,'0'0'810'0,"3"0"-415"15,-1 2-335-15,7 2-47 16,4 2-4-16,2 0-6 15,3 0 1-15,4 4 0 16,4 1-3-16,7 4 3 16,5 2 3-16,11 8 2 15,2 1 4-15,11 4 8 16,4 1-3-16,17-3 11 16,3 0 4-16,10 1 3 15,6 0-1-15,-5 3-10 16,-2 1-11-16,-4 9-12 15,-10 3 2-15,-11 10-40 16,-5 6 559-16,-26 4-414 0</inkml:trace>
</inkml:ink>
</file>

<file path=word/ink/ink3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1.2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41-2 1200 0,'0'-1'738'0,"-5"1"-586"0,-3 0-104 16,-8 10-36-16,-7 7-4 15,-7 9-7-15,-3 6 1 16,-5 3-2-16,-4 4 2 16,-10 7 0-16,-12 7-2 15,-14 15 0-15,-5 6 0 16,-10 14-6-16,0 2 1 0,-1 3 0 16,3-1 5-16,15-12 0 15,6-10 0-15,11-13 0 16,7-11 3-16,11-14-1 15</inkml:trace>
</inkml:ink>
</file>

<file path=word/ink/ink3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15.10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8 552 1269 0,'-1'0'689'16,"-1"0"-618"-16,0-6-84 0,-7-1-25 16,-1-5-15-16,-3 4 6 15,-4 2 23-15,-2 2 30 16,-1 7 21-16,-2 1 6 15,6 7 3-15,-3 2-3 16,7 6-10-16,-3 0-5 16,8 3-12-16,3 4-1 0,5 0-3 15,5-1 2-15,2-7-4 16,5 0 0-16,3-11 0 16,3-3-4-16,3-7 2 15,1-7 2-15,1-9 17 16,3-5 1-16,-2-9 11 15,-3-8 0-15,-4-8-7 16,-3-8-6-16,-2-1-5 16,-2 1-2-16,-7 0 2 15,-1 4-2-15,-4 0 2 16,1 4 5-16,-3 3 1 16,-1 1-3-16,2 13-3 15,-3 6 2-15,0 13 8 16,7 4-3-16,-4 17 0 15,4 12-4-15,3 28-9 16,-6 15 0-16,2 26 0 16,4 3 2-16,2 8-2 0,9-3-1 15,5-16-5-15,2-10-15 16,5-23-28-16,-7-12-284 16,7-14 230-16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3.83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6 2 1046 0,'18'-2'848'15,"-6"4"-514"-15,-3-1-165 16,-6 12-86-16,-3 12-27 16,-15 21-51-16,-12 10-47 15,-9 20 25-15</inkml:trace>
</inkml:ink>
</file>

<file path=word/ink/ink3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14.51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-1 1573 0,'2'6'641'0,"2"-2"-576"0,2 5-85 16,0-4-36-16,-3 5 36 15</inkml:trace>
</inkml:ink>
</file>

<file path=word/ink/ink3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14.34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2 0 1580 0,'0'0'634'0,"0"0"-598"16,0 0-19-16,-1 5-14 16,-1 2-1-16,1 10-2 15,-5 5-7-15,4 3-20 16,-1 1-24-16,-3-5-376 16,6-2 250-16</inkml:trace>
</inkml:ink>
</file>

<file path=word/ink/ink3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10.27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-3 1303 0,'1'0'766'0,"1"4"-541"15,0 6-140-15,-5 14-90 16,-1 4-7-16,0 24-3 16,0 6 1-16,6 16 3 15,0 6 6-15,4 3-11 16,-4-4-17-16,-1-7-139 15,6-14 117-15</inkml:trace>
</inkml:ink>
</file>

<file path=word/ink/ink3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10.05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 2 1374 0,'0'-2'698'0,"2"1"-565"16,-1 1-102-16,5 6-28 15,0 2-3-15,1 13 0 16,-1 3 0-16,-2 12 0 15,-1 6 0-15,-3 9-23 16,0 1-19-16,0 2-335 16,-3-4 216-16</inkml:trace>
</inkml:ink>
</file>

<file path=word/ink/ink3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9.77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 71 978 0,'-7'-6'770'0,"-1"-5"-442"16,4 1-274-16,4-2-41 15,0 3-6-15,3 2-3 16,3 0 0-16,7 3 8 16,4 1 10-16,11 1 9 15,2 4 4-15,6 5-12 16,2 2-8-16,-1 4-10 16,0-2-1-16,2-1-1 15,-6-2-1-15,2-1-2 16,1-3-5-16,-9-1-44 15,-1-3-95-15,-11-6 95 0</inkml:trace>
</inkml:ink>
</file>

<file path=word/ink/ink3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0.6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1-2 1384 0,'0'5'683'0,"-3"7"-605"16,0-1-42-16,-4 7-23 15,1-1-4-15,-2 1-2 16,-1-1 1-16,0 2-3 0,1-3-1 15,-8 1-17 1,-9 5-330-16,-12 17 220 16</inkml:trace>
</inkml:ink>
</file>

<file path=word/ink/ink3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8.90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170 441 0,'8'-9'578'16,"-2"4"20"-16,-3 2-279 15,0 1-163-15,7 5-87 16,2 2-22-16,8 5-21 16,-1 1-10-16,2 2-10 0,4-1 1 15,2-5-2-15,1-4 4 16,-1-5-1-16,1-5 1 16,-3-13-4-16,-1-3 3 15,-2-6 5-15,-6-3 3 16,-9 6 10-16,-6 2 1 15,-8 4-1-15,-6 3-5 16,-11 6-11-16,-4 6-6 0,-4 10-11 16,-3 10 0-16,2 18 0 15,0 7 5-15,11 6 6 16,6 3-2-16,16-5-1 16,16-3 1-16,15-5-2 15,6-3 4-15,11-11-13 16,0-6-7-16,1-19-29 15,2-10-17-15,2-13 35 16</inkml:trace>
</inkml:ink>
</file>

<file path=word/ink/ink3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8.57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1 145 369 0,'31'-26'429'0,"-8"2"160"16,-1 1-113-16,-14 1-305 16,2 5-47-16,-14-1-52 15,-5 10-12-15,-9 2-21 16,-6 6-13-16,-7 10-17 16,-4 7-3-16,3 12-6 15,3 3 0-15,12 4 4 16,1-3 0-16,9-3-2 15,4-4 1-15,4-7-3 0,8-5-3 16,4-8 2-16,4-4 0 16,8-8 1-16,5-7 0 15,1-10-3-15,3-2-1 16,-5-3 4-16,-6-1-1 16,1 4 1-16,-7 2 0 15,-4 12 1-15,-1 2-1 0,-10 8 2 16,4 2 0-16,-3 6 1 15,-1 6-1-15,1 6 1 16,-3 1-2-16,-3 2-1 16,4-4 1-16,3-3-1 15,-1-2 0-15,6-9-2 16,-3-1-3-16,-3-3 1 16,2 0 0-16,6-6-4 15,-4-4-2-15,6-9-8 16,1-2-4-16,1-5-5 15,-1 3 3-15,1 5 13 16,-4 4 6-16,-2 10 8 16,0 2 8-16,-1 5 15 15,1 6 5-15,-3 8 0 16,1 3-7-16,-3 6-10 16,-1 2-4-16,-3-2-10 0,2-2 1 15,-2-7 0-15,0-4-1 16,3-8-5-16,-2-5-3 15,3-6-2-15,4-3 1 16,5-9 8-16,0-4 1 16,4-5 0-16,3-1 1 15,-2 4 0-15,1 1 0 16,-4 10 1-16,0 5 3 0,1 10 6 16,-3 8 1-16,3 9 1 15,-3 1-3-15,-3 4-8 16,-3 1-1-16,-4-2-2 15,3 0-6-15,-6-7-3 16,3-2-6-16,1-7-15 16,-1-5-17-16,6-9-81 15,-2-6-149-15,7-7 166 16</inkml:trace>
</inkml:ink>
</file>

<file path=word/ink/ink3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7.85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 0 798 0,'-6'0'803'16,"0"0"-206"-16,5 2-534 16,5 5-28-16,2 9-32 15,0 5 1-15,-2 17-4 16,0-1 0-16,-5 4 0 15,2 1-2-15,5-12 2 16,-4-6 2-16,8-9-2 16,-6-9 0-16,0-8 0 15,5-5 0-15,-3-16 2 0,5-7-2 16,4-11 3-16,-4 1-3 16,5 1 0-1,-1 3 0-15,-5 10 0 0,4 9 0 16,-5 8 2-16,0 7-2 15,2 10 0-15,1 8 5 16,-1 7-4-16,1 4 3 0,1 6-3 16,0-3-1-16,1 1 0 15,1-2-4-15,1-9-36 16,2-4-47-16,3-16-343 16,3-6-345-16,5-14 486 15</inkml:trace>
</inkml:ink>
</file>

<file path=word/ink/ink3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7.3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53 152 1402 0,'-1'-31'678'0,"-1"-2"-588"16,-2 6-72-16,-3-1-7 15,-5 11-7-15,0 4-2 16,-2 10 11-16,1 3 3 0,-2 7 4 15,-2 6-2-15,1 11-14 16,-1 0-8-16,4 5-1 16,3-2-3-16,10-6 1 15,2-1 2-15,9-6-1 16,3 1 3-16,8-4 1 16,4-1 0-16,7-2 4 15,0-1 0-15,4-1-1 16,-6-2 1-16,1-1 0 15,-6 1-2-15,-8-1 2 16,-7 1-2-16,-8-1 11 16,-3 0 3-16,-14 6 4 15,-2 1-1-15,-12 6-7 16,-1 4-9-16,2-1-12 16,-4-3-11-16,10 1-27 0,-1-6 197 15,9 0-121 1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2.6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17 1480 0,'0'-9'674'0,"3"6"-594"16,4 2-47-16,-1 2-32 16,1 7-1-16,-1 7-1 15,-1 3 1-15,-2 16 0 16,-3 3 0-16,-4 7 3 16,-2 0-1-16,0-8 0 15,2-8-2-15,-1-13 0 16,3-6-2-16,0-5 2 15,2-2-2-15,3-5 2 0,1-9 2 16,1-14 0-16,8-6-2 16,0-6-16-16,3-1-3 15,1 7-1-15,-3 0 2 16,-3 10 15-16,-1 8 3 16,2 7 0-16,-7 3 0 15,6 11-6-15,-2 3 1 16,0 6-1-16,1 6 4 0,1 4 2 15,-7-2 2-15,1 6-2 16,0-3 0-16,-1-9 0 16,1 3-3-16,4-13-5 15,4-4-3-15,6-4 2 16,7-2 0-16,1-9-9 16,1-3-2-16,-2-9-11 15,-1 0 2-15,-8-3 13 16,2 1 5-16,-4 3 13 15,-5-3 5-15,-3 4 11 16,-5-1 8-16,-3 6 6 16,1 3 8-16,-1 8-3 15,-5 5-7-15,-1 2-10 16,-4 5-9-16,-3 5-7 16,-1 6-2-16,5 10 0 15,-2 2 1-15,7 1-1 0,4 0 0 16,2-9 0-16,4 1-2 15,4-8 0-15,3-5 0 16,0-12 3-16,2-7-3 16,3-14 6-16,1-2 1 15,3-3-7-15,-2-4 5 0,-6 4-1 16,-4 1-2-16,-4 3-2 16,-1 7 2-16,0 13 0 15,-1 3-2-15,-1 5-4 16,-1 6-2-16,-1 3 1 15,-1 8 5-15,-3 5 0 16,0 6 0-16,2-2 0 16,-1-4 0-16,2-4-11 15,-2-3-20-15,3-12-65 16,1-1-269-16,3-10 204 16</inkml:trace>
</inkml:ink>
</file>

<file path=word/ink/ink3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6.81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 0 1841 0,'0'1'584'0,"0"1"-495"16,-4-5-132-16,-2 3-19 15,-9 10 35-15</inkml:trace>
</inkml:ink>
</file>

<file path=word/ink/ink32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6.54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80 383 1175 0,'0'3'746'0,"-1"-3"-598"15,-10 3-74-15,-12 4-52 16,-4 1-22-16,-11 5-22 16,4 5-2-16,-1 1 1 15,5-1 8-15,4 8 10 16,-2-1 3-16,12 5 2 15,5 4 2-15,11-3-9 16,4 3-10-16,6-4-12 16,5-3-11-16,6-9-5 15,0-8 3-15,10-14 15 16,4-12 9-16,4-16 19 16,9-7 7-16,-2-13-3 15,-1-6 6-15,-8-4 0 16,-5-3 0-16,-9-5 11 0,-4 3 3 15,-12 3 15 1,-1 6 7-16,-8 10 6 0,-3 6-8 16,-4 14-5-16,0 4-7 15,1 16-9-15,-1 8-6 16,0 17-9-16,-1 15-2 16,2 21-5-16,-1 11 0 0,7 11 1 15,1 3 1-15,4-3 0 16,4-2-1-16,6-7 1 15,2-5-4-15,0-8-20 16,4-6-20-16,0-16 25 16</inkml:trace>
</inkml:ink>
</file>

<file path=word/ink/ink32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6.08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 3 1455 0,'-3'-3'664'0,"4"5"-607"16,5 3-39-16,4 7-51 0,2 2-21 15,2 5-177-15,3 1-386 16,5-1 393-16</inkml:trace>
</inkml:ink>
</file>

<file path=word/ink/ink32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5.92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418 0,'0'0'701'0,"2"0"-532"0,0 0-147 16,4 3-16-16,-2 4-4 16,4 3 0-16,-3 10-1 15,-2 3 0-15,1 13 3 16,-2 0-1-16,2-4-8 15,3-5-14-15,-1-12-47 16,0-8-110-16,-2-13 120 16</inkml:trace>
</inkml:ink>
</file>

<file path=word/ink/ink32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5.51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1 14 1508 0,'-10'-1'641'0,"10"-2"-614"16,-3-1-16-16,-9-2-17 15,3 6 1-15,-14 4-8 16,-7 8 0-16,-7 8 10 15,-8 3 1-15,3 3 4 16,3-1 0-16,14-5-1 16,5-2 1-16,9-7-2 15,5-2-3-15,7-3-3 16,5-5-3-16,14-2 0 16,6-4 0-16,10-3 5 15,6 0 1-15,3 1 3 16,-6 1 1-16,-2 5 1 15,-2 2 2-15,-10 7-1 0,-4 3 1 16,-6 2 3-16,-5 2 2 16,-7-1 6-16,-3-1 1 15,-7 3 6-15,-5 0-6 16,-8 1-5-16,-8 2-2 16,-6 1-7-16,-4 2 0 0,1-4-2 15,2 0-2 1,3-8-20-16,3-5-16 0,8-8 22 15</inkml:trace>
</inkml:ink>
</file>

<file path=word/ink/ink32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4.2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3-2 1775 0,'-1'3'590'0,"0"20"-566"15,-1 9-17-15,-2 24-10 16,-5 11-1-16,0 11-2 16,2 2-2-16,1-3-9 15,4-5-7-15,2-7-51 16,2-6-244-16,9-8 223 15</inkml:trace>
</inkml:ink>
</file>

<file path=word/ink/ink32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4.05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0 1129 0,'0'13'725'15,"0"5"-590"-15,5 7-123 16,2 4-4-16,4 3-7 15,-2-1 3-15,2 2-4 16,-1 5-7-16,-5-3-402 16,2-4 279-16</inkml:trace>
</inkml:ink>
</file>

<file path=word/ink/ink32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3.81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66 1340 0,'-6'0'681'0,"5"0"-622"16,1 0-32-16,6 1-22 15,4 2-5-15,9-3 7 16,5 0 10-16,15-4 16 16,5-6 3-16,9 3 0 15,5-3-10-15,4-2-10 0,3 5-7 16,3-3-7-16,3 5 1 15,-5 2-4-15,-6 1-10 16,-10 5-24-16,-9 3-14 16,-14 4-342-16,-7 3 223 15</inkml:trace>
</inkml:ink>
</file>

<file path=word/ink/ink32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21.82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 81 1241 0,'-4'-13'699'15,"1"-3"-619"-15,-1 2-37 16,1 1-19-16,0 1-4 16,-1 5-11-16,1 1 0 0,0 6 5 15,0 2 3 1,3 8 3-16,5 9-6 0,2 8-8 15,1 6-3-15,5 9 1 16,0 3-4-16,-2 9 0 16,2 1 5-16,-11 4-46 15,-2 5 33-15</inkml:trace>
</inkml:ink>
</file>

<file path=word/ink/ink32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14.11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6 26 1660 0,'0'0'655'16,"-5"-4"-555"-16,-3-2-84 15,-2-1-25-15,-3 1-12 16,-4 1-16-16,-3 10-7 0,-6 11 5 16,-2 2 10-16,-1 13 20 15,3-1 5-15,5-1 4 16,2 1 0-16,5-4-9 15,4-3-2-15,4-4-5 16,4-3 0-16,11-5 3 16,4-3 4-16,10-7 5 15,4-4 2-15,5-8 2 16,1-1 0-16,5 2 2 16,-3 0 2-16,-1 3-4 15,1 2 2-15,-9 1 1 16,0 1-1-16,-13 5 2 15,-3-2-2-15,-9 3 1 16,-1 2 8-16,-8 2 4 16,-7 2-1-16,-2 6-1 0,-3-2-6 15,-2 1-7-15,0 2-3 16,2 1-25-16,0-1-17 16,8-2-345-16,5-2 229 15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20.43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-3 1225 0,'-3'5'736'16,"2"0"-554"-16,1 11-142 16,0 9-24-16,0 18-10 15,1 12-3-15,-1 20-1 16,0 9 2-16,-2 10-2 15,-1-4 0-15,0-6-1 16,2-7 1-16,1-15 0 16,1-3-2-16,2-12 0 15,-2-7 0-15,-1-12-15 16,-1-9-23-16,0-8 27 16</inkml:trace>
</inkml:ink>
</file>

<file path=word/ink/ink33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3.03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 0 1741 0,'-6'15'623'15,"6"4"-551"-15,0 3-53 16,4 1-51-16,0 1-16 15,3 2-66-15,3 3-84 16,-1-3 135-16</inkml:trace>
</inkml:ink>
</file>

<file path=word/ink/ink33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1:59.48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-2 1744 0,'0'3'612'15,"3"2"-559"-15,1 7-34 16,0 8-16-16,1 6-2 16,-3 10 0-16,3 9-1 15,0 3 3-15,1 4-1 0,3 2-7 16,-2-2-14-16,1-4-24 16,-1-9 27-16</inkml:trace>
</inkml:ink>
</file>

<file path=word/ink/ink33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9.83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4 301 1695 0,'10'-1'613'16,"7"-5"-590"-16,4-3-16 15,-1-2-7-15,-3-2-2 0,-1-3-3 16,0-4 1-16,-3-3 3 15,1-2 1-15,-4-4 0 16,-3 0 1-16,-4 0 3 16,-3 2 0-16,-5 7 3 15,-4 1-1-15,-6 7-1 16,-5 4 0-16,-6 5-5 16,-1 6-6-16,-3 17-11 15,2 6-2-15,10 19 2 16,-1 2 6-16,10 10 17 15,8 2 5-15,7 0 5 16,8 2 3-16,15-14 2 16,5-8 2-16,20-17-10 15,6-7-1-15,14-18-6 16,5-9-3-16,13-8-2 0</inkml:trace>
</inkml:ink>
</file>

<file path=word/ink/ink33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9.44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 31 1471 0,'-6'-10'683'0,"1"-1"-560"16,2 4-95-16,1 4-17 15,4 0-14-15,1 3-5 16,5 13 2-16,4 3 1 0,4 17 10 16,2 4 1-1,5 3-1-15,1 6 0 0,-7-11-4 16,5-2 3-16,-7-12-2 16,7-6 3-16,-3-9 4 15,-5-9 6-15,1-7 7 16,-4-6 1-16,2-7-4 15,2 0-3-15,-4-9-11 16,-2-2-3-16,2-7-7 16,-3 4-15-16,0 1-28 15,-2 5 30-15</inkml:trace>
</inkml:ink>
</file>

<file path=word/ink/ink3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8.90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-1 764 0,'-1'0'763'0,"-1"4"-185"15,8 5-485-15,3 15-84 16,1 10-4-16,2 15-10 16,-2 0-4-16,-5 4-2 15,3-4 3-15,-5-10 5 16,-1-4 3-16,1-14 5 15,-3-6-3-15,0-9 7 16,0-3 7-16,-3-8 10 16,-1-2 7-16,0-13-1 15,1-6-6-15,3-12-12 16,4-5-2-16,5-5-8 16,3 5-1-16,5 5-3 0,2 8 0 15,2 10 0-15,3 0-1 16,0 5-10-16,2 4-14 15,0-1-11-15,-3 9 16 16</inkml:trace>
</inkml:ink>
</file>

<file path=word/ink/ink3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8.57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 98 1412 0,'3'0'715'15,"2"-1"-539"-15,5-2-143 16,7 0-31-16,1 0-4 0,-1 3-1 16,-1 0-4-1,-2 2 2-15,1 1 1 0,-2 0 3 16,0-3 1-16,-3 0 0 16,-3-3 0-16,-2-5 0 15,-4 1-1-15,-1-3-4 16,-6-3-2-16,-7-1 0 15,0 0 5-15,-4 3 0 16,-2 2-2-16,-3 5-5 16,-2 2 2-16,3 1 0 15,1 1 3-15,4 7 1 16,3 0 1-16,6 11-4 16,3 2 4-16,7 6 2 15,4 3 0-15,9 4 2 16,4-2-2-16,7-4 0 15,2-1 0-15,6-7 0 0,-4-4-2 16,0-10 2 0,4-5-3-16,-4-16-15 0,3 2-17 15,-5-9-83-15,-6 0 78 16</inkml:trace>
</inkml:ink>
</file>

<file path=word/ink/ink3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7.95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2-2 1570 0,'-6'2'657'0,"-5"5"-577"15,-3-4-58-15,-4 5-31 16,1 3-10-16,-1 5-10 16,-4 7 2-16,2 1 18 15,1-1 5-15,6-4 8 16,9-3-1-16,3-3-3 15,5-3 0-15,6 2 0 16,0-3 0-16,13-2 0 16,-4-1 4-16,5-5-2 15,2 1 0-15,-3-2-2 16,1 1 3-16,-1 0-3 16,-3 1 0-16,-8-1 0 15,-2 2 0-15,-9 0 2 0,-1 3 0 16,-1 5 2-16,-6 7-1 15,-9 5 3-15,-3 0-3 16,-7 5-1-16,1-5-2 16,0-3-2-16,-1 0-9 15,5-7-27-15,-1 0-24 16,5-4 37-16</inkml:trace>
</inkml:ink>
</file>

<file path=word/ink/ink3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7.55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136 1608 0,'-2'-1'650'0,"2"-1"-557"16,12 1-87-16,5-1-3 16,5 0-3-16,1 2 2 15,3-5-2-15,-1 1 0 0,2 3-1 16,-1-7-2-16,2 3 1 16,-2-4-2-16,-7-5 4 15,-1 1-1-15,-9-2 1 16,-3 4 1-16,-7-1-1 15,-8 4 3-15,-11-1-2 16,-2-1 1-16,-6 7-5 16,-2 3-5-16,1 9-10 15,-1 7-3-15,1 9 1 16,1 1 6-16,9 2 12 16,3-1 7-16,11-1 1 15,2-2 1-15,6 6-1 16,7-7-3-16,7-2-3 15,3-4 0-15,9-9 0 16,0 2 0-16,10-7-22 0,2 0-23 16,1-6 27-16</inkml:trace>
</inkml:ink>
</file>

<file path=word/ink/ink3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7.10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42 1244 0,'0'-8'757'0,"0"-3"-535"0,6 4-162 16,3 5-53-16,4 4-3 15,3 15-4-15,0 8-2 16,5 17-7-16,0 7-7 16,-1 7-1-16,-3 4-1 15,-9-7 9-15,-4-7 4 16,-3-15 8-16,-1-9 4 16,0-14 15-16,-5-3 4 15,-1-5 3-15,1-5-7 0,-2-6-9 16,0-8-5-16,3-12-4 15,-4 0-3-15,7-13 1 16,7 4-2-16,5-1 1 16,7 2-1-16,12 7 1 15,3 2 0-15,8 5-1 16,2 1 0-16,1 5-20 16,-1-1-19-16,-7 1 23 15</inkml:trace>
</inkml:ink>
</file>

<file path=word/ink/ink3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5.04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7 1583 0,'3'-3'642'0,"2"2"-579"0,1-3-41 15,4 7-17-15,-3 5-4 16,1 12-2-16,4 11-2 16,0 6 1-16,-9 8 2 15,7 2 3-15,-9-2 2 16,-4-5 1-16,3-4 0 0,-2-8-2 15,-1-4-4-15,3-8-38 16,0-3 237-16,0-6-159 16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59.46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657 0,'-4'0'637'0,"5"2"-578"15,-2 8-32-15,9 8-23 16,0 11-3-16,-3 16 2 16,4 7-2-16,-9 11 1 15,6 5-1-15,-2-6 0 0,1 1 1 16,0-8-1-16,-2-8-1 16,3-5-9-16,-2-6-13 15,1-11 9-15,2-2 4 16</inkml:trace>
</inkml:ink>
</file>

<file path=word/ink/ink3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4.41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8-2 1514 0,'-4'-3'676'16,"0"5"-570"-16,1 6-54 16,-17 15-29-16,2 15-7 0,-13 17-12 15,-10 8-2-15,5 5-7 16,0 0-5-16,9-8-19 15,4-4-13-15,5-4-75 16,1-7 74-16</inkml:trace>
</inkml:ink>
</file>

<file path=word/ink/ink3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4.24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287 0,'0'0'771'15,"4"0"-471"-15,6 1-280 16,2 2-19-16,5 5-5 16,0 5-2-16,3 4-2 15,1 0 2-15,0 6-5 16,-1 0-6-16,-2-1-27 16,0 1-34-16,-6-7-296 15,-2-8 197-15</inkml:trace>
</inkml:ink>
</file>

<file path=word/ink/ink3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3.76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4 1412 0,'-6'-3'673'0,"6"3"-608"15,0 0-34-15,5-1-24 16,-4 4-3-16,4 1-4 16,0 3 2-16,0 8-2 15,3-2 2-15,4 5 0 0,2 4-2 16,-1-2 5-16,2 1-3 15,-3-7 1-15,1-2 3 16,2-6-1-16,-2-2-1 16,-1-6 3-16,-2 0 2 15,-1-11 2-15,-5-3 4 16,1-3-4-16,-5-1 0 16,0 1-4-16,-5 1-2 0,-3 0 1 15,-3 3-1-15,-5 5-3 16,3 3-1-16,2 7-1 15,-2 0-3-15,3 1-4 16,1 3 1-16,5 5 3 16,2 4 3-16,4 2 2 15,2 1 1-15,3-2-3 16,3-2 0-16,-1-2 2 16,7 0-2-16,7-3 2 15,-5-3 0-15,6-1 1 16,-2-1-1-16,-5-2-2 15,5 0 3-15,-6 0-1 16,-2-2-2-16,-2 1 0 16,-2-2 1-16,-4 0 0 15,0 0 0-15,-3-1 2 16,-2 2-2-16,2 2-1 0,-3 0 2 16,0 0-2-16,0 2 0 15,0-2 0-15,1 1-3 16,-1-1 3-16,0 2-1 15,0 1 1-15,0 1-2 16,2 0 2-16,-1 1-1 16,1-1 1-16,1-1-1 15,2 3-10-15,4 1-6 0,1-3-10 16,-1 4 5-16,-1-6 8 16,-2 0 5-16,-1-1 9 15,-1-4 0-15,-3-1-2 16,-1 3-415-16,-4-4 262 15</inkml:trace>
</inkml:ink>
</file>

<file path=word/ink/ink3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32.8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51 476 867 0,'-11'-18'709'15,"-1"-1"-296"-15,1 6-386 16,-1 1-13-16,-2 7-8 15,-4 5-6-15,3 0-9 16,0 5-6-16,2 1-7 16,3 0-1-16,5 4 7 15,-3 2 1-15,5 6 10 16,2 1 3-16,1 6 11 16,1 1 5-16,8-6 6 0,5 1-3 15,4-8-1-15,0-4-5 16,5-5-2-16,-2-5-2 15,-1-5-3-15,1-7 1 16,-3-4-1-16,-1-3 1 16,-1-6-3-16,-2-3 0 15,-2-9-2-15,-2-6 2 16,-3-17-2-16,-4-1 0 0,-3-7 0 16,-2 4 0-16,-4 13 2 15,1 6 0-15,-2 18 7 16,1 8 2-16,-1 14 5 15,4 6 0-15,0 12-5 16,0 12-4-16,6 25-7 16,1 11-1-16,5 13 1 15,2 2 3-15,4-13-1 16,-2-4 3-16,4-18-5 16,-1-4-9-16,0-7-36 15,-1-4-296-15,-5-11 211 16</inkml:trace>
</inkml:ink>
</file>

<file path=word/ink/ink3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23.76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23 242 725 0,'7'-13'531'16,"2"3"-341"-16,-9 0-125 0,8 7-65 16,-3 2-9-16,-1 4-28 15,12 7-13-15,-9 6-19 16,3 7-8-16,-1 9-4 16,-3-2 6-16,8 5 19 15,2-1 20-15,-1 1 27 16,-1-2 9-16,-5-1 19 15,-1-9 4-15,-2-4 18 16,0 0 11-16,-5-6 26 16,-2 3 9-16,-3-4-6 15,-6-2-9-15,-5-2-29 16,-2 1-12-16,-5-5-12 16,0 2-4-16,2-4-5 15,-2-1 2-15,6-1 7 16,0-4-4-16,-7-5 20 0,3-4 5 15,-5-9 10-15,2 2-1 16,4-12-1-16,-2-1-12 16,-1-2 4-16,0-10 2 15,4 3-2-15,-1-4-2 16,9-3-4-16,4 3 3 16,6 1-8-16,4 0-6 15,6 6-5-15,2 3 1 0,5 12 1 16,3 4 1-16,8 10-8 15,5 1 0-15,6 5-10 16,6 3 1-16,10 3-2 16,6 1-2-16,8 3 4 15,4 0-3-15,-2-3 1 16,-3 1 0-16,4-1-2 16,-1 0 2-16,-10 3-2 15,-2 2-9-15,-18 4-153 16,-2 7 119-16</inkml:trace>
</inkml:ink>
</file>

<file path=word/ink/ink3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4.4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84 14 1636 0,'-2'-2'667'0,"-6"-4"-574"15,-9 1-39-15,-9 3-41 16,-8 1-8-16,-7 9-11 0,2 10-3 16,0 9-4-16,3 6 4 15,15-2 5-15,3-4 4 16,15-5-2-16,4-3 1 16,14-5-1-16,6-1 0 15,9-1 1-15,7-3 1 16,9-2 0-16,1-1 0 15,-2-2 1-15,-6 0-1 0,-16 4 2 16,-6-3-1-16,-9-2 5 16,-7 3 3-16,-4-6 2 15,-5 4-1-15,-29 5-16 16,-6-5-22-16,-25 11 18 16</inkml:trace>
</inkml:ink>
</file>

<file path=word/ink/ink3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4.1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-1 1835 0,'7'7'580'0,"-4"-1"-526"15,4-2-42-15,-7 6-34 16,0 5-5-16,0 14-3 15,-7 4 4-15,1 11 21 16,2 6 5-16,3 1 0 16,4-1 0-16,-3-3 2 15,-8-10-2-15,7-5 1 0,-6-6 0 16,4-10 2-16,3-4-3 16,-2-9 11-16,1-2 9 15,1-4 14-15,0-4 3 16,-4-12-6-16,1-5-4 15,6-13-12-15,-3 0 2 16,13-7-9-16,2 2-1 16,4 8-5-16,7 3-2 0,0 8 0 15,1 6-2-15,3 2-5 16,2 1-6-16,0 2-35 16,-1-2-15-16,1 7 159 15,0 5-90-15</inkml:trace>
</inkml:ink>
</file>

<file path=word/ink/ink3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3.73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3-5 1297 0,'-2'0'786'16,"-2"0"-491"-16,-2 2-250 15,3 4-15-15,-4 15-27 16,1 8 0-16,5 22-2 0,1 9-1 16,0 14 4-16,6 9-1 15,5 8 1-15,-1-3-3 16,5-3-1-16,-4-10-3 16,2-17-19-16,2-9-9 15,4-21-14-15,1-8 1 16,0-19 11-16,0-6 7 15,4-17 23-15,0-7 1 16,-5-3 2-16,-2-4 4 0,-5 1 6 16,-5 6 7-16,-5 3 9 15,-2 5 1-15,-3 5 4 16,-3 3-5-16,0 6-3 16,-1 2-5-16,-3 1-8 15,0 0-1-15,-5 2-4 16,2 2-2-16,4 4-4 15,1 4-3-15,3 2-1 16,3 1 2-16,2 4-1 16,4 1 4-16,7 3 0 15,4 1 0-15,2-7 0 16,5-2-2-16,3-8 0 16,-2-3 0-16,4-6 2 15,1-5 0-15,-7-5 2 16,4-4 2-16,-9-2 5 0,-3-1 3 15,-6-3 2-15,-4 4 1 16,-6-1-2-16,-10 1-4 16,-3 5-5-16,-7 0-5 15,0 5-8-15,3 5-4 16,2 7-12-16,4 4-2 16,4 2-14-16,4 1-12 15,6-5 35-15</inkml:trace>
</inkml:ink>
</file>

<file path=word/ink/ink3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2.8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113 0,'8'0'803'0,"0"1"-541"16,0 5-127-16,-2 5-83 15,0 4-21-15,-5 8-18 16,-2 6-15-16,-5-1-34 16,-1 0-25-16,-2-10-255 15,2-3 214-15</inkml:trace>
</inkml:ink>
</file>

<file path=word/ink/ink3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2.70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39 77 1757 0,'8'3'594'16,"-8"-4"-569"-16,0-4-23 0,-7-9-23 16,-3-2-2-16,-7-1-8 15,-6 3 4-15,-3 5 18 16,-5 6 5-16,1 2 2 16,3 2 0-16,1 12-7 15,4 3 0-15,7 10 4 16,4 1 1-16,10 5 6 15,1-1 2-15,8-1-3 16,4-5 1-16,6-8-2 16,3-7 0-16,2-10 2 15,0-1 0-15,0-14 5 16,1 1 2-16,4-8 4 16,-6-4 0-16,-5 5-3 15,-1-1-2-15,-5 10-3 16,2 4 2-16,-6 7 3 0,-2 1-1 15,-2 4 2-15,2 3-6 16,4 8-2-16,-5 6-2 16,-1 2-4-16,-1 2-3 15,5-7-17-15,6-3-27 16,1-11 30-16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18.98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-3 1046 0,'3'3'742'16,"1"2"-527"-16,2 13-162 15,1 10-19-15,-3 19-3 16,-3 14-7-16,-6 15-10 15,0 0 3-15,-2-6 3 16,2-4-2-16,2-13-4 16,1-6-4-16,0-12-5 15,2-8-1-15,-1-18 1 16,1-3-1-16,0-7 1 16,0 0 1-16,4-6 8 0,2-9 2 15,5-17-1-15,7-11-6 16,8-7-9-16,2 3 0 15,6 8-3-15,1 6 3 16,0 10 2-16,3 10-2 16,-5 14 0-16,-2 8-2 15,-6 20 5-15,-4 11 3 16,0 18 1-16,-5 4 2 16,-5 2-4-16,2-3-1 0,-2-13-4 15,1-8-6-15,-2-13-39 16,-3-5-149-16,-2-18 132 15</inkml:trace>
</inkml:ink>
</file>

<file path=word/ink/ink3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2:02.27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2 2 1732 0,'-23'-3'603'0,"-4"1"-578"0,-1 7-14 15,-8 5-17-15,-3 4-1 16,6 7 0-16,-2-1 3 16,8 3 4-16,2-3 1 15,8 5-1-15,2 1-8 0,8 1-7 16,6 1-2 0,8-1-3-16,9-2 9 0,17-4 11 15,7-2-1-15,20-9 1 16,-1-1 0-16,2-8 1 15,-4-2-1-15,-12-2 2 16,-2-1-2-16,-9 2 0 16,-4 2 4-16,-13 2-4 15,-2 0 2-15,-12 4 9 16,-3 0 3-16,-12 4 0 16,-5 2-3-16,-6 2-4 15,-6 5-5-15,-2-2-6 16,0-1-7-16,0-1-22 15,5-4-29-15,9-7 42 16</inkml:trace>
</inkml:ink>
</file>

<file path=word/ink/ink3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0.44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1070 0,'5'12'871'15,"3"7"-378"-15,-3 17-477 16,1 13-15-16,-6 18 1 15,0 3 3-15,-1 14 0 16,1-3-4-16,0-7-25 16,0-9-20-16,4-18-200 15,0-13 159-15</inkml:trace>
</inkml:ink>
</file>

<file path=word/ink/ink3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0.25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5 0 2247 0,'-1'1'3'0,"-1"6"-3"16,-6 12 15-16,-3 10 1 16,-2 19 2-16,-3 4-4 15,3 17-9-15,0-1-5 16,3 2-8-16,3-5-19 16,4-13-53-16,3-7-236 15,2-18 189-15</inkml:trace>
</inkml:ink>
</file>

<file path=word/ink/ink3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9.90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3-4 1160 0,'-19'4'732'15,"3"2"-590"-15,0 4-120 16,2 2-6-16,3-3 2 16,3-2 6-16,2-1 14 15,2-2 9-15,4-1 4 16,2 4 2-16,6-3-12 15,3 2-3-15,10-1 0 16,8-4 5-16,10-1-5 16,8-1-5-16,11-1-13 0,6 2-4 15,0-1-14-15,-4-2 2 16,-2 0-4-16,-7 0 2 16,-3-1-1-16,-3-2-2 15,-11 3-1-15,-3-1-9 16,-10 1-16-16,-2 4-16 15,-9 2-37-15,-8 6-453 0,-15 7 305 16</inkml:trace>
</inkml:ink>
</file>

<file path=word/ink/ink3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6.00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-2 1405 0,'0'0'731'0,"1"0"-537"16,-1 0-135-16,0-2-37 15,0 2-6-15,2 5-3 16,2-2-7-16,5 8 1 16,4 8-4-16,4 11 3 15,3 12 0-15,6 12 13 16,3-4 11-16,9 7 10 15,1-5 4-15,1-5-6 16,5 4-5-16,-4-6-8 16,0-2-4-16,6-5-9 15,-5-4-2-15,0-3-6 16,-2-4-3-16,-8-2-1 16,-8-4 0-16,-3-2 0 0,-7-1-12 15,-4-5-58-15,-6-2 8 16,-9-11 24-16</inkml:trace>
</inkml:ink>
</file>

<file path=word/ink/ink3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5.14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52 1797 0,'7'-11'592'0,"8"1"-541"0,5 1-35 15,6 2-13-15,3 2-2 16,2 0 2-16,1 5-2 16,3 2-1-16,1-1 1 15,6 4 1-15,1 0-2 16,0-2 0-16,-1-3 1 0,-6-1 0 16,-3-6 1-16,-7-2-2 15,-6 6 0-15,-8 3-25 16,-5 0-19-16,-8 10 27 15</inkml:trace>
</inkml:ink>
</file>

<file path=word/ink/ink3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4.26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881 1744 0,'29'-26'603'0,"10"-18"-566"16,9-6-25-16,10-11-10 15,7-1 1-15,13-2 2 16,-3 1 7-16,-3-1 12 15,-1 0 7-15,-6 1 3 16,2 1-2-16,-1 4-4 16,-4 1-3-16,-5 14-5 15,-2 4-4-15,-13 14-8 16,-6 5-3-16,-10 11-4 16,-9 2-2-16,-10 7-6 15,-1 2-6-15,-6 2-25 16,-3 8-25-16,-14 8 37 15</inkml:trace>
</inkml:ink>
</file>

<file path=word/ink/ink3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7.42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-3 1334 0,'-2'0'767'0,"0"-1"-501"16,2 1-214-16,0 6-52 16,3 5-4-16,-2 17 0 15,3 6 4-15,-5 24 4 16,-2 7-1-16,3 8-1 15,-4 0 0-15,4-10-10 0,0-1-14 16,0-10-23-16,4-3-28 16,-2-10 40-16</inkml:trace>
</inkml:ink>
</file>

<file path=word/ink/ink3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6.98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13 1536 0,'0'-4'662'0,"2"0"-581"15,-1 1-47-15,3 1-31 16,-1 4-3-16,3 8-6 15,-3 9-3-15,-3 17 5 16,1 9 4-16,-2 17 6 16,2 4 3-16,2-3-6 15,2-3-6-15,2-10-30 16,-3-7-21-16,3-8-28 16,-1-6-226-16,1-13 174 15</inkml:trace>
</inkml:ink>
</file>

<file path=word/ink/ink3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6.67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99 1110 0,'2'-2'804'0,"3"-1"-473"15,13 0-299-15,6-4-4 0,20 0-8 16,6 0 2-16,8-5 5 16,3 2-3-16,-5 0 2 15,-2 0-1-15,-2 3-6 16,-3-4-4-16,3 7-8 16,2 0-3-16,-3 2-4 15,2 2 1-15,-8 2-1 16,-2-1 0-16,-6-1 0 15,-5 0 0-15,-8-1-18 16,-7-1-16-16,-6 2-33 16,-6 3 39-16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17.0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 16 1129 0,'1'-4'763'0,"2"-1"-534"15,1 2-185-15,-1 0-13 16,1 1-15-16,0 3-7 16,-1 1-7-16,-2 1-2 0,-1-1 2 15,0-2 1-15,-1 0 3 16,-2 2-1-16,-2-2 1 15,1 3-4-15,0-3 1 16,1 0-1-16,1 3-2 16,0-3 0-16,0 1-29 15,0 1-33-15,1 5 44 16</inkml:trace>
</inkml:ink>
</file>

<file path=word/ink/ink3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3.37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62 148 1657 0,'-36'-39'620'0,"1"0"-590"15,-11 7-24-15,-11 6-6 16,-5 16-12-16,-8 10-12 16,-3 23-43-16,2 12-165 15,1 24-176-15,9 14-52 16,18 16 123-16,14 5 237 16,23 9 123-16,9 0 2 0,25-2 32 15,8-2 41-15,14-23 75 16,7-13 56-16,7-36 10 15,2-18-12-15,9-28-70 16,1-16-42-16,-3-21-8 16,-4-9-11-16,-17-12-12 15,-6-3-26-15,-20 2-23 16,-7 1-12-16,-16 5-18 16,-9 1-7-16,-19 9-46 15,-7 8 63-15,-10 25-22 16</inkml:trace>
</inkml:ink>
</file>

<file path=word/ink/ink3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2.96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9 1617 0,'2'0'639'0,"8"-3"-574"16,6-1-40-16,10 2-23 15,0 2 2-15,5 9-4 16,-2 7-3-16,3 10-3 15,1 2-2-15,-13-1 2 16,-1-1 1-16,-8-10 3 16,-5-3 1-16,-5-7 1 15,-6 1 1-15,-10-1-1 16,-3 1 2-16,-7 2-5 16,-2-3 2-16,-1 1-2 15,1-3 1-15,8-1 2 16,9-1 0-16,6-2 0 15,4 1 0-15,6 2 0 16,2 3 0-16,8 1-3 16,4 2 1-16,8-2 2 0,2 1-2 15,2 0 2-15,4 0 0 16,-5 4 0-16,1-3 0 16,-10 2 0-16,-4 1 2 15,-11-3-2-15,-1 4 0 16,-7 0 3-16,-12 2-1 0,-9 6-1 15,-8 0 1 1,-2 6 0-16,-1 3-1 0,-1-4-1 16,-4 0-1-16,1-4-31 15,2-9-18-15,4-6-245 16,5-8 201-16</inkml:trace>
</inkml:ink>
</file>

<file path=word/ink/ink3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3.12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255 1763 0,'10'0'602'0,"4"-3"-545"15,4 0-84-15,-1 0-8 0,2 0 4 16,0 0 5-16,5-4 22 15,2-2 6-15,6-4 0 16,3-3 0-16,-8-5 1 16,1-1-1-16,-11-6 1 15,-7 1 1-15,2 1 1 16,-11-3 6-16,-1 9-2 16,-5 5 5-16,-14 8 1 15,0 8-2-15,-16 17-5 16,-1 2-4-16,-2 13-4 15,4 6 0-15,10 3 1 16,9 5 2-16,12-2 3 16,7-5 3-16,19-1 3 15,9-4 2-15,13-9-5 16,4-6 0-16,0-13-14 16,-2-5-7-16,-1-12-20 0,-1-6-14 15,-8-12 28-15</inkml:trace>
</inkml:ink>
</file>

<file path=word/ink/ink3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2.59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74 122 1247 0,'12'-29'742'0,"-8"3"-572"15,-4 2-57-15,-9 4-54 16,-2 2-17-16,-7 13-22 16,-2 7-6-16,-6 17-11 15,-1 11-2-15,2 14-1 16,2 2 2-16,7 6-2 15,6-3 2-15,6-6-2 16,4-5 0-16,5-12 0 16,3-6-5-16,8-10 0 15,-2-4 2-15,5-12 3 16,2-5 0-16,1-11-4 16,0-5-5-16,-1-2-2 15,1-3 0-15,-3 2 6 0,0 1 1 16,-5 6 4-16,-1 5 0 15,-4 8 0-15,0 4 0 16,-2 11 3-16,0 3 2 16,-1 13 4-16,-2 2 0 15,-4 3-4-15,0 1 2 16,0-4-5-16,0-1 2 0,0-5-4 16,2 1-6-16,-2-8-17 15,2-6-11-15,1-8-24 16,3-8-9-16,6-10 11 15,-1-4 1-15,4-4 21 16,-1-3 5-16,-1 4 16 16,-3 3 18-16,0 9 32 15,0 2 12-15,-4 8 11 16,1 6-2-16,-1 5-17 16,0 9-3-16,1 12-20 15,-4 3-4-15,0 10-5 16,-4-2-4-16,1-4-1 15,0-6-2-15,-3-16-3 16,1-3-4-16,4-7-5 16,3-4-2-16,6-11 6 15,3-2 2-15,-2-10 2 0,4-5 2 16,-2 6 0-16,0-2-2 16,5 8 3-16,-6 6 0 15,5 5 2-15,-1 6 2 16,-4 8 2-16,4 8-1 15,-4 7 1-15,2 3-4 16,-2 7 3-16,-5-2-5 0,-2 2 0 16,-6-4-6-16,0-7-18 15,0-3-16-15,0-8-217 16,3-1 182-16</inkml:trace>
</inkml:ink>
</file>

<file path=word/ink/ink3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1.86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 5 1225 0,'0'-2'749'0,"0"0"-551"0,-2 1-136 16,1 2-17-16,1 6-14 16,1 8-14-16,1 11-4 15,-2 3-2-15,0 8-4 16,-4-2-1-1,1-7-5-15,1-5-1 0,1-11 1 16,-1-5 0-16,2-5 1 16,0-2-2-16,3-6 6 15,2-6 2-15,2-11-2 16,4-3 2-16,4-10-5 16,2 2-2-16,2 5 0 15,0 3-1-15,-2 12 0 16,0 3 0-16,1 11 0 15,-3 2 0-15,1 11 0 16,2 6 2-16,-5 5 3 0,3 8-3 16,-3 0 1-16,1-1-2 15,2-3 0-15,-7-4 1 16,8-9-18-16,0-2-15 16,0-11 24-16,8-6-414 15,1-12 313-15</inkml:trace>
</inkml:ink>
</file>

<file path=word/ink/ink3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1.42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5 11 1707 0,'-10'-5'660'15,"2"2"-502"-15,-11 1-157 0,-1 2-20 16,-8 10-20-16,-4 2 0 15,-2 10 10-15,1 2 7 16,7 1 17-16,5-2 2 16,13-6 3-16,2-4-3 15,7-3 0-15,2-1-3 16,10-2 1-16,5 0 4 16,5-1 1-16,5 1 0 0,4 2 0 15,0 3 1-15,1 2 1 16,2 1-1-16,-3-2 1 15,-1 0-2-15,-3-2 6 16,-5 1-3-16,-6-1 1 16,-8-4 3-16,-6 3-2 15,-5-4-1-15,-9 1 2 16,-7 6 1-16,-9 2 0 16,1 2-1-16,-7 5-5 15,0-6 0-15,5 0-1 16,1-2 0-16,8-5-13 15,10 1-11-15,-1-6-39 16,4-4-291-16,11-7 249 16</inkml:trace>
</inkml:ink>
</file>

<file path=word/ink/ink3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1.32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3 1951 0,'6'4'565'0,"-1"8"-550"15,5 10-19-15,-2 17-16 16,-3 10-9-16,0 12-3 16,1 2-7-16,-1 0-6 15,-1-5-10-15,16-5 29 16</inkml:trace>
</inkml:ink>
</file>

<file path=word/ink/ink3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0.76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3 180 1182 0,'1'0'739'0,"-1"-1"-571"0,0 1-141 16,-1 1-13-16,1 2-8 15,0 0-3-15,4 5-1 16,3 1-2-16,5 0 0 15,5 2 0-15,1-6 2 16,-1-3 2-16,4-2 7 16,4-4 3-16,-1-7 2 15,1-4 1-15,-6-4 1 16,-2-1-2-16,-4-3 3 16,-3 2 0-16,-7-3-4 15,-3 0-4-15,-7 1-7 16,-2 3-4-16,-7 4-2 15,-4 7 2-15,-7 9-6 16,-7 9 1-16,1 15 5 16,-1 4-6-16,6 9 6 15,8 5 0-15,4 9 2 0,11 2-2 16,0 0 2-16,7 2 0 16,9-9 0-16,6 0-1 15,14-8-1-15,-1-8-3 16,5-10-3-16,-1-10-21 15,-1-15 22-15</inkml:trace>
</inkml:ink>
</file>

<file path=word/ink/ink3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9.65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7 107 652 0,'15'-26'691'0,"-12"3"-116"16,0 3-368-16,-3 7-105 15,-5-2-22-15,-5 10-40 16,-3-1-14-16,-6 7-15 15,-4 14-6-15,2 6-1 16,-4 10 4-16,9 8-4 16,3 1 0-16,6-1-3 15,5 1 2-15,5-6-3 16,2-7 0-16,5-8-3 16,0-8 0-16,3-9-2 15,1-5 3-15,2-10 2 16,2-5 2-16,2-7 5 15,-3-1-2-15,2-2-3 16,-5 1 1-16,-2 5 0 0,-3 2-1 16,-4 8 1-16,1 7-3 15,-3 2 0-15,4 6 0 16,-4 7-3-16,6 4 2 16,-2 11 1-16,-4-1 2 15,6 5 0-15,-8-4-1 16,2-7-11-16,1-3-11 0,1-10-24 15,1-5-11-15,4-11-48 16,3-9-78-16,3-8-376 16,1-3-80-16,2-5 230 15,0-1 276-15,2 1 262 16,-2 9 221-16,-5 4 194 16,-2 7-14-16,-3 9-332 15,-4 0-73-15,4 9-64 16,0 9-19-16,-5 9-16 15,2 9-5-15,-6 10-14 16,-3 1 1-16,0-1-6 16,-3-4 1-16,3-8-2 15,3-8 1-15,0-8 0 16,0-5-2-16,0-7-1 16,3-1-1-16,0-11 1 15,5-6 0-15,3-9 1 16,4-4 3-16,-1-4-3 0,2 5 0 15,-2 7 1-15,-1 5-1 16,-3 9 0-16,-1 4-1 16,0 8 2-16,-2 2-2 15,2 8-3-15,1 5 2 16,-6 2-2-16,1 1 2 16,-1-3 1-16,-3-4 2 0,2-6-2 15,0-1-2-15,0-6-3 16,3-3-2-16,4-5 5 15,1-10-2-15,5-3 4 16,3-4 0-16,0-1 0 16,3 5 1-16,-1 5 2 15,-2 6-2-15,6 10 0 16,-7 8 4-16,0 11-2 16,6 7 2-16,-8 6-2 15,5 1-3-15,-6 3 0 16,-6-4-2-16,-3-2-23 15,-2-1 0-15,-1-3 9 16</inkml:trace>
</inkml:ink>
</file>

<file path=word/ink/ink3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8.77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5 43 1010 0,'0'-16'875'0,"-4"3"-391"16,4 3-455-16,0 6-18 15,-4 7-18-15,4 11 0 0,-7 16-3 16,2 12 4-16,2 15 6 15,-4-3 0-15,3-4-3 16,1-6 0-16,-1-11 0 16,2-8 3-16,4-13 1 15,-2-8 1-15,-4-6-4 16,2-2 1-16,4-10-2 16,3-8 3-16,14-10 4 15,-3-2 0-15,1-2-3 16,3 2 1-16,-6 8-2 15,-1 6 0-15,-1 9 0 16,-1 6 0-16,1 5 0 16,1 3-2-16,-3 7 0 15,0 3-1-15,-3 10-2 16,-1 8 0-16,-2 3 2 0,-1 4 1 16,0-4 3-16,1-5 2 15,5-4-16-15,-2-8-16 16,6-11-66-16,1-6-232 15,2-13 197-15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15.23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5 105 1409 0,'0'-5'709'0,"4"-4"-593"15,8 0-49-15,15-4-50 16,2-2-10-16,13 1-3 16,3 0 0-16,6 4 3 15,4 1 4-15,1 3 0 16,-2 4 3-16,-6 2-7 16,-4 2-3-16,5 5-3 0,-2-2-1 15,-3 0 0-15,-1 0-4 16,-17 2-33-16,-2 3-34 15,-14-3 42-15</inkml:trace>
</inkml:ink>
</file>

<file path=word/ink/ink3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08.2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83 37 935 0,'1'-3'719'0,"-4"-5"-428"16,-5-2-175-16,0 2-50 16,-6 1-6-16,-5 7-15 15,-4 0-7-15,-9 12-12 16,-3 2-7-16,1 8-10 15,0 7-4-15,8-2-4 16,3-1-1-16,10 0 0 16,3-7 1-16,9 1-1 0,2-1 0 15,8-3 0-15,4 0-1 16,8-4 1-16,6 2 0 16,1-1 1-16,4-1 1 15,4 2-1-15,-2-1 0 16,-2-1 2-16,-3-1-1 15,-16 0-2-15,1-1 2 16,-7-3-2-16,-5 2-2 16,-4-1 2-16,-15-1-1 0,-8 7 1 15,-4-1 1-15,-2 1-5 16,3 2-6-16,-2-3-33 16,1-1-33-16,4-2-266 15,5-5 184-15</inkml:trace>
</inkml:ink>
</file>

<file path=word/ink/ink3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5.35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555 0,'1'1'679'15,"-1"-1"-543"-15,0 2-117 16,0-2-10-16,0 6-1 15,-1 7 4-15,8 8 15 16,2 7 8-16,2 11-1 16,5 4-3-16,-10 11-18 15,3 4-6-15,-1 4-6 16,-5 3 2-16,2-4-25 16,-4 0-24-16,-11-11 30 15</inkml:trace>
</inkml:ink>
</file>

<file path=word/ink/ink3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5.05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04-5 2014 0,'-13'2'589'0,"-12"11"-523"16,-8 6-53-16,-16 12-39 16,-12 16-5-16,-12 15-2 15,-8 6 8-15,-3 19 20 16,3-3 5-16,9-3 3 15,7-2-6-15,11-16-21 16,8-8-19-16,16-16-32 16,6-10-20-16,11-21 55 15</inkml:trace>
</inkml:ink>
</file>

<file path=word/ink/ink3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4.69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5 2 1489 0,'3'7'701'16,"8"-3"-533"-16,7 1-138 15,11 2-29-15,4 1-1 0,6 3 3 16,3 4 0-16,3 10 6 16,4 2 5-16,6 5 1 15,1-2 6-15,14-2-1 16,-2-2-3-16,0-5 0 16,-1 0-3-16,-10-8 2 15,-1 0-2-15,-8-6 0 16,-3 0-4-16,-13 0-6 15,-9-1-1-15,-10-2-11 16,-6 1-15-16,-7-4-21 16,-7 2-11-16,-6 3-14 15,-6-2 103-15,-6-4-32 16</inkml:trace>
</inkml:ink>
</file>

<file path=word/ink/ink3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4.35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 0 780 0,'0'14'796'0,"5"8"-162"16,-4 7-561-16,2 16-66 15,1 10-3-15,3 10-1 16,2 7-1-16,3 1 0 16,-1-3 2-16,-1-13-4 15,1-12 0-15,-3-18-22 16,0-8-18-16,-6-12-167 16,1-7 143-16</inkml:trace>
</inkml:ink>
</file>

<file path=word/ink/ink3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3.73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 55 1169 0,'-1'-16'809'16,"-5"-1"-471"-16,5 4-296 16,1 4-16-16,-2 9-14 15,2 4-3-15,6 15 5 16,-4 11 3-16,-2 18 7 15,0 3 2-15,0 11-11 16,2 3-2-16,4 3-6 16,0 0-6-16,2-8 3 15,-3-6-3-15,1-20-1 16,4-6-13-16,-4-15-30 16,6-4-310-16,10-14 240 15</inkml:trace>
</inkml:ink>
</file>

<file path=word/ink/ink3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3.67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254 1154 0,'25'-2'782'0,"1"8"-559"15,1 4-99-15,-1 10-65 16,-1 8-27-16,-7 11-18 15,-8 4-7-15,-7 4-5 16,2-2 3-16,-4-6-3 16,2-9 0-16,-3-12 1 15,-4-4 2-15,-4-12 14 16,3-2 8-16,-1-6 20 16,-1-7 2-16,5-10-2 15,-1-8-2-15,8-15-17 16,5-7-6-16,10-13-15 15,7-4-7-15,21-3-35 16,6-1-27-16,6 5 581 0,4 0-420 16</inkml:trace>
</inkml:ink>
</file>

<file path=word/ink/ink3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3.40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1 120 1091 0,'5'-22'807'0,"-5"3"-551"16,-2 4-145-16,-3 6-79 16,-1 6-21-16,-4 7-25 15,1 9-8-15,2 13 0 16,0 9 6-16,7 6 12 16,1-2 4-16,8-3 8 15,-1-8-1-15,2-10 0 16,2-2-3-16,2-15 1 15,2-2 1-15,4-9 15 16,-1-9 8-16,-3-4 6 16,-2-3 5-16,-1-8-3 15,-3-2-2-15,0-3-13 0,1 3-5 16,-9 9-8-16,-2 4-4 16,-5 8-1-16,-5 4-4 15,-5 4-14-15,1 4-12 16,-1 4-22-16,2 2-10 15,2 0-248-15,2 0 209 16</inkml:trace>
</inkml:ink>
</file>

<file path=word/ink/ink3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3.05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0 0 1894 0,'-12'10'560'0,"2"11"-558"0,4 15-21 15,-6 23-13-15,5 15 5 16,-1 23 7-16,-3 6 13 15,7 2 9-15,4-6 0 16,6-18-36-16,5-10-37 16,2-25 40-16</inkml:trace>
</inkml:ink>
</file>

<file path=word/ink/ink3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2.78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-1 1552 0,'1'4'731'16,"5"1"-507"-16,2 0-181 15,0 3-88-15,5 2-27 0,-5 6 41 1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0.42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199 1328 0,'-2'0'681'0,"2"0"-625"0,2-2-43 16,5 1-13-16,3 0-2 16,-2-6 0-16,3 0-2 15,2-4 3-15,-2-3-5 16,0 0 1-16,-5-3-1 15,-1-4 3-15,3 3 1 16,-2-5 2-16,0 2 2 16,-3 4 7-16,-3 2 5 0,0 10-1 15,-4-1 7-15,-7 8-4 16,0 7-3-16,-10 12 0 16,4 6-6-16,1 9-3 15,2-1-1-15,11-3 1 16,2-1 1-16,5-6 1 15,4-2 5-15,6-5 1 16,7-4 3-16,2-5-2 16,6-2-4-16,11-8-9 15,2-8-2-15,11-1-7 16,0-5-15-16,-12-3 21 16</inkml:trace>
</inkml:ink>
</file>

<file path=word/ink/ink3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2.60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0 1178 0,'5'-2'762'15,"3"5"-579"-15,-1 6-119 16,-1 5-17-16,-2 9-40 16,-2 3-20-16,-2-8 8 15</inkml:trace>
</inkml:ink>
</file>

<file path=word/ink/ink3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2.47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01 48 1748 0,'-7'-3'596'0,"-3"-4"-582"16,-4-5-28-16,-6 1-53 16,-2 0-25-16,-3 7-33 15,5 4-4-15,-3 16 17 16,3 6-19-16,3 9 66 15,2 7 34-15,8 1 37 16,6 0 7-16,5-2-1 16,6-2-3-16,4-8 4 15,1-2-1-15,4-16 23 16,-1-4 11-16,5-13 44 0,2-7-15 16,1-9-13-16,-5-2-6 15,-2-3-25-15,-1 1-3 16,-8 5 2-16,0 5 3 15,-3 12 2-15,-1 0-6 16,-3 8-11-16,2 5-4 16,1 7-3-16,3 5-2 15,-3 5-10-15,-1 1-25 0,3-2-139 16,-7-6-534-16,6-9 432 16</inkml:trace>
</inkml:ink>
</file>

<file path=word/ink/ink3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12.05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5 70 1692 0,'-22'-14'625'15,"-1"-3"-582"-15,-2 1-24 16,-2 3-24-16,-2 4-8 16,-3 9-15-16,3 3-6 0,3 10 7 15,7 1 7-15,9 7 20 16,6 2 4-16,9-2 3 16,5 4-3-16,12 1-3 15,6-2 1-15,12 2-2 16,8 0 0-16,4-3 0 15,-1-4 2-15,-11-3 0 16,-4-4 1-16,-10-4 3 16,-1-2-1-16,-9 0 1 15,-4-2-1-15,-10-2 1 16,-4 1 4-16,-9 1 2 16,-4 3 0-16,-7 6-4 15,-7 3-3-15,-6 4-4 16,-1-2-1-16,-5-5-6 15,5-5-2-15,4-6-10 0,8 1-15 16,11-3 15-16,6 0 4 16</inkml:trace>
</inkml:ink>
</file>

<file path=word/ink/ink3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8.81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 4 1465 0,'-4'-2'707'0,"-1"1"-555"15,2 1-81-15,3 0-42 16,2 0-13-16,1 3-9 15,4 4-3-15,6 7 4 16,9 8 4-16,11 10 3 16,3 3 6-16,17 12-7 15,5-1-3-15,4 1 1 0,5 0 1 16,-2-5 13-16,-2-1 3 16,5-1 4-16,3-5-3 15,-8-2-14-15,0-1-2 16,-13-9-11-16,-5 0-1 15,-9-5-2-15,-4-3-2 16,-15-2-27-16,-2-1-20 0,-8-5-37 16,-3-1 494-16,-4-7-329 15</inkml:trace>
</inkml:ink>
</file>

<file path=word/ink/ink3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28.10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09-3 1844 0,'-15'0'585'16,"-1"0"-506"-16,-3 5-91 16,-5 6-11-16,-8 10-4 15,-6 5 3-15,-6 11 17 16,-6 5 7-16,-5 9 3 15,-3 4 1-15,3 1-4 16,5 2 1-16,3-4-1 0,4-2-1 16,4-4-2-16,-2-8-1 15,14-4 3-15,1-8-3 16,9-8-13-16,5-7-11 16,11-7-79-16,2-5 67 15</inkml:trace>
</inkml:ink>
</file>

<file path=word/ink/ink3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7.73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298 1458 0,'6'8'660'0,"4"-2"-602"16,4 0-31-16,-1-3-18 16,5-2 6-16,0-1-1 15,1-4 10-15,3-6 1 16,-1-6-5-16,1-9-9 15,-2-5-7-15,-2-4-2 16,-4-2 2-16,-5 0 4 16,-4 3 0-16,-5 1 3 15,-4 5 0-15,-6 7-1 16,-4 4 0-16,-7 13-3 0,0 4-1 16,-8 17-3-1,1 6-1-15,0 15 0 0,3 7-2 16,6 4 2-16,6 2 2 15,12-3 4-15,5-6 7 16,12-6 6-16,7-1-3 0,6-11-3 16,1-4-4-1,6-11-16-15,0-5-17 0,1-5-21 16,3-3-16-16,2-9-96 16,0-1 103-16</inkml:trace>
</inkml:ink>
</file>

<file path=word/ink/ink3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7.29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 28 1471 0,'7'5'705'0,"-3"13"-561"15,-1 2-89-15,-4 7-46 16,-4 8-5-16,-3 4-3 0,0 0-1 16,3-6-2-16,-1-4-1 15,3-12-3-15,0-10-2 16,2-4-7-16,-1-7-2 16,5-10 1-16,1-5 4 15,7-13 7-15,0-4-1 16,4-6 6-16,2 0 0 15,0 6 6-15,-1 2 2 0,0 11 4 16,-2 10 3-16,1 8 0 16,-1 8-1-16,-1 10-5 15,-1-1-4-15,-4 5-3 16,-2 3 2-16,-1 2 2 16,-1-1-3-16,-3-3 1 15,2-5-2-15,1-8-2 16,1-2-2-16,-2-3 1 15,2-3-2-15,3-1-2 16,-4-3 1-16,6-3-1 16,-1-2-1-16,1-1-1 15,-1 0 5-15,-2 5 2 16,4 2 0-16,-2 6 0 16,4 1 1-16,-3 11-1 15,-4 1-1-15,0 10 1 16,-1 4-2-16,-2 5 0 0,2 3-3 15,-5-2-17-15,0-3-17 16,2-8-162-16,-3-8 139 16</inkml:trace>
</inkml:ink>
</file>

<file path=word/ink/ink3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6.78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27 86 1505 0,'-9'-10'703'0,"-4"-3"-546"16,-1-4-112-16,-2 1-48 16,-5 0-8-16,5 7-3 15,-8 4 1-15,-1 6 9 16,6 5 4-16,2 8 0 15,0 7 0-15,5 6 0 16,-1 1-4-16,4 0-8 16,7 0-2-16,2-5 0 15,4 0 3-15,5-2 6 0,1-6 5 16,4 0 0 0,4-2 2-16,-1-9-1 0,6-4 1 15,-3-7-2-15,1-7 2 16,6-10 1-16,-2 0-3 15,-1-1 0-15,2 2 0 16,-8 7 1-16,-5 2 0 16,-3 8 6-16,-4 3 0 0,-2 6 5 15,2 4 2 1,1 5 0-16,0 2-2 0,-4 5-4 16,0 0-2-16,-3 0-2 15,1-5-3-15,1-5-2 16,-2-3-12-16,1-4-29 15,-1-2-45-15,5-1 49 16</inkml:trace>
</inkml:ink>
</file>

<file path=word/ink/ink3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5.92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64 1629 0,'15'1'654'0,"-4"4"-575"0,1 0-52 15,-5 10-24-15,-1 4-7 16,-5 8-4-16,1 6 2 15,-2 4 6-15,-3-6 1 16,0-3-1-16,-1-8-2 16,2-8-5-16,2-4-2 15,0-8 4-15,0-4 0 16,3-12 5-16,0-7 0 0,7-10 1 16,0-6 2-16,3-5-3 15,0 2 1-15,0 6-1 16,-1 4 4-16,-2 13 4 15,-1 8-2-15,1 5 2 16,-1 7-2-16,4 11-2 16,0 7-3-16,-3 10-1 15,1 3 0-15,-2 5 3 16,0-1 1-16,-1-2-2 16,1-5 2-16,0-8-2 15,-1-2-2-15,0-7-2 16,0-2-4-16,2-6-12 15,2-4-5-15,1 0-11 16,4-1-15-16,4-5-16 16,-2 0 28-16,5-7 19 0</inkml:trace>
</inkml:ink>
</file>

<file path=word/ink/ink3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5.45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6 23 1132 0,'13'-4'735'0,"-2"1"-613"16,-8-2-30-16,-3 4-19 15,-7-5-4-15,-6 3-7 16,0 0-18-16,-13 8-24 16,-1 3-8-16,-6 5-11 15,1 6 1-15,4-3-2 16,8 3 0-16,12 1 0 15,2-4-2-15,6 3 1 16,4-2 0-16,9 0 1 0,4 2 0 16,8-2-5-16,4 2-3 15,3-4-3-15,1-1 2 16,1-1 3-16,-2 0 5 16,-9-1 1-16,-3-7 1 15,-10 0 2-15,-1-1-1 16,-7 0-1-16,2 1 5 0,-6 3 3 15,-6-2 2-15,-5 6 0 16,-10 1-4-16,-12 0-8 16,2 4-11-16,-7-1-19 15,2 0-19-15,12-3 27 16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0.01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3 1446 0,'-2'0'672'16,"2"2"-609"-16,4 0-41 0,6-2-17 15,3 3 1-15,6-2-4 16,6-1 1-16,2 2-1 15,1-6-4-15,2 2-41 16,-6 0-259-16,2-2 188 16</inkml:trace>
</inkml:ink>
</file>

<file path=word/ink/ink3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4.75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9-2 1794 0,'-2'0'601'16,"-1"3"-538"-16,-4 0-58 0,-9 9-58 16,-3 2-26-16,-3 7-76 15,2 2-214-15,10-6 201 16</inkml:trace>
</inkml:ink>
</file>

<file path=word/ink/ink3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4.4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6 572 1772 0,'2'-3'602'0,"-4"-7"-552"16,-2-4-32-16,-8-5-32 16,-4-1-9-16,-5 5-7 15,-1 1 1-15,-1 5 17 16,4 3 8-16,2 1 3 15,4 5-1-15,3 4-3 16,3 9 0-16,4 7-2 16,1 2-6-16,7 5-5 15,0-1-3-15,8-3 2 16,3-2 7-16,2-11 8 16,2-3 4-16,3-13 5 15,0-4 3-15,1-12 1 16,0-4 2-16,-1-7-6 15,0-7 1-15,0-7-5 0,-3 0 3 16,-4-7-4-16,-4 1 0 16,-4-6 5-16,-1-2-1 15,-5 3 5-15,-1 8 6 16,-2 15 0-16,-1 22-1 31,1 7 4-31,1 0-5 0,-4 2-4 0,-2 7-3 16,3 24-3-16,0 9-2 0,3 24 4 15,4 5-3 1,5 4 3-16,3 3 0 0,2-11-4 16,3 0 3-16,-2-14-8 15,1-6-9-15,-2-11-25 16,-1-7-19-16,7-8 30 16</inkml:trace>
</inkml:ink>
</file>

<file path=word/ink/ink3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3.91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493 0,'2'6'628'16,"-2"1"-653"-16,1 6-13 16</inkml:trace>
</inkml:ink>
</file>

<file path=word/ink/ink3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3.78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4 1698 0,'17'4'631'16,"-5"2"-558"-16,5 1-60 16,-4 9-13-16,1 1-1 15,-1 7-8-15,-7 2-1 0,-2-5-14 16,-1 1-9-16,0-9-71 15,3-5-221-15,-2-12 201 16</inkml:trace>
</inkml:ink>
</file>

<file path=word/ink/ink3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3.54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6 24 1505 0,'0'-9'642'0,"0"-1"-608"16,-3 5-17-16,-3 3-17 0,-1 1 0 16,-10 6 10-1,-1 8 0-15,-6 6 0 0,-2 6 7 16,7 2-14-16,-1-2-1 16,15-5 2-16,4 0-4 15,8-7-2-15,5-3 0 16,8 0 0-16,7-4 2 15,8-2 2-15,3 2 0 0,2-6 2 16,-1 0-4-16,3 0 2 16,-2 0 1-16,-4 3-3 15,-4 1 2-15,-6 1 2 16,-7-5-3-16,-8 4 5 16,-2-1-4-16,-10 4 3 15,-7 3 2-15,-9 5-1 16,-6 1-1-16,-7-2-7 15,-1 5-8-15,-3-2-21 16,2 3-17-16,-1-2 28 16</inkml:trace>
</inkml:ink>
</file>

<file path=word/ink/ink3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2.41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 0 1654 0,'6'9'661'0,"-1"14"-578"15,1 6-27-15,-6 18-32 16,0 8-8-16,-6 9-28 15,-1 1-14-15,-1 0-38 16,0-3 50-16,2-16 1 0</inkml:trace>
</inkml:ink>
</file>

<file path=word/ink/ink3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2.25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9-3 1427 0,'-11'6'705'16,"4"4"-543"-16,4 3-122 16,-5 14-36-16,2 9-3 15,-3 18-1-15,1 10 0 0,5 7 0 16,0-1-5-16,1-6-28 16,2-10-34-16,2-17-289 15,-2-8 201-15</inkml:trace>
</inkml:ink>
</file>

<file path=word/ink/ink3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2.04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4 57 773 0,'-22'-5'701'16,"2"-2"-201"-16,4-3-394 0,6 4-50 15,2 0 0-15,3 1-5 16,2 5 0-16,3-1-9 15,6 1-8-15,20-1-7 16,10-2-2-16,25 3-5 16,15 0-2-16,4 0-7 15,1 5-9-15,-10-2 1 16,-8-3 1-16,-4 2-1 16,-2-7 5-16,-2-2-3 15,-8 2-1-15,-6 1-3 16,-5 2-1-16,-14 1-21 15,-2 1-19-15,-13 0-48 16,-7 0 111-16,-14 0-31 16</inkml:trace>
</inkml:ink>
</file>

<file path=word/ink/ink3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0.38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73 420 1626 0,'-1'0'639'0,"-4"-3"-578"16,3-3-43-16,-14-7-28 15,0-2-9-15,-10 2-13 16,-3 3-12-16,-6 7 21 16,0 3 6-16,5 9 8 15,-1 7 6-15,10 3 3 16,5 2 0-16,7 8 1 16,6 0-1-16,8 5-1 15,0-7 1-15,10-8-2 0,4-5 2 16,4-12 2-16,1-4-1 15,5-11 3-15,-3-5 0 16,2-8-2-16,-1-5 1 16,-1-8-1-16,1-1-2 15,-7-5 4-15,-7-5-3 16,-7 1 3-16,-6-4 3 0,0-1 6 16,0 6 5-1,0 6 9-15,0 9 1 16,-2 14-4-16,-1 5-1 0,0 14-8 15,2 9 0-15,1 15-8 16,-3 12 0-16,3 14-2 16,1 5-1-16,-1 1 0 15,8-1 0-15,-3-6-2 16,1-1 1-16,4-5-12 16,2-5-11-16,0-8-22 15,3-5-22-15,0-11-447 16,-1-1 297-16</inkml:trace>
</inkml:ink>
</file>

<file path=word/ink/ink3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39.86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7 1340 0,'0'-4'761'15,"0"1"-535"-15,0 3-156 16,2 0-62-16,2 1-24 16,2 8-37-16,1 1-89 15,-1 10 91-1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7:22.51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 0 1542 0,'6'21'639'16,"1"12"-606"-16,-3 15-19 15,-2 8-3-15,-5 11 2 16,-2-3-2-16,-3-3-2 15,4-9-5-15,0-9-19 16,2-9 15-16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09.80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-2 1119 0,'1'1'748'0,"1"8"-612"16,-1 7-78-16,-1 11-45 15,0 10 0-15,-2 8 1 16,-2 11-6-16,4 3-5 16,0-6 3-16,2-9-19 15,1-11-20-15,2-15-232 16,0-3-364-16,-2-11 404 16</inkml:trace>
</inkml:ink>
</file>

<file path=word/ink/ink40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39.71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449 0,'15'10'710'0,"0"0"-544"15,-1 4-126-15,-1 6-31 16,-3 5-7-16,-4 2-8 16,-1 0-11-16,-3-1-16 15,-1-3-31-15,-1-9-220 16,-4-5 195-16</inkml:trace>
</inkml:ink>
</file>

<file path=word/ink/ink40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39.52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7 26 1595 0,'-8'-8'672'0,"-5"-1"-565"15,2 2-76-15,-6 5-34 16,-4 2-10-16,-3 9-6 15,-6 4 1-15,-1 10 4 16,-1 1 7-16,9 2 6 16,3 2 1-16,9-7 4 15,5-1-3-15,6-4-1 16,6-2-1-16,10 1-4 16,2-2 2-16,10 0 3 15,3-2 0-15,3-1 4 16,2-1-3-16,-2-1 2 15,-5 0-3-15,-1 5 1 16,-11-2 0-16,-4-1 1 16,1 2-2-16,-9-2 1 15,-5-3 0 1,0-3 6-16,0 1 1 0,-8 12 2 0,-15-3 0 16,2 2-2-16,0-10-3 15,0-3-8-15,6 4-4 16,-3-7-31-16,5 0-26 15,-2-3 33-15</inkml:trace>
</inkml:ink>
</file>

<file path=word/ink/ink40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38.77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-2 1679 0,'6'7'646'15,"4"6"-546"-15,0 18-96 16,-1 8-4-16,-6 21-1 16,-2 13 1-16,2 9 4 15,-1 2 1-15,1-10-2 16,-1-5-7-16,1-13-32 15,2-5-20-15,-2-15 33 16</inkml:trace>
</inkml:ink>
</file>

<file path=word/ink/ink40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38.57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0 11 1412 0,'0'-5'666'0,"-4"0"-612"0,4 4-12 16,0 2-13-16,-3 9-5 15,0 21-3-15,-3 12-2 16,-5 28 1-16,-2 7-8 15,0 11-4-15,-2-1-3 16,5-6-9-16,-2-4-12 16,5-15-42-16,3-14-327 15,4-32 215-15</inkml:trace>
</inkml:ink>
</file>

<file path=word/ink/ink40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38.22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117 987 0,'0'-1'714'0,"-1"1"-510"16,2 0-97-16,8 1-45 15,1 1-13-15,15-1-13 16,-2-2 3-16,13-4-1 16,3 1 3-16,12-3 2 15,5-1-12-15,15-3 1 16,2 1-8-16,-1 0-4 15,-5 1-9-15,-11 0-6 0,-5-1-1 16,-9 1-4-16,-2 2 3 16,-10-1-4-16,-2 2 2 15,-9 3-19-15,-6-1-18 16,-13 4 123-16,-7 7-79 16</inkml:trace>
</inkml:ink>
</file>

<file path=word/ink/ink40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2.46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-2 1440 0,'6'0'712'0,"0"0"-534"15,0 4-139-15,2 9-39 0,0 8 0 16,0 15 0-16,-1 4 0 16,1 14 4-16,0 0-7 15,0-1-25-15,0 2 25 16,-3-6-9-16</inkml:trace>
</inkml:ink>
</file>

<file path=word/ink/ink40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8.72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1 1135 0,'6'-1'843'0,"-2"5"-470"0,-1 0-295 16,4 8-67-16,-1 5-2 15,-2 9 5-15,2 5 1 16,-3 9 2-16,4 5-3 15,-4 7-9-15,0 6-1 16,-1 4-1-16,-2-1-2 0,1-6 2 16,0-6-2-1,4-14-1-15,-1-7 0 0,-1-11-18 16,1-7-23 0,1-1 27-16</inkml:trace>
</inkml:ink>
</file>

<file path=word/ink/ink40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6.02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8 384 1601 0,'19'-5'671'0,"3"-5"-541"16,5-7-143-16,-2-6-12 16,-2-3-5-16,-3-3 3 0,-4 1 19 15,-3-2 21-15,-1-5 2 16,-4 2 5-16,-3-2-2 16,-4-1-7-16,-7 10-3 15,-1 0 0-15,-9 10 0 16,-3 6 3-16,-7 11 0 15,-4 9-1-15,-6 12-4 16,1 7-1-16,0 12-2 16,5 2 4-16,11 12-5 15,9 4 3-15,10-1 18 16,4-4 12-16,17-9 23 16,2-8 10-16,13-3-4 15,6-6-12-15,4-6-22 16,5-7-19-16,5-5-31 15,5-3-38-15,11 0 35 0</inkml:trace>
</inkml:ink>
</file>

<file path=word/ink/ink40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5.63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100 1608 0,'0'0'666'16,"3"3"-564"-16,1 0-64 16,5 14-37-16,0 11-3 0,1 15-2 15,0 8 0-15,0 1 1 16,4 0 3-16,1-13 4 15,1-6-1-15,4-13 1 16,-3-7-2-16,2-13 10 16,3-5 6-16,-4-11 15 15,4-7 10-15,-2-12-3 16,0-7-7-16,1-17-19 16,0-1-7-16,-5 1-20 15,-1 4-13-15,-1 14-24 16,-8 5-20-16,2 13 45 15</inkml:trace>
</inkml:ink>
</file>

<file path=word/ink/ink40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5.07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0 2041 0,'5'10'549'0,"10"2"-555"16,2 7-25-16,8 8-5 15,-4 2 20-15,-6 13 0 16,-1 0 8-16,-3 0 8 15,-3 2 3-15,-1-18-2 16,-1-5 0-16,-4-12 0 16,-2-5-1-16,1-2 3 15,-4-2 11-15,3-3 15 16,-1-4 7-16,-6-9 1 16,2-9-9-16,2-8-13 15,3-3-4-15,3-3-4 16,3 2-3-16,0 6-4 15,4 0 0-15,3 8-4 16,0 6 0-16,3 7-22 16,-3 4-23-16,1 4-22 0,2 2 36 15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09.60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87 399 1185 0,'-4'-9'756'16,"0"0"-536"-16,-3-4-178 16,1 1-17-16,-5 4-17 15,-4-1-5-15,-2 5 1 0,-7 0-2 16,1 4 3-16,4 4 1 15,1 4-6-15,5 5-2 16,0 1 2-16,5 3 0 16,3 2 0-16,1-3 0 15,11 0 0-15,-5-4 2 16,7 0-2-16,6-2 2 16,-1-5-2-16,8 2 0 0,3-7-8 15,1-4-1-15,4-9 7 16,-4-4 2-16,2-8 4 15,-4-8 3-15,0-6-1 16,-4-10-6-16,-3 1 0 16,-2 1 0-16,-6 0 0 15,-2 6 2-15,-7 2 1 16,-1 7-1-16,-2 8 3 16,0 8 4-16,2 9 8 15,0 3 1-15,-3 6-3 16,1 9-3-16,-3 10-4 15,-2 7-6-15,0 11 0 16,1 4-1-16,4 2-1 16,0 0 0-16,3-2 0 15,3-2 0-15,2-7 0 16,0-7-1-16,0-7-3 0,2-5-5 16,1-4-8-16,1-1-3 15,5-2-18-15,-1-5-2 16,4-6 0-16,0-3 2 15,1-6 11-15,3-1 10 16,1-2 14-16,-3-2 6 0,-1-1 21 16,-4 0 5-16,-7 1 15 15,-5 3 1-15,0 3 0 16,-6-1-6-16,-1 5-13 16,-3 1-1-16,-7 8-11 15,1 3-4-15,-2 9-3 16,3 6-3-16,7 5-2 15,2 3-2-15,5-4 0 16,3-5 1-16,1-3 1 16,8-6-1-16,0-3-1 15,2-3-4-15,11-5-4 16,-4-7-1-16,1-11 6 16,2-1 0-16,-10-9 6 15,-2 2-1-15,1 2 1 16,-2 3-2-16,-4 9 2 15,1 3-1-15,-7 7-4 0,-2 5 0 16,4 7 0-16,-2 8 0 16,-2 8 6-16,0-3 0 15,0 3-1-15,0-7-1 16,2-5-2-16,2 0 3 16,1-8-6-16,2 1-4 15,-3-6-26-15,2-2-12 16,1-5-49-16,-1-6-191 15,3-11 205-15</inkml:trace>
</inkml:ink>
</file>

<file path=word/ink/ink41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4.69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 170 1200 0,'0'3'720'0,"0"-1"-595"0,10 1-45 16,1-2-9-16,8 0-6 16,1-1-18-16,1-2-20 15,-3-1-16-15,1-3-6 16,-4-3-4-16,0 3-1 16,-3-4 8-16,-3 0 2 15,-5-1 4-15,-3-1 4 0,-5-5-5 16,-2-4-4-16,-4 3-6 15,-3-6-2-15,-4 7-1 16,-3 5-1-16,-8 10-8 16,-2 9-4-16,3 13-1 15,1 5 2-15,10 5 7 16,10 6 6-16,6 2 3 16,9 4 0-16,9-2-3 15,1-3 0-15,11-7 3 16,2-4-1-16,4-4 1 15,-1-6-3-15,0-12-1 16,-1-4 1-16,-1-13-7 16,2-2-15-16,1-12 481 15,-1-5-359-15</inkml:trace>
</inkml:ink>
</file>

<file path=word/ink/ink41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4.20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2 65 1334 0,'0'-9'791'0,"-8"-2"-501"16,2-4-219-16,-11-1-62 15,-5 5-14-15,-5 8-14 16,-4 9-6-16,-2 9 6 16,4 3 6-16,3 4 13 15,8-2 0-15,5 2 0 16,4-1 0-16,8 1-1 15,1 0-3-15,11-4-4 16,6-2-4-16,9-3 2 0,3-2 2 16,1-6 4-16,4 4 6 15,-4-3-1-15,2-2 0 16,-6 3-1-16,-9-1 2 16,-3-1-1-16,-8-1 1 15,-4 3 0-15,-5 0 2 16,-5 6 1-16,-7 0 1 15,-9 8-1-15,0 0-1 16,-8 3-1-16,6 0-2 0,0-2-10 16,6-5-12-16,6-5 401 15,1-2-293-15</inkml:trace>
</inkml:ink>
</file>

<file path=word/ink/ink41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3.59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5 158 1651 0,'0'9'659'0,"4"-9"-564"15,5-7-108-15,5-6-22 16,1-2 0-16,5 1 23 16,4 4-1-16,-1 3 28 15,9 1 0-15,-6 0 0 16,0-4 0-16,-2-3-11 15,-4-1-3-15,-3 1 1 0,-5 2-1 16,-8 6-1-16,-4 0 1 16,-8 2 0-16,-4-2 2 15,-7-3-3-15,-4 6 0 16,-2 2-3-16,-4 0 0 16,0 10-3-16,2 1 4 15,1 8 2-15,3 7 2 16,10 9 6-16,4 1 0 15,9 6-2-15,3 4-2 16,7-3-3-16,0-1-1 0,12-4 0 16,1-7 0-16,4-5-3 15,8-7-14-15,-2-12-26 16,4-2-247-16,0-15 203 16</inkml:trace>
</inkml:ink>
</file>

<file path=word/ink/ink41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3.1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6 28 1458 0,'-10'3'701'0,"2"-3"-550"15,5 0-109-15,2 5-34 16,1 3-7-16,1 23-2 16,1 8-1-16,5 15 2 15,3 3 3-15,3-4 1 16,2 1-4-16,-4-15 1 16,1-5-1-16,-8-11 1 15,-2-10-1-15,-1-4 3 16,-1-6 0-16,0-13 8 15,-3-3 1-15,-2-16-2 16,-4-3-2-16,3-10-7 16,0-8-1-16,8 1 4 15,4 0 0-15,7 2 0 0,5 7 2 16,6 8-3-16,2 3-1 16,12 12-2-16,2 8 0 15,14 5-4-15,-2 5-8 16,-4 4-34-16,-3-5 8 15,-3 0 15-15</inkml:trace>
</inkml:ink>
</file>

<file path=word/ink/ink41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1.70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216 1831 0,'30'23'606'0,"5"2"-486"16,-5 8-120-16,-4 5-19 16,-14 11-18-16,-7 3 0 15,-6-3 13-15,-3-4 15 16,-4-17 11-16,0-10 10 16,-5-13 2-16,-2-4 0 15,5-7 9-15,0-7-2 16,9-13 1-16,8-11 9 0,13-15 0 15,13-9 2-15,19-9-3 16,3-3-10-16,8 3-10 16,-1 9-7-16,-1 12-34 15,-2 11-27-15,-5 12 38 16</inkml:trace>
</inkml:ink>
</file>

<file path=word/ink/ink41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1.4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0 41 1586 0,'0'-4'690'16,"-3"-2"-535"-16,-5 0-149 15,-8 3-25-15,-4 15-24 0,-2 5-2 16,2 8 12-16,4 7 12 16,6-4 19-16,4 3 2 15,8 2 2-15,1-4-2 16,4-5-4-16,6-2-3 15,-2-12 0-15,5-3 7 16,4-13 3-16,2-7 12 16,4-8 8-16,0-4-1 15,-2-4 8-15,-12 8 1 16,-6 9 0 0,1 2-1-16,6-30 4 0,-3 2-2 0,-12 6-7 15,-11 15-9-15,-4 1-25 16,-6 6-11-16,-4 9-27 15,-1 4-14-15,2 11-271 16,3-1 227-16</inkml:trace>
</inkml:ink>
</file>

<file path=word/ink/ink41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1.05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4 0 1561 0,'-2'24'682'0,"-6"5"-532"0,3 28-136 16,-5 14-11-16,-1 18-2 15,4 11 1-15,-2 8-2 16,0-5 1-16,8-9-6 15,4-7-19-15,-2-16-32 16,11-9-45-16,4-20-247 16,-2-12 194-16</inkml:trace>
</inkml:ink>
</file>

<file path=word/ink/ink41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0.76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 0 2010 0,'0'9'577'0,"2"1"-566"15,0 6-55-15,-4-1-54 16,-1 8-231-16,-4 2 212 15</inkml:trace>
</inkml:ink>
</file>

<file path=word/ink/ink41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0.60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936 0,'7'21'578'0,"1"8"-534"0,2 6-42 15,-3 2-37-15,-1-1-19 16,-5-7-41-16,0-4-38 16,-1-12 82-16</inkml:trace>
</inkml:ink>
</file>

<file path=word/ink/ink41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50.4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31 37 1871 0,'4'-2'570'0,"-2"-4"-528"16,-7-2-42-16,-6-4-30 15,-7 2-14-15,-9 10-7 16,-3 10 8-16,-4 13 25 16,4 8 13-16,4 2 7 15,4 2 0-15,6-1-2 16,3 1 0-16,10 0 0 0,0-5 0 16,9-5 0-16,0-3 0 15,4-9-2-15,5-5 2 16,5-8 0-16,2-7 5 15,5-12 6-15,1-7-1 16,2-6-3-16,0-2 0 16,-1 0-6-16,0 7 0 15,-7 4 1-15,-5 5-2 0,-1 10 1 16,-6 5 0-16,3 8 5 16,2 10 4-16,-5 8 10 15,3 5 1-15,0 9-3 16,-3-3-6-16,0 5-10 15,-1 0-2-15,-6-5-27 16,-2-2-11-16,2-13 20 16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04.76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9 43 1452 0,'-6'-7'695'15,"1"-2"-568"-15,-2 4-81 0,6-2-17 16,-2 4-14-16,0 3-9 15,7 11-5-15,-1 2-1 16,4 13 0-16,0 6-1 16,5 7 0-16,3 8 1 15,-5-1-2-15,2-1 2 16,-6-6 0-16,-1-3 0 0,-1-7 0 16,-1-7 0-16,-4-9 0 15,-6 0 0-15,-7-11 4 16,-1-1 3-16,-3-6 2 15,0-4 2-15,-2-7 1 16,-2-1 2-16,-4-3-9 16,-2-1-1-16,-12 3-4 15,-2-2 0-15,4 0 0 16,0 1 0-16,15-5-2 16,3-1-2-16,11-4 1 15,6 0-1-15,6 2 6 16,5-1 3-16,9 8 10 15,4 1 3-15,18 3-1 16,12 1-2-16,8 4-7 16,7 3-1-16,-2 3-1 15,-3 2-2-15,0 3 1 0,0 0-1 16,-1 3-3-16,-1 2-1 16,-4 3 0-16,-5-2 2 15,-2 3-2-15,2 1 1 16,-10-5 1-16,-6 1-2 15,-13 1-7-15,-9-7-19 16,-16-3 134-16,-4 3-86 16</inkml:trace>
</inkml:ink>
</file>

<file path=word/ink/ink42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20:33:49.95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4 39 1601 0,'-8'-7'651'16,"-5"-4"-564"-16,-4 1-75 16,1 2-10-16,-10 6-8 15,-1 2-5-15,-7 10-1 16,-3 6 0-16,2 5 8 16,3 3 4-16,8-4 0 15,5 2 2-15,7-3-2 16,2-6 0-16,7 4-5 15,3-2-3-15,9-1-8 16,5 4 2-16,9-5 3 16,6 4 2-16,9 2 9 15,1 3 1-15,7 4 1 16,-1-2-2-16,0 1 2 16,-4-1-2-16,-11 1 2 15,-7-6 0-15,-8 1-2 16,-7-4 3-16,-8-6-1 0,3 3 0 15,-9-3 7-15,-4 2 2 16,-9-2 0-16,-7 0 0 16,-16-3-11-16,-2-2-9 15,2-2-26-15,3-2-18 16,13-1 30-16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18.50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9 49 1452 0,'-4'-12'671'0,"0"1"-602"16,0 0-38-16,-10 1-24 15,0 6-3-15,-10 4-15 16,-1 8 2-16,2 19 9 15,1 4-2-15,-3 11 13 16,7 1-6-16,2 0 1 16,-2 1-1-16,15 0-1 15,-2-4 1-15,9-4-3 16,6-1 2-16,7-10 3 16,1-6-9-16,9-8 4 15,3-11 2-15,9-7-4 16,8-6 7-16,-3-13-5 15,-3-4-15-15,-10-10-52 0,-5-7-303 16,-1-3 207-16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17.97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199 789 0,'4'4'654'15,"-2"-4"-340"-15,-2 1-179 16,3 0-102-16,1 1-20 0,8 4-8 15,7 3-1-15,-1 1 0 16,-2-1 6-16,-2 1 12 16,1-1 2-16,4 0-2 15,5-1-6-15,-2-4-9 16,1-1 4-16,1-3 9 16,-2-7 9-16,0-3 2 15,0-3-2-15,-3-6-3 16,-1 1-5-16,-4 3-2 15,-3-4-5-15,-2 5-3 16,-5-4-2-16,-4-6-2 16,-6 2 1-16,-4-3-1 15,-2 4-4-15,-5 3-3 16,-1 3 2-16,-3 3-4 16,0 1 1-16,-6 10-5 0,0 1 1 15,-6 11 1-15,3 2 0 16,4 4 4-16,1 6 0 15,15-1 2-15,-10-4 0 16,3 3 0-16,9-4-2 16,-2 7 0-16,15 4 0 15,14 6 2-15,-9 1 0 16,15-2-2-16,-1-3 0 0,6-7 0 16,6-2-2-16,0-8 0 15,-2-2-14-15,1-6-170 16,-2 0 134-16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16.67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17 42 1315 0,'-2'-6'732'0,"2"-1"-583"15,0-1-78-15,-3 2-51 16,0 1-13-16,-4-2-4 15,0 3-1-15,-6 7-5 16,-3 1-1-16,-2 7-1 16,-2 4 1-16,3 3 2 0,-1 4 4 15,-4 6-6-15,-2 2 1 16,1-4-1-16,5 0 0 16,12-5 4-16,9 0 0 15,11-3-1-15,3 2 1 16,4-3 0-16,3 0 0 15,-1-2 0-15,6 0 0 0,1-5 0 16,0 1 0-16,-2-7-2 16,0-4-2-16,1-8-1 15,-2-7-12-15,0-6-73 16,-1-2 60-16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1:15.47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1-2 1499 0,'-12'0'675'15,"3"-1"-553"-15,5 6-97 16,-1 4-16-16,0 18-8 16,1 12-1-16,-3 17 0 15,3 10 0-15,-2 6 0 16,2-1 0-16,4-6-4 16,0-6-6-16,3-15-19 15,0-4-14-15,3-7-48 16,-4-7 13-16,1-5 47 15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2.31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1-3 935 0,'2'0'781'16,"0"1"-412"-16,-2-1-260 16,0 0-53-16,-3 0-5 15,0 8-22-15,2 2-7 16,1 16-13-16,-1 6-1 15,1 7-2-15,0 5-1 0,0-1-2 16,-2 0-2-16,0 1-1 16,1-4 0-16,-1-2-10 15,2 1-12-15,3 1-294 16,5 5 220-16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6.8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74 32 1894 0,'13'-8'573'0,"-1"2"-549"16,-7-2-12-16,-10 3-14 16,-7 2-9-16,-7 1-15 15,-3 2 0-15,-2 9 7 16,2 3 6-16,-4 6 16 16,5 4-1-16,0 3 1 0,4 4-2 15,12-1 2-15,-3-2-1 16,8-6 0-16,0-7-4 15,7-5-5-15,3-3-4 16,6-5 2-16,3-5 3 16,4-8 6-16,-1-5 0 15,-1-5 1-15,1 1-1 16,-4 3 1-16,0 4-1 0,-3 9 3 16,-4 3 0-16,0 6-2 15,-2 2-1-15,-2 3 0 16,-1 1-1-16,-1 3-1 15,-2 2 1-15,1 0 1 16,-4-2 4-16,0-3-3 16,-2-3 2-16,1-5-5 15,0-1-1-15,1-1-14 16,0 1-4-16,4-8-5 16,2-1 2-16,3-5 11 15,-2 0 6-15,-1 6 7 16,0 3 1-16,-1 5 1 15,-1 4 2-15,1 0 7 16,-1 2 1-16,0 7-2 16,0-3 3-16,-2 4-6 0,0 3-3 15,-1 0-2-15,0 3 1 16,1-6-2-16,-1-2 0 16,0-8-1-16,2 0-7 15,-1-7-5-15,4-4-1 16,0-7 2-16,2-6 4 15,2-6 4-15,2-2 3 16,0 1 2-16,0 3-1 0,-2 5 1 16,3 4-2-16,-2 2 3 15,2 6-1-15,1 4 1 16,-4 3 0-16,2 6 3 16,0 3 1-16,3 6-2 15,2 4-1-15,-6 0-1 16,-5 2-2-16,-7-6 0 15,2-6 2-15,3-4-5 16,4-2 0-16,1-10-1 16,-1-1-1-16,6-7 4 15,2-10 2-15,6 3-2 16,0-1 1-16,1 5 0 16,-5 6 2-16,-3 6 2 15,-3 4 0-15,-1 8 2 16,-2 0-1-16,1 9 2 15,-1-2-1-15,-1-3 3 0,-1-1-4 16,3-4-5-16,1-1-1 16,-1-4-1-16,4-1 0 15,-2-5 1-15,2-2 0 16,5 2 1-16,3 5 0 16,12 8 2-16,4 6-1 15,3 12 1-15,0 7-11 0,-9 15 8 16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5.84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50-4 1272 0,'-5'0'788'0,"-6"0"-504"16,-8 11-219-16,-7 5-28 15,-12 13-28-15,-4 9 0 16,-3 10-6-16,-5 2-1 16,0 2-17-16,-2-1-12 15,7-5-33-15,4-5-28 16,15-14 54-16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7:22.31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-2 1583 0,'-6'6'620'0,"2"0"-602"0,3 0-5 15,-2 6-8-15,2 6-3 16,-2 11 2-16,1 8-4 16,-2 11 2-16,-2-1-1 15,4 0-4-15,2-4-19 16,2-13-181-16,2-6 148 16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5.6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0 1828 0,'0'0'585'16,"0"2"-508"-16,0 6-72 15,2-1-1-15,4 9-3 16,2 5-1-16,3 1 1 15,4 5-1-15,3 4 3 16,4-4-2-16,2-4-1 16,-1 0-1-16,-1-8-20 15,-2-1-15-15,-4-7-33 16,-2-6-2-16,-3-9 38 16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5.44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3 19 1471 0,'-9'3'712'16,"5"1"-512"-16,8 0-182 15,5 2-10-15,12-2 7 16,6-2 3-16,10-2 3 16,3-5-6-16,5 2-10 15,-1-1-1-15,1 0-14 0,-4-1-16 16,-5 0-29-16,-1-2-272 16,-5-2 229-16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15.22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 3 1760 0,'-4'-2'601'0,"1"2"-535"16,2 0-68-16,-2 0-1 16,3 0-1-16,-5 0 1 15,9 3-1-15,5 1 2 0,11-1-5 16,14-1 12-1,8-3 7-15,6-3 2 0,0 1 6 16,-3-1-11-16,-1 3-7 16,-3 0 2-16,-3 1-1 15,-4 1-3-15,-6 3 1 16,-4 0-2-16,-8 0-28 16,-3-1-15-16,-11-2-37 15,-3-2-40-15,-7-2 1 16,-6 0-53-16,-5 1-225 15,-1-1 0-15,-4 0 110 16,-2 1 142-16,-3 2 305 16,-1 4 110-16,0 2 107 15,4 5-12-15,1 3-196 16,2 4-67-16,-4 10-62 16,1 8-18-16,-2 13-13 15,-1 2-5-15,5 6-1 16,1 1 2-16,11-1 7 0,3-3 7 15,5-9 11-15,8-1 3 16,10-12 3-16,12-2-7 16,12-7 2-16,1-6 5 15,10-8-4-15,-7-7-3 16,3-8-12-16,1-10-7 0,-5-7-8 16,-1-5-2-1,-11-1-41-15,-6-1-17 0,-8 0-437 16,-9-1 271-16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14.31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 269 1241 0,'-5'9'726'0,"4"-5"-594"16,-2-1-43-16,6-1-56 15,2-3-9-15,11-7-17 16,4-2-1-16,16-13 1 15,-6-3-4-15,1-5 1 16,-2 1 1-16,-10 2-3 16,-1 1 0-16,-5 3 0 15,-6-2 2-15,-7 4 8 16,1 6 4-16,-9 4-4 16,-3 8 3-16,-11 4-8 15,-7 5 1-15,-4 15-1 0,-1 4-2 16,4 10-3-16,9 1 1 15,12 0 1-15,12 1-3 16,17 0 5-16,11 2 4 16,9-3-4-16,8-4 2 15,11-9-6-15,-3-3 2 0,4-13-28 16,1-3-33 0,-11-11 35-16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13.94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51 1458 0,'-3'2'698'0,"3"-2"-555"15,5 2-118-15,3-2-13 16,9-2-6-16,5-2-1 16,9-5 1-16,4-2-1 15,10-1-1-15,-1 2-5 16,3 3-36-16,2 6-42 16,-6 1 41-16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13.73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106 857 0,'3'-34'719'15,"3"5"-364"-15,-5 4-179 16,0 14-91-16,1 4-23 15,-4 7-29-15,5 11-12 16,5 11-13-16,-7 8-4 16,4 15-3-16,-5 4 4 15,-1 1-1-15,5 0 2 0,-4-11 1 16,7-1-3-16,-1-9-8 16,0-5-8-16,7-4-20 15,0-8-28-15,8-10-290 16,-8-8 221-16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13.50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2 388 1424 0,'-1'-1'661'0,"0"1"-601"16,-2-4-27-16,2 0-19 16,-6-2-3-16,-1-3-9 15,-2 2 1-15,-8-1-3 16,-1-1 0-16,-4 7-10 15,-3 0-7-15,0 11-5 16,1 7 4-16,4 4 11 16,1 2 3-16,7-1 6 15,-1-1 2-15,5 1-2 16,2-1 3-16,7-3-1 16,3 1-2-16,3-5-2 15,8-2-4-15,-1-4 0 16,5-8 2-16,1-10 6 15,2-7 7-15,5-8 2 0,2-5 1 16,-1-7-5-16,2 2-1 16,-6-7-3-16,1 0-1 15,-6-3 3-15,-6-3-2 16,-6 2 8-16,-4 2 0 16,-8 6-2-16,3 7 0 15,-4 10-1-15,1 5 5 16,0 12-6-16,2 3-2 15,-1 7-3-15,1 8-4 0,-4 10 0 16,-1 11 1-16,-1 12 1 16,2 9 0-16,4 7 2 15,4-3 1-15,8-5-1 16,5-9 0-16,10-10-4 16,7 0 0-16,4-10-5 15,2-3-8-15,-6-9-24 16,-3-5-10-16,-3-4-13 15,-2-4 2-15,-1-5 20 16,-1-3 11-16,-1-2 16 16,-4 0 9-16,1 1 4 15,-4-1 10-15,-3 1 19 16,-4 0 11-16,-5 2 11 16,0 2 1-16,-2-1-7 15,-4-1-3-15,0 3-21 0,-2 2-5 16,-4 2-11-1,2 2-3-15,-6 5-4 0,4 2 1 16,6 8 3-16,-3 6-2 16,2 4 1-16,-1-1-2 15,4-4 2-15,7-6-3 16,9-7-3-16,5-1-2 0,5-8 1 16,-2-4 0-16,3-8 4 15,-2-5 3-15,2-5-2 16,1-4 2-16,-2 2-3 15,-1 2 2-15,-7 5 1 16,-3 8-1-16,-6 5 2 16,-1 2-1-16,-3 5 1 15,0 2-4-15,1 9 4 16,0 2-2-16,2 4 2 16,0 2-1-16,0-4-3 15,1-3-7-15,1-3-11 16,-1-7-9-16,-1-3-20 15,2-1-20-15,-1-6-53 16,5-2-237-16,1-8 192 16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7.92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3 1275 0,'6'-6'730'15,"1"10"-563"-15,-2 8-107 0,-1 11-53 16,-2 8-3-16,-1 12 3 15,2 6-1-15,0 7 3 16,-2 0-2-16,1-3-12 16,0-7-17-16,-1-11-153 15,4-6-449-15,3-12 366 16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7.71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5 0 1269 0,'-4'10'669'0,"1"8"-631"16,-5 5-31-16,-4 8 0 15,3 2 3-15,-1 7-5 16,2 3 0-16,-4 5-3 16,6 4 4-16,-4-12-137 15,0-4-388-15,7-18 329 16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7.49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6 106 1384 0,'3'-8'657'0,"9"4"-604"15,-1 2-40-15,9-1-8 16,5-2 1-16,10 0-1 16,11-2 2-16,4-2 6 0,9 3 3 15,-4-1 1 1,-6 2-5-16,-3 1-4 0,-8-2-3 16,-5-1-3-16,-2-1 0 15,-5 1-2-15,-5 1-2 16,-4 5-36-16,-8-3-117 15,-8 2 103-1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7:22.09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7 1154 0,'20'2'728'0,"7"1"-572"16,10 1-124-16,4-4 3 0,4 0 3 15,-1-4-11-15,2-1-1 16,-1 1-4-16,-3 1-6 16,-1 3-3-16,-6 4-4 15,-3 0-4-15,0-1-5 16,-5 5 2-16,-2-3-2 16,-3 2-2-16,-8 4-32 15,-2-7-75-15,-7 0 71 16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3:28.86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4 197 1614 0,'14'5'625'16,"7"7"-588"-16,6 6-30 15,3 2-2-15,3 2 1 0,1 2-3 16,-3-3-1-16,-3-3-2 15,-4 1 0-15,-3 1 0 16,-9-1 0-16,-4 0-3 16,-8-2-1-16,-8-3-1 15,-4 0 3-15,-2 1 2 16,-11-2 3-16,-2-2 3 16,-10 4-6-16,-2 2 0 15,5 0 2-15,5-2 1 0,12-3 3 16,7-7-1-16,6-3-2 15,3-2-1-15,6-3-2 16,2 0 0-16,8 1 0 16,6-3 0-16,5 2 1 15,7-2-1-15,-1 0-3 16,1-3-14-16,-3-5-34 16,0-3-24-16,-4-5-65 15,2 2-25-15,-5-9-313 16,-5 0 3-16,-2-5 149 15,-7 0 146-15,-9-4 237 16,-4-4 155-16,-15-5 66 16,-6-4 50-16,-8-3-110 15,2 8-44-15,-2 4-37 16,-2 9-38-16,-4 23-28 0,-5 7-8 16,-7 34-23-16,-4 15-20 15,3 31-11-15,1 12-3 16,13 19 3-16,13 10 0 15,20-4 5-15,14-2 6 16,21-20 11-16,8-12 4 16,17-29 3-16,5-13-2 15,9-22-10-15,-4-9 5 0,-1-19 4 16,0-11-4-16,-1-20-10 16,1-12-8-16,-6-17-9 15,-5-10-3-15,-14-20-10 16,-8-8-17-16,-15-13 382 15,-12 2-278-15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6.02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9 25 766 0,'-2'-10'646'0,"1"3"-270"16,2 3-179-16,-1 2-93 16,2 1-23-16,-2-1-35 15,-3 2-14-15,2 12-17 16,-2 8-8-16,1 16-3 16,-2 9 1-16,0 12 4 15,1 4 2-15,3 6 0 16,1 0-4-16,-2-8-3 15,1-5 0-15,-1-13-2 16,-4-6 2-16,3-6-4 16,0-4-16-16,2-10 8 15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2.51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16 1704 0,'5'-12'608'0,"-2"8"-586"15,1 4-22-15,-2 8 0 16,0 9 0-16,0 14-4 16,2 8 1-16,-2 11 3 15,-1 6 2-15,0 6 3 16,0-2 0-16,-2-3-1 15,1 2 0-15,-1-2-3 16,-4 1-14-16,5 3 11 16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2.25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502-3 1256 0,'-11'-5'738'16,"-4"6"-538"-16,-8 15-180 16,-3 7-9-16,-8 14 3 15,-3 9-3-15,-3 11 0 16,2 5-4-16,-6 0-5 16,3 3 0-16,5-7 0 15,2 0-2-15,6-10 0 16,4-5-2-16,0-9-16 15,3-6-18-15,10-8-204 16,-4-10 169-16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2.01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 18 1113 0,'-1'-9'794'16,"1"1"-482"-16,8 7-292 15,5 1-9-15,7 3 4 16,2 6 3-16,7 6 6 16,1 5-4-16,1 5-1 15,2 4-4-15,1 1-5 16,1 2-1-16,4 2-1 0,-2 2 0 16,4 2-6-16,0-1 2 15,-3-3-4-15,1 0 0 16,-5-4 0-16,-5-1 0 15,-8-9-24-15,-4-7-15 16,-7-9 39-16,-1-7-376 16,-5-9 293-16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1.71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 29 1617 0,'-1'-17'648'0,"-1"5"-582"15,5 10-36-15,0 7-29 0,-2 8-5 16,4 24-2-16,-4 2 1 15,-1 24 5-15,3 8 5 16,0 16 1-16,-1 0 1 16,3-3-5-16,-1-3 1 15,3-16-2-15,-1-7-3 16,4-15-20-16,-3-11-17 16,4-12-131-16,3-12-469 15,8-17 390-15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5.02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989 1440 0,'34'-17'658'0,"5"-9"-591"15,10-4-38-15,-1-9-13 16,-1-3-7-16,7-5-5 16,-1-4 1-16,12-8 10 15,9-2 3-15,5-3 13 16,1-1-1-16,0-1-1 16,-1 2-1-16,2 4-5 15,2 1-5-15,-10 6-9 16,-6 3-2-16,-18 4-5 15,-6 10 0-15,-10 12-2 16,-7 6-4-16,-8 8-27 16,-5 3-10-16,-11 12 20 15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50.32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35 971 0,'10'-8'739'15,"2"-4"-400"-15,4 8-325 16,-3-2-5-16,2 2-1 0,5 4-3 16,2-2 6-16,4 6 3 15,7 3 3-15,0 6 1 16,10 4-4-16,0-5 1 15,16 6-4-15,2-5 2 16,6 9-6-16,2 6 2 16,-2 3-4-16,-1 3-1 0,11 5-2 15,4 3 0-15,-1 4-1 16,2 2 1-16,-11-5 0 16,1 3 0-16,-2 4-2 15,-3-1 9-15,1 7 7 16,6 3 1-16,4 4 1 15,-3 4-9-15,0 3-7 16,-11 6 1-16,-1 4-3 16,-1 2 0-16,1 0 0 15,-4-5 0-15,-13-13 0 16,-1-6-1-16,-7-18-18 16,1-8-8-16,1-13 22 1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52.14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1 376 1409 0,'6'-4'698'0,"-3"0"-557"16,-4 2-113-16,-3-2-12 15,-10 3-11-15,-2 2-1 16,-7 9-2-16,-1 6 0 15,-1 8 3-15,4 0 0 16,4 2-4-16,-1 1 0 16,14-7-1-16,0 1 0 0,11-8-1 15,5-2-2-15,5-5 0 16,1-9 1-16,4-8 1 16,6-7 1-16,-2-8-2 15,4 0 2-15,-2-7 0 16,-1-2 0-16,-4-5 3 15,-2-3 5-15,-3-2 7 16,-1-5 6-16,-4 0 0 16,-1 3-1-16,-3 8-4 15,-4 2-3-15,1 14 2 16,-5 3 1-16,2 10 4 16,-3 6-1-16,-2 9-3 15,0 10-4-15,-9 16-9 16,5 13 0-16,-2 15-2 15,4 6-1-15,4-2 0 16,1-4 3-16,3-8-26 16,0-8-22-16,3-5 28 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51.66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-1 1449 0,'-2'0'705'0,"-1"2"-563"16,2 2-81-16,0 5-74 16,1 3-18-16,2 0-313 15,0 4 242-1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2:35.82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-2 1660 0,'-2'5'617'0,"4"5"-602"0,5 7-13 16,-5 3 1-16,7 6 1 15,3 5 0-15,-4 3-2 16,1 5-1-16,-7 2 1 16,-2 2-2-16,2 1 0 15,1 2 0-15,3-6 0 16,-6-3-11-16,6-5-30 16,-6-2-27-16,4-5 37 15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51.50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0 1384 0,'15'13'739'0,"-6"-6"-515"16,0 4-187-16,-3 2-36 15,-2-5-6-15,-2 7-13 16,1-1-6-16,-4-5-22 15,-2 0-25-15,-1-7-421 0,2-4 293 16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51.28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52 1253 0,'3'-13'768'15,"5"1"-495"-15,2 0-242 16,-2 5-21-16,3 1-3 15,0 4-2-15,5 4-5 16,2 4 0-16,2 8-1 16,-4 4 1-16,7 3 2 0,1 1 2 15,-2-4-3-15,1-1 1 16,-10-2-1-16,1 1 1 16,-9-7 1-16,0 0 1 15,-5-3 0-15,0-3 1 16,-4 3 1-16,-6 2 1 15,-6-3-1-15,-5 3-1 16,-12-5-11-16,5 1-11 16,2-1-32-16,3-1-27 0,14 2 42 15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50.95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 4 1701 0,'-3'-2'652'0,"2"1"-549"0,-1 0-54 16,1 1-45-16,0 1-4 15,1 6-2-15,2 7-4 16,2 9 0-16,0 10 2 16,0 9 2-16,-5 0-6 15,1 1-14-15,-1-5-10 16,2-7-21-16,4-2-9 0,-2-7-49 16,2-5-23-16,-5-7 87 15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50.42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-2 1172 0,'9'8'806'0,"-2"5"-479"16,0 5-261-16,-2 9-53 15,-4 5-6-15,-1 10-2 16,-1 4-1-16,-1 5-3 16,-2-4 0-16,1-7-14 15,2 1-12-15,-1-9 114 16,3-5-78-16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50.20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60 0 1477 0,'-9'8'672'0,"1"-1"-589"15,0 6-50-15,2 6-31 16,-1 3 1-16,-6 9-1 16,0 3-2-16,-2 10 0 15,-4 5 2-15,6 5 0 0,-5 2-1 16,5-1 1-16,0-4-7 16,9-3-35-16,2-6-85 15,3-12 81-15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9.97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 58 1405 0,'-4'-3'718'0,"4"1"-544"15,5-2-135-15,4 3-18 16,12-5-9-16,2-1 1 15,10-1 2-15,3-1 2 16,11 4-2-16,4-1 1 16,9 3-6-16,-4-2-1 15,-2 5-4-15,-3 2-3 16,-11-2-2-16,1 5 1 16,-10-4-9-16,-5-1-15 0,-6 4-27 15,-6-2-305-15,-4 2 246 16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3.87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 158 1033 0,'-1'6'798'0,"4"-2"-506"16,-1-1-228-16,7 1-59 16,5-3 1-16,4-2-6 15,3-2 1-15,1-6 3 16,3 0-2-16,-1-4 1 16,0-3 3-16,0 2-1 15,0-3 1-15,-4-3-1 0,-7 0 3 16,-3 0 4-16,-10 4 8 15,-3 6 9-15,2 3-1 16,-18 5-11-16,-4 1-4 16,-11 7-6-16,-3 6-5 15,5 9 7-15,6 3 0 16,5 8-2-16,5 2-1 16,8 5-3-16,8-3-1 15,24-1 1-15,14-1-1 16,25-7 6-16,5-7-14 0,6-13 144 15,-1-9-102-15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3.43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96 1269 0,'8'2'732'16,"-2"3"-557"-16,1 0-117 15,2 11-49-15,-4-1-5 16,-6 6-1-16,3 0 1 15,0-3-2-15,4 1 0 16,3-6-1-16,-9-1 1 16,3-4-2-16,-8-6 2 0,2 2 0 15,-1-4 0 1,4 0-2-16,0 0 3 0,0-1-1 16,4 2 0-16,-5-1 1 15,1 0 3-15,2 3-4 16,2-1 0-16,-4 1-2 15,4 1 0-15,-5 1 0 16,0-2 0-16,1-2 0 16,0 2 0-16,-6-5 1 15,5 2-1-15,1 0 4 16,-1-2 3-16,3-1 14 16,0-1 3-16,-1-6 3 15,3 0-2-15,6-9-14 16,2 0-3-16,11-3-8 15,0-3 1-15,1 1 1 16,6-2-2-16,-4 0 0 16,0 2 0-16,1 5-5 0,-4 2-6 15,-1 3-17-15,0 6-17 16,-7 3-201-16,-2 3 172 16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2.96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86-1 1076 0,'-3'-1'749'0,"-2"0"-558"16,-2 5-171-16,-4 3-24 0,-2 3-3 15,0 0 7-15,-1 3 2 16,4 1 0-16,5 2 1 16,1-2 3-16,3 0-1 15,4-4 2-15,3-1 1 16,3-4-5-16,1-2 3 16,3-2 3-16,2-2 5 15,2-2 6-15,-2-4 8 0,2-5 10 16,-1-3 0-16,-7 4-2 15,-1 0-5 1,-5 3-7-16,-3 2-3 0,0 1 0 16,-3-2-3-16,-5 0-12 15,-4 1-4-15,-3-3-14 16,2 5-6-16,2 1-15 16,3 3-19-16,1 4-107 15,-1-2-488-15,4-2 398 16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2.56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03 1 1160 0,'-8'-4'700'0,"-7"4"-644"0,-1 9-40 15,-9 8-14-15,-2 3 0 16,5 9 7-16,-3-3 0 16,6 4 4-16,-2-3-2 15,9 3 5-15,4-2 0 16,3-7-1-16,8 3-4 15,1-11 0-15,1-4 3 16,12-3 8-16,3-5 5 16,6-3 1-16,6-2-1 0,0-8-11 15,-3 3-5-15,-2-6-31 16,-3-2-216-16,-1 4 167 16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0:58.11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07 121 1104 0,'-7'-26'776'15,"2"0"-547"-15,0 4-197 16,-2 5-12-16,-5 4-16 15,-3 0 0-15,-8 12-4 16,0-2 1-16,-6 8-2 16,0 8-3-16,-3 2 0 15,4 7-1-15,4 11 3 16,1 2-2-16,6 17 3 16,-1 2 1-16,9 3 0 15,8 5 0-15,7-5 0 16,9-1 0-16,8-10 1 0,4-7 1 15,17-15 0-15,3-7-2 16,2-13 0-16,-4-10 9 16,-10-12 16-16,-2-11 10 15,-6-11 10-15,1-9-3 16,-6-4-22-16,-7-3-6 16,-8-1-7-16,-7 4-3 15,-12 11-4-15,-9 8-7 0,-14 22-26 16,-8 12-37-1,-12 23-468-15,-2 9 317 0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2.21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3 8 1343 0,'0'-2'707'0,"-5"-1"-559"16,0-1-108-16,-4 4-44 16,-4 0-5-16,-2 4-2 15,0 2-5-15,-2 2 8 16,-1 2 1-16,1 3 2 15,2-1 1-15,6 1-5 16,4-1-2-16,6-1-4 16,3 1 3-16,8-1 4 15,4 2 5-15,2-4 3 16,4 2 0-16,0-3-2 16,0-3 2-16,3 1 0 15,0-6 0-15,-2 0 0 0,-1 0 0 16,-5 0 0-16,-3 0 4 15,-4 1 3-15,-4-1 0 16,-6-1 10-16,-4-1-1 16,-9 2 0-16,-3 4-1 15,-7 7-12-15,-3 3-1 16,-1 0-2-16,-2 2 2 0,4 0 2 16,5-1-8-16,3 2-29 15,5-3-116-15,7-2 97 16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0.96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2 67 1536 0,'7'-5'638'16,"-1"3"-593"-16,10-2-30 15,-6 1-4-15,1 1 5 16,14-3 0-16,-5 3 4 0,12-3-5 16,5 1-7-16,-4-1-4 15,-2 0-3-15,2 0-1 16,-4-2 0-16,-5 3-5 16,0-1-12-16,-11 4-43 15,-2-2-173-15,-5 3 155 16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0.30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0 166 1446 0,'0'3'697'0,"0"-2"-541"15,0 4-117-15,5-2-37 16,3 2-2-16,3-5-1 16,4 1-2-16,3-2 1 15,2-3-2-15,-1-6 1 0,2-6 1 16,-4-2-2-16,1-5-2 15,-1 2 1-15,-2 1 2 16,-1 1 3-16,-3 4 1 16,-10 3 3-16,-4 1-1 15,-3 5 2-15,-6-1-4 16,0 5-2-16,-1 3-3 16,-10 8 3-16,-2 6 1 15,5 8 2-15,2 2 1 16,10 4-2-16,7-1-1 0,5-3 0 15,8 1 0-15,12-7 3 16,2-1 0-16,11-8 1 16,2-3-1-16,6-2 1 15,-1-4-4-15,-1-1-11 16,-2-2-20-16,-11-7 14 16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9.480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60-1 1576 0,'2'7'616'0,"-2"10"-605"16,0 5-9-16,-6 10 0 16,2 4-1-16,-1 1-1 15,-2 2 4-15,3 3-4 16,-2-7-4-16,-1-6 1 16,1-10-1-16,1-9 2 15,1-4 2-15,1-11 4 16,1 0 0-16,0-10 3 15,1-4 6-15,2-6-1 16,3-5 5-16,4-4-6 16,1 1-1-16,5 7-4 15,-1-3-1-15,4 6-5 16,4 3 2-16,0 3 0 16,2 4-2-16,1 4 0 15,-3 2-4-15,3 5-23 0,1 0-13 16,-4-1 20-16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9.11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4-4 1287 0,'-13'4'664'16,"-7"7"-639"-16,-3 5-25 16,3 5-7-16,-5 4 5 0,11 2 2 15,4-1 4-15,-3-7-1 16,9 3 1-16,2-6-6 16,2-3 0-16,12-3 0 15,-3-5-1-15,8-5 3 16,0-2 0-16,1-5 3 15,2-3 6-15,-3-2 17 16,1-1 3-16,-1-1 7 16,-2 2-5-16,-5-1-13 15,1 2-5-15,-9 2 2 16,1-3-1-16,-4 3 4 16,-3-3-3-16,-8 5-12 15,0-3-4-15,3 4-25 16,0 1-17-16,-3 0-145 15,3 2-422-15,1 3 374 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8.749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94-4 1455 0,'-4'0'635'0,"-2"6"-616"16,-5 2-19-16,-2 3-2 16,-1 7 2-16,-1-1 0 15,5 2 0-15,-2 5 0 16,6-3 0-16,3 0 0 16,2-2-4-16,6-2-3 15,1-4 0-15,5-3-19 16,2-4-21-16,1-6-249 15,3 1-384-15,4-7 454 16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8.444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0 16 1269 0,'0'-6'763'0,"-1"1"-485"16,-3 0-263-16,-4 5-14 16,-9 1-7-16,-5 3-4 15,-6 7 1-15,-5 0 4 16,11 4 1-16,2-2 0 15,12-2-7-15,4 0-1 0,0-6-3 16,3 3 1-16,-2 0 3 16,4-2 5-16,7 5 1 15,5-2 5-15,7 1 0 16,2 1 0-16,-3-4 0 16,-1 4 0-16,-2-1 2 15,-3 1 0-15,-5-4-1 16,-2 1 1-16,-3-3 0 15,-5 1-2-15,-2 2 0 16,-7-2 0-16,-7 3-2 16,-6 3-1-16,-7 2-3 15,1 2 2-15,1-4 3 16,4 2-7-16,2-5-22 16,8-2-12-16,5-2 18 0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7.78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47-3 1402 0,'-6'-1'678'0,"-6"1"-593"15,2 8-40-15,-10 2-27 16,-3 8-5-16,-3 7-4 15,-4 1-5-15,2 5-2 16,2 0 0-16,6-5-4 16,2 0-15-16,4-7-34 15,4-6-56-15,6 0 64 16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7.585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-1 1116 0,'1'2'769'0,"2"0"-551"16,1 0-196-16,1 3-15 15,1 1-1-15,1 2-1 16,5 4 2-16,-2-1-1 16,5 8 1-16,-2-2-5 15,2-1 2-15,4 0-3 16,0-6-1-16,0-1-9 16,-1-6-100-16,-1 0-304 15,-4-10 229-15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7.33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29 28 992 0,'9'-4'790'15,"-5"2"-458"-15,0-2-285 16,-3 3-18-16,-15-5-11 16,2 1-1-16,-2 1-14 15,-3 2-1-15,8 3-2 16,-9 2-2-16,3 0 2 16,2 5 4-16,1 1-2 15,7 4 3-15,-5 1-1 16,6 3-2-16,-1 1 3 15,5 3-3-15,7 1 2 16,-1-5-2-16,7 3-2 16,-4-7 0-16,4-6 0 0,5 1 0 15,-6-9-2-15,6-2 2 16,-6-6 0-16,-2 0 2 16,3-3-1-16,-2-1 1 15,-1 1-2-15,-3 1 4 16,-4 4-2-16,0 1-1 15,-1 6 3-15,-4-2-2 0,0 1 0 16,2 5-1 0,2 5 1-16,5 4 0 15,2 4 0-15,-9-1-2 0,4-2 2 16,1 1-2-16,-2-5-13 16,3-1-20-16,-2-2-465 15,0-6 309-1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0:57.68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3-1 1309 0,'0'2'674'0,"6"2"-632"16,1 8-22-16,0 5-13 16,-3 1-3-16,0 17-4 0,-3 5-2 15,-4 7-20-15,0 4-27 16,-7-10-566-16,3 1 422 16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6.87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9 38 1505 0,'-6'-14'682'16,"6"2"-570"-16,0 8-86 15,-3-2-15-15,1 6-8 16,2-2-3-16,0 7 1 16,0 10 1-16,-1 11-2 15,-4 3 1-15,0 6 0 16,1-1-1-16,2-1 2 0,0-5-2 15,0-6 0-15,5-5-2 16,-3-9 1-16,-1-3-2 16,2-5-2-16,-1 1 1 15,5-3 0-15,-1-4 1 16,10-5 0-16,1-5-3 16,-10-7-10-16,7 2 0 15,-3-3 0-15,-1 1 3 0,6 8 7 16,2 3 3-16,-6 7 3 15,3 1 0-15,-4 5 0 16,2 2-2-16,-3 6 2 16,-1 5 0-16,5 6 0 15,-5 1 0-15,0 2 2 16,-5-6-2-16,3-2 0 16,-2-3 2-16,-2-9-2 15,5 2 0-15,-2-8 0 16,7-2 0-16,3-7-2 15,0-2 2-15,1-3 0 16,-4 0-2-16,0 1 2 16,-2 0 0-16,0 2 0 15,3 2 2-15,1 7-2 16,-1-2 0-16,-2 5 0 0,-1 2 0 16,3 0-2-1,1 4 2-15,0 5 0 0,-1 2-4 16,-2 1 4-16,-1 1-5 15,0-4-28-15,5 0 13 16,0-5 2-16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1.043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314 261 1486 0,'16'-9'639'0,"-2"1"-605"0,1 4-21 16,-3 4-11-16,-9 0-2 15,5 13 0-15,4 1 2 16,-9 11-2-16,7 8 0 16,-6 9 0-16,-1 5 2 15,6 4-2-15,-3-3 1 16,0-6 1-16,-1-4-2 16,-4-10 0-16,-5-4 0 0,4-6 2 15,-5-5-2-15,-1-1 2 16,2-2 0-16,-15-6 3 15,-4 0 4-15,-3-4-2 16,-8-5 1-16,-3-6 1 16,4-4 5-16,-5-11-3 15,3-2 2-15,4-11-4 16,-2 1 0-16,7-6-2 16,0-4 4-16,6 0-3 15,4 0 0-15,6 5-1 16,2 0 5-16,5 10 2 15,3 0 3-15,4 7-2 16,3 3-2-16,8 3-4 16,6 5-2-16,9-6-5 15,10-1 2-15,11 2-4 0,8-4 3 16,1 8-2-16,1 5 2 16,1 6-2-16,-9 3 1 15,5 4 0-15,-3 0 0 16,-8-1 0-16,0-1-2 15,-5 3 1-15,-2-2-1 16,-8 5-3-16,-6-3 2 0,-8 3-23 16,-8 0-18-16,-8 6-331 15,-7 10 260-15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9.372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25 44 1433 0,'-1'-5'672'16,"2"-1"-596"-16,-5-6-43 15,4 3-2-15,0 2 3 16,-5 2 12-16,5 5-6 16,0 0-7-16,-2 1-7 15,4 8-16-15,-2 3-4 0,-3 9-5 16,2 6 0-16,-4 5 0 16,3 0-1-16,0 7 3 15,0-2-3-15,2-2 1 16,0-3-2-16,6-7-30 15,1-1-14-15,1-5 24 16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7.306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40 0 1800 0,'-2'8'619'0,"-4"11"-527"16,-1 12-58-16,-2 18-40 15,0 10-2-15,5 18 0 16,0 4 6-16,7-1 1 16,2-6 1-16,3-15-2 15,2-33-9 1,-5-13-29-16,2 2-20 0,19 13 37 0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31.20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4 137 1269 0,'2'4'680'0,"7"-4"-624"0,1-5-21 15,12-4 3-15,5-2 2 16,3 1 1-16,2-7-1 16,1 4-14-16,-2-5-3 15,1 1-10-15,2 7-6 16,-8-1-8-16,-3 4-16 16,-7-1-507-16,-6 3 334 0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4:20.061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 29 978 0,'-4'-11'738'0,"1"1"-471"0,1 5-163 16,2 3-48-16,0 1-7 15,0 1-13-15,-2 1-8 16,2 11-14-16,0 8-7 15,3 20-3-15,5 13-2 16,2 14 3-16,5 6 1 0,2 1-3 16,0-4 1-16,0-3-2 15,-3-10-2-15,-2-10-6 16,-3-8-23-16,-4-13 17 16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7.01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-1 169 1651 0,'7'4'639'0,"-5"-4"-551"0,7 0-96 16,-2-6-10-16,8-5 0 15,9 3 1-15,-2-3 10 16,0 0 2-16,-2-2 8 16,-2-4 4-16,-3-1-2 15,0-1 1-15,-6 2 2 16,-3 2 1-16,-3 5 6 15,-4 3 2-15,-7 1 1 16,-4 3-2-16,-4 3-5 16,1 4 0-16,-3 12-4 15,3 2-2-15,-2 8-2 16,3 3 1-16,4 3-1 16,2 1-1-16,9-3 1 15,6-3-2-15,3-6-1 16,3-3 1-16,5 2-2 15,2-6-5-15,2-4-24 16,-1-3-14-16,0-6-88 0,-1-1 73 16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6.61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43 417 1483 0,'3'1'705'16,"-3"-1"-510"-16,0-6-173 15,-7-7-13-15,-3-7-12 16,-3-2-2-16,-4 1-5 16,3 7 3-16,0 2 6 15,-1 5 2-15,2 11 5 16,0-2-4-16,2 9-1 16,2 2-1-16,3 0-6 0,3 7-6 15,3-2-3-15,1-3-1 16,7-4 6-16,-1-4 2 15,5-2 3-15,4-4-1 16,-1-5-1-16,5-5 4 16,0-8 0-16,-1-3 1 15,0-9 2-15,-1-1 0 16,-1-3 0-16,1-2 0 0,0-4 3 16,-2-5-1-16,-1 1 6 15,-3-1-1-15,-5 11 2 16,-2 8 3-16,-3 12 0 15,-2 8 8-15,-1 6-2 16,-3 5-3-16,-1 17-3 16,-3 4-6-16,-5 22-2 15,-1 9-1-15,-3 3-2 16,7 4 2-16,3-10-3 16,3-1 3-16,7-14-1 15,1-3 0-15,2-14-13 16,2-10-16-16,3-8-38 15,-2-5-283-15,4-11 246 16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6.077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104 79 1368 0,'9'-16'701'0,"-7"3"-596"15,0 3-47-15,-11 5-42 16,-5 5-5-16,-3 11-11 15,-6 8 0-15,6 8 2 16,4 1-2-16,-1 0 0 16,7-1 0-16,4-2 0 15,2-6 0-15,6-4 0 16,0-4 0-16,1-8 4 16,3-3 12-16,6-8 10 15,1-7-2-15,6-6 3 16,3-3-7-16,1-4-2 15,-2-2-1-15,-1 0-3 16,-3 3-3-16,-9 6-3 0,-1 1 0 16,-8 10-3-16,-4 1-4 15,-4 3-14-15,-6 6-7 16,1 4-18-16,-5 3-11 16,3 6-52-16,1-1 60 15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ax="25920" units="cm"/>
          <inkml:channel name="Y" type="integer" max="17280" units="cm"/>
          <inkml:channel name="F" type="integer" max="4095" units="dev"/>
          <inkml:channel name="T" type="integer" max="2.14748E9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T" name="resolution" value="1" units="1/dev"/>
        </inkml:channelProperties>
      </inkml:inkSource>
      <inkml:timestamp xml:id="ts0" timeString="2021-04-07T19:25:45.718"/>
    </inkml:context>
    <inkml:brush xml:id="br0">
      <inkml:brushProperty name="width" value="0.07" units="cm"/>
      <inkml:brushProperty name="height" value="0.07" units="cm"/>
      <inkml:brushProperty name="color" value="#ED1C24"/>
      <inkml:brushProperty name="fitToCurve" value="1"/>
    </inkml:brush>
  </inkml:definitions>
  <inkml:trace contextRef="#ctx0" brushRef="#br0">7 83 1524 0,'-3'-8'770'0,"1"4"-532"16,-1-1-143-16,3 2-76 16,0 3-16-16,0 0-19 15,0 4-15-15,1 9-6 0,-1 7-1 16,3 5 9-16,1-1 8 15,0-9 3-15,0-3 2 16,1-7 1-16,1-4 2 16,1-5 7-16,-1-5 2 15,2-7 8-15,0-3 1 16,4-5-1-16,0 2 0 16,2-3-2-16,4-1-1 0,-1 8 1 15,0 3-2-15,-4 11 0 16,-4 4-2-16,-1 11-1 15,0 3 0-15,3 9 0 16,-5 3 2-16,2 1 2 16,-2-2 5-16,2-4-3 15,-1-3 1-15,-1-6 0 16,0-3-4 0,-1-5-1-16,7-3-4 0,2-3 0 15,-1-6-1-15,7-3 5 16,-5 1 1-16,2-6 3 15,3 3-1-15,-2-1-2 16,-3-1 0-16,-1 5 0 16,-2 3 0-16,-2 6 0 15,1 2 0-15,-4 10-2 0,1 1-1 16,-5 10 1-16,1 3-5 16,-2-1-15-16,1-1-11 15,2-10 221-15,2-3-156 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22441066D76A468055ACF92456AB51" ma:contentTypeVersion="4" ma:contentTypeDescription="Create a new document." ma:contentTypeScope="" ma:versionID="ed1f7e012127d74fb68bc9ae15bf2f21">
  <xsd:schema xmlns:xsd="http://www.w3.org/2001/XMLSchema" xmlns:xs="http://www.w3.org/2001/XMLSchema" xmlns:p="http://schemas.microsoft.com/office/2006/metadata/properties" xmlns:ns2="0b61e18b-4a5d-488f-b4f5-dfe22aa73b68" targetNamespace="http://schemas.microsoft.com/office/2006/metadata/properties" ma:root="true" ma:fieldsID="6938536058a50c772b07512b226ecff9" ns2:_="">
    <xsd:import namespace="0b61e18b-4a5d-488f-b4f5-dfe22aa73b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61e18b-4a5d-488f-b4f5-dfe22aa73b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6AC7165-CA64-4182-BDFB-EC48A1A6E5DC}">
  <ds:schemaRefs>
    <ds:schemaRef ds:uri="http://schemas.microsoft.com/office/2006/documentManagement/types"/>
    <ds:schemaRef ds:uri="http://purl.org/dc/elements/1.1/"/>
    <ds:schemaRef ds:uri="http://purl.org/dc/dcmitype/"/>
    <ds:schemaRef ds:uri="http://schemas.microsoft.com/office/2006/metadata/properties"/>
    <ds:schemaRef ds:uri="http://schemas.microsoft.com/office/infopath/2007/PartnerControls"/>
    <ds:schemaRef ds:uri="http://www.w3.org/XML/1998/namespace"/>
    <ds:schemaRef ds:uri="e159a28f-02d5-4282-a89c-cd53759e3099"/>
    <ds:schemaRef ds:uri="http://purl.org/dc/terms/"/>
    <ds:schemaRef ds:uri="http://schemas.openxmlformats.org/package/2006/metadata/core-properties"/>
    <ds:schemaRef ds:uri="7412b504-485f-4eaf-a42a-3d3c57f68c2c"/>
  </ds:schemaRefs>
</ds:datastoreItem>
</file>

<file path=customXml/itemProps2.xml><?xml version="1.0" encoding="utf-8"?>
<ds:datastoreItem xmlns:ds="http://schemas.openxmlformats.org/officeDocument/2006/customXml" ds:itemID="{373B5322-A74B-4413-A24C-1B6F2FAA71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6587E81-33B7-434C-BBD5-FE73F4214F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585</Words>
  <Characters>333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port</dc:creator>
  <cp:keywords/>
  <dc:description/>
  <cp:lastModifiedBy>Li, Qi [COM S]</cp:lastModifiedBy>
  <cp:revision>4</cp:revision>
  <cp:lastPrinted>2016-03-31T19:52:00Z</cp:lastPrinted>
  <dcterms:created xsi:type="dcterms:W3CDTF">2021-04-07T19:12:00Z</dcterms:created>
  <dcterms:modified xsi:type="dcterms:W3CDTF">2021-04-07T2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22441066D76A468055ACF92456AB51</vt:lpwstr>
  </property>
</Properties>
</file>